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D44A9" w14:textId="179D915D" w:rsidR="005C6970" w:rsidRPr="00D6695E" w:rsidRDefault="005C6970" w:rsidP="00D6695E">
      <w:pPr>
        <w:spacing w:line="276" w:lineRule="auto"/>
        <w:jc w:val="both"/>
        <w:rPr>
          <w:rFonts w:ascii="Consolas" w:hAnsi="Consolas" w:cs="Times New Roman"/>
          <w:b/>
          <w:bCs/>
          <w:sz w:val="28"/>
          <w:szCs w:val="28"/>
          <w:lang w:val="en-US"/>
        </w:rPr>
      </w:pPr>
      <w:bookmarkStart w:id="0" w:name="_Hlk143152759"/>
      <w:r w:rsidRPr="00D6695E">
        <w:rPr>
          <w:rFonts w:ascii="Consolas" w:hAnsi="Consolas" w:cs="Times New Roman"/>
          <w:b/>
          <w:bCs/>
          <w:sz w:val="28"/>
          <w:szCs w:val="28"/>
          <w:lang w:val="en-US"/>
        </w:rPr>
        <w:t>Project No: 8</w:t>
      </w:r>
    </w:p>
    <w:p w14:paraId="5D8FB360" w14:textId="60E4334F" w:rsidR="005C6970" w:rsidRPr="00D6695E" w:rsidRDefault="005C6970" w:rsidP="00D6695E">
      <w:pPr>
        <w:spacing w:line="276" w:lineRule="auto"/>
        <w:jc w:val="both"/>
        <w:rPr>
          <w:rFonts w:ascii="Consolas" w:hAnsi="Consolas" w:cs="Times New Roman"/>
          <w:b/>
          <w:bCs/>
          <w:sz w:val="28"/>
          <w:szCs w:val="28"/>
          <w:lang w:val="en-US"/>
        </w:rPr>
      </w:pPr>
      <w:r w:rsidRPr="00D6695E">
        <w:rPr>
          <w:rFonts w:ascii="Consolas" w:hAnsi="Consolas" w:cs="Times New Roman"/>
          <w:b/>
          <w:bCs/>
          <w:sz w:val="28"/>
          <w:szCs w:val="28"/>
          <w:lang w:val="en-US"/>
        </w:rPr>
        <w:t>Project Title:</w:t>
      </w:r>
    </w:p>
    <w:p w14:paraId="6CE15B9D" w14:textId="77777777" w:rsidR="005C6970" w:rsidRPr="00D6695E" w:rsidRDefault="005C6970" w:rsidP="00D6695E">
      <w:pPr>
        <w:spacing w:line="276" w:lineRule="auto"/>
        <w:jc w:val="both"/>
        <w:rPr>
          <w:rFonts w:ascii="Consolas" w:hAnsi="Consolas" w:cs="Times New Roman"/>
          <w:b/>
          <w:bCs/>
          <w:sz w:val="28"/>
          <w:szCs w:val="28"/>
          <w:lang w:val="en-US"/>
        </w:rPr>
      </w:pPr>
      <w:r w:rsidRPr="00D6695E">
        <w:rPr>
          <w:rFonts w:ascii="Consolas" w:hAnsi="Consolas" w:cs="Times New Roman"/>
          <w:b/>
          <w:bCs/>
          <w:sz w:val="28"/>
          <w:szCs w:val="28"/>
          <w:lang w:val="en-US"/>
        </w:rPr>
        <w:t>Prepared by: Rose Mary Jose</w:t>
      </w:r>
    </w:p>
    <w:p w14:paraId="1C848BE6" w14:textId="01351A51" w:rsidR="005C6970" w:rsidRPr="00D6695E" w:rsidRDefault="005C6970" w:rsidP="00D6695E">
      <w:pPr>
        <w:spacing w:line="276" w:lineRule="auto"/>
        <w:jc w:val="both"/>
        <w:rPr>
          <w:rFonts w:ascii="Consolas" w:hAnsi="Consolas" w:cs="Times New Roman"/>
          <w:b/>
          <w:bCs/>
          <w:sz w:val="28"/>
          <w:szCs w:val="28"/>
          <w:lang w:val="en-US"/>
        </w:rPr>
      </w:pPr>
      <w:r w:rsidRPr="00D6695E">
        <w:rPr>
          <w:rFonts w:ascii="Consolas" w:hAnsi="Consolas" w:cs="Times New Roman"/>
          <w:b/>
          <w:bCs/>
          <w:sz w:val="28"/>
          <w:szCs w:val="28"/>
          <w:lang w:val="en-US"/>
        </w:rPr>
        <w:t>Date: 14-08-23</w:t>
      </w:r>
    </w:p>
    <w:p w14:paraId="23058FCB" w14:textId="77777777" w:rsidR="005C6970" w:rsidRPr="00D6695E" w:rsidRDefault="005C6970" w:rsidP="00D6695E">
      <w:pPr>
        <w:spacing w:line="276" w:lineRule="auto"/>
        <w:jc w:val="both"/>
        <w:rPr>
          <w:rFonts w:ascii="Consolas" w:hAnsi="Consolas" w:cs="Times New Roman"/>
          <w:b/>
          <w:bCs/>
          <w:sz w:val="24"/>
          <w:szCs w:val="24"/>
          <w:lang w:val="en-US"/>
        </w:rPr>
      </w:pPr>
      <w:r w:rsidRPr="00D6695E">
        <w:rPr>
          <w:rFonts w:ascii="Consolas" w:hAnsi="Consolas" w:cs="Times New Roman"/>
          <w:sz w:val="24"/>
          <w:szCs w:val="24"/>
        </w:rPr>
        <w:t>Prepared for “</w:t>
      </w:r>
      <w:proofErr w:type="spellStart"/>
      <w:r w:rsidRPr="00D6695E">
        <w:rPr>
          <w:rFonts w:ascii="Consolas" w:hAnsi="Consolas" w:cs="Times New Roman"/>
          <w:sz w:val="24"/>
          <w:szCs w:val="24"/>
        </w:rPr>
        <w:t>Thoughtware</w:t>
      </w:r>
      <w:proofErr w:type="spellEnd"/>
      <w:r w:rsidRPr="00D6695E">
        <w:rPr>
          <w:rFonts w:ascii="Consolas" w:hAnsi="Consolas" w:cs="Times New Roman"/>
          <w:sz w:val="24"/>
          <w:szCs w:val="24"/>
        </w:rPr>
        <w:t xml:space="preserve"> Training Private Limited”, under Guidance of its CEO Mr. </w:t>
      </w:r>
      <w:proofErr w:type="spellStart"/>
      <w:r w:rsidRPr="00D6695E">
        <w:rPr>
          <w:rFonts w:ascii="Consolas" w:hAnsi="Consolas" w:cs="Times New Roman"/>
          <w:sz w:val="24"/>
          <w:szCs w:val="24"/>
        </w:rPr>
        <w:t>Pattabhi</w:t>
      </w:r>
      <w:proofErr w:type="spellEnd"/>
      <w:r w:rsidRPr="00D6695E">
        <w:rPr>
          <w:rFonts w:ascii="Consolas" w:hAnsi="Consolas" w:cs="Times New Roman"/>
          <w:sz w:val="24"/>
          <w:szCs w:val="24"/>
        </w:rPr>
        <w:t xml:space="preserve"> Raman. The project will be subject to further research, modification and exclusive use of “</w:t>
      </w:r>
      <w:proofErr w:type="spellStart"/>
      <w:r w:rsidRPr="00D6695E">
        <w:rPr>
          <w:rFonts w:ascii="Consolas" w:hAnsi="Consolas" w:cs="Times New Roman"/>
          <w:sz w:val="24"/>
          <w:szCs w:val="24"/>
        </w:rPr>
        <w:t>Thoughtware</w:t>
      </w:r>
      <w:proofErr w:type="spellEnd"/>
      <w:r w:rsidRPr="00D6695E">
        <w:rPr>
          <w:rFonts w:ascii="Consolas" w:hAnsi="Consolas" w:cs="Times New Roman"/>
          <w:sz w:val="24"/>
          <w:szCs w:val="24"/>
        </w:rPr>
        <w:t xml:space="preserve"> Training Private Limited”</w:t>
      </w:r>
    </w:p>
    <w:p w14:paraId="27EA86D0" w14:textId="77777777" w:rsidR="00CE5C01" w:rsidRPr="00D6695E" w:rsidRDefault="00CE5C01" w:rsidP="00D6695E">
      <w:pPr>
        <w:spacing w:line="276" w:lineRule="auto"/>
        <w:jc w:val="both"/>
        <w:rPr>
          <w:rFonts w:ascii="Consolas" w:hAnsi="Consolas" w:cs="Times New Roman"/>
          <w:b/>
          <w:bCs/>
          <w:sz w:val="24"/>
          <w:szCs w:val="24"/>
        </w:rPr>
      </w:pPr>
    </w:p>
    <w:p w14:paraId="37F27076" w14:textId="517F9E58" w:rsidR="00E122B7" w:rsidRPr="00D6695E" w:rsidRDefault="005C6970" w:rsidP="00D6695E">
      <w:pPr>
        <w:spacing w:line="276" w:lineRule="auto"/>
        <w:jc w:val="both"/>
        <w:rPr>
          <w:rFonts w:ascii="Consolas" w:hAnsi="Consolas" w:cs="Times New Roman"/>
          <w:b/>
          <w:bCs/>
          <w:sz w:val="28"/>
          <w:szCs w:val="28"/>
        </w:rPr>
      </w:pPr>
      <w:r w:rsidRPr="00D6695E">
        <w:rPr>
          <w:rFonts w:ascii="Consolas" w:hAnsi="Consolas" w:cs="Times New Roman"/>
          <w:b/>
          <w:bCs/>
          <w:sz w:val="28"/>
          <w:szCs w:val="28"/>
        </w:rPr>
        <w:t>#  Problem 1: Optimal Policy for Discrete Demand</w:t>
      </w:r>
    </w:p>
    <w:p w14:paraId="74511D60" w14:textId="2D913D89" w:rsidR="005C6970" w:rsidRPr="00D6695E" w:rsidRDefault="00514D8E" w:rsidP="00D6695E">
      <w:pPr>
        <w:spacing w:line="276" w:lineRule="auto"/>
        <w:jc w:val="both"/>
        <w:rPr>
          <w:rFonts w:ascii="Consolas" w:hAnsi="Consolas" w:cs="Times New Roman"/>
          <w:b/>
          <w:bCs/>
          <w:sz w:val="28"/>
          <w:szCs w:val="28"/>
        </w:rPr>
      </w:pPr>
      <w:r w:rsidRPr="00D6695E">
        <w:rPr>
          <w:rFonts w:ascii="Consolas" w:hAnsi="Consolas" w:cs="Times New Roman"/>
          <w:b/>
          <w:bCs/>
          <w:sz w:val="28"/>
          <w:szCs w:val="28"/>
        </w:rPr>
        <w:t>Objective</w:t>
      </w:r>
    </w:p>
    <w:p w14:paraId="56FE1D13" w14:textId="77777777"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An optimal policy for discrete demand refers to the most effective strategy to manage inventory when the demand for items is countable and occurs in distinct units. </w:t>
      </w:r>
    </w:p>
    <w:p w14:paraId="6DAE3D16" w14:textId="77777777"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exploring the optimal policy for discrete demand in inventory management is to develop strategies that ensure efficient stock levels while minimizing costs and meeting customer demands. This has become necessary due to the inherent complexity of managing inventory in scenarios where demand occurs in distinct units. Traditional inventory management models designed for continuous demand may not be effective in such cases, leading to either excessive carrying costs or frequent stockouts.</w:t>
      </w:r>
    </w:p>
    <w:p w14:paraId="5A83916F" w14:textId="506A775E"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An optimal policy for discrete demand offers numerous benefits for businesses. It helps businesses balance holding excess inventory with costs, reduces waste, and improves resource utilization. This approach aligns inventory levels with actual demand patterns, reducing waste and improving forecasting accuracy. Applications of this approach include retail, manufacturing, healthcare, and logistics, where retailers can optimize shelf replenishment strategies, manufacturers can avoid production halts due to parts shortages, and healthcare institutions can ensure critical medical supplies availability. Implementing the optimal policy for discrete demand leads to enhanced customer satisfaction, cost savings, and improved competitiveness and profitability.</w:t>
      </w:r>
    </w:p>
    <w:p w14:paraId="4BDD804B" w14:textId="078F3CE1" w:rsidR="00514D8E" w:rsidRPr="00D6695E" w:rsidRDefault="00514D8E" w:rsidP="00D6695E">
      <w:pPr>
        <w:spacing w:line="276" w:lineRule="auto"/>
        <w:jc w:val="both"/>
        <w:rPr>
          <w:rFonts w:ascii="Consolas" w:hAnsi="Consolas" w:cs="Times New Roman"/>
          <w:b/>
          <w:bCs/>
          <w:sz w:val="28"/>
          <w:szCs w:val="28"/>
        </w:rPr>
      </w:pPr>
      <w:r w:rsidRPr="00D6695E">
        <w:rPr>
          <w:rFonts w:ascii="Consolas" w:hAnsi="Consolas" w:cs="Times New Roman"/>
          <w:b/>
          <w:bCs/>
          <w:sz w:val="28"/>
          <w:szCs w:val="28"/>
        </w:rPr>
        <w:t>Problem statement</w:t>
      </w:r>
    </w:p>
    <w:p w14:paraId="2454DED4" w14:textId="4E5ADF32"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lastRenderedPageBreak/>
        <w:t xml:space="preserve">A newsvendor purchases a number of copies of </w:t>
      </w:r>
      <w:r w:rsidRPr="00D6695E">
        <w:rPr>
          <w:rFonts w:ascii="Consolas" w:hAnsi="Consolas" w:cs="Times New Roman"/>
          <w:i/>
          <w:iCs/>
          <w:sz w:val="24"/>
          <w:szCs w:val="24"/>
        </w:rPr>
        <w:t>"The Computer Journal”</w:t>
      </w:r>
      <w:r w:rsidRPr="00D6695E">
        <w:rPr>
          <w:rFonts w:ascii="Consolas" w:hAnsi="Consolas" w:cs="Times New Roman"/>
          <w:sz w:val="24"/>
          <w:szCs w:val="24"/>
        </w:rPr>
        <w:t xml:space="preserve"> (weekly). The observed demands during each of the last 52 weeks were: </w:t>
      </w:r>
    </w:p>
    <w:p w14:paraId="7E24A8ED" w14:textId="77777777"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w:t>
      </w:r>
      <w:r w:rsidRPr="00D6695E">
        <w:rPr>
          <w:rFonts w:ascii="Consolas" w:hAnsi="Consolas" w:cs="Times New Roman"/>
          <w:color w:val="212121"/>
          <w:sz w:val="24"/>
          <w:szCs w:val="24"/>
          <w:shd w:val="clear" w:color="auto" w:fill="FFFFFF"/>
        </w:rPr>
        <w:t>15,19,9,12,9,22,4,7,8,11,14,11,6,11,9,18,10,0,14,12,8,15,14,18,17,4,4,5,9,8,6,7,12,15,15,19,9,10,9,16,17,14,14,19,17,15,18,11,11,8,13,12]</w:t>
      </w:r>
    </w:p>
    <w:p w14:paraId="5DEA7B76" w14:textId="293F5821"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ose each copy is purchased for 25 cents and sold for 75 cents, and his supplier pays him 10 cents for each unsold copy. calculate the optimal Quantity Q? </w:t>
      </w:r>
    </w:p>
    <w:p w14:paraId="150917E7" w14:textId="5F8A7655"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One common approach for addressing discrete demand is the "Newsvendor Model," which is a fundamental concept in inventory management. The Newsvendor Model considers the trade-off between ordering too much (resulting in excess inventory and associated costs) and ordering too little (leading to stockouts and potential revenue loss).</w:t>
      </w:r>
    </w:p>
    <w:p w14:paraId="59E74BA3" w14:textId="77777777"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The procedure for finding the optimal solution to the newsboy problem when the demand is assumed to be discrete is a natural generalization of the continuous case. The optimal solution procedure is to locate the critical ratio between two values of F(Q) and choose the Q corresponding to the higher value. From the given data of 52 weeks, it is easy to calculate the mean and the standard deviation. From the given data the critical ratio can be calculated using the equation:</w:t>
      </w:r>
    </w:p>
    <w:p w14:paraId="1D9C1C65" w14:textId="340E4C72"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x=0</m:t>
            </m:r>
          </m:sub>
          <m:sup>
            <m:r>
              <w:rPr>
                <w:rFonts w:ascii="Cambria Math" w:hAnsi="Cambria Math" w:cs="Times New Roman"/>
                <w:sz w:val="24"/>
                <w:szCs w:val="24"/>
              </w:rPr>
              <m:t>Q*</m:t>
            </m:r>
          </m:sup>
          <m:e>
            <m:r>
              <w:rPr>
                <w:rFonts w:ascii="Cambria Math" w:hAnsi="Cambria Math" w:cs="Times New Roman"/>
                <w:sz w:val="24"/>
                <w:szCs w:val="24"/>
              </w:rPr>
              <m:t>p(x)</m:t>
            </m:r>
          </m:e>
        </m:nary>
      </m:oMath>
      <w:r w:rsidRPr="00D6695E">
        <w:rPr>
          <w:rFonts w:ascii="Consolas" w:hAnsi="Consolas" w:cs="Times New Roman"/>
          <w:sz w:val="24"/>
          <w:szCs w:val="24"/>
        </w:rPr>
        <w:t xml:space="preserve"> = F(Q*) </w:t>
      </w:r>
      <m:oMath>
        <m:r>
          <w:rPr>
            <w:rFonts w:ascii="Cambria Math" w:hAnsi="Cambria Math" w:cs="Times New Roman"/>
            <w:sz w:val="24"/>
            <w:szCs w:val="24"/>
          </w:rPr>
          <m:t>≥</m:t>
        </m:r>
      </m:oMath>
      <w:r w:rsidRPr="00D6695E">
        <w:rPr>
          <w:rFonts w:ascii="Consolas" w:hAnsi="Consolas" w:cs="Times New Roman"/>
          <w:sz w:val="24"/>
          <w:szCs w:val="24"/>
        </w:rPr>
        <w:t xml:space="preserve">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m:t>
                </m:r>
              </m:sub>
            </m:sSub>
          </m:den>
        </m:f>
      </m:oMath>
      <w:r w:rsidRPr="00D6695E">
        <w:rPr>
          <w:rFonts w:ascii="Consolas" w:hAnsi="Consolas" w:cs="Times New Roman"/>
          <w:sz w:val="24"/>
          <w:szCs w:val="24"/>
        </w:rPr>
        <w:t xml:space="preserve">       </w:t>
      </w:r>
    </w:p>
    <w:p w14:paraId="08FA1F51" w14:textId="4138F746"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Pr="00D6695E">
        <w:rPr>
          <w:rFonts w:ascii="Consolas" w:hAnsi="Consolas" w:cs="Times New Roman"/>
          <w:sz w:val="24"/>
          <w:szCs w:val="24"/>
        </w:rPr>
        <w:t>= Cost per Unit of inventory remaining at the end of the period (known as the overage cost or cost of overstocking)</w:t>
      </w:r>
    </w:p>
    <w:p w14:paraId="7BCDE71A" w14:textId="2BC13604" w:rsidR="00514D8E" w:rsidRPr="00D6695E" w:rsidRDefault="00000000" w:rsidP="00D6695E">
      <w:p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m:t>
            </m:r>
          </m:sub>
        </m:sSub>
      </m:oMath>
      <w:r w:rsidR="00514D8E" w:rsidRPr="00D6695E">
        <w:rPr>
          <w:rFonts w:ascii="Consolas" w:hAnsi="Consolas" w:cs="Times New Roman"/>
          <w:sz w:val="24"/>
          <w:szCs w:val="24"/>
        </w:rPr>
        <w:t xml:space="preserve"> = Cost per Unit of unsatisfied demand (known as the underage cost or cost of understocking) </w:t>
      </w:r>
    </w:p>
    <w:p w14:paraId="2527BD78" w14:textId="77777777" w:rsidR="00514D8E" w:rsidRPr="00D6695E" w:rsidRDefault="00514D8E" w:rsidP="00D6695E">
      <w:pPr>
        <w:spacing w:line="276" w:lineRule="auto"/>
        <w:jc w:val="both"/>
        <w:rPr>
          <w:rFonts w:ascii="Consolas" w:hAnsi="Consolas" w:cs="Times New Roman"/>
          <w:b/>
          <w:bCs/>
          <w:sz w:val="28"/>
          <w:szCs w:val="28"/>
        </w:rPr>
      </w:pPr>
      <w:r w:rsidRPr="00D6695E">
        <w:rPr>
          <w:rFonts w:ascii="Consolas" w:hAnsi="Consolas" w:cs="Times New Roman"/>
          <w:b/>
          <w:bCs/>
          <w:sz w:val="28"/>
          <w:szCs w:val="28"/>
        </w:rPr>
        <w:t>Mathematical Formulation</w:t>
      </w:r>
    </w:p>
    <w:p w14:paraId="0A94E913" w14:textId="2DA2C31C"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ose, the demand D is a </w:t>
      </w:r>
      <w:r w:rsidR="009B467B" w:rsidRPr="00D6695E">
        <w:rPr>
          <w:rFonts w:ascii="Consolas" w:hAnsi="Consolas" w:cs="Times New Roman"/>
          <w:sz w:val="24"/>
          <w:szCs w:val="24"/>
        </w:rPr>
        <w:t>continuous</w:t>
      </w:r>
      <w:r w:rsidRPr="00D6695E">
        <w:rPr>
          <w:rFonts w:ascii="Consolas" w:hAnsi="Consolas" w:cs="Times New Roman"/>
          <w:sz w:val="24"/>
          <w:szCs w:val="24"/>
        </w:rPr>
        <w:t xml:space="preserve"> non negative random variable with the density function f(x) and the cumulative distribution function F(x). The decision variable Q is the number of units to be purchased at the </w:t>
      </w:r>
      <w:r w:rsidR="009B467B" w:rsidRPr="00D6695E">
        <w:rPr>
          <w:rFonts w:ascii="Consolas" w:hAnsi="Consolas" w:cs="Times New Roman"/>
          <w:sz w:val="24"/>
          <w:szCs w:val="24"/>
        </w:rPr>
        <w:t>beginning</w:t>
      </w:r>
      <w:r w:rsidRPr="00D6695E">
        <w:rPr>
          <w:rFonts w:ascii="Consolas" w:hAnsi="Consolas" w:cs="Times New Roman"/>
          <w:sz w:val="24"/>
          <w:szCs w:val="24"/>
        </w:rPr>
        <w:t xml:space="preserve"> of the period. </w:t>
      </w:r>
    </w:p>
    <w:p w14:paraId="0DBE34D4" w14:textId="77777777" w:rsidR="00514D8E" w:rsidRPr="00D6695E" w:rsidRDefault="00514D8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cost function G(Q) is given as, </w:t>
      </w:r>
    </w:p>
    <w:p w14:paraId="0EE28890" w14:textId="6DB1BCEF" w:rsidR="009B467B" w:rsidRPr="00D6695E" w:rsidRDefault="00514D8E"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G(Q) =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Q</m:t>
            </m:r>
          </m:sup>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r>
          <w:rPr>
            <w:rFonts w:ascii="Cambria Math" w:eastAsiaTheme="minorEastAsia" w:hAnsi="Cambria Math" w:cs="Times New Roman"/>
            <w:sz w:val="24"/>
            <w:szCs w:val="24"/>
          </w:rPr>
          <m:t>+</m:t>
        </m:r>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Q</m:t>
            </m:r>
          </m:sub>
          <m:sup>
            <m:r>
              <w:rPr>
                <w:rFonts w:ascii="Cambria Math" w:eastAsiaTheme="minorEastAsia" w:hAnsi="Cambria Math" w:cs="Times New Roman"/>
                <w:sz w:val="24"/>
                <w:szCs w:val="24"/>
              </w:rPr>
              <m:t>∞</m:t>
            </m:r>
          </m:sup>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Q</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oMath>
    </w:p>
    <w:p w14:paraId="2FE57A6A" w14:textId="7D205F0A" w:rsidR="009B467B" w:rsidRPr="00D6695E" w:rsidRDefault="00000000" w:rsidP="00D6695E">
      <w:pPr>
        <w:spacing w:line="276" w:lineRule="auto"/>
        <w:jc w:val="both"/>
        <w:rPr>
          <w:rFonts w:ascii="Consolas" w:eastAsiaTheme="minorEastAsia" w:hAnsi="Consolas" w:cs="Times New Roman"/>
          <w:sz w:val="24"/>
          <w:szCs w:val="24"/>
        </w:rPr>
      </w:pPr>
      <m:oMathPara>
        <m:oMathParaPr>
          <m:jc m:val="left"/>
        </m:oMathParaPr>
        <m:oMath>
          <m:f>
            <m:fPr>
              <m:ctrlPr>
                <w:rPr>
                  <w:rFonts w:ascii="Cambria Math" w:hAnsi="Cambria Math" w:cs="Times New Roman"/>
                  <w:i/>
                  <w:sz w:val="24"/>
                  <w:szCs w:val="24"/>
                </w:rPr>
              </m:ctrlPr>
            </m:fPr>
            <m:num>
              <m:r>
                <w:rPr>
                  <w:rFonts w:ascii="Cambria Math" w:hAnsi="Cambria Math" w:cs="Times New Roman"/>
                  <w:sz w:val="24"/>
                  <w:szCs w:val="24"/>
                </w:rPr>
                <m:t>dy</m:t>
              </m:r>
            </m:num>
            <m:den>
              <m:r>
                <w:rPr>
                  <w:rFonts w:ascii="Cambria Math" w:hAnsi="Cambria Math" w:cs="Times New Roman"/>
                  <w:sz w:val="24"/>
                  <w:szCs w:val="24"/>
                </w:rPr>
                <m:t>dx</m:t>
              </m:r>
            </m:den>
          </m:f>
          <m:r>
            <w:rPr>
              <w:rFonts w:ascii="Cambria Math" w:hAnsi="Cambria Math" w:cs="Times New Roman"/>
              <w:sz w:val="24"/>
              <w:szCs w:val="24"/>
            </w:rPr>
            <m:t>=0+</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Q</m:t>
              </m:r>
            </m:sup>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Q</m:t>
              </m:r>
            </m:sub>
            <m:sup>
              <m:r>
                <w:rPr>
                  <w:rFonts w:ascii="Cambria Math" w:eastAsiaTheme="minorEastAsia" w:hAnsi="Cambria Math" w:cs="Times New Roman"/>
                  <w:sz w:val="24"/>
                  <w:szCs w:val="24"/>
                </w:rPr>
                <m:t>x</m:t>
              </m:r>
            </m:sup>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oMath>
      </m:oMathPara>
    </w:p>
    <w:p w14:paraId="1AF7A5C9" w14:textId="5653F6BF" w:rsidR="000D3BD1" w:rsidRPr="00D6695E" w:rsidRDefault="000D3BD1"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Q</m:t>
            </m:r>
          </m:sup>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1-</m:t>
        </m:r>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Q</m:t>
            </m:r>
          </m:sup>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oMath>
    </w:p>
    <w:p w14:paraId="3A828216" w14:textId="2D7F3062" w:rsidR="005C6970" w:rsidRPr="00D6695E" w:rsidRDefault="000D3BD1" w:rsidP="00D6695E">
      <w:pPr>
        <w:spacing w:line="276" w:lineRule="auto"/>
        <w:jc w:val="both"/>
        <w:rPr>
          <w:rFonts w:ascii="Consolas" w:eastAsiaTheme="minorEastAsia" w:hAnsi="Consolas" w:cs="Times New Roman"/>
          <w:sz w:val="24"/>
          <w:szCs w:val="24"/>
        </w:rPr>
      </w:pPr>
      <w:r w:rsidRPr="00D6695E">
        <w:rPr>
          <w:rFonts w:ascii="Consolas" w:hAnsi="Consolas" w:cs="Times New Roman"/>
          <w:b/>
          <w:bCs/>
          <w:sz w:val="24"/>
          <w:szCs w:val="24"/>
        </w:rPr>
        <w:lastRenderedPageBreak/>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m:t>
        </m:r>
        <m:nary>
          <m:naryPr>
            <m:limLoc m:val="subSup"/>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Q</m:t>
            </m:r>
          </m:sup>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nary>
        <m:box>
          <m:boxPr>
            <m:diff m:val="1"/>
            <m:ctrlPr>
              <w:rPr>
                <w:rFonts w:ascii="Cambria Math" w:eastAsiaTheme="minorEastAsia" w:hAnsi="Cambria Math" w:cs="Times New Roman"/>
                <w:i/>
                <w:sz w:val="24"/>
                <w:szCs w:val="24"/>
              </w:rPr>
            </m:ctrlPr>
          </m:boxPr>
          <m:e>
            <m:r>
              <w:rPr>
                <w:rFonts w:ascii="Cambria Math" w:hAnsi="Cambria Math" w:cs="Times New Roman"/>
                <w:sz w:val="24"/>
                <w:szCs w:val="24"/>
              </w:rPr>
              <m:t>dx</m:t>
            </m:r>
          </m:e>
        </m:box>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oMath>
    </w:p>
    <w:p w14:paraId="5BE83E4D" w14:textId="77777777" w:rsidR="000D3BD1" w:rsidRPr="00D6695E" w:rsidRDefault="000D3BD1"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f(Q)-</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oMath>
    </w:p>
    <w:p w14:paraId="1CC6AC7F" w14:textId="7F9D984A" w:rsidR="000D3BD1" w:rsidRPr="00D6695E" w:rsidRDefault="000D3BD1"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he optimal solution equation is </w:t>
      </w:r>
    </w:p>
    <w:p w14:paraId="20DF5546" w14:textId="206B9F01" w:rsidR="000D3BD1" w:rsidRPr="00D6695E" w:rsidRDefault="00000000" w:rsidP="00D6695E">
      <w:pPr>
        <w:spacing w:line="276" w:lineRule="auto"/>
        <w:jc w:val="both"/>
        <w:rPr>
          <w:rFonts w:ascii="Consolas" w:eastAsiaTheme="minorEastAsia" w:hAnsi="Consolas" w:cs="Times New Roman"/>
          <w:sz w:val="24"/>
          <w:szCs w:val="24"/>
        </w:rPr>
      </w:pPr>
      <m:oMath>
        <m:f>
          <m:fPr>
            <m:ctrlPr>
              <w:rPr>
                <w:rFonts w:ascii="Cambria Math" w:hAnsi="Cambria Math" w:cs="Times New Roman"/>
                <w:iCs/>
                <w:sz w:val="24"/>
                <w:szCs w:val="24"/>
              </w:rPr>
            </m:ctrlPr>
          </m:fPr>
          <m:num>
            <m:sSup>
              <m:sSupPr>
                <m:ctrlPr>
                  <w:rPr>
                    <w:rFonts w:ascii="Cambria Math" w:hAnsi="Cambria Math" w:cs="Times New Roman"/>
                    <w:iCs/>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G</m:t>
            </m:r>
          </m:num>
          <m:den>
            <m:r>
              <m:rPr>
                <m:sty m:val="p"/>
              </m:rPr>
              <w:rPr>
                <w:rFonts w:ascii="Cambria Math" w:hAnsi="Cambria Math" w:cs="Times New Roman"/>
                <w:sz w:val="24"/>
                <w:szCs w:val="24"/>
              </w:rPr>
              <m:t>d</m:t>
            </m:r>
            <m:sSup>
              <m:sSupPr>
                <m:ctrlPr>
                  <w:rPr>
                    <w:rFonts w:ascii="Cambria Math" w:hAnsi="Cambria Math" w:cs="Times New Roman"/>
                    <w:iCs/>
                    <w:sz w:val="24"/>
                    <w:szCs w:val="24"/>
                  </w:rPr>
                </m:ctrlPr>
              </m:sSupPr>
              <m:e>
                <m:r>
                  <m:rPr>
                    <m:sty m:val="p"/>
                  </m:rPr>
                  <w:rPr>
                    <w:rFonts w:ascii="Cambria Math" w:hAnsi="Cambria Math" w:cs="Times New Roman"/>
                    <w:sz w:val="24"/>
                    <w:szCs w:val="24"/>
                  </w:rPr>
                  <m:t>Q</m:t>
                </m:r>
              </m:e>
              <m:sup>
                <m:r>
                  <m:rPr>
                    <m:sty m:val="p"/>
                  </m:rPr>
                  <w:rPr>
                    <w:rFonts w:ascii="Cambria Math" w:hAnsi="Cambria Math" w:cs="Times New Roman"/>
                    <w:sz w:val="24"/>
                    <w:szCs w:val="24"/>
                  </w:rPr>
                  <m:t>2</m:t>
                </m:r>
              </m:sup>
            </m:sSup>
          </m:den>
        </m:f>
      </m:oMath>
      <w:r w:rsidR="000D3BD1" w:rsidRPr="00D6695E">
        <w:rPr>
          <w:rFonts w:ascii="Consolas" w:eastAsiaTheme="minorEastAsia" w:hAnsi="Consolas" w:cs="Times New Roman"/>
          <w:b/>
          <w:b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u</m:t>
            </m:r>
          </m:sub>
        </m:sSub>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Q</m:t>
            </m:r>
          </m:e>
        </m:d>
        <m:r>
          <w:rPr>
            <w:rFonts w:ascii="Cambria Math" w:eastAsiaTheme="minorEastAsia" w:hAnsi="Cambria Math" w:cs="Times New Roman"/>
            <w:sz w:val="24"/>
            <w:szCs w:val="24"/>
          </w:rPr>
          <m:t>≥0</m:t>
        </m:r>
      </m:oMath>
    </w:p>
    <w:p w14:paraId="719AC73D" w14:textId="421F0472" w:rsidR="00DA233D" w:rsidRPr="00D6695E" w:rsidRDefault="000D3BD1"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So, F(Q*)</w:t>
      </w:r>
      <w:r w:rsidRPr="00D6695E">
        <w:rPr>
          <w:rFonts w:ascii="Consolas" w:hAnsi="Consolas" w:cs="Times New Roman"/>
          <w:sz w:val="24"/>
          <w:szCs w:val="24"/>
        </w:rPr>
        <w:t xml:space="preserve"> </w:t>
      </w:r>
      <m:oMath>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m:t>
                </m:r>
              </m:sub>
            </m:sSub>
          </m:den>
        </m:f>
      </m:oMath>
    </w:p>
    <w:p w14:paraId="328EF1F6" w14:textId="40BAA381" w:rsidR="00DA233D" w:rsidRPr="00D6695E" w:rsidRDefault="00DA233D"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oMath>
      <w:r w:rsidRPr="00D6695E">
        <w:rPr>
          <w:rFonts w:ascii="Consolas" w:eastAsiaTheme="minorEastAsia" w:hAnsi="Consolas" w:cs="Times New Roman"/>
          <w:sz w:val="24"/>
          <w:szCs w:val="24"/>
        </w:rPr>
        <w:t xml:space="preserve"> = purchase cost – return cost</w:t>
      </w:r>
    </w:p>
    <w:p w14:paraId="64FDB2C2" w14:textId="77777777" w:rsidR="00DA233D" w:rsidRPr="00D6695E" w:rsidRDefault="00000000" w:rsidP="00D6695E">
      <w:pPr>
        <w:spacing w:line="276" w:lineRule="auto"/>
        <w:jc w:val="both"/>
        <w:rPr>
          <w:rFonts w:ascii="Consolas" w:eastAsiaTheme="minorEastAsia"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u</m:t>
            </m:r>
          </m:sub>
        </m:sSub>
      </m:oMath>
      <w:r w:rsidR="00DA233D" w:rsidRPr="00D6695E">
        <w:rPr>
          <w:rFonts w:ascii="Consolas" w:eastAsiaTheme="minorEastAsia" w:hAnsi="Consolas" w:cs="Times New Roman"/>
          <w:sz w:val="24"/>
          <w:szCs w:val="24"/>
        </w:rPr>
        <w:t xml:space="preserve">  = sold cost – purchase cost </w:t>
      </w:r>
    </w:p>
    <w:p w14:paraId="27E44317" w14:textId="5E9DC0E3" w:rsidR="00DA233D" w:rsidRPr="00D6695E" w:rsidRDefault="00DA233D" w:rsidP="00D6695E">
      <w:pPr>
        <w:spacing w:line="276" w:lineRule="auto"/>
        <w:jc w:val="both"/>
        <w:rPr>
          <w:rFonts w:ascii="Consolas" w:eastAsiaTheme="minorEastAsia" w:hAnsi="Consolas" w:cs="Times New Roman"/>
          <w:b/>
          <w:bCs/>
          <w:sz w:val="28"/>
          <w:szCs w:val="28"/>
        </w:rPr>
      </w:pPr>
      <w:r w:rsidRPr="00D6695E">
        <w:rPr>
          <w:rFonts w:ascii="Consolas" w:eastAsiaTheme="minorEastAsia" w:hAnsi="Consolas" w:cs="Times New Roman"/>
          <w:b/>
          <w:bCs/>
          <w:sz w:val="28"/>
          <w:szCs w:val="28"/>
        </w:rPr>
        <w:t>Python Implementation</w:t>
      </w:r>
    </w:p>
    <w:p w14:paraId="4F3088D9" w14:textId="10B24E16" w:rsidR="00E122B7" w:rsidRPr="00D6695E" w:rsidRDefault="00DA233D"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Python code for finding the critical ratio is given below. Here a function </w:t>
      </w:r>
      <w:proofErr w:type="spellStart"/>
      <w:proofErr w:type="gramStart"/>
      <w:r w:rsidRPr="00D6695E">
        <w:rPr>
          <w:rFonts w:ascii="Consolas" w:eastAsiaTheme="minorEastAsia" w:hAnsi="Consolas" w:cs="Times New Roman"/>
          <w:sz w:val="24"/>
          <w:szCs w:val="24"/>
        </w:rPr>
        <w:t>calculate</w:t>
      </w:r>
      <w:proofErr w:type="gramEnd"/>
      <w:r w:rsidRPr="00D6695E">
        <w:rPr>
          <w:rFonts w:ascii="Consolas" w:eastAsiaTheme="minorEastAsia" w:hAnsi="Consolas" w:cs="Times New Roman"/>
          <w:sz w:val="24"/>
          <w:szCs w:val="24"/>
        </w:rPr>
        <w:t>_optimal_stock_level</w:t>
      </w:r>
      <w:proofErr w:type="spellEnd"/>
      <w:r w:rsidRPr="00D6695E">
        <w:rPr>
          <w:rFonts w:ascii="Consolas" w:eastAsiaTheme="minorEastAsia" w:hAnsi="Consolas" w:cs="Times New Roman"/>
          <w:sz w:val="24"/>
          <w:szCs w:val="24"/>
        </w:rPr>
        <w:t xml:space="preserve"> is defined using def function and the critical ratio is calculated using the formula for calculating F(Q*).  Later z-score is calculated using the </w:t>
      </w:r>
      <w:proofErr w:type="spellStart"/>
      <w:r w:rsidRPr="00D6695E">
        <w:rPr>
          <w:rFonts w:ascii="Consolas" w:eastAsiaTheme="minorEastAsia" w:hAnsi="Consolas" w:cs="Times New Roman"/>
          <w:sz w:val="24"/>
          <w:szCs w:val="24"/>
        </w:rPr>
        <w:t>ppf</w:t>
      </w:r>
      <w:proofErr w:type="spellEnd"/>
      <w:r w:rsidRPr="00D6695E">
        <w:rPr>
          <w:rFonts w:ascii="Consolas" w:eastAsiaTheme="minorEastAsia" w:hAnsi="Consolas" w:cs="Times New Roman"/>
          <w:sz w:val="24"/>
          <w:szCs w:val="24"/>
        </w:rPr>
        <w:t xml:space="preserve"> function from the stats library in python. </w:t>
      </w:r>
      <w:r w:rsidR="00E122B7" w:rsidRPr="00D6695E">
        <w:rPr>
          <w:rFonts w:ascii="Consolas" w:eastAsiaTheme="minorEastAsia" w:hAnsi="Consolas" w:cs="Times New Roman"/>
          <w:sz w:val="24"/>
          <w:szCs w:val="24"/>
        </w:rPr>
        <w:t>Optimal stock level is calculated using the formula,</w:t>
      </w:r>
    </w:p>
    <w:p w14:paraId="43D331F1" w14:textId="34C559C3" w:rsidR="00E122B7" w:rsidRPr="00D6695E" w:rsidRDefault="00D6695E" w:rsidP="00D6695E">
      <w:pPr>
        <w:spacing w:line="276" w:lineRule="auto"/>
        <w:jc w:val="both"/>
        <w:rPr>
          <w:rFonts w:ascii="Consolas" w:eastAsiaTheme="minorEastAsia"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59264" behindDoc="0" locked="0" layoutInCell="1" allowOverlap="1" wp14:anchorId="12114E48" wp14:editId="4DCE5AE3">
                <wp:simplePos x="0" y="0"/>
                <wp:positionH relativeFrom="margin">
                  <wp:align>right</wp:align>
                </wp:positionH>
                <wp:positionV relativeFrom="paragraph">
                  <wp:posOffset>255905</wp:posOffset>
                </wp:positionV>
                <wp:extent cx="5715000" cy="4711700"/>
                <wp:effectExtent l="0" t="0" r="19050" b="12700"/>
                <wp:wrapNone/>
                <wp:docPr id="1991336530" name="Text Box 1"/>
                <wp:cNvGraphicFramePr/>
                <a:graphic xmlns:a="http://schemas.openxmlformats.org/drawingml/2006/main">
                  <a:graphicData uri="http://schemas.microsoft.com/office/word/2010/wordprocessingShape">
                    <wps:wsp>
                      <wps:cNvSpPr txBox="1"/>
                      <wps:spPr>
                        <a:xfrm>
                          <a:off x="0" y="0"/>
                          <a:ext cx="5715000" cy="4711700"/>
                        </a:xfrm>
                        <a:prstGeom prst="rect">
                          <a:avLst/>
                        </a:prstGeom>
                        <a:solidFill>
                          <a:schemeClr val="lt1"/>
                        </a:solidFill>
                        <a:ln w="6350">
                          <a:solidFill>
                            <a:prstClr val="black"/>
                          </a:solidFill>
                        </a:ln>
                      </wps:spPr>
                      <wps:txbx>
                        <w:txbxContent>
                          <w:p w14:paraId="0C42720B" w14:textId="77777777" w:rsidR="00D6695E" w:rsidRPr="00D6695E" w:rsidRDefault="00D6695E" w:rsidP="00D6695E">
                            <w:pPr>
                              <w:pStyle w:val="SourceCode"/>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optimal_stock_level</w:t>
                            </w:r>
                            <w:proofErr w:type="spellEnd"/>
                            <w:r w:rsidRPr="00D6695E">
                              <w:rPr>
                                <w:rStyle w:val="NormalTok"/>
                                <w:color w:val="5B9BD5" w:themeColor="accent5"/>
                              </w:rPr>
                              <w:t>(</w:t>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proofErr w:type="spellStart"/>
                            <w:r w:rsidRPr="00D6695E">
                              <w:rPr>
                                <w:rStyle w:val="NormalTok"/>
                                <w:color w:val="5B9BD5" w:themeColor="accent5"/>
                              </w:rPr>
                              <w:t>selling_price</w:t>
                            </w:r>
                            <w:proofErr w:type="spellEnd"/>
                            <w:r w:rsidRPr="00D6695E">
                              <w:rPr>
                                <w:rStyle w:val="NormalTok"/>
                                <w:color w:val="5B9BD5" w:themeColor="accent5"/>
                              </w:rPr>
                              <w:t xml:space="preserve">, refund, </w:t>
                            </w:r>
                            <w:proofErr w:type="spellStart"/>
                            <w:r w:rsidRPr="00D6695E">
                              <w:rPr>
                                <w:rStyle w:val="NormalTok"/>
                                <w:color w:val="5B9BD5" w:themeColor="accent5"/>
                              </w:rPr>
                              <w:t>demand,understock_cost</w:t>
                            </w:r>
                            <w:proofErr w:type="spellEnd"/>
                            <w:r w:rsidRPr="00D6695E">
                              <w:rPr>
                                <w:rStyle w:val="NormalTok"/>
                                <w:color w:val="5B9BD5" w:themeColor="accent5"/>
                              </w:rPr>
                              <w:t xml:space="preserve">, </w:t>
                            </w:r>
                            <w:proofErr w:type="spellStart"/>
                            <w:r w:rsidRPr="00D6695E">
                              <w:rPr>
                                <w:rStyle w:val="NormalTok"/>
                                <w:color w:val="5B9BD5" w:themeColor="accent5"/>
                              </w:rPr>
                              <w:t>overstock_cost</w:t>
                            </w:r>
                            <w:proofErr w:type="spellEnd"/>
                            <w:r w:rsidRPr="00D6695E">
                              <w:rPr>
                                <w:rStyle w:val="NormalTok"/>
                                <w:color w:val="5B9BD5" w:themeColor="accent5"/>
                              </w:rPr>
                              <w:t xml:space="preserve">, </w:t>
                            </w:r>
                            <w:proofErr w:type="spellStart"/>
                            <w:r w:rsidRPr="00D6695E">
                              <w:rPr>
                                <w:rStyle w:val="NormalTok"/>
                                <w:color w:val="5B9BD5" w:themeColor="accent5"/>
                              </w:rPr>
                              <w:t>mean_demand</w:t>
                            </w:r>
                            <w:proofErr w:type="spellEnd"/>
                            <w:r w:rsidRPr="00D6695E">
                              <w:rPr>
                                <w:rStyle w:val="NormalTok"/>
                                <w:color w:val="5B9BD5" w:themeColor="accent5"/>
                              </w:rPr>
                              <w:t xml:space="preserve">, </w:t>
                            </w:r>
                            <w:proofErr w:type="spellStart"/>
                            <w:r w:rsidRPr="00D6695E">
                              <w:rPr>
                                <w:rStyle w:val="NormalTok"/>
                                <w:color w:val="5B9BD5" w:themeColor="accent5"/>
                              </w:rPr>
                              <w:t>std_demand</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critical_ratio</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overstock_cost</w:t>
                            </w:r>
                            <w:proofErr w:type="spellEnd"/>
                            <w:r w:rsidRPr="00D6695E">
                              <w:rPr>
                                <w:rStyle w:val="NormalTok"/>
                                <w:color w:val="5B9BD5" w:themeColor="accent5"/>
                              </w:rPr>
                              <w:t>)</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mmentTok"/>
                                <w:color w:val="5B9BD5" w:themeColor="accent5"/>
                              </w:rPr>
                              <w:t># Calculate the optimal stock level using the inverse CDF (percent point function) of the normal distribution</w:t>
                            </w:r>
                            <w:r w:rsidRPr="00D6695E">
                              <w:rPr>
                                <w:color w:val="5B9BD5" w:themeColor="accent5"/>
                              </w:rPr>
                              <w:br/>
                            </w:r>
                            <w:r w:rsidRPr="00D6695E">
                              <w:rPr>
                                <w:rStyle w:val="NormalTok"/>
                                <w:color w:val="5B9BD5" w:themeColor="accent5"/>
                              </w:rPr>
                              <w:t xml:space="preserve">    z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stats.norm.ppf</w:t>
                            </w:r>
                            <w:proofErr w:type="spellEnd"/>
                            <w:r w:rsidRPr="00D6695E">
                              <w:rPr>
                                <w:rStyle w:val="NormalTok"/>
                                <w:color w:val="5B9BD5" w:themeColor="accent5"/>
                              </w:rPr>
                              <w:t>(</w:t>
                            </w:r>
                            <w:proofErr w:type="spellStart"/>
                            <w:r w:rsidRPr="00D6695E">
                              <w:rPr>
                                <w:rStyle w:val="NormalTok"/>
                                <w:color w:val="5B9BD5" w:themeColor="accent5"/>
                              </w:rPr>
                              <w:t>critical_ratio</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optimal_stock_level</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round</w:t>
                            </w:r>
                            <w:r w:rsidRPr="00D6695E">
                              <w:rPr>
                                <w:rStyle w:val="NormalTok"/>
                                <w:color w:val="5B9BD5" w:themeColor="accent5"/>
                              </w:rPr>
                              <w:t>(</w:t>
                            </w:r>
                            <w:proofErr w:type="spellStart"/>
                            <w:r w:rsidRPr="00D6695E">
                              <w:rPr>
                                <w:rStyle w:val="NormalTok"/>
                                <w:color w:val="5B9BD5" w:themeColor="accent5"/>
                              </w:rPr>
                              <w:t>mean_demand</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z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std_demand</w:t>
                            </w:r>
                            <w:proofErr w:type="spellEnd"/>
                            <w:r w:rsidRPr="00D6695E">
                              <w:rPr>
                                <w:rStyle w:val="NormalTok"/>
                                <w:color w:val="5B9BD5" w:themeColor="accent5"/>
                              </w:rPr>
                              <w:t>)</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optimal_stock_level</w:t>
                            </w:r>
                            <w:proofErr w:type="spellEnd"/>
                            <w:r w:rsidRPr="00D6695E">
                              <w:rPr>
                                <w:color w:val="5B9BD5" w:themeColor="accent5"/>
                              </w:rPr>
                              <w:br/>
                            </w:r>
                            <w:r w:rsidRPr="00D6695E">
                              <w:rPr>
                                <w:rStyle w:val="CommentTok"/>
                                <w:color w:val="5B9BD5" w:themeColor="accent5"/>
                              </w:rPr>
                              <w:t># Calculate the critical ratio</w:t>
                            </w:r>
                            <w:r w:rsidRPr="00D6695E">
                              <w:rPr>
                                <w:color w:val="5B9BD5" w:themeColor="accent5"/>
                              </w:rPr>
                              <w:br/>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the purchase price:'</w:t>
                            </w:r>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selling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the selling price:'</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refund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the refund amount:'</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demand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list</w:t>
                            </w:r>
                            <w:r w:rsidRPr="00D6695E">
                              <w:rPr>
                                <w:rStyle w:val="NormalTok"/>
                                <w:color w:val="5B9BD5" w:themeColor="accent5"/>
                              </w:rPr>
                              <w:t>(</w:t>
                            </w:r>
                            <w:r w:rsidRPr="00D6695E">
                              <w:rPr>
                                <w:rStyle w:val="BuiltInTok"/>
                                <w:color w:val="5B9BD5" w:themeColor="accent5"/>
                              </w:rPr>
                              <w:t>map</w:t>
                            </w:r>
                            <w:r w:rsidRPr="00D6695E">
                              <w:rPr>
                                <w:rStyle w:val="NormalTok"/>
                                <w:color w:val="5B9BD5" w:themeColor="accent5"/>
                              </w:rPr>
                              <w:t>(</w:t>
                            </w:r>
                            <w:r w:rsidRPr="00D6695E">
                              <w:rPr>
                                <w:rStyle w:val="BuiltInTok"/>
                                <w:color w:val="5B9BD5" w:themeColor="accent5"/>
                              </w:rPr>
                              <w:t>int</w:t>
                            </w:r>
                            <w:r w:rsidRPr="00D6695E">
                              <w:rPr>
                                <w:rStyle w:val="NormalTok"/>
                                <w:color w:val="5B9BD5" w:themeColor="accent5"/>
                              </w:rPr>
                              <w:t xml:space="preserve">, </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demand values (separated by commas):"</w:t>
                            </w:r>
                            <w:r w:rsidRPr="00D6695E">
                              <w:rPr>
                                <w:rStyle w:val="NormalTok"/>
                                <w:color w:val="5B9BD5" w:themeColor="accent5"/>
                              </w:rPr>
                              <w:t>).replace(</w:t>
                            </w:r>
                            <w:r w:rsidRPr="00D6695E">
                              <w:rPr>
                                <w:rStyle w:val="StringTok"/>
                                <w:color w:val="5B9BD5" w:themeColor="accent5"/>
                              </w:rPr>
                              <w:t>' '</w:t>
                            </w:r>
                            <w:r w:rsidRPr="00D6695E">
                              <w:rPr>
                                <w:rStyle w:val="NormalTok"/>
                                <w:color w:val="5B9BD5" w:themeColor="accent5"/>
                              </w:rPr>
                              <w:t xml:space="preserve">, </w:t>
                            </w:r>
                            <w:r w:rsidRPr="00D6695E">
                              <w:rPr>
                                <w:rStyle w:val="StringTok"/>
                                <w:color w:val="5B9BD5" w:themeColor="accent5"/>
                              </w:rPr>
                              <w:t>''</w:t>
                            </w:r>
                            <w:r w:rsidRPr="00D6695E">
                              <w:rPr>
                                <w:rStyle w:val="NormalTok"/>
                                <w:color w:val="5B9BD5" w:themeColor="accent5"/>
                              </w:rPr>
                              <w:t>).split(</w:t>
                            </w:r>
                            <w:r w:rsidRPr="00D6695E">
                              <w:rPr>
                                <w:rStyle w:val="StringTok"/>
                                <w:color w:val="5B9BD5" w:themeColor="accent5"/>
                              </w:rPr>
                              <w:t>','</w:t>
                            </w:r>
                            <w:r w:rsidRPr="00D6695E">
                              <w:rPr>
                                <w:rStyle w:val="NormalTok"/>
                                <w:color w:val="5B9BD5" w:themeColor="accent5"/>
                              </w:rPr>
                              <w:t>)))</w:t>
                            </w:r>
                            <w:r w:rsidRPr="00D6695E">
                              <w:rPr>
                                <w:color w:val="5B9BD5" w:themeColor="accent5"/>
                              </w:rPr>
                              <w:br/>
                            </w:r>
                            <w:r w:rsidRPr="00D6695E">
                              <w:rPr>
                                <w:color w:val="5B9BD5" w:themeColor="accent5"/>
                              </w:rPr>
                              <w:br/>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selling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purchase_price</w:t>
                            </w:r>
                            <w:proofErr w:type="spellEnd"/>
                            <w:r w:rsidRPr="00D6695E">
                              <w:rPr>
                                <w:color w:val="5B9BD5" w:themeColor="accent5"/>
                              </w:rPr>
                              <w:br/>
                            </w:r>
                            <w:proofErr w:type="spellStart"/>
                            <w:r w:rsidRPr="00D6695E">
                              <w:rPr>
                                <w:rStyle w:val="NormalTok"/>
                                <w:color w:val="5B9BD5" w:themeColor="accent5"/>
                              </w:rPr>
                              <w:t>ov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refund</w:t>
                            </w:r>
                            <w:r w:rsidRPr="00D6695E">
                              <w:rPr>
                                <w:color w:val="5B9BD5" w:themeColor="accent5"/>
                              </w:rPr>
                              <w:br/>
                            </w:r>
                            <w:proofErr w:type="spellStart"/>
                            <w:r w:rsidRPr="00D6695E">
                              <w:rPr>
                                <w:rStyle w:val="NormalTok"/>
                                <w:color w:val="5B9BD5" w:themeColor="accent5"/>
                              </w:rPr>
                              <w:t>mean_demand</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np.mean</w:t>
                            </w:r>
                            <w:proofErr w:type="spellEnd"/>
                            <w:r w:rsidRPr="00D6695E">
                              <w:rPr>
                                <w:rStyle w:val="NormalTok"/>
                                <w:color w:val="5B9BD5" w:themeColor="accent5"/>
                              </w:rPr>
                              <w:t>(demand)</w:t>
                            </w:r>
                            <w:r w:rsidRPr="00D6695E">
                              <w:rPr>
                                <w:color w:val="5B9BD5" w:themeColor="accent5"/>
                              </w:rPr>
                              <w:br/>
                            </w:r>
                            <w:proofErr w:type="spellStart"/>
                            <w:r w:rsidRPr="00D6695E">
                              <w:rPr>
                                <w:rStyle w:val="NormalTok"/>
                                <w:color w:val="5B9BD5" w:themeColor="accent5"/>
                              </w:rPr>
                              <w:t>std_demand</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np.std</w:t>
                            </w:r>
                            <w:proofErr w:type="spellEnd"/>
                            <w:r w:rsidRPr="00D6695E">
                              <w:rPr>
                                <w:rStyle w:val="NormalTok"/>
                                <w:color w:val="5B9BD5" w:themeColor="accent5"/>
                              </w:rPr>
                              <w:t>(demand)</w:t>
                            </w:r>
                            <w:r w:rsidRPr="00D6695E">
                              <w:rPr>
                                <w:color w:val="5B9BD5" w:themeColor="accent5"/>
                              </w:rPr>
                              <w:br/>
                            </w:r>
                            <w:r w:rsidRPr="00D6695E">
                              <w:rPr>
                                <w:color w:val="5B9BD5" w:themeColor="accent5"/>
                              </w:rPr>
                              <w:br/>
                            </w:r>
                            <w:proofErr w:type="spellStart"/>
                            <w:r w:rsidRPr="00D6695E">
                              <w:rPr>
                                <w:rStyle w:val="NormalTok"/>
                                <w:color w:val="5B9BD5" w:themeColor="accent5"/>
                              </w:rPr>
                              <w:t>optimal_stock_level</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calculate_optimal_stock_level</w:t>
                            </w:r>
                            <w:proofErr w:type="spellEnd"/>
                            <w:r w:rsidRPr="00D6695E">
                              <w:rPr>
                                <w:rStyle w:val="NormalTok"/>
                                <w:color w:val="5B9BD5" w:themeColor="accent5"/>
                              </w:rPr>
                              <w:t>(</w:t>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proofErr w:type="spellStart"/>
                            <w:r w:rsidRPr="00D6695E">
                              <w:rPr>
                                <w:rStyle w:val="NormalTok"/>
                                <w:color w:val="5B9BD5" w:themeColor="accent5"/>
                              </w:rPr>
                              <w:t>selling_price</w:t>
                            </w:r>
                            <w:proofErr w:type="spellEnd"/>
                            <w:r w:rsidRPr="00D6695E">
                              <w:rPr>
                                <w:rStyle w:val="NormalTok"/>
                                <w:color w:val="5B9BD5" w:themeColor="accent5"/>
                              </w:rPr>
                              <w:t>, refund, demand,</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proofErr w:type="spellStart"/>
                            <w:r w:rsidRPr="00D6695E">
                              <w:rPr>
                                <w:rStyle w:val="NormalTok"/>
                                <w:color w:val="5B9BD5" w:themeColor="accent5"/>
                              </w:rPr>
                              <w:t>overstock_cost</w:t>
                            </w:r>
                            <w:proofErr w:type="spellEnd"/>
                            <w:r w:rsidRPr="00D6695E">
                              <w:rPr>
                                <w:rStyle w:val="NormalTok"/>
                                <w:color w:val="5B9BD5" w:themeColor="accent5"/>
                              </w:rPr>
                              <w:t>, mean_demand, std_demand)</w:t>
                            </w:r>
                            <w:r w:rsidRPr="00D6695E">
                              <w:rPr>
                                <w:color w:val="5B9BD5" w:themeColor="accent5"/>
                              </w:rPr>
                              <w:br/>
                            </w:r>
                            <w:r w:rsidRPr="00D6695E">
                              <w:rPr>
                                <w:rStyle w:val="BuiltInTok"/>
                                <w:color w:val="5B9BD5" w:themeColor="accent5"/>
                              </w:rPr>
                              <w:t>print</w:t>
                            </w:r>
                            <w:r w:rsidRPr="00D6695E">
                              <w:rPr>
                                <w:rStyle w:val="NormalTok"/>
                                <w:color w:val="5B9BD5" w:themeColor="accent5"/>
                              </w:rPr>
                              <w:t>(</w:t>
                            </w:r>
                            <w:r w:rsidRPr="00D6695E">
                              <w:rPr>
                                <w:rStyle w:val="StringTok"/>
                                <w:color w:val="5B9BD5" w:themeColor="accent5"/>
                              </w:rPr>
                              <w:t>"Optimal Stock Level:"</w:t>
                            </w:r>
                            <w:r w:rsidRPr="00D6695E">
                              <w:rPr>
                                <w:rStyle w:val="NormalTok"/>
                                <w:color w:val="5B9BD5" w:themeColor="accent5"/>
                              </w:rPr>
                              <w:t xml:space="preserve">, </w:t>
                            </w:r>
                            <w:proofErr w:type="spellStart"/>
                            <w:r w:rsidRPr="00D6695E">
                              <w:rPr>
                                <w:rStyle w:val="NormalTok"/>
                                <w:color w:val="5B9BD5" w:themeColor="accent5"/>
                              </w:rPr>
                              <w:t>optimal_stock_level</w:t>
                            </w:r>
                            <w:proofErr w:type="spellEnd"/>
                            <w:r w:rsidRPr="00D6695E">
                              <w:rPr>
                                <w:rStyle w:val="NormalTok"/>
                                <w:color w:val="5B9BD5" w:themeColor="accent5"/>
                              </w:rPr>
                              <w:t>)</w:t>
                            </w:r>
                          </w:p>
                          <w:p w14:paraId="3703C3AA" w14:textId="77777777" w:rsidR="00D6695E" w:rsidRPr="00D6695E" w:rsidRDefault="00D6695E">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114E48" id="_x0000_t202" coordsize="21600,21600" o:spt="202" path="m,l,21600r21600,l21600,xe">
                <v:stroke joinstyle="miter"/>
                <v:path gradientshapeok="t" o:connecttype="rect"/>
              </v:shapetype>
              <v:shape id="Text Box 1" o:spid="_x0000_s1026" type="#_x0000_t202" style="position:absolute;left:0;text-align:left;margin-left:398.8pt;margin-top:20.15pt;width:450pt;height:371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" fillcolor="white [3201]" strokeweight=".5pt">
                <v:textbox>
                  <w:txbxContent>
                    <w:p w14:paraId="0C42720B" w14:textId="77777777" w:rsidR="00D6695E" w:rsidRPr="00D6695E" w:rsidRDefault="00D6695E" w:rsidP="00D6695E">
                      <w:pPr>
                        <w:pStyle w:val="SourceCode"/>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optimal_stock_level</w:t>
                      </w:r>
                      <w:proofErr w:type="spellEnd"/>
                      <w:r w:rsidRPr="00D6695E">
                        <w:rPr>
                          <w:rStyle w:val="NormalTok"/>
                          <w:color w:val="5B9BD5" w:themeColor="accent5"/>
                        </w:rPr>
                        <w:t>(</w:t>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proofErr w:type="spellStart"/>
                      <w:r w:rsidRPr="00D6695E">
                        <w:rPr>
                          <w:rStyle w:val="NormalTok"/>
                          <w:color w:val="5B9BD5" w:themeColor="accent5"/>
                        </w:rPr>
                        <w:t>selling_price</w:t>
                      </w:r>
                      <w:proofErr w:type="spellEnd"/>
                      <w:r w:rsidRPr="00D6695E">
                        <w:rPr>
                          <w:rStyle w:val="NormalTok"/>
                          <w:color w:val="5B9BD5" w:themeColor="accent5"/>
                        </w:rPr>
                        <w:t xml:space="preserve">, refund, </w:t>
                      </w:r>
                      <w:proofErr w:type="spellStart"/>
                      <w:r w:rsidRPr="00D6695E">
                        <w:rPr>
                          <w:rStyle w:val="NormalTok"/>
                          <w:color w:val="5B9BD5" w:themeColor="accent5"/>
                        </w:rPr>
                        <w:t>demand,understock_cost</w:t>
                      </w:r>
                      <w:proofErr w:type="spellEnd"/>
                      <w:r w:rsidRPr="00D6695E">
                        <w:rPr>
                          <w:rStyle w:val="NormalTok"/>
                          <w:color w:val="5B9BD5" w:themeColor="accent5"/>
                        </w:rPr>
                        <w:t xml:space="preserve">, </w:t>
                      </w:r>
                      <w:proofErr w:type="spellStart"/>
                      <w:r w:rsidRPr="00D6695E">
                        <w:rPr>
                          <w:rStyle w:val="NormalTok"/>
                          <w:color w:val="5B9BD5" w:themeColor="accent5"/>
                        </w:rPr>
                        <w:t>overstock_cost</w:t>
                      </w:r>
                      <w:proofErr w:type="spellEnd"/>
                      <w:r w:rsidRPr="00D6695E">
                        <w:rPr>
                          <w:rStyle w:val="NormalTok"/>
                          <w:color w:val="5B9BD5" w:themeColor="accent5"/>
                        </w:rPr>
                        <w:t xml:space="preserve">, </w:t>
                      </w:r>
                      <w:proofErr w:type="spellStart"/>
                      <w:r w:rsidRPr="00D6695E">
                        <w:rPr>
                          <w:rStyle w:val="NormalTok"/>
                          <w:color w:val="5B9BD5" w:themeColor="accent5"/>
                        </w:rPr>
                        <w:t>mean_demand</w:t>
                      </w:r>
                      <w:proofErr w:type="spellEnd"/>
                      <w:r w:rsidRPr="00D6695E">
                        <w:rPr>
                          <w:rStyle w:val="NormalTok"/>
                          <w:color w:val="5B9BD5" w:themeColor="accent5"/>
                        </w:rPr>
                        <w:t xml:space="preserve">, </w:t>
                      </w:r>
                      <w:proofErr w:type="spellStart"/>
                      <w:r w:rsidRPr="00D6695E">
                        <w:rPr>
                          <w:rStyle w:val="NormalTok"/>
                          <w:color w:val="5B9BD5" w:themeColor="accent5"/>
                        </w:rPr>
                        <w:t>std_demand</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critical_ratio</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overstock_cost</w:t>
                      </w:r>
                      <w:proofErr w:type="spellEnd"/>
                      <w:r w:rsidRPr="00D6695E">
                        <w:rPr>
                          <w:rStyle w:val="NormalTok"/>
                          <w:color w:val="5B9BD5" w:themeColor="accent5"/>
                        </w:rPr>
                        <w:t>)</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mmentTok"/>
                          <w:color w:val="5B9BD5" w:themeColor="accent5"/>
                        </w:rPr>
                        <w:t># Calculate the optimal stock level using the inverse CDF (percent point function) of the normal distribution</w:t>
                      </w:r>
                      <w:r w:rsidRPr="00D6695E">
                        <w:rPr>
                          <w:color w:val="5B9BD5" w:themeColor="accent5"/>
                        </w:rPr>
                        <w:br/>
                      </w:r>
                      <w:r w:rsidRPr="00D6695E">
                        <w:rPr>
                          <w:rStyle w:val="NormalTok"/>
                          <w:color w:val="5B9BD5" w:themeColor="accent5"/>
                        </w:rPr>
                        <w:t xml:space="preserve">    z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stats.norm.ppf</w:t>
                      </w:r>
                      <w:proofErr w:type="spellEnd"/>
                      <w:r w:rsidRPr="00D6695E">
                        <w:rPr>
                          <w:rStyle w:val="NormalTok"/>
                          <w:color w:val="5B9BD5" w:themeColor="accent5"/>
                        </w:rPr>
                        <w:t>(</w:t>
                      </w:r>
                      <w:proofErr w:type="spellStart"/>
                      <w:r w:rsidRPr="00D6695E">
                        <w:rPr>
                          <w:rStyle w:val="NormalTok"/>
                          <w:color w:val="5B9BD5" w:themeColor="accent5"/>
                        </w:rPr>
                        <w:t>critical_ratio</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optimal_stock_level</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round</w:t>
                      </w:r>
                      <w:r w:rsidRPr="00D6695E">
                        <w:rPr>
                          <w:rStyle w:val="NormalTok"/>
                          <w:color w:val="5B9BD5" w:themeColor="accent5"/>
                        </w:rPr>
                        <w:t>(</w:t>
                      </w:r>
                      <w:proofErr w:type="spellStart"/>
                      <w:r w:rsidRPr="00D6695E">
                        <w:rPr>
                          <w:rStyle w:val="NormalTok"/>
                          <w:color w:val="5B9BD5" w:themeColor="accent5"/>
                        </w:rPr>
                        <w:t>mean_demand</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z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std_demand</w:t>
                      </w:r>
                      <w:proofErr w:type="spellEnd"/>
                      <w:r w:rsidRPr="00D6695E">
                        <w:rPr>
                          <w:rStyle w:val="NormalTok"/>
                          <w:color w:val="5B9BD5" w:themeColor="accent5"/>
                        </w:rPr>
                        <w:t>)</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optimal_stock_level</w:t>
                      </w:r>
                      <w:proofErr w:type="spellEnd"/>
                      <w:r w:rsidRPr="00D6695E">
                        <w:rPr>
                          <w:color w:val="5B9BD5" w:themeColor="accent5"/>
                        </w:rPr>
                        <w:br/>
                      </w:r>
                      <w:r w:rsidRPr="00D6695E">
                        <w:rPr>
                          <w:rStyle w:val="CommentTok"/>
                          <w:color w:val="5B9BD5" w:themeColor="accent5"/>
                        </w:rPr>
                        <w:t># Calculate the critical ratio</w:t>
                      </w:r>
                      <w:r w:rsidRPr="00D6695E">
                        <w:rPr>
                          <w:color w:val="5B9BD5" w:themeColor="accent5"/>
                        </w:rPr>
                        <w:br/>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the purchase price:'</w:t>
                      </w:r>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selling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the selling price:'</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refund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the refund amount:'</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demand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list</w:t>
                      </w:r>
                      <w:r w:rsidRPr="00D6695E">
                        <w:rPr>
                          <w:rStyle w:val="NormalTok"/>
                          <w:color w:val="5B9BD5" w:themeColor="accent5"/>
                        </w:rPr>
                        <w:t>(</w:t>
                      </w:r>
                      <w:r w:rsidRPr="00D6695E">
                        <w:rPr>
                          <w:rStyle w:val="BuiltInTok"/>
                          <w:color w:val="5B9BD5" w:themeColor="accent5"/>
                        </w:rPr>
                        <w:t>map</w:t>
                      </w:r>
                      <w:r w:rsidRPr="00D6695E">
                        <w:rPr>
                          <w:rStyle w:val="NormalTok"/>
                          <w:color w:val="5B9BD5" w:themeColor="accent5"/>
                        </w:rPr>
                        <w:t>(</w:t>
                      </w:r>
                      <w:r w:rsidRPr="00D6695E">
                        <w:rPr>
                          <w:rStyle w:val="BuiltInTok"/>
                          <w:color w:val="5B9BD5" w:themeColor="accent5"/>
                        </w:rPr>
                        <w:t>int</w:t>
                      </w:r>
                      <w:r w:rsidRPr="00D6695E">
                        <w:rPr>
                          <w:rStyle w:val="NormalTok"/>
                          <w:color w:val="5B9BD5" w:themeColor="accent5"/>
                        </w:rPr>
                        <w:t xml:space="preserve">, </w:t>
                      </w:r>
                      <w:r w:rsidRPr="00D6695E">
                        <w:rPr>
                          <w:rStyle w:val="BuiltInTok"/>
                          <w:color w:val="5B9BD5" w:themeColor="accent5"/>
                        </w:rPr>
                        <w:t>input</w:t>
                      </w:r>
                      <w:r w:rsidRPr="00D6695E">
                        <w:rPr>
                          <w:rStyle w:val="NormalTok"/>
                          <w:color w:val="5B9BD5" w:themeColor="accent5"/>
                        </w:rPr>
                        <w:t>(</w:t>
                      </w:r>
                      <w:r w:rsidRPr="00D6695E">
                        <w:rPr>
                          <w:rStyle w:val="StringTok"/>
                          <w:color w:val="5B9BD5" w:themeColor="accent5"/>
                        </w:rPr>
                        <w:t>"Enter demand values (separated by commas):"</w:t>
                      </w:r>
                      <w:r w:rsidRPr="00D6695E">
                        <w:rPr>
                          <w:rStyle w:val="NormalTok"/>
                          <w:color w:val="5B9BD5" w:themeColor="accent5"/>
                        </w:rPr>
                        <w:t>).replace(</w:t>
                      </w:r>
                      <w:r w:rsidRPr="00D6695E">
                        <w:rPr>
                          <w:rStyle w:val="StringTok"/>
                          <w:color w:val="5B9BD5" w:themeColor="accent5"/>
                        </w:rPr>
                        <w:t>' '</w:t>
                      </w:r>
                      <w:r w:rsidRPr="00D6695E">
                        <w:rPr>
                          <w:rStyle w:val="NormalTok"/>
                          <w:color w:val="5B9BD5" w:themeColor="accent5"/>
                        </w:rPr>
                        <w:t xml:space="preserve">, </w:t>
                      </w:r>
                      <w:r w:rsidRPr="00D6695E">
                        <w:rPr>
                          <w:rStyle w:val="StringTok"/>
                          <w:color w:val="5B9BD5" w:themeColor="accent5"/>
                        </w:rPr>
                        <w:t>''</w:t>
                      </w:r>
                      <w:r w:rsidRPr="00D6695E">
                        <w:rPr>
                          <w:rStyle w:val="NormalTok"/>
                          <w:color w:val="5B9BD5" w:themeColor="accent5"/>
                        </w:rPr>
                        <w:t>).split(</w:t>
                      </w:r>
                      <w:r w:rsidRPr="00D6695E">
                        <w:rPr>
                          <w:rStyle w:val="StringTok"/>
                          <w:color w:val="5B9BD5" w:themeColor="accent5"/>
                        </w:rPr>
                        <w:t>','</w:t>
                      </w:r>
                      <w:r w:rsidRPr="00D6695E">
                        <w:rPr>
                          <w:rStyle w:val="NormalTok"/>
                          <w:color w:val="5B9BD5" w:themeColor="accent5"/>
                        </w:rPr>
                        <w:t>)))</w:t>
                      </w:r>
                      <w:r w:rsidRPr="00D6695E">
                        <w:rPr>
                          <w:color w:val="5B9BD5" w:themeColor="accent5"/>
                        </w:rPr>
                        <w:br/>
                      </w:r>
                      <w:r w:rsidRPr="00D6695E">
                        <w:rPr>
                          <w:color w:val="5B9BD5" w:themeColor="accent5"/>
                        </w:rPr>
                        <w:br/>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selling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purchase_price</w:t>
                      </w:r>
                      <w:proofErr w:type="spellEnd"/>
                      <w:r w:rsidRPr="00D6695E">
                        <w:rPr>
                          <w:color w:val="5B9BD5" w:themeColor="accent5"/>
                        </w:rPr>
                        <w:br/>
                      </w:r>
                      <w:proofErr w:type="spellStart"/>
                      <w:r w:rsidRPr="00D6695E">
                        <w:rPr>
                          <w:rStyle w:val="NormalTok"/>
                          <w:color w:val="5B9BD5" w:themeColor="accent5"/>
                        </w:rPr>
                        <w:t>overstock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refund</w:t>
                      </w:r>
                      <w:r w:rsidRPr="00D6695E">
                        <w:rPr>
                          <w:color w:val="5B9BD5" w:themeColor="accent5"/>
                        </w:rPr>
                        <w:br/>
                      </w:r>
                      <w:proofErr w:type="spellStart"/>
                      <w:r w:rsidRPr="00D6695E">
                        <w:rPr>
                          <w:rStyle w:val="NormalTok"/>
                          <w:color w:val="5B9BD5" w:themeColor="accent5"/>
                        </w:rPr>
                        <w:t>mean_demand</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np.mean</w:t>
                      </w:r>
                      <w:proofErr w:type="spellEnd"/>
                      <w:r w:rsidRPr="00D6695E">
                        <w:rPr>
                          <w:rStyle w:val="NormalTok"/>
                          <w:color w:val="5B9BD5" w:themeColor="accent5"/>
                        </w:rPr>
                        <w:t>(demand)</w:t>
                      </w:r>
                      <w:r w:rsidRPr="00D6695E">
                        <w:rPr>
                          <w:color w:val="5B9BD5" w:themeColor="accent5"/>
                        </w:rPr>
                        <w:br/>
                      </w:r>
                      <w:proofErr w:type="spellStart"/>
                      <w:r w:rsidRPr="00D6695E">
                        <w:rPr>
                          <w:rStyle w:val="NormalTok"/>
                          <w:color w:val="5B9BD5" w:themeColor="accent5"/>
                        </w:rPr>
                        <w:t>std_demand</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np.std</w:t>
                      </w:r>
                      <w:proofErr w:type="spellEnd"/>
                      <w:r w:rsidRPr="00D6695E">
                        <w:rPr>
                          <w:rStyle w:val="NormalTok"/>
                          <w:color w:val="5B9BD5" w:themeColor="accent5"/>
                        </w:rPr>
                        <w:t>(demand)</w:t>
                      </w:r>
                      <w:r w:rsidRPr="00D6695E">
                        <w:rPr>
                          <w:color w:val="5B9BD5" w:themeColor="accent5"/>
                        </w:rPr>
                        <w:br/>
                      </w:r>
                      <w:r w:rsidRPr="00D6695E">
                        <w:rPr>
                          <w:color w:val="5B9BD5" w:themeColor="accent5"/>
                        </w:rPr>
                        <w:br/>
                      </w:r>
                      <w:proofErr w:type="spellStart"/>
                      <w:r w:rsidRPr="00D6695E">
                        <w:rPr>
                          <w:rStyle w:val="NormalTok"/>
                          <w:color w:val="5B9BD5" w:themeColor="accent5"/>
                        </w:rPr>
                        <w:t>optimal_stock_level</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calculate_optimal_stock_level</w:t>
                      </w:r>
                      <w:proofErr w:type="spellEnd"/>
                      <w:r w:rsidRPr="00D6695E">
                        <w:rPr>
                          <w:rStyle w:val="NormalTok"/>
                          <w:color w:val="5B9BD5" w:themeColor="accent5"/>
                        </w:rPr>
                        <w:t>(</w:t>
                      </w:r>
                      <w:proofErr w:type="spellStart"/>
                      <w:r w:rsidRPr="00D6695E">
                        <w:rPr>
                          <w:rStyle w:val="NormalTok"/>
                          <w:color w:val="5B9BD5" w:themeColor="accent5"/>
                        </w:rPr>
                        <w:t>purchase_price</w:t>
                      </w:r>
                      <w:proofErr w:type="spellEnd"/>
                      <w:r w:rsidRPr="00D6695E">
                        <w:rPr>
                          <w:rStyle w:val="NormalTok"/>
                          <w:color w:val="5B9BD5" w:themeColor="accent5"/>
                        </w:rPr>
                        <w:t xml:space="preserve">, </w:t>
                      </w:r>
                      <w:proofErr w:type="spellStart"/>
                      <w:r w:rsidRPr="00D6695E">
                        <w:rPr>
                          <w:rStyle w:val="NormalTok"/>
                          <w:color w:val="5B9BD5" w:themeColor="accent5"/>
                        </w:rPr>
                        <w:t>selling_price</w:t>
                      </w:r>
                      <w:proofErr w:type="spellEnd"/>
                      <w:r w:rsidRPr="00D6695E">
                        <w:rPr>
                          <w:rStyle w:val="NormalTok"/>
                          <w:color w:val="5B9BD5" w:themeColor="accent5"/>
                        </w:rPr>
                        <w:t>, refund, demand,</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understock_cost</w:t>
                      </w:r>
                      <w:proofErr w:type="spellEnd"/>
                      <w:r w:rsidRPr="00D6695E">
                        <w:rPr>
                          <w:rStyle w:val="NormalTok"/>
                          <w:color w:val="5B9BD5" w:themeColor="accent5"/>
                        </w:rPr>
                        <w:t xml:space="preserve">, </w:t>
                      </w:r>
                      <w:proofErr w:type="spellStart"/>
                      <w:r w:rsidRPr="00D6695E">
                        <w:rPr>
                          <w:rStyle w:val="NormalTok"/>
                          <w:color w:val="5B9BD5" w:themeColor="accent5"/>
                        </w:rPr>
                        <w:t>overstock_cost</w:t>
                      </w:r>
                      <w:proofErr w:type="spellEnd"/>
                      <w:r w:rsidRPr="00D6695E">
                        <w:rPr>
                          <w:rStyle w:val="NormalTok"/>
                          <w:color w:val="5B9BD5" w:themeColor="accent5"/>
                        </w:rPr>
                        <w:t>, mean_demand, std_demand)</w:t>
                      </w:r>
                      <w:r w:rsidRPr="00D6695E">
                        <w:rPr>
                          <w:color w:val="5B9BD5" w:themeColor="accent5"/>
                        </w:rPr>
                        <w:br/>
                      </w:r>
                      <w:r w:rsidRPr="00D6695E">
                        <w:rPr>
                          <w:rStyle w:val="BuiltInTok"/>
                          <w:color w:val="5B9BD5" w:themeColor="accent5"/>
                        </w:rPr>
                        <w:t>print</w:t>
                      </w:r>
                      <w:r w:rsidRPr="00D6695E">
                        <w:rPr>
                          <w:rStyle w:val="NormalTok"/>
                          <w:color w:val="5B9BD5" w:themeColor="accent5"/>
                        </w:rPr>
                        <w:t>(</w:t>
                      </w:r>
                      <w:r w:rsidRPr="00D6695E">
                        <w:rPr>
                          <w:rStyle w:val="StringTok"/>
                          <w:color w:val="5B9BD5" w:themeColor="accent5"/>
                        </w:rPr>
                        <w:t>"Optimal Stock Level:"</w:t>
                      </w:r>
                      <w:r w:rsidRPr="00D6695E">
                        <w:rPr>
                          <w:rStyle w:val="NormalTok"/>
                          <w:color w:val="5B9BD5" w:themeColor="accent5"/>
                        </w:rPr>
                        <w:t xml:space="preserve">, </w:t>
                      </w:r>
                      <w:proofErr w:type="spellStart"/>
                      <w:r w:rsidRPr="00D6695E">
                        <w:rPr>
                          <w:rStyle w:val="NormalTok"/>
                          <w:color w:val="5B9BD5" w:themeColor="accent5"/>
                        </w:rPr>
                        <w:t>optimal_stock_level</w:t>
                      </w:r>
                      <w:proofErr w:type="spellEnd"/>
                      <w:r w:rsidRPr="00D6695E">
                        <w:rPr>
                          <w:rStyle w:val="NormalTok"/>
                          <w:color w:val="5B9BD5" w:themeColor="accent5"/>
                        </w:rPr>
                        <w:t>)</w:t>
                      </w:r>
                    </w:p>
                    <w:p w14:paraId="3703C3AA" w14:textId="77777777" w:rsidR="00D6695E" w:rsidRPr="00D6695E" w:rsidRDefault="00D6695E">
                      <w:pPr>
                        <w:rPr>
                          <w:color w:val="5B9BD5" w:themeColor="accent5"/>
                        </w:rPr>
                      </w:pPr>
                    </w:p>
                  </w:txbxContent>
                </v:textbox>
                <w10:wrap anchorx="margin"/>
              </v:shape>
            </w:pict>
          </mc:Fallback>
        </mc:AlternateContent>
      </w:r>
      <w:r w:rsidR="00E122B7" w:rsidRPr="00D6695E">
        <w:rPr>
          <w:rFonts w:ascii="Consolas" w:eastAsiaTheme="minorEastAsia" w:hAnsi="Consolas" w:cs="Times New Roman"/>
          <w:sz w:val="24"/>
          <w:szCs w:val="24"/>
        </w:rPr>
        <w:t xml:space="preserve">Q* = mean + z * standard deviation </w:t>
      </w:r>
    </w:p>
    <w:p w14:paraId="1A1E5A45" w14:textId="1DDF07A9" w:rsidR="00DA233D" w:rsidRPr="00D6695E" w:rsidRDefault="00DA233D" w:rsidP="00D6695E">
      <w:pPr>
        <w:spacing w:line="276" w:lineRule="auto"/>
        <w:jc w:val="both"/>
        <w:rPr>
          <w:rFonts w:ascii="Consolas" w:eastAsiaTheme="minorEastAsia" w:hAnsi="Consolas" w:cs="Times New Roman"/>
          <w:sz w:val="24"/>
          <w:szCs w:val="24"/>
        </w:rPr>
      </w:pPr>
    </w:p>
    <w:p w14:paraId="4F177F79" w14:textId="77777777" w:rsidR="00D6695E" w:rsidRDefault="00D6695E" w:rsidP="00D6695E">
      <w:pPr>
        <w:spacing w:line="276" w:lineRule="auto"/>
        <w:jc w:val="both"/>
        <w:rPr>
          <w:rFonts w:ascii="Consolas" w:hAnsi="Consolas" w:cs="Times New Roman"/>
          <w:sz w:val="24"/>
          <w:szCs w:val="24"/>
        </w:rPr>
      </w:pPr>
    </w:p>
    <w:p w14:paraId="41CA6AF2" w14:textId="77777777" w:rsidR="00D6695E" w:rsidRDefault="00D6695E" w:rsidP="00D6695E">
      <w:pPr>
        <w:spacing w:line="276" w:lineRule="auto"/>
        <w:jc w:val="both"/>
        <w:rPr>
          <w:rFonts w:ascii="Consolas" w:hAnsi="Consolas" w:cs="Times New Roman"/>
          <w:sz w:val="24"/>
          <w:szCs w:val="24"/>
        </w:rPr>
      </w:pPr>
    </w:p>
    <w:p w14:paraId="743C63C2" w14:textId="77777777" w:rsidR="00D6695E" w:rsidRDefault="00D6695E" w:rsidP="00D6695E">
      <w:pPr>
        <w:spacing w:line="276" w:lineRule="auto"/>
        <w:jc w:val="both"/>
        <w:rPr>
          <w:rFonts w:ascii="Consolas" w:hAnsi="Consolas" w:cs="Times New Roman"/>
          <w:sz w:val="24"/>
          <w:szCs w:val="24"/>
        </w:rPr>
      </w:pPr>
    </w:p>
    <w:p w14:paraId="6A7FEDDB" w14:textId="77777777" w:rsidR="00D6695E" w:rsidRDefault="00D6695E" w:rsidP="00D6695E">
      <w:pPr>
        <w:spacing w:line="276" w:lineRule="auto"/>
        <w:jc w:val="both"/>
        <w:rPr>
          <w:rFonts w:ascii="Consolas" w:hAnsi="Consolas" w:cs="Times New Roman"/>
          <w:sz w:val="24"/>
          <w:szCs w:val="24"/>
        </w:rPr>
      </w:pPr>
    </w:p>
    <w:p w14:paraId="261D679E" w14:textId="77777777" w:rsidR="00D6695E" w:rsidRDefault="00D6695E" w:rsidP="00D6695E">
      <w:pPr>
        <w:spacing w:line="276" w:lineRule="auto"/>
        <w:jc w:val="both"/>
        <w:rPr>
          <w:rFonts w:ascii="Consolas" w:hAnsi="Consolas" w:cs="Times New Roman"/>
          <w:sz w:val="24"/>
          <w:szCs w:val="24"/>
        </w:rPr>
      </w:pPr>
    </w:p>
    <w:p w14:paraId="593BFCBE" w14:textId="77777777" w:rsidR="00D6695E" w:rsidRDefault="00D6695E" w:rsidP="00D6695E">
      <w:pPr>
        <w:spacing w:line="276" w:lineRule="auto"/>
        <w:jc w:val="both"/>
        <w:rPr>
          <w:rFonts w:ascii="Consolas" w:hAnsi="Consolas" w:cs="Times New Roman"/>
          <w:sz w:val="24"/>
          <w:szCs w:val="24"/>
        </w:rPr>
      </w:pPr>
    </w:p>
    <w:p w14:paraId="7BDD0F49" w14:textId="77777777" w:rsidR="00D6695E" w:rsidRDefault="00D6695E" w:rsidP="00D6695E">
      <w:pPr>
        <w:spacing w:line="276" w:lineRule="auto"/>
        <w:jc w:val="both"/>
        <w:rPr>
          <w:rFonts w:ascii="Consolas" w:hAnsi="Consolas" w:cs="Times New Roman"/>
          <w:sz w:val="24"/>
          <w:szCs w:val="24"/>
        </w:rPr>
      </w:pPr>
    </w:p>
    <w:p w14:paraId="2560CA7E" w14:textId="77777777" w:rsidR="00D6695E" w:rsidRDefault="00D6695E" w:rsidP="00D6695E">
      <w:pPr>
        <w:spacing w:line="276" w:lineRule="auto"/>
        <w:jc w:val="both"/>
        <w:rPr>
          <w:rFonts w:ascii="Consolas" w:hAnsi="Consolas" w:cs="Times New Roman"/>
          <w:sz w:val="24"/>
          <w:szCs w:val="24"/>
        </w:rPr>
      </w:pPr>
    </w:p>
    <w:p w14:paraId="00F97E26" w14:textId="77777777" w:rsidR="00D6695E" w:rsidRDefault="00D6695E" w:rsidP="00D6695E">
      <w:pPr>
        <w:spacing w:line="276" w:lineRule="auto"/>
        <w:jc w:val="both"/>
        <w:rPr>
          <w:rFonts w:ascii="Consolas" w:hAnsi="Consolas" w:cs="Times New Roman"/>
          <w:sz w:val="24"/>
          <w:szCs w:val="24"/>
        </w:rPr>
      </w:pPr>
    </w:p>
    <w:p w14:paraId="23CAF98A" w14:textId="77777777" w:rsidR="00D6695E" w:rsidRDefault="00D6695E" w:rsidP="00D6695E">
      <w:pPr>
        <w:spacing w:line="276" w:lineRule="auto"/>
        <w:jc w:val="both"/>
        <w:rPr>
          <w:rFonts w:ascii="Consolas" w:hAnsi="Consolas" w:cs="Times New Roman"/>
          <w:sz w:val="24"/>
          <w:szCs w:val="24"/>
        </w:rPr>
      </w:pPr>
    </w:p>
    <w:p w14:paraId="2719221F" w14:textId="77777777" w:rsidR="00D6695E" w:rsidRDefault="00D6695E" w:rsidP="00D6695E">
      <w:pPr>
        <w:spacing w:line="276" w:lineRule="auto"/>
        <w:jc w:val="both"/>
        <w:rPr>
          <w:rFonts w:ascii="Consolas" w:hAnsi="Consolas" w:cs="Times New Roman"/>
          <w:sz w:val="24"/>
          <w:szCs w:val="24"/>
        </w:rPr>
      </w:pPr>
    </w:p>
    <w:p w14:paraId="2358C2F4" w14:textId="77777777" w:rsidR="00D6695E" w:rsidRDefault="00D6695E" w:rsidP="00D6695E">
      <w:pPr>
        <w:spacing w:line="276" w:lineRule="auto"/>
        <w:jc w:val="both"/>
        <w:rPr>
          <w:rFonts w:ascii="Consolas" w:hAnsi="Consolas" w:cs="Times New Roman"/>
          <w:sz w:val="24"/>
          <w:szCs w:val="24"/>
        </w:rPr>
      </w:pPr>
    </w:p>
    <w:p w14:paraId="414739BF" w14:textId="77777777" w:rsidR="00D6695E" w:rsidRDefault="00D6695E" w:rsidP="00D6695E">
      <w:pPr>
        <w:spacing w:line="276" w:lineRule="auto"/>
        <w:jc w:val="both"/>
        <w:rPr>
          <w:rFonts w:ascii="Consolas" w:hAnsi="Consolas" w:cs="Times New Roman"/>
          <w:sz w:val="24"/>
          <w:szCs w:val="24"/>
        </w:rPr>
      </w:pPr>
    </w:p>
    <w:p w14:paraId="780644D3" w14:textId="63B5692E" w:rsidR="00DA233D"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w:lastRenderedPageBreak/>
        <mc:AlternateContent>
          <mc:Choice Requires="wps">
            <w:drawing>
              <wp:anchor distT="0" distB="0" distL="114300" distR="114300" simplePos="0" relativeHeight="251661312" behindDoc="0" locked="0" layoutInCell="1" allowOverlap="1" wp14:anchorId="2A589E63" wp14:editId="67BE6D89">
                <wp:simplePos x="0" y="0"/>
                <wp:positionH relativeFrom="margin">
                  <wp:align>left</wp:align>
                </wp:positionH>
                <wp:positionV relativeFrom="paragraph">
                  <wp:posOffset>302895</wp:posOffset>
                </wp:positionV>
                <wp:extent cx="5727700" cy="1435100"/>
                <wp:effectExtent l="0" t="0" r="25400" b="12700"/>
                <wp:wrapNone/>
                <wp:docPr id="281264441" name="Text Box 1"/>
                <wp:cNvGraphicFramePr/>
                <a:graphic xmlns:a="http://schemas.openxmlformats.org/drawingml/2006/main">
                  <a:graphicData uri="http://schemas.microsoft.com/office/word/2010/wordprocessingShape">
                    <wps:wsp>
                      <wps:cNvSpPr txBox="1"/>
                      <wps:spPr>
                        <a:xfrm>
                          <a:off x="0" y="0"/>
                          <a:ext cx="5727700" cy="1435100"/>
                        </a:xfrm>
                        <a:prstGeom prst="rect">
                          <a:avLst/>
                        </a:prstGeom>
                        <a:solidFill>
                          <a:schemeClr val="lt1"/>
                        </a:solidFill>
                        <a:ln w="6350">
                          <a:solidFill>
                            <a:prstClr val="black"/>
                          </a:solidFill>
                        </a:ln>
                      </wps:spPr>
                      <wps:txbx>
                        <w:txbxContent>
                          <w:p w14:paraId="11E8F70A" w14:textId="3EF2D9CA" w:rsidR="00D6695E" w:rsidRPr="00D6695E" w:rsidRDefault="00D6695E" w:rsidP="00D6695E">
                            <w:pPr>
                              <w:pStyle w:val="SourceCode"/>
                              <w:rPr>
                                <w:color w:val="C00000"/>
                              </w:rPr>
                            </w:pPr>
                            <w:r w:rsidRPr="00D6695E">
                              <w:rPr>
                                <w:rStyle w:val="VerbatimChar"/>
                                <w:color w:val="C00000"/>
                              </w:rPr>
                              <w:t>Enter the purchase price:100</w:t>
                            </w:r>
                            <w:r w:rsidRPr="00D6695E">
                              <w:rPr>
                                <w:color w:val="C00000"/>
                              </w:rPr>
                              <w:br/>
                            </w:r>
                            <w:r w:rsidRPr="00D6695E">
                              <w:rPr>
                                <w:rStyle w:val="VerbatimChar"/>
                                <w:color w:val="C00000"/>
                              </w:rPr>
                              <w:t>Enter the selling price:150</w:t>
                            </w:r>
                            <w:r w:rsidRPr="00D6695E">
                              <w:rPr>
                                <w:color w:val="C00000"/>
                              </w:rPr>
                              <w:br/>
                            </w:r>
                            <w:r w:rsidRPr="00D6695E">
                              <w:rPr>
                                <w:rStyle w:val="VerbatimChar"/>
                                <w:color w:val="C00000"/>
                              </w:rPr>
                              <w:t>Enter the refund amount:20</w:t>
                            </w:r>
                            <w:r w:rsidRPr="00D6695E">
                              <w:rPr>
                                <w:color w:val="C00000"/>
                              </w:rPr>
                              <w:br/>
                            </w:r>
                            <w:r w:rsidRPr="00D6695E">
                              <w:rPr>
                                <w:rStyle w:val="VerbatimChar"/>
                                <w:color w:val="C00000"/>
                              </w:rPr>
                              <w:t>Enter demand values (separated by commas):</w:t>
                            </w:r>
                            <w:r w:rsidRPr="00D6695E">
                              <w:rPr>
                                <w:rFonts w:cs="Times New Roman"/>
                                <w:color w:val="C00000"/>
                                <w:sz w:val="24"/>
                                <w:szCs w:val="24"/>
                                <w:shd w:val="clear" w:color="auto" w:fill="FFFFFF"/>
                              </w:rPr>
                              <w:t xml:space="preserve"> 15,19,9,12,9,22,4,7,8,11,14,11,6,11,9,18,10,0,14,12,8,15,14,18,17,4,4,5,9,8,6,7,12,15,15,19,9,10,9,16,17,14,14,19,17,15,18,11,11,8,13,12</w:t>
                            </w:r>
                            <w:r w:rsidRPr="00D6695E">
                              <w:rPr>
                                <w:color w:val="C00000"/>
                              </w:rPr>
                              <w:br/>
                            </w:r>
                            <w:r w:rsidRPr="00D6695E">
                              <w:rPr>
                                <w:rStyle w:val="VerbatimChar"/>
                                <w:color w:val="C00000"/>
                              </w:rPr>
                              <w:t>Optimal Stock Level: 15</w:t>
                            </w:r>
                          </w:p>
                          <w:p w14:paraId="57FC5659" w14:textId="77777777" w:rsidR="00D6695E" w:rsidRPr="00D6695E" w:rsidRDefault="00D6695E" w:rsidP="00D6695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89E63" id="_x0000_s1027" type="#_x0000_t202" style="position:absolute;left:0;text-align:left;margin-left:0;margin-top:23.85pt;width:451pt;height:113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" fillcolor="white [3201]" strokeweight=".5pt">
                <v:textbox>
                  <w:txbxContent>
                    <w:p w14:paraId="11E8F70A" w14:textId="3EF2D9CA" w:rsidR="00D6695E" w:rsidRPr="00D6695E" w:rsidRDefault="00D6695E" w:rsidP="00D6695E">
                      <w:pPr>
                        <w:pStyle w:val="SourceCode"/>
                        <w:rPr>
                          <w:color w:val="C00000"/>
                        </w:rPr>
                      </w:pPr>
                      <w:r w:rsidRPr="00D6695E">
                        <w:rPr>
                          <w:rStyle w:val="VerbatimChar"/>
                          <w:color w:val="C00000"/>
                        </w:rPr>
                        <w:t>Enter the purchase price:100</w:t>
                      </w:r>
                      <w:r w:rsidRPr="00D6695E">
                        <w:rPr>
                          <w:color w:val="C00000"/>
                        </w:rPr>
                        <w:br/>
                      </w:r>
                      <w:r w:rsidRPr="00D6695E">
                        <w:rPr>
                          <w:rStyle w:val="VerbatimChar"/>
                          <w:color w:val="C00000"/>
                        </w:rPr>
                        <w:t>Enter the selling price:150</w:t>
                      </w:r>
                      <w:r w:rsidRPr="00D6695E">
                        <w:rPr>
                          <w:color w:val="C00000"/>
                        </w:rPr>
                        <w:br/>
                      </w:r>
                      <w:r w:rsidRPr="00D6695E">
                        <w:rPr>
                          <w:rStyle w:val="VerbatimChar"/>
                          <w:color w:val="C00000"/>
                        </w:rPr>
                        <w:t>Enter the refund amount:20</w:t>
                      </w:r>
                      <w:r w:rsidRPr="00D6695E">
                        <w:rPr>
                          <w:color w:val="C00000"/>
                        </w:rPr>
                        <w:br/>
                      </w:r>
                      <w:r w:rsidRPr="00D6695E">
                        <w:rPr>
                          <w:rStyle w:val="VerbatimChar"/>
                          <w:color w:val="C00000"/>
                        </w:rPr>
                        <w:t>Enter demand values (separated by commas):</w:t>
                      </w:r>
                      <w:r w:rsidRPr="00D6695E">
                        <w:rPr>
                          <w:rFonts w:cs="Times New Roman"/>
                          <w:color w:val="C00000"/>
                          <w:sz w:val="24"/>
                          <w:szCs w:val="24"/>
                          <w:shd w:val="clear" w:color="auto" w:fill="FFFFFF"/>
                        </w:rPr>
                        <w:t xml:space="preserve"> 15,19,9,12,9,22,4,7,8,11,14,11,6,11,9,18,10,0,14,12,8,15,14,18,17,4,4,5,9,8,6,7,12,15,15,19,9,10,9,16,17,14,14,19,17,15,18,11,11,8,13,12</w:t>
                      </w:r>
                      <w:r w:rsidRPr="00D6695E">
                        <w:rPr>
                          <w:color w:val="C00000"/>
                        </w:rPr>
                        <w:br/>
                      </w:r>
                      <w:r w:rsidRPr="00D6695E">
                        <w:rPr>
                          <w:rStyle w:val="VerbatimChar"/>
                          <w:color w:val="C00000"/>
                        </w:rPr>
                        <w:t>Optimal Stock Level: 15</w:t>
                      </w:r>
                    </w:p>
                    <w:p w14:paraId="57FC5659" w14:textId="77777777" w:rsidR="00D6695E" w:rsidRPr="00D6695E" w:rsidRDefault="00D6695E" w:rsidP="00D6695E">
                      <w:pPr>
                        <w:rPr>
                          <w:color w:val="C00000"/>
                        </w:rPr>
                      </w:pPr>
                    </w:p>
                  </w:txbxContent>
                </v:textbox>
                <w10:wrap anchorx="margin"/>
              </v:shape>
            </w:pict>
          </mc:Fallback>
        </mc:AlternateContent>
      </w:r>
      <w:r w:rsidR="00E122B7" w:rsidRPr="00D6695E">
        <w:rPr>
          <w:rFonts w:ascii="Consolas" w:hAnsi="Consolas" w:cs="Times New Roman"/>
          <w:sz w:val="24"/>
          <w:szCs w:val="24"/>
        </w:rPr>
        <w:t>The output obtained is:</w:t>
      </w:r>
    </w:p>
    <w:p w14:paraId="4525C662" w14:textId="6CCBDBA0" w:rsidR="00E122B7" w:rsidRPr="00D6695E" w:rsidRDefault="00E122B7" w:rsidP="00D6695E">
      <w:pPr>
        <w:spacing w:line="276" w:lineRule="auto"/>
        <w:jc w:val="both"/>
        <w:rPr>
          <w:rFonts w:ascii="Consolas" w:hAnsi="Consolas" w:cs="Times New Roman"/>
          <w:sz w:val="24"/>
          <w:szCs w:val="24"/>
        </w:rPr>
      </w:pPr>
    </w:p>
    <w:p w14:paraId="5F011D51" w14:textId="77777777" w:rsidR="00D6695E" w:rsidRDefault="00D6695E" w:rsidP="00D6695E">
      <w:pPr>
        <w:spacing w:line="276" w:lineRule="auto"/>
        <w:jc w:val="both"/>
        <w:rPr>
          <w:rFonts w:ascii="Consolas" w:hAnsi="Consolas" w:cs="Times New Roman"/>
          <w:b/>
          <w:bCs/>
          <w:sz w:val="24"/>
          <w:szCs w:val="24"/>
        </w:rPr>
      </w:pPr>
    </w:p>
    <w:p w14:paraId="36E7A608" w14:textId="77777777" w:rsidR="00D6695E" w:rsidRDefault="00D6695E" w:rsidP="00D6695E">
      <w:pPr>
        <w:spacing w:line="276" w:lineRule="auto"/>
        <w:jc w:val="both"/>
        <w:rPr>
          <w:rFonts w:ascii="Consolas" w:hAnsi="Consolas" w:cs="Times New Roman"/>
          <w:b/>
          <w:bCs/>
          <w:sz w:val="24"/>
          <w:szCs w:val="24"/>
        </w:rPr>
      </w:pPr>
    </w:p>
    <w:p w14:paraId="15551A8D" w14:textId="77777777" w:rsidR="00D6695E" w:rsidRDefault="00D6695E" w:rsidP="00D6695E">
      <w:pPr>
        <w:spacing w:line="276" w:lineRule="auto"/>
        <w:jc w:val="both"/>
        <w:rPr>
          <w:rFonts w:ascii="Consolas" w:hAnsi="Consolas" w:cs="Times New Roman"/>
          <w:b/>
          <w:bCs/>
          <w:sz w:val="24"/>
          <w:szCs w:val="24"/>
        </w:rPr>
      </w:pPr>
    </w:p>
    <w:p w14:paraId="6DDE5A99" w14:textId="77777777" w:rsidR="00D6695E" w:rsidRDefault="00D6695E" w:rsidP="00D6695E">
      <w:pPr>
        <w:spacing w:line="276" w:lineRule="auto"/>
        <w:jc w:val="both"/>
        <w:rPr>
          <w:rFonts w:ascii="Consolas" w:hAnsi="Consolas" w:cs="Times New Roman"/>
          <w:b/>
          <w:bCs/>
          <w:sz w:val="24"/>
          <w:szCs w:val="24"/>
        </w:rPr>
      </w:pPr>
    </w:p>
    <w:p w14:paraId="554FBAA5" w14:textId="2EB4EC6A" w:rsidR="00E122B7" w:rsidRPr="003A59C4" w:rsidRDefault="00E122B7"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73FE3184" w14:textId="214F9CC5" w:rsidR="00E122B7" w:rsidRPr="00D6695E" w:rsidRDefault="00E122B7" w:rsidP="00D6695E">
      <w:pPr>
        <w:spacing w:line="276" w:lineRule="auto"/>
        <w:jc w:val="both"/>
        <w:rPr>
          <w:rFonts w:ascii="Consolas" w:hAnsi="Consolas" w:cs="Times New Roman"/>
          <w:sz w:val="24"/>
          <w:szCs w:val="24"/>
        </w:rPr>
      </w:pPr>
      <w:r w:rsidRPr="00D6695E">
        <w:rPr>
          <w:rFonts w:ascii="Consolas" w:hAnsi="Consolas" w:cs="Times New Roman"/>
          <w:sz w:val="24"/>
          <w:szCs w:val="24"/>
        </w:rPr>
        <w:t>The Python code for calculating optimal stock levels for discrete demand provides valuable insights for inventory management in uncertain and discrete scenarios. It uses a critical ratio-based approach to determine the optimal stock level, combining costs of understocking and overstocking. The code uses statistical concepts like the standard normal distribution and inverse Cumulative Distribution Function to translate risk thresholds into actionable stock levels. The optimal stock level is suggested for decision-makers, enhancing cost-effectiveness and customer satisfaction by ensuring product availability. This is especially important in sectors where maintaining an optimal stock balance can significantly impact revenue and customer loyalty.</w:t>
      </w:r>
    </w:p>
    <w:p w14:paraId="399A6021" w14:textId="74D91864" w:rsidR="00E122B7"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 xml:space="preserve">Reference </w:t>
      </w:r>
    </w:p>
    <w:p w14:paraId="13207F49" w14:textId="6FC7A02C" w:rsidR="00373F03" w:rsidRPr="00D6695E" w:rsidRDefault="00373F03"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w:t>
      </w:r>
      <w:r w:rsidR="00792636" w:rsidRPr="00D6695E">
        <w:rPr>
          <w:rFonts w:ascii="Consolas" w:hAnsi="Consolas" w:cs="Times New Roman"/>
          <w:sz w:val="24"/>
          <w:szCs w:val="24"/>
        </w:rPr>
        <w:t xml:space="preserve">T.A.S </w:t>
      </w:r>
      <w:proofErr w:type="spellStart"/>
      <w:r w:rsidR="00792636" w:rsidRPr="00D6695E">
        <w:rPr>
          <w:rFonts w:ascii="Consolas" w:hAnsi="Consolas" w:cs="Times New Roman"/>
          <w:sz w:val="24"/>
          <w:szCs w:val="24"/>
        </w:rPr>
        <w:t>Vijayraghavan</w:t>
      </w:r>
      <w:proofErr w:type="spellEnd"/>
      <w:r w:rsidR="00792636" w:rsidRPr="00D6695E">
        <w:rPr>
          <w:rFonts w:ascii="Consolas" w:hAnsi="Consolas" w:cs="Times New Roman"/>
          <w:sz w:val="24"/>
          <w:szCs w:val="24"/>
        </w:rPr>
        <w:t>, Chapter 6- Inventory Concepts, Costs and Basic Models – 6.7 Optimal Stock Level in Newsvendor Models – optimal policy for discrete demand (example 6.5 Page no: 216)</w:t>
      </w:r>
    </w:p>
    <w:p w14:paraId="12CA83B4" w14:textId="77777777" w:rsidR="00373F03" w:rsidRPr="00D6695E" w:rsidRDefault="00373F03" w:rsidP="00D6695E">
      <w:pPr>
        <w:spacing w:line="276" w:lineRule="auto"/>
        <w:jc w:val="both"/>
        <w:rPr>
          <w:rFonts w:ascii="Consolas" w:hAnsi="Consolas" w:cs="Times New Roman"/>
          <w:b/>
          <w:bCs/>
          <w:sz w:val="24"/>
          <w:szCs w:val="24"/>
        </w:rPr>
      </w:pPr>
    </w:p>
    <w:p w14:paraId="29C12802" w14:textId="77777777" w:rsidR="002D58D2" w:rsidRPr="00D6695E" w:rsidRDefault="002D58D2" w:rsidP="00D6695E">
      <w:pPr>
        <w:spacing w:line="276" w:lineRule="auto"/>
        <w:jc w:val="both"/>
        <w:rPr>
          <w:rFonts w:ascii="Consolas" w:hAnsi="Consolas" w:cs="Times New Roman"/>
          <w:b/>
          <w:bCs/>
          <w:sz w:val="24"/>
          <w:szCs w:val="24"/>
        </w:rPr>
      </w:pPr>
    </w:p>
    <w:p w14:paraId="66370891" w14:textId="799D5EA8" w:rsidR="00E122B7" w:rsidRPr="003A59C4" w:rsidRDefault="00E122B7"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 Problem 2: EOQ in the All-Unit Discount Structure</w:t>
      </w:r>
    </w:p>
    <w:p w14:paraId="47146E7F" w14:textId="2AF9C07B"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Objective</w:t>
      </w:r>
    </w:p>
    <w:p w14:paraId="65296B5C" w14:textId="77777777" w:rsidR="00434CD6" w:rsidRPr="00D6695E" w:rsidRDefault="00434CD6"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studying the Economic Order Quantity (EOQ) model within an all-unit discount structure is to explore the optimization of inventory management in scenarios where suppliers offer price breaks for different order quantities. This has become necessary due to the prevalence of quantity discounts in supply chains, influencing businesses to make informed decisions about order quantities.</w:t>
      </w:r>
    </w:p>
    <w:p w14:paraId="01089AB1" w14:textId="77777777" w:rsidR="00434CD6" w:rsidRPr="00D6695E" w:rsidRDefault="00434CD6" w:rsidP="00D6695E">
      <w:pPr>
        <w:spacing w:line="276" w:lineRule="auto"/>
        <w:jc w:val="both"/>
        <w:rPr>
          <w:rFonts w:ascii="Consolas" w:hAnsi="Consolas" w:cs="Times New Roman"/>
          <w:sz w:val="24"/>
          <w:szCs w:val="24"/>
        </w:rPr>
      </w:pPr>
      <w:r w:rsidRPr="00D6695E">
        <w:rPr>
          <w:rFonts w:ascii="Consolas" w:hAnsi="Consolas" w:cs="Times New Roman"/>
          <w:sz w:val="24"/>
          <w:szCs w:val="24"/>
        </w:rPr>
        <w:lastRenderedPageBreak/>
        <w:t>By understanding EOQ in the context of all-unit discount structures, businesses can determine the most cost-effective order quantities that consider both ordering and carrying costs as well as changing unit prices. This knowledge empowers organizations to strike a balance between minimizing inventory costs and maximizing operational efficiency.</w:t>
      </w:r>
    </w:p>
    <w:p w14:paraId="769C212C" w14:textId="5220140A" w:rsidR="00434CD6" w:rsidRPr="00D6695E" w:rsidRDefault="00434CD6" w:rsidP="00D6695E">
      <w:pPr>
        <w:spacing w:line="276" w:lineRule="auto"/>
        <w:jc w:val="both"/>
        <w:rPr>
          <w:rFonts w:ascii="Consolas" w:hAnsi="Consolas" w:cs="Times New Roman"/>
          <w:sz w:val="24"/>
          <w:szCs w:val="24"/>
        </w:rPr>
      </w:pPr>
      <w:r w:rsidRPr="00D6695E">
        <w:rPr>
          <w:rFonts w:ascii="Consolas" w:hAnsi="Consolas" w:cs="Times New Roman"/>
          <w:sz w:val="24"/>
          <w:szCs w:val="24"/>
        </w:rPr>
        <w:t>Benefits of delving into this topic include enhanced cost savings through optimal order quantity selection, improved inventory turnover, reduced carrying costs, and better supplier negotiations. By integrating EOQ with all-unit discount considerations, businesses can make well-informed decisions that lead to improved supply chain management, streamlined operations, and competitive advantage in a dynamic market environment.</w:t>
      </w:r>
    </w:p>
    <w:p w14:paraId="5EE2F687" w14:textId="5767940B"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roblem Statement</w:t>
      </w:r>
    </w:p>
    <w:p w14:paraId="1E8A8763" w14:textId="6B834BA8" w:rsidR="00962636" w:rsidRPr="00D6695E" w:rsidRDefault="00962636" w:rsidP="00D6695E">
      <w:pPr>
        <w:spacing w:line="276" w:lineRule="auto"/>
        <w:jc w:val="both"/>
        <w:rPr>
          <w:rFonts w:ascii="Consolas" w:hAnsi="Consolas" w:cs="Times New Roman"/>
          <w:sz w:val="24"/>
          <w:szCs w:val="24"/>
        </w:rPr>
      </w:pPr>
      <w:r w:rsidRPr="00D6695E">
        <w:rPr>
          <w:rFonts w:ascii="Consolas" w:hAnsi="Consolas" w:cs="Times New Roman"/>
          <w:sz w:val="24"/>
          <w:szCs w:val="24"/>
        </w:rPr>
        <w:t>Suppose, a supplier offers the slabs of quantities with the respective prices for those slabs stated below:</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970"/>
      </w:tblGrid>
      <w:tr w:rsidR="00962636" w:rsidRPr="00D6695E" w14:paraId="50298D4C" w14:textId="2099742A" w:rsidTr="0006306C">
        <w:trPr>
          <w:trHeight w:val="247"/>
        </w:trPr>
        <w:tc>
          <w:tcPr>
            <w:tcW w:w="3090" w:type="dxa"/>
          </w:tcPr>
          <w:p w14:paraId="487874E7" w14:textId="5B263D4B" w:rsidR="00962636" w:rsidRPr="00D6695E" w:rsidRDefault="00962636"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 xml:space="preserve">Quantity Slabs   </w:t>
            </w:r>
          </w:p>
        </w:tc>
        <w:tc>
          <w:tcPr>
            <w:tcW w:w="2970" w:type="dxa"/>
          </w:tcPr>
          <w:p w14:paraId="3A0A2A74" w14:textId="05FC61D6" w:rsidR="00962636" w:rsidRPr="00D6695E" w:rsidRDefault="0006306C" w:rsidP="00D6695E">
            <w:pPr>
              <w:spacing w:line="276" w:lineRule="auto"/>
              <w:jc w:val="both"/>
              <w:rPr>
                <w:rFonts w:ascii="Consolas" w:hAnsi="Consolas" w:cs="Times New Roman"/>
                <w:sz w:val="24"/>
                <w:szCs w:val="24"/>
              </w:rPr>
            </w:pPr>
            <w:r w:rsidRPr="00D6695E">
              <w:rPr>
                <w:rFonts w:ascii="Consolas" w:hAnsi="Consolas" w:cs="Times New Roman"/>
                <w:sz w:val="24"/>
                <w:szCs w:val="24"/>
              </w:rPr>
              <w:t>Price per unit</w:t>
            </w:r>
          </w:p>
        </w:tc>
      </w:tr>
      <w:tr w:rsidR="00962636" w:rsidRPr="00D6695E" w14:paraId="61A6A7CF" w14:textId="04740EC3" w:rsidTr="0006306C">
        <w:trPr>
          <w:trHeight w:val="440"/>
        </w:trPr>
        <w:tc>
          <w:tcPr>
            <w:tcW w:w="3090" w:type="dxa"/>
          </w:tcPr>
          <w:p w14:paraId="2075C8D7" w14:textId="6C7F558E" w:rsidR="00962636" w:rsidRPr="00D6695E" w:rsidRDefault="0006306C"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Up to 500</w:t>
            </w:r>
          </w:p>
        </w:tc>
        <w:tc>
          <w:tcPr>
            <w:tcW w:w="2970" w:type="dxa"/>
          </w:tcPr>
          <w:p w14:paraId="7366FABF" w14:textId="483D68DF" w:rsidR="00962636" w:rsidRPr="00D6695E" w:rsidRDefault="0006306C"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100</w:t>
            </w:r>
          </w:p>
        </w:tc>
      </w:tr>
      <w:tr w:rsidR="0006306C" w:rsidRPr="00D6695E" w14:paraId="620376E6" w14:textId="77777777" w:rsidTr="0006306C">
        <w:trPr>
          <w:trHeight w:val="550"/>
        </w:trPr>
        <w:tc>
          <w:tcPr>
            <w:tcW w:w="3090" w:type="dxa"/>
          </w:tcPr>
          <w:p w14:paraId="09CA6504" w14:textId="390D5A39" w:rsidR="0006306C" w:rsidRPr="00D6695E" w:rsidRDefault="0006306C"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between 500 and 1000</w:t>
            </w:r>
          </w:p>
        </w:tc>
        <w:tc>
          <w:tcPr>
            <w:tcW w:w="2970" w:type="dxa"/>
          </w:tcPr>
          <w:p w14:paraId="34920CD7" w14:textId="76ED1743" w:rsidR="0006306C" w:rsidRPr="00D6695E" w:rsidRDefault="0006306C"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95</w:t>
            </w:r>
          </w:p>
        </w:tc>
      </w:tr>
      <w:tr w:rsidR="0006306C" w:rsidRPr="00D6695E" w14:paraId="55D88943" w14:textId="45A81C52" w:rsidTr="0006306C">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3090" w:type="dxa"/>
            <w:tcBorders>
              <w:left w:val="single" w:sz="4" w:space="0" w:color="auto"/>
              <w:bottom w:val="single" w:sz="4" w:space="0" w:color="auto"/>
              <w:right w:val="single" w:sz="4" w:space="0" w:color="auto"/>
            </w:tcBorders>
          </w:tcPr>
          <w:p w14:paraId="4E8EC2EB" w14:textId="698F1129" w:rsidR="0006306C" w:rsidRPr="00D6695E" w:rsidRDefault="0006306C" w:rsidP="00D6695E">
            <w:pPr>
              <w:spacing w:line="276" w:lineRule="auto"/>
              <w:jc w:val="both"/>
              <w:rPr>
                <w:rFonts w:ascii="Consolas" w:hAnsi="Consolas" w:cs="Times New Roman"/>
                <w:sz w:val="24"/>
                <w:szCs w:val="24"/>
              </w:rPr>
            </w:pPr>
            <w:r w:rsidRPr="00D6695E">
              <w:rPr>
                <w:rFonts w:ascii="Consolas" w:hAnsi="Consolas" w:cs="Times New Roman"/>
                <w:sz w:val="24"/>
                <w:szCs w:val="24"/>
              </w:rPr>
              <w:t>1000 and more</w:t>
            </w:r>
          </w:p>
        </w:tc>
        <w:tc>
          <w:tcPr>
            <w:tcW w:w="2970" w:type="dxa"/>
            <w:tcBorders>
              <w:left w:val="single" w:sz="4" w:space="0" w:color="auto"/>
              <w:bottom w:val="single" w:sz="4" w:space="0" w:color="auto"/>
              <w:right w:val="single" w:sz="4" w:space="0" w:color="auto"/>
            </w:tcBorders>
          </w:tcPr>
          <w:p w14:paraId="5D534CB4" w14:textId="00A266E5" w:rsidR="0006306C" w:rsidRPr="00D6695E" w:rsidRDefault="0006306C" w:rsidP="00D6695E">
            <w:pPr>
              <w:spacing w:line="276" w:lineRule="auto"/>
              <w:jc w:val="both"/>
              <w:rPr>
                <w:rFonts w:ascii="Consolas" w:hAnsi="Consolas" w:cs="Times New Roman"/>
                <w:sz w:val="24"/>
                <w:szCs w:val="24"/>
              </w:rPr>
            </w:pPr>
            <w:r w:rsidRPr="00D6695E">
              <w:rPr>
                <w:rFonts w:ascii="Consolas" w:hAnsi="Consolas" w:cs="Times New Roman"/>
                <w:sz w:val="24"/>
                <w:szCs w:val="24"/>
              </w:rPr>
              <w:t>$90</w:t>
            </w:r>
          </w:p>
        </w:tc>
      </w:tr>
    </w:tbl>
    <w:p w14:paraId="188B3A49" w14:textId="51F431B3" w:rsidR="00962636" w:rsidRPr="00D6695E" w:rsidRDefault="0006306C" w:rsidP="00D6695E">
      <w:pPr>
        <w:spacing w:line="276" w:lineRule="auto"/>
        <w:jc w:val="both"/>
        <w:rPr>
          <w:rFonts w:ascii="Consolas" w:hAnsi="Consolas" w:cs="Times New Roman"/>
          <w:sz w:val="24"/>
          <w:szCs w:val="24"/>
        </w:rPr>
      </w:pPr>
      <w:r w:rsidRPr="00D6695E">
        <w:rPr>
          <w:rFonts w:ascii="Consolas" w:hAnsi="Consolas" w:cs="Times New Roman"/>
          <w:sz w:val="24"/>
          <w:szCs w:val="24"/>
        </w:rPr>
        <w:t>Assume the supplier offers the All-Unit Discount structure to a buyer. Assume annual Demand is 1000 units, ordering cost S is $100, and h is 20% (0.20). Determine the appropriate quantity to exploit the discount.</w:t>
      </w:r>
    </w:p>
    <w:p w14:paraId="1AD3DB10" w14:textId="6AB0B7E2"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Mathematical Formulation</w:t>
      </w:r>
    </w:p>
    <w:p w14:paraId="58073938" w14:textId="5FAEDDED" w:rsidR="00962636" w:rsidRPr="00D6695E" w:rsidRDefault="003A5B15"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model developed by Ford Harris for finding the optimum order quantity has become known as the basic EOQ model and it serves as the basis for many of the pull inventory policies currently used in practice. The basic EOQ formula is developed from a total cost equation involving the trade-off between ordering or procurement cost and inventory-carrying cost as it assumes a constant price for the units produced, which keeps the material cost constant irrespective of the quantity ordered. It is expressed as </w:t>
      </w:r>
    </w:p>
    <w:p w14:paraId="4875577E" w14:textId="59A33038" w:rsidR="003A5B15" w:rsidRPr="00D6695E" w:rsidRDefault="003A5B15" w:rsidP="00D6695E">
      <w:pPr>
        <w:spacing w:line="276" w:lineRule="auto"/>
        <w:jc w:val="both"/>
        <w:rPr>
          <w:rFonts w:ascii="Consolas" w:hAnsi="Consolas" w:cs="Times New Roman"/>
          <w:sz w:val="24"/>
          <w:szCs w:val="24"/>
        </w:rPr>
      </w:pPr>
      <w:r w:rsidRPr="00D6695E">
        <w:rPr>
          <w:rFonts w:ascii="Consolas" w:hAnsi="Consolas" w:cs="Times New Roman"/>
          <w:sz w:val="24"/>
          <w:szCs w:val="24"/>
        </w:rPr>
        <w:t>Total</w:t>
      </w:r>
      <w:r w:rsidR="00AE16A4" w:rsidRPr="00D6695E">
        <w:rPr>
          <w:rFonts w:ascii="Consolas" w:hAnsi="Consolas" w:cs="Times New Roman"/>
          <w:sz w:val="24"/>
          <w:szCs w:val="24"/>
        </w:rPr>
        <w:t xml:space="preserve"> C</w:t>
      </w:r>
      <w:r w:rsidRPr="00D6695E">
        <w:rPr>
          <w:rFonts w:ascii="Consolas" w:hAnsi="Consolas" w:cs="Times New Roman"/>
          <w:sz w:val="24"/>
          <w:szCs w:val="24"/>
        </w:rPr>
        <w:t>ost</w:t>
      </w:r>
      <w:r w:rsidR="00AE16A4" w:rsidRPr="00D6695E">
        <w:rPr>
          <w:rFonts w:ascii="Consolas" w:hAnsi="Consolas" w:cs="Times New Roman"/>
          <w:sz w:val="24"/>
          <w:szCs w:val="24"/>
        </w:rPr>
        <w:t xml:space="preserve"> </w:t>
      </w:r>
      <w:r w:rsidRPr="00D6695E">
        <w:rPr>
          <w:rFonts w:ascii="Consolas" w:hAnsi="Consolas" w:cs="Times New Roman"/>
          <w:sz w:val="24"/>
          <w:szCs w:val="24"/>
        </w:rPr>
        <w:t>(TC) = Ordering Cost (OC) +Inventory-carrying Cost (ICC) +Material Cost (MC)</w:t>
      </w:r>
    </w:p>
    <w:p w14:paraId="32E2CA74" w14:textId="2FD76104" w:rsidR="003A5B15" w:rsidRPr="00D6695E" w:rsidRDefault="003A5B15" w:rsidP="00D6695E">
      <w:pPr>
        <w:spacing w:line="276" w:lineRule="auto"/>
        <w:jc w:val="both"/>
        <w:rPr>
          <w:rFonts w:ascii="Consolas" w:eastAsiaTheme="minorEastAsia" w:hAnsi="Consolas" w:cs="Times New Roman"/>
          <w:sz w:val="24"/>
          <w:szCs w:val="24"/>
        </w:rPr>
      </w:pPr>
      <m:oMathPara>
        <m:oMath>
          <m:r>
            <w:rPr>
              <w:rFonts w:ascii="Cambria Math" w:hAnsi="Cambria Math" w:cs="Times New Roman"/>
              <w:sz w:val="24"/>
              <w:szCs w:val="24"/>
            </w:rPr>
            <w:lastRenderedPageBreak/>
            <m:t xml:space="preserve">TC=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r>
            <w:rPr>
              <w:rFonts w:ascii="Cambria Math" w:hAnsi="Cambria Math" w:cs="Times New Roman"/>
              <w:sz w:val="24"/>
              <w:szCs w:val="24"/>
            </w:rPr>
            <m:t>S +</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2</m:t>
                  </m:r>
                </m:den>
              </m:f>
            </m:e>
          </m:d>
          <m:r>
            <w:rPr>
              <w:rFonts w:ascii="Cambria Math" w:hAnsi="Cambria Math" w:cs="Times New Roman"/>
              <w:sz w:val="24"/>
              <w:szCs w:val="24"/>
            </w:rPr>
            <m:t>×C×h+D×C</m:t>
          </m:r>
        </m:oMath>
      </m:oMathPara>
    </w:p>
    <w:p w14:paraId="0BEE059F" w14:textId="728BC664" w:rsidR="00AE16A4" w:rsidRPr="00D6695E" w:rsidRDefault="00AE16A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Where, </w:t>
      </w:r>
      <w:r w:rsidRPr="00D6695E">
        <w:rPr>
          <w:rFonts w:ascii="Consolas" w:eastAsiaTheme="minorEastAsia" w:hAnsi="Consolas" w:cs="Times New Roman"/>
          <w:i/>
          <w:iCs/>
          <w:sz w:val="24"/>
          <w:szCs w:val="24"/>
        </w:rPr>
        <w:t>TC</w:t>
      </w:r>
      <w:r w:rsidRPr="00D6695E">
        <w:rPr>
          <w:rFonts w:ascii="Consolas" w:eastAsiaTheme="minorEastAsia" w:hAnsi="Consolas" w:cs="Times New Roman"/>
          <w:sz w:val="24"/>
          <w:szCs w:val="24"/>
        </w:rPr>
        <w:t xml:space="preserve"> is the total annual relevant inventory cost(dollars),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is the size of each order to replenish inventory (units), </w:t>
      </w:r>
      <w:r w:rsidRPr="00D6695E">
        <w:rPr>
          <w:rFonts w:ascii="Consolas" w:eastAsiaTheme="minorEastAsia" w:hAnsi="Consolas" w:cs="Times New Roman"/>
          <w:i/>
          <w:iCs/>
          <w:sz w:val="24"/>
          <w:szCs w:val="24"/>
        </w:rPr>
        <w:t>D</w:t>
      </w:r>
      <w:r w:rsidRPr="00D6695E">
        <w:rPr>
          <w:rFonts w:ascii="Consolas" w:eastAsiaTheme="minorEastAsia" w:hAnsi="Consolas" w:cs="Times New Roman"/>
          <w:sz w:val="24"/>
          <w:szCs w:val="24"/>
        </w:rPr>
        <w:t xml:space="preserve"> is the annual demand for the item in inventory(units), </w:t>
      </w:r>
      <w:r w:rsidRPr="00D6695E">
        <w:rPr>
          <w:rFonts w:ascii="Consolas" w:eastAsiaTheme="minorEastAsia" w:hAnsi="Consolas" w:cs="Times New Roman"/>
          <w:i/>
          <w:iCs/>
          <w:sz w:val="24"/>
          <w:szCs w:val="24"/>
        </w:rPr>
        <w:t>S</w:t>
      </w:r>
      <w:r w:rsidRPr="00D6695E">
        <w:rPr>
          <w:rFonts w:ascii="Consolas" w:eastAsiaTheme="minorEastAsia" w:hAnsi="Consolas" w:cs="Times New Roman"/>
          <w:sz w:val="24"/>
          <w:szCs w:val="24"/>
        </w:rPr>
        <w:t xml:space="preserve"> is ordering cost, </w:t>
      </w:r>
      <w:r w:rsidRPr="00D6695E">
        <w:rPr>
          <w:rFonts w:ascii="Consolas" w:eastAsiaTheme="minorEastAsia" w:hAnsi="Consolas" w:cs="Times New Roman"/>
          <w:i/>
          <w:iCs/>
          <w:sz w:val="24"/>
          <w:szCs w:val="24"/>
        </w:rPr>
        <w:t>C</w:t>
      </w:r>
      <w:r w:rsidRPr="00D6695E">
        <w:rPr>
          <w:rFonts w:ascii="Consolas" w:eastAsiaTheme="minorEastAsia" w:hAnsi="Consolas" w:cs="Times New Roman"/>
          <w:sz w:val="24"/>
          <w:szCs w:val="24"/>
        </w:rPr>
        <w:t xml:space="preserve"> is the value of the item carried in inventory, and </w:t>
      </w:r>
      <w:r w:rsidRPr="00D6695E">
        <w:rPr>
          <w:rFonts w:ascii="Consolas" w:eastAsiaTheme="minorEastAsia" w:hAnsi="Consolas" w:cs="Times New Roman"/>
          <w:i/>
          <w:iCs/>
          <w:sz w:val="24"/>
          <w:szCs w:val="24"/>
        </w:rPr>
        <w:t>h</w:t>
      </w:r>
      <w:r w:rsidRPr="00D6695E">
        <w:rPr>
          <w:rFonts w:ascii="Consolas" w:eastAsiaTheme="minorEastAsia" w:hAnsi="Consolas" w:cs="Times New Roman"/>
          <w:sz w:val="24"/>
          <w:szCs w:val="24"/>
        </w:rPr>
        <w:t xml:space="preserve"> is the carrying cost as a percent of the item </w:t>
      </w:r>
      <m:oMath>
        <m:r>
          <w:rPr>
            <w:rFonts w:ascii="Cambria Math" w:eastAsiaTheme="minorEastAsia" w:hAnsi="Cambria Math" w:cs="Times New Roman"/>
            <w:sz w:val="24"/>
            <w:szCs w:val="24"/>
          </w:rPr>
          <m:t>×</m:t>
        </m:r>
      </m:oMath>
      <w:r w:rsidRPr="00D6695E">
        <w:rPr>
          <w:rFonts w:ascii="Consolas" w:eastAsiaTheme="minorEastAsia" w:hAnsi="Consolas" w:cs="Times New Roman"/>
          <w:sz w:val="24"/>
          <w:szCs w:val="24"/>
        </w:rPr>
        <w:t>value.</w:t>
      </w:r>
    </w:p>
    <w:p w14:paraId="6F3F87D0" w14:textId="42E18EA0" w:rsidR="00AE16A4" w:rsidRPr="00D6695E" w:rsidRDefault="00AE16A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he term </w:t>
      </w:r>
      <w:r w:rsidRPr="00D6695E">
        <w:rPr>
          <w:rFonts w:ascii="Consolas" w:eastAsiaTheme="minorEastAsia" w:hAnsi="Consolas" w:cs="Times New Roman"/>
          <w:i/>
          <w:iCs/>
          <w:sz w:val="24"/>
          <w:szCs w:val="24"/>
        </w:rPr>
        <w:t>D/Q</w:t>
      </w:r>
      <w:r w:rsidRPr="00D6695E">
        <w:rPr>
          <w:rFonts w:ascii="Consolas" w:eastAsiaTheme="minorEastAsia" w:hAnsi="Consolas" w:cs="Times New Roman"/>
          <w:sz w:val="24"/>
          <w:szCs w:val="24"/>
        </w:rPr>
        <w:t xml:space="preserve"> represents the number of times orders are placed to its supply source. The term </w:t>
      </w:r>
      <w:r w:rsidRPr="00D6695E">
        <w:rPr>
          <w:rFonts w:ascii="Consolas" w:eastAsiaTheme="minorEastAsia" w:hAnsi="Consolas" w:cs="Times New Roman"/>
          <w:i/>
          <w:iCs/>
          <w:sz w:val="24"/>
          <w:szCs w:val="24"/>
        </w:rPr>
        <w:t>Q/2</w:t>
      </w:r>
      <w:r w:rsidRPr="00D6695E">
        <w:rPr>
          <w:rFonts w:ascii="Consolas" w:eastAsiaTheme="minorEastAsia" w:hAnsi="Consolas" w:cs="Times New Roman"/>
          <w:sz w:val="24"/>
          <w:szCs w:val="24"/>
        </w:rPr>
        <w:t xml:space="preserve"> is the average amount of inventory on hand referred to as cycle stock.</w:t>
      </w:r>
    </w:p>
    <w:p w14:paraId="6B2BEAE2" w14:textId="4EC19CC0" w:rsidR="00AE16A4" w:rsidRPr="00D6695E" w:rsidRDefault="00AE16A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As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varies, the ordering cost decreases and the inventory- carrying cost increases. It can be shown mathematically that an optimal order quantity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exists where the two costs are in balance.</w:t>
      </w:r>
    </w:p>
    <w:p w14:paraId="52E31C51" w14:textId="7A813C61" w:rsidR="00AE16A4" w:rsidRPr="00D6695E" w:rsidRDefault="00AE16A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o obtain the optimal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differentiate the formula of total cost with respect to Q and </w:t>
      </w:r>
      <w:r w:rsidR="00CE0DBA" w:rsidRPr="00D6695E">
        <w:rPr>
          <w:rFonts w:ascii="Consolas" w:eastAsiaTheme="minorEastAsia" w:hAnsi="Consolas" w:cs="Times New Roman"/>
          <w:sz w:val="24"/>
          <w:szCs w:val="24"/>
        </w:rPr>
        <w:t>equates to</w:t>
      </w:r>
      <w:r w:rsidRPr="00D6695E">
        <w:rPr>
          <w:rFonts w:ascii="Consolas" w:eastAsiaTheme="minorEastAsia" w:hAnsi="Consolas" w:cs="Times New Roman"/>
          <w:sz w:val="24"/>
          <w:szCs w:val="24"/>
        </w:rPr>
        <w:t xml:space="preserve"> zero:</w:t>
      </w:r>
    </w:p>
    <w:p w14:paraId="37ED5327" w14:textId="4B2E2E76" w:rsidR="00AE16A4" w:rsidRPr="00D6695E" w:rsidRDefault="00000000" w:rsidP="00D6695E">
      <w:pPr>
        <w:spacing w:line="276" w:lineRule="auto"/>
        <w:jc w:val="both"/>
        <w:rPr>
          <w:rFonts w:ascii="Consolas" w:eastAsiaTheme="minorEastAsia" w:hAnsi="Consolas" w:cs="Times New Roman"/>
          <w:sz w:val="24"/>
          <w:szCs w:val="24"/>
        </w:rPr>
      </w:pPr>
      <m:oMathPara>
        <m:oMath>
          <m:f>
            <m:fPr>
              <m:ctrlPr>
                <w:rPr>
                  <w:rFonts w:ascii="Cambria Math" w:eastAsiaTheme="minorEastAsia" w:hAnsi="Cambria Math" w:cs="Times New Roman"/>
                  <w:i/>
                  <w:sz w:val="24"/>
                  <w:szCs w:val="24"/>
                </w:rPr>
              </m:ctrlPr>
            </m:fPr>
            <m:num>
              <m:r>
                <w:rPr>
                  <w:rFonts w:ascii="Cambria Math" w:hAnsi="Cambria Math" w:cs="Times New Roman"/>
                  <w:sz w:val="24"/>
                  <w:szCs w:val="24"/>
                </w:rPr>
                <m:t>∂TC</m:t>
              </m:r>
            </m:num>
            <m:den>
              <m:r>
                <w:rPr>
                  <w:rFonts w:ascii="Cambria Math" w:hAnsi="Cambria Math" w:cs="Times New Roman"/>
                  <w:sz w:val="24"/>
                  <w:szCs w:val="24"/>
                </w:rPr>
                <m:t>∂Q</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S+</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C×h=</m:t>
          </m:r>
          <m:r>
            <w:rPr>
              <w:rFonts w:ascii="Cambria Math" w:eastAsiaTheme="minorEastAsia" w:hAnsi="Cambria Math" w:cs="Times New Roman"/>
              <w:sz w:val="24"/>
              <w:szCs w:val="24"/>
            </w:rPr>
            <m:t>0</m:t>
          </m:r>
        </m:oMath>
      </m:oMathPara>
    </w:p>
    <w:p w14:paraId="701766DF" w14:textId="2C2A33D0" w:rsidR="00CE0DBA" w:rsidRPr="00D6695E" w:rsidRDefault="00000000" w:rsidP="00D6695E">
      <w:pPr>
        <w:spacing w:line="276" w:lineRule="auto"/>
        <w:jc w:val="both"/>
        <w:rPr>
          <w:rFonts w:ascii="Consolas" w:eastAsiaTheme="minorEastAsia" w:hAnsi="Consolas"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2</m:t>
                </m:r>
              </m:sup>
            </m:sSup>
          </m:den>
        </m:f>
        <m:r>
          <w:rPr>
            <w:rFonts w:ascii="Cambria Math" w:eastAsiaTheme="minorEastAsia" w:hAnsi="Cambria Math" w:cs="Times New Roman"/>
            <w:sz w:val="24"/>
            <w:szCs w:val="24"/>
          </w:rPr>
          <m:t>×S=</m:t>
        </m:r>
      </m:oMath>
      <w:r w:rsidR="00CE0DBA" w:rsidRPr="00D6695E">
        <w:rPr>
          <w:rFonts w:ascii="Consolas" w:eastAsiaTheme="minorEastAsia" w:hAnsi="Consolas"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C×h</m:t>
        </m:r>
      </m:oMath>
    </w:p>
    <w:p w14:paraId="0EE82FF6" w14:textId="6A127BEA" w:rsidR="00CE0DBA" w:rsidRPr="00D6695E" w:rsidRDefault="00000000" w:rsidP="00D6695E">
      <w:pPr>
        <w:spacing w:line="276" w:lineRule="auto"/>
        <w:jc w:val="both"/>
        <w:rPr>
          <w:rFonts w:ascii="Consolas" w:eastAsiaTheme="minorEastAsia" w:hAnsi="Consolas"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S</m:t>
              </m:r>
            </m:num>
            <m:den>
              <m:r>
                <w:rPr>
                  <w:rFonts w:ascii="Cambria Math" w:eastAsiaTheme="minorEastAsia" w:hAnsi="Cambria Math" w:cs="Times New Roman"/>
                  <w:sz w:val="24"/>
                  <w:szCs w:val="24"/>
                </w:rPr>
                <m:t>hC</m:t>
              </m:r>
            </m:den>
          </m:f>
        </m:oMath>
      </m:oMathPara>
    </w:p>
    <w:p w14:paraId="0F881D3C" w14:textId="666AB20C" w:rsidR="003A5B15" w:rsidRPr="00D6695E" w:rsidRDefault="00CE0DBA"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EOQ, </w:t>
      </w:r>
      <m:oMath>
        <m:r>
          <w:rPr>
            <w:rFonts w:ascii="Cambria Math" w:eastAsiaTheme="minorEastAsia" w:hAnsi="Cambria Math" w:cs="Times New Roman"/>
            <w:sz w:val="24"/>
            <w:szCs w:val="24"/>
          </w:rPr>
          <m:t xml:space="preserve">Q=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S</m:t>
                </m:r>
              </m:num>
              <m:den>
                <m:r>
                  <w:rPr>
                    <w:rFonts w:ascii="Cambria Math" w:eastAsiaTheme="minorEastAsia" w:hAnsi="Cambria Math" w:cs="Times New Roman"/>
                    <w:sz w:val="24"/>
                    <w:szCs w:val="24"/>
                  </w:rPr>
                  <m:t>hC</m:t>
                </m:r>
              </m:den>
            </m:f>
          </m:e>
        </m:rad>
      </m:oMath>
    </w:p>
    <w:p w14:paraId="2100A858" w14:textId="4B2FEEB4"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ython Implementation</w:t>
      </w:r>
    </w:p>
    <w:p w14:paraId="3AA0FC7D" w14:textId="6616D958" w:rsidR="0006306C"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63360" behindDoc="0" locked="0" layoutInCell="1" allowOverlap="1" wp14:anchorId="53AD3931" wp14:editId="6521D389">
                <wp:simplePos x="0" y="0"/>
                <wp:positionH relativeFrom="margin">
                  <wp:align>right</wp:align>
                </wp:positionH>
                <wp:positionV relativeFrom="paragraph">
                  <wp:posOffset>313690</wp:posOffset>
                </wp:positionV>
                <wp:extent cx="5702300" cy="2349500"/>
                <wp:effectExtent l="0" t="0" r="12700" b="12700"/>
                <wp:wrapNone/>
                <wp:docPr id="1968425589" name="Text Box 1"/>
                <wp:cNvGraphicFramePr/>
                <a:graphic xmlns:a="http://schemas.openxmlformats.org/drawingml/2006/main">
                  <a:graphicData uri="http://schemas.microsoft.com/office/word/2010/wordprocessingShape">
                    <wps:wsp>
                      <wps:cNvSpPr txBox="1"/>
                      <wps:spPr>
                        <a:xfrm>
                          <a:off x="0" y="0"/>
                          <a:ext cx="5702300" cy="2349500"/>
                        </a:xfrm>
                        <a:prstGeom prst="rect">
                          <a:avLst/>
                        </a:prstGeom>
                        <a:solidFill>
                          <a:schemeClr val="lt1"/>
                        </a:solidFill>
                        <a:ln w="6350">
                          <a:solidFill>
                            <a:prstClr val="black"/>
                          </a:solidFill>
                        </a:ln>
                      </wps:spPr>
                      <wps:txbx>
                        <w:txbxContent>
                          <w:p w14:paraId="2EA7C9B2" w14:textId="77777777" w:rsidR="00D6695E" w:rsidRPr="00D6695E" w:rsidRDefault="00D6695E" w:rsidP="00D6695E">
                            <w:pPr>
                              <w:pStyle w:val="SourceCode"/>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w:t>
                            </w:r>
                            <w:proofErr w:type="gramStart"/>
                            <w:r w:rsidRPr="00D6695E">
                              <w:rPr>
                                <w:rStyle w:val="NormalTok"/>
                                <w:color w:val="5B9BD5" w:themeColor="accent5"/>
                              </w:rPr>
                              <w:t>eoq</w:t>
                            </w:r>
                            <w:proofErr w:type="spellEnd"/>
                            <w:r w:rsidRPr="00D6695E">
                              <w:rPr>
                                <w:rStyle w:val="NormalTok"/>
                                <w:color w:val="5B9BD5" w:themeColor="accent5"/>
                              </w:rPr>
                              <w:t>(</w:t>
                            </w:r>
                            <w:proofErr w:type="gramEnd"/>
                            <w:r w:rsidRPr="00D6695E">
                              <w:rPr>
                                <w:rStyle w:val="NormalTok"/>
                                <w:color w:val="5B9BD5" w:themeColor="accent5"/>
                              </w:rPr>
                              <w:t xml:space="preserve">D, S, h, </w:t>
                            </w:r>
                            <w:proofErr w:type="spellStart"/>
                            <w:r w:rsidRPr="00D6695E">
                              <w:rPr>
                                <w:rStyle w:val="NormalTok"/>
                                <w:color w:val="5B9BD5" w:themeColor="accent5"/>
                              </w:rPr>
                              <w:t>quantity_ranges</w:t>
                            </w:r>
                            <w:proofErr w:type="spellEnd"/>
                            <w:r w:rsidRPr="00D6695E">
                              <w:rPr>
                                <w:rStyle w:val="NormalTok"/>
                                <w:color w:val="5B9BD5" w:themeColor="accent5"/>
                              </w:rPr>
                              <w:t xml:space="preserve">, </w:t>
                            </w:r>
                            <w:proofErr w:type="spellStart"/>
                            <w:r w:rsidRPr="00D6695E">
                              <w:rPr>
                                <w:rStyle w:val="NormalTok"/>
                                <w:color w:val="5B9BD5" w:themeColor="accent5"/>
                              </w:rPr>
                              <w:t>price_rang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eoq_value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
                          <w:p w14:paraId="7B43366F" w14:textId="75F17C24" w:rsidR="00D6695E" w:rsidRPr="00D6695E" w:rsidRDefault="00D6695E" w:rsidP="00D6695E">
                            <w:pPr>
                              <w:rPr>
                                <w:color w:val="5B9BD5" w:themeColor="accent5"/>
                              </w:rPr>
                            </w:pPr>
                            <w:r w:rsidRPr="00D6695E">
                              <w:rPr>
                                <w:color w:val="5B9BD5" w:themeColor="accent5"/>
                              </w:rPr>
                              <w:t xml:space="preserve">       </w:t>
                            </w:r>
                            <w:r w:rsidRPr="00D6695E">
                              <w:rPr>
                                <w:rStyle w:val="NormalTok"/>
                                <w:color w:val="5B9BD5" w:themeColor="accent5"/>
                              </w:rPr>
                              <w:t xml:space="preserve"> </w:t>
                            </w:r>
                            <w:r w:rsidRPr="00D6695E">
                              <w:rPr>
                                <w:rStyle w:val="ControlFlowTok"/>
                                <w:b w:val="0"/>
                                <w:color w:val="5B9BD5" w:themeColor="accent5"/>
                              </w:rPr>
                              <w:t>for</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rStyle w:val="NormalTok"/>
                                <w:color w:val="5B9BD5" w:themeColor="accent5"/>
                              </w:rPr>
                              <w:t xml:space="preserve">, price </w:t>
                            </w:r>
                            <w:r w:rsidRPr="00D6695E">
                              <w:rPr>
                                <w:rStyle w:val="KeywordTok"/>
                                <w:b w:val="0"/>
                                <w:color w:val="5B9BD5" w:themeColor="accent5"/>
                              </w:rPr>
                              <w:t>in</w:t>
                            </w:r>
                            <w:r w:rsidRPr="00D6695E">
                              <w:rPr>
                                <w:rStyle w:val="NormalTok"/>
                                <w:color w:val="5B9BD5" w:themeColor="accent5"/>
                              </w:rPr>
                              <w:t xml:space="preserve"> </w:t>
                            </w:r>
                            <w:proofErr w:type="gramStart"/>
                            <w:r w:rsidRPr="00D6695E">
                              <w:rPr>
                                <w:rStyle w:val="BuiltInTok"/>
                                <w:color w:val="5B9BD5" w:themeColor="accent5"/>
                              </w:rPr>
                              <w:t>zip</w:t>
                            </w:r>
                            <w:r w:rsidRPr="00D6695E">
                              <w:rPr>
                                <w:rStyle w:val="NormalTok"/>
                                <w:color w:val="5B9BD5" w:themeColor="accent5"/>
                              </w:rPr>
                              <w:t>(</w:t>
                            </w:r>
                            <w:proofErr w:type="spellStart"/>
                            <w:proofErr w:type="gramEnd"/>
                            <w:r w:rsidRPr="00D6695E">
                              <w:rPr>
                                <w:rStyle w:val="NormalTok"/>
                                <w:color w:val="5B9BD5" w:themeColor="accent5"/>
                              </w:rPr>
                              <w:t>quantity_ranges</w:t>
                            </w:r>
                            <w:proofErr w:type="spellEnd"/>
                            <w:r w:rsidRPr="00D6695E">
                              <w:rPr>
                                <w:rStyle w:val="NormalTok"/>
                                <w:color w:val="5B9BD5" w:themeColor="accent5"/>
                              </w:rPr>
                              <w:t xml:space="preserve">, </w:t>
                            </w:r>
                            <w:proofErr w:type="spellStart"/>
                            <w:r w:rsidRPr="00D6695E">
                              <w:rPr>
                                <w:rStyle w:val="NormalTok"/>
                                <w:color w:val="5B9BD5" w:themeColor="accent5"/>
                              </w:rPr>
                              <w:t>price_rang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q1, q2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color w:val="5B9BD5" w:themeColor="accent5"/>
                              </w:rPr>
                              <w:br/>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price</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if</w:t>
                            </w:r>
                            <w:r w:rsidRPr="00D6695E">
                              <w:rPr>
                                <w:rStyle w:val="NormalTok"/>
                                <w:color w:val="5B9BD5" w:themeColor="accent5"/>
                              </w:rPr>
                              <w:t xml:space="preserve"> q2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StringTok"/>
                                <w:color w:val="5B9BD5" w:themeColor="accent5"/>
                              </w:rPr>
                              <w:t>'inf'</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q2 </w:t>
                            </w:r>
                            <w:r w:rsidRPr="00D6695E">
                              <w:rPr>
                                <w:rStyle w:val="OperatorTok"/>
                                <w:color w:val="5B9BD5" w:themeColor="accent5"/>
                              </w:rPr>
                              <w:t>=</w:t>
                            </w:r>
                            <w:r w:rsidRPr="00D6695E">
                              <w:rPr>
                                <w:rStyle w:val="NormalTok"/>
                                <w:color w:val="5B9BD5" w:themeColor="accent5"/>
                              </w:rPr>
                              <w:t xml:space="preserve"> D  </w:t>
                            </w:r>
                            <w:r w:rsidRPr="00D6695E">
                              <w:rPr>
                                <w:rStyle w:val="CommentTok"/>
                                <w:color w:val="5B9BD5" w:themeColor="accent5"/>
                              </w:rPr>
                              <w:t># Set q2 to the annual demand if it's infinity</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eo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math.sqrt</w:t>
                            </w:r>
                            <w:proofErr w:type="spellEnd"/>
                            <w:r w:rsidRPr="00D6695E">
                              <w:rPr>
                                <w:rStyle w:val="NormalTok"/>
                                <w:color w:val="5B9BD5" w:themeColor="accent5"/>
                              </w:rPr>
                              <w:t>((</w:t>
                            </w:r>
                            <w:r w:rsidRPr="00D6695E">
                              <w:rPr>
                                <w:rStyle w:val="DecValTok"/>
                                <w:color w:val="5B9BD5" w:themeColor="accent5"/>
                              </w:rPr>
                              <w:t>2</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S)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ci))</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eoq_values.append</w:t>
                            </w:r>
                            <w:proofErr w:type="spellEnd"/>
                            <w:r w:rsidRPr="00D6695E">
                              <w:rPr>
                                <w:rStyle w:val="NormalTok"/>
                                <w:color w:val="5B9BD5" w:themeColor="accent5"/>
                              </w:rPr>
                              <w:t xml:space="preserve">((q1, q2, </w:t>
                            </w:r>
                            <w:proofErr w:type="spellStart"/>
                            <w:r w:rsidRPr="00D6695E">
                              <w:rPr>
                                <w:rStyle w:val="NormalTok"/>
                                <w:color w:val="5B9BD5" w:themeColor="accent5"/>
                              </w:rPr>
                              <w:t>eoq</w:t>
                            </w:r>
                            <w:proofErr w:type="spellEnd"/>
                            <w:r w:rsidRPr="00D6695E">
                              <w:rPr>
                                <w:rStyle w:val="NormalTok"/>
                                <w:color w:val="5B9BD5" w:themeColor="accent5"/>
                              </w:rPr>
                              <w:t>))</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eoq_values</w:t>
                            </w:r>
                            <w:proofErr w:type="spellEnd"/>
                            <w:r w:rsidRPr="00D6695E">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AD3931" id="_x0000_s1028" type="#_x0000_t202" style="position:absolute;left:0;text-align:left;margin-left:397.8pt;margin-top:24.7pt;width:449pt;height:18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" fillcolor="white [3201]" strokeweight=".5pt">
                <v:textbox>
                  <w:txbxContent>
                    <w:p w14:paraId="2EA7C9B2" w14:textId="77777777" w:rsidR="00D6695E" w:rsidRPr="00D6695E" w:rsidRDefault="00D6695E" w:rsidP="00D6695E">
                      <w:pPr>
                        <w:pStyle w:val="SourceCode"/>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w:t>
                      </w:r>
                      <w:proofErr w:type="gramStart"/>
                      <w:r w:rsidRPr="00D6695E">
                        <w:rPr>
                          <w:rStyle w:val="NormalTok"/>
                          <w:color w:val="5B9BD5" w:themeColor="accent5"/>
                        </w:rPr>
                        <w:t>eoq</w:t>
                      </w:r>
                      <w:proofErr w:type="spellEnd"/>
                      <w:r w:rsidRPr="00D6695E">
                        <w:rPr>
                          <w:rStyle w:val="NormalTok"/>
                          <w:color w:val="5B9BD5" w:themeColor="accent5"/>
                        </w:rPr>
                        <w:t>(</w:t>
                      </w:r>
                      <w:proofErr w:type="gramEnd"/>
                      <w:r w:rsidRPr="00D6695E">
                        <w:rPr>
                          <w:rStyle w:val="NormalTok"/>
                          <w:color w:val="5B9BD5" w:themeColor="accent5"/>
                        </w:rPr>
                        <w:t xml:space="preserve">D, S, h, </w:t>
                      </w:r>
                      <w:proofErr w:type="spellStart"/>
                      <w:r w:rsidRPr="00D6695E">
                        <w:rPr>
                          <w:rStyle w:val="NormalTok"/>
                          <w:color w:val="5B9BD5" w:themeColor="accent5"/>
                        </w:rPr>
                        <w:t>quantity_ranges</w:t>
                      </w:r>
                      <w:proofErr w:type="spellEnd"/>
                      <w:r w:rsidRPr="00D6695E">
                        <w:rPr>
                          <w:rStyle w:val="NormalTok"/>
                          <w:color w:val="5B9BD5" w:themeColor="accent5"/>
                        </w:rPr>
                        <w:t xml:space="preserve">, </w:t>
                      </w:r>
                      <w:proofErr w:type="spellStart"/>
                      <w:r w:rsidRPr="00D6695E">
                        <w:rPr>
                          <w:rStyle w:val="NormalTok"/>
                          <w:color w:val="5B9BD5" w:themeColor="accent5"/>
                        </w:rPr>
                        <w:t>price_rang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eoq_value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
                    <w:p w14:paraId="7B43366F" w14:textId="75F17C24" w:rsidR="00D6695E" w:rsidRPr="00D6695E" w:rsidRDefault="00D6695E" w:rsidP="00D6695E">
                      <w:pPr>
                        <w:rPr>
                          <w:color w:val="5B9BD5" w:themeColor="accent5"/>
                        </w:rPr>
                      </w:pPr>
                      <w:r w:rsidRPr="00D6695E">
                        <w:rPr>
                          <w:color w:val="5B9BD5" w:themeColor="accent5"/>
                        </w:rPr>
                        <w:t xml:space="preserve">       </w:t>
                      </w:r>
                      <w:r w:rsidRPr="00D6695E">
                        <w:rPr>
                          <w:rStyle w:val="NormalTok"/>
                          <w:color w:val="5B9BD5" w:themeColor="accent5"/>
                        </w:rPr>
                        <w:t xml:space="preserve"> </w:t>
                      </w:r>
                      <w:r w:rsidRPr="00D6695E">
                        <w:rPr>
                          <w:rStyle w:val="ControlFlowTok"/>
                          <w:b w:val="0"/>
                          <w:color w:val="5B9BD5" w:themeColor="accent5"/>
                        </w:rPr>
                        <w:t>for</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rStyle w:val="NormalTok"/>
                          <w:color w:val="5B9BD5" w:themeColor="accent5"/>
                        </w:rPr>
                        <w:t xml:space="preserve">, price </w:t>
                      </w:r>
                      <w:r w:rsidRPr="00D6695E">
                        <w:rPr>
                          <w:rStyle w:val="KeywordTok"/>
                          <w:b w:val="0"/>
                          <w:color w:val="5B9BD5" w:themeColor="accent5"/>
                        </w:rPr>
                        <w:t>in</w:t>
                      </w:r>
                      <w:r w:rsidRPr="00D6695E">
                        <w:rPr>
                          <w:rStyle w:val="NormalTok"/>
                          <w:color w:val="5B9BD5" w:themeColor="accent5"/>
                        </w:rPr>
                        <w:t xml:space="preserve"> </w:t>
                      </w:r>
                      <w:proofErr w:type="gramStart"/>
                      <w:r w:rsidRPr="00D6695E">
                        <w:rPr>
                          <w:rStyle w:val="BuiltInTok"/>
                          <w:color w:val="5B9BD5" w:themeColor="accent5"/>
                        </w:rPr>
                        <w:t>zip</w:t>
                      </w:r>
                      <w:r w:rsidRPr="00D6695E">
                        <w:rPr>
                          <w:rStyle w:val="NormalTok"/>
                          <w:color w:val="5B9BD5" w:themeColor="accent5"/>
                        </w:rPr>
                        <w:t>(</w:t>
                      </w:r>
                      <w:proofErr w:type="spellStart"/>
                      <w:proofErr w:type="gramEnd"/>
                      <w:r w:rsidRPr="00D6695E">
                        <w:rPr>
                          <w:rStyle w:val="NormalTok"/>
                          <w:color w:val="5B9BD5" w:themeColor="accent5"/>
                        </w:rPr>
                        <w:t>quantity_ranges</w:t>
                      </w:r>
                      <w:proofErr w:type="spellEnd"/>
                      <w:r w:rsidRPr="00D6695E">
                        <w:rPr>
                          <w:rStyle w:val="NormalTok"/>
                          <w:color w:val="5B9BD5" w:themeColor="accent5"/>
                        </w:rPr>
                        <w:t xml:space="preserve">, </w:t>
                      </w:r>
                      <w:proofErr w:type="spellStart"/>
                      <w:r w:rsidRPr="00D6695E">
                        <w:rPr>
                          <w:rStyle w:val="NormalTok"/>
                          <w:color w:val="5B9BD5" w:themeColor="accent5"/>
                        </w:rPr>
                        <w:t>price_rang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q1, q2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color w:val="5B9BD5" w:themeColor="accent5"/>
                        </w:rPr>
                        <w:br/>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price</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if</w:t>
                      </w:r>
                      <w:r w:rsidRPr="00D6695E">
                        <w:rPr>
                          <w:rStyle w:val="NormalTok"/>
                          <w:color w:val="5B9BD5" w:themeColor="accent5"/>
                        </w:rPr>
                        <w:t xml:space="preserve"> q2 </w:t>
                      </w:r>
                      <w:r w:rsidRPr="00D6695E">
                        <w:rPr>
                          <w:rStyle w:val="OperatorTok"/>
                          <w:color w:val="5B9BD5" w:themeColor="accent5"/>
                        </w:rPr>
                        <w:t>==</w:t>
                      </w:r>
                      <w:r w:rsidRPr="00D6695E">
                        <w:rPr>
                          <w:rStyle w:val="NormalTok"/>
                          <w:color w:val="5B9BD5" w:themeColor="accent5"/>
                        </w:rPr>
                        <w:t xml:space="preserve"> </w:t>
                      </w:r>
                      <w:r w:rsidRPr="00D6695E">
                        <w:rPr>
                          <w:rStyle w:val="BuiltInTok"/>
                          <w:color w:val="5B9BD5" w:themeColor="accent5"/>
                        </w:rPr>
                        <w:t>float</w:t>
                      </w:r>
                      <w:r w:rsidRPr="00D6695E">
                        <w:rPr>
                          <w:rStyle w:val="NormalTok"/>
                          <w:color w:val="5B9BD5" w:themeColor="accent5"/>
                        </w:rPr>
                        <w:t>(</w:t>
                      </w:r>
                      <w:r w:rsidRPr="00D6695E">
                        <w:rPr>
                          <w:rStyle w:val="StringTok"/>
                          <w:color w:val="5B9BD5" w:themeColor="accent5"/>
                        </w:rPr>
                        <w:t>'inf'</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q2 </w:t>
                      </w:r>
                      <w:r w:rsidRPr="00D6695E">
                        <w:rPr>
                          <w:rStyle w:val="OperatorTok"/>
                          <w:color w:val="5B9BD5" w:themeColor="accent5"/>
                        </w:rPr>
                        <w:t>=</w:t>
                      </w:r>
                      <w:r w:rsidRPr="00D6695E">
                        <w:rPr>
                          <w:rStyle w:val="NormalTok"/>
                          <w:color w:val="5B9BD5" w:themeColor="accent5"/>
                        </w:rPr>
                        <w:t xml:space="preserve"> D  </w:t>
                      </w:r>
                      <w:r w:rsidRPr="00D6695E">
                        <w:rPr>
                          <w:rStyle w:val="CommentTok"/>
                          <w:color w:val="5B9BD5" w:themeColor="accent5"/>
                        </w:rPr>
                        <w:t># Set q2 to the annual demand if it's infinity</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eo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math.sqrt</w:t>
                      </w:r>
                      <w:proofErr w:type="spellEnd"/>
                      <w:r w:rsidRPr="00D6695E">
                        <w:rPr>
                          <w:rStyle w:val="NormalTok"/>
                          <w:color w:val="5B9BD5" w:themeColor="accent5"/>
                        </w:rPr>
                        <w:t>((</w:t>
                      </w:r>
                      <w:r w:rsidRPr="00D6695E">
                        <w:rPr>
                          <w:rStyle w:val="DecValTok"/>
                          <w:color w:val="5B9BD5" w:themeColor="accent5"/>
                        </w:rPr>
                        <w:t>2</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S)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ci))</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eoq_values.append</w:t>
                      </w:r>
                      <w:proofErr w:type="spellEnd"/>
                      <w:r w:rsidRPr="00D6695E">
                        <w:rPr>
                          <w:rStyle w:val="NormalTok"/>
                          <w:color w:val="5B9BD5" w:themeColor="accent5"/>
                        </w:rPr>
                        <w:t xml:space="preserve">((q1, q2, </w:t>
                      </w:r>
                      <w:proofErr w:type="spellStart"/>
                      <w:r w:rsidRPr="00D6695E">
                        <w:rPr>
                          <w:rStyle w:val="NormalTok"/>
                          <w:color w:val="5B9BD5" w:themeColor="accent5"/>
                        </w:rPr>
                        <w:t>eoq</w:t>
                      </w:r>
                      <w:proofErr w:type="spellEnd"/>
                      <w:r w:rsidRPr="00D6695E">
                        <w:rPr>
                          <w:rStyle w:val="NormalTok"/>
                          <w:color w:val="5B9BD5" w:themeColor="accent5"/>
                        </w:rPr>
                        <w:t>))</w:t>
                      </w:r>
                      <w:r w:rsidRPr="00D6695E">
                        <w:rPr>
                          <w:color w:val="5B9BD5" w:themeColor="accent5"/>
                        </w:rPr>
                        <w:br/>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eoq_values</w:t>
                      </w:r>
                      <w:proofErr w:type="spellEnd"/>
                      <w:r w:rsidRPr="00D6695E">
                        <w:rPr>
                          <w:color w:val="5B9BD5" w:themeColor="accent5"/>
                        </w:rPr>
                        <w:br/>
                      </w:r>
                    </w:p>
                  </w:txbxContent>
                </v:textbox>
                <w10:wrap anchorx="margin"/>
              </v:shape>
            </w:pict>
          </mc:Fallback>
        </mc:AlternateContent>
      </w:r>
      <w:r w:rsidR="0006306C" w:rsidRPr="00D6695E">
        <w:rPr>
          <w:rFonts w:ascii="Consolas" w:hAnsi="Consolas" w:cs="Times New Roman"/>
          <w:sz w:val="24"/>
          <w:szCs w:val="24"/>
        </w:rPr>
        <w:t xml:space="preserve">Step 1: Evaluate the order quantity for each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06306C" w:rsidRPr="00D6695E">
        <w:rPr>
          <w:rFonts w:ascii="Consolas" w:hAnsi="Consolas" w:cs="Times New Roman"/>
          <w:sz w:val="24"/>
          <w:szCs w:val="24"/>
        </w:rPr>
        <w:t>, 0</w:t>
      </w:r>
      <m:oMath>
        <m:r>
          <w:rPr>
            <w:rFonts w:ascii="Cambria Math" w:hAnsi="Cambria Math" w:cs="Times New Roman"/>
            <w:sz w:val="24"/>
            <w:szCs w:val="24"/>
          </w:rPr>
          <m:t xml:space="preserve"> ≤ </m:t>
        </m:r>
      </m:oMath>
      <w:r w:rsidR="0006306C" w:rsidRPr="00D6695E">
        <w:rPr>
          <w:rFonts w:ascii="Consolas" w:hAnsi="Consolas" w:cs="Times New Roman"/>
          <w:sz w:val="24"/>
          <w:szCs w:val="24"/>
        </w:rPr>
        <w:t>i</w:t>
      </w:r>
      <m:oMath>
        <m:r>
          <w:rPr>
            <w:rFonts w:ascii="Cambria Math" w:hAnsi="Cambria Math" w:cs="Times New Roman"/>
            <w:sz w:val="24"/>
            <w:szCs w:val="24"/>
          </w:rPr>
          <m:t xml:space="preserve"> ≤r</m:t>
        </m:r>
      </m:oMath>
    </w:p>
    <w:p w14:paraId="64AB93D9" w14:textId="6FBAA347" w:rsidR="0006306C" w:rsidRPr="00D6695E" w:rsidRDefault="0006306C" w:rsidP="00D6695E">
      <w:pPr>
        <w:spacing w:line="276" w:lineRule="auto"/>
        <w:jc w:val="both"/>
        <w:rPr>
          <w:rFonts w:ascii="Consolas" w:hAnsi="Consolas" w:cs="Times New Roman"/>
          <w:b/>
          <w:bCs/>
          <w:sz w:val="24"/>
          <w:szCs w:val="24"/>
        </w:rPr>
      </w:pPr>
    </w:p>
    <w:p w14:paraId="495D745A" w14:textId="77777777" w:rsidR="00D6695E" w:rsidRDefault="00D6695E" w:rsidP="00D6695E">
      <w:pPr>
        <w:spacing w:line="276" w:lineRule="auto"/>
        <w:jc w:val="both"/>
        <w:rPr>
          <w:rFonts w:ascii="Consolas" w:hAnsi="Consolas" w:cs="Times New Roman"/>
          <w:sz w:val="24"/>
          <w:szCs w:val="24"/>
        </w:rPr>
      </w:pPr>
    </w:p>
    <w:p w14:paraId="0485A866" w14:textId="77777777" w:rsidR="00D6695E" w:rsidRDefault="00D6695E" w:rsidP="00D6695E">
      <w:pPr>
        <w:spacing w:line="276" w:lineRule="auto"/>
        <w:jc w:val="both"/>
        <w:rPr>
          <w:rFonts w:ascii="Consolas" w:hAnsi="Consolas" w:cs="Times New Roman"/>
          <w:sz w:val="24"/>
          <w:szCs w:val="24"/>
        </w:rPr>
      </w:pPr>
    </w:p>
    <w:p w14:paraId="499B4003" w14:textId="77777777" w:rsidR="00D6695E" w:rsidRDefault="00D6695E" w:rsidP="00D6695E">
      <w:pPr>
        <w:spacing w:line="276" w:lineRule="auto"/>
        <w:jc w:val="both"/>
        <w:rPr>
          <w:rFonts w:ascii="Consolas" w:hAnsi="Consolas" w:cs="Times New Roman"/>
          <w:sz w:val="24"/>
          <w:szCs w:val="24"/>
        </w:rPr>
      </w:pPr>
    </w:p>
    <w:p w14:paraId="0F810E82" w14:textId="77777777" w:rsidR="00D6695E" w:rsidRDefault="00D6695E" w:rsidP="00D6695E">
      <w:pPr>
        <w:spacing w:line="276" w:lineRule="auto"/>
        <w:jc w:val="both"/>
        <w:rPr>
          <w:rFonts w:ascii="Consolas" w:hAnsi="Consolas" w:cs="Times New Roman"/>
          <w:sz w:val="24"/>
          <w:szCs w:val="24"/>
        </w:rPr>
      </w:pPr>
    </w:p>
    <w:p w14:paraId="25A0B92C" w14:textId="77777777" w:rsidR="00D6695E" w:rsidRDefault="00D6695E" w:rsidP="00D6695E">
      <w:pPr>
        <w:spacing w:line="276" w:lineRule="auto"/>
        <w:jc w:val="both"/>
        <w:rPr>
          <w:rFonts w:ascii="Consolas" w:hAnsi="Consolas" w:cs="Times New Roman"/>
          <w:sz w:val="24"/>
          <w:szCs w:val="24"/>
        </w:rPr>
      </w:pPr>
    </w:p>
    <w:p w14:paraId="2FCF3377" w14:textId="77777777" w:rsidR="00D6695E" w:rsidRDefault="00D6695E" w:rsidP="00D6695E">
      <w:pPr>
        <w:spacing w:line="276" w:lineRule="auto"/>
        <w:jc w:val="both"/>
        <w:rPr>
          <w:rFonts w:ascii="Consolas" w:hAnsi="Consolas" w:cs="Times New Roman"/>
          <w:sz w:val="24"/>
          <w:szCs w:val="24"/>
        </w:rPr>
      </w:pPr>
    </w:p>
    <w:p w14:paraId="11B34BA8" w14:textId="77777777" w:rsidR="00D6695E" w:rsidRDefault="00D6695E" w:rsidP="00D6695E">
      <w:pPr>
        <w:spacing w:line="276" w:lineRule="auto"/>
        <w:jc w:val="both"/>
        <w:rPr>
          <w:rFonts w:ascii="Consolas" w:hAnsi="Consolas" w:cs="Times New Roman"/>
          <w:sz w:val="24"/>
          <w:szCs w:val="24"/>
        </w:rPr>
      </w:pPr>
    </w:p>
    <w:p w14:paraId="7D8ED03C" w14:textId="3AF6309A" w:rsidR="00B13C1A" w:rsidRPr="00D6695E" w:rsidRDefault="0006306C" w:rsidP="00D6695E">
      <w:pPr>
        <w:spacing w:line="276" w:lineRule="auto"/>
        <w:jc w:val="both"/>
        <w:rPr>
          <w:rFonts w:ascii="Consolas" w:hAnsi="Consolas" w:cs="Times New Roman"/>
          <w:sz w:val="24"/>
          <w:szCs w:val="24"/>
        </w:rPr>
      </w:pPr>
      <w:r w:rsidRPr="00D6695E">
        <w:rPr>
          <w:rFonts w:ascii="Consolas" w:hAnsi="Consolas" w:cs="Times New Roman"/>
          <w:sz w:val="24"/>
          <w:szCs w:val="24"/>
        </w:rPr>
        <w:lastRenderedPageBreak/>
        <w:t xml:space="preserve">Step 2: optimal order quantity </w:t>
      </w:r>
      <w:r w:rsidR="00CC36F6" w:rsidRPr="00D6695E">
        <w:rPr>
          <w:rFonts w:ascii="Consolas" w:eastAsiaTheme="minorEastAsia" w:hAnsi="Consolas"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oMath>
      <w:r w:rsidRPr="00D6695E">
        <w:rPr>
          <w:rFonts w:ascii="Consolas" w:hAnsi="Consolas" w:cs="Times New Roman"/>
          <w:sz w:val="24"/>
          <w:szCs w:val="24"/>
        </w:rPr>
        <w:t xml:space="preserve"> for each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hAnsi="Consolas" w:cs="Times New Roman"/>
          <w:sz w:val="24"/>
          <w:szCs w:val="24"/>
        </w:rPr>
        <w:t xml:space="preserve"> is selected</w:t>
      </w:r>
      <w:r w:rsidR="00B13C1A" w:rsidRPr="00D6695E">
        <w:rPr>
          <w:rFonts w:ascii="Consolas" w:hAnsi="Consolas" w:cs="Times New Roman"/>
          <w:sz w:val="24"/>
          <w:szCs w:val="24"/>
        </w:rPr>
        <w:t>, which follows three scenarios:</w:t>
      </w:r>
    </w:p>
    <w:p w14:paraId="169A5B75" w14:textId="35119C74" w:rsidR="00B13C1A" w:rsidRPr="00D6695E" w:rsidRDefault="00000000" w:rsidP="00D6695E">
      <w:pPr>
        <w:pStyle w:val="ListParagraph"/>
        <w:numPr>
          <w:ilvl w:val="0"/>
          <w:numId w:val="2"/>
        </w:num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00B13C1A" w:rsidRPr="00D6695E">
        <w:rPr>
          <w:rFonts w:ascii="Consolas" w:eastAsiaTheme="minorEastAsia" w:hAnsi="Consolas" w:cs="Times New Roman"/>
          <w:sz w:val="24"/>
          <w:szCs w:val="24"/>
        </w:rPr>
        <w:t xml:space="preserve"> , then set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p>
    <w:p w14:paraId="214B5E69" w14:textId="5C2A1A39" w:rsidR="00B13C1A" w:rsidRPr="00D6695E" w:rsidRDefault="00000000" w:rsidP="00D6695E">
      <w:pPr>
        <w:pStyle w:val="ListParagraph"/>
        <w:numPr>
          <w:ilvl w:val="0"/>
          <w:numId w:val="2"/>
        </w:num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B13C1A" w:rsidRPr="00D6695E">
        <w:rPr>
          <w:rFonts w:ascii="Consolas" w:eastAsiaTheme="minorEastAsia" w:hAnsi="Consolas" w:cs="Times New Roman"/>
          <w:sz w:val="24"/>
          <w:szCs w:val="24"/>
        </w:rPr>
        <w:t xml:space="preserve">, then set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p>
    <w:p w14:paraId="68381A91" w14:textId="77869ACB" w:rsidR="0006306C" w:rsidRPr="00D6695E" w:rsidRDefault="00000000" w:rsidP="00D6695E">
      <w:pPr>
        <w:pStyle w:val="ListParagraph"/>
        <w:numPr>
          <w:ilvl w:val="0"/>
          <w:numId w:val="2"/>
        </w:num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00B13C1A" w:rsidRPr="00D6695E">
        <w:rPr>
          <w:rFonts w:ascii="Consolas" w:eastAsiaTheme="minorEastAsia" w:hAnsi="Consolas" w:cs="Times New Roman"/>
          <w:sz w:val="24"/>
          <w:szCs w:val="24"/>
        </w:rPr>
        <w:t xml:space="preserve">, this scenario can be ignored as it is considered for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0006306C" w:rsidRPr="00D6695E">
        <w:rPr>
          <w:rFonts w:ascii="Consolas" w:hAnsi="Consolas" w:cs="Times New Roman"/>
          <w:b/>
          <w:bCs/>
          <w:sz w:val="24"/>
          <w:szCs w:val="24"/>
        </w:rPr>
        <w:br w:type="textWrapping" w:clear="all"/>
      </w:r>
    </w:p>
    <w:p w14:paraId="1E13E13F" w14:textId="15176078" w:rsidR="005A6F79" w:rsidRPr="00D6695E" w:rsidRDefault="005A6F79" w:rsidP="00D6695E">
      <w:pPr>
        <w:spacing w:line="276" w:lineRule="auto"/>
        <w:jc w:val="both"/>
        <w:rPr>
          <w:rFonts w:ascii="Consolas" w:hAnsi="Consolas" w:cs="Times New Roman"/>
          <w:i/>
          <w:iCs/>
          <w:sz w:val="24"/>
          <w:szCs w:val="24"/>
        </w:rPr>
      </w:pPr>
      <w:r w:rsidRPr="00D6695E">
        <w:rPr>
          <w:rFonts w:ascii="Consolas" w:hAnsi="Consolas" w:cs="Times New Roman"/>
          <w:sz w:val="24"/>
          <w:szCs w:val="24"/>
        </w:rPr>
        <w:t xml:space="preserve">Step 3: for each </w:t>
      </w:r>
      <w:proofErr w:type="spellStart"/>
      <w:r w:rsidRPr="00D6695E">
        <w:rPr>
          <w:rFonts w:ascii="Consolas" w:hAnsi="Consolas" w:cs="Times New Roman"/>
          <w:i/>
          <w:iCs/>
          <w:sz w:val="24"/>
          <w:szCs w:val="24"/>
        </w:rPr>
        <w:t>i</w:t>
      </w:r>
      <w:proofErr w:type="spellEnd"/>
      <w:r w:rsidRPr="00D6695E">
        <w:rPr>
          <w:rFonts w:ascii="Consolas" w:hAnsi="Consolas" w:cs="Times New Roman"/>
          <w:sz w:val="24"/>
          <w:szCs w:val="24"/>
        </w:rPr>
        <w:t xml:space="preserve">, calculate the total cost of ordering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oMath>
      <w:r w:rsidRPr="00D6695E">
        <w:rPr>
          <w:rFonts w:ascii="Consolas" w:hAnsi="Consolas" w:cs="Times New Roman"/>
          <w:sz w:val="24"/>
          <w:szCs w:val="24"/>
        </w:rPr>
        <w:t xml:space="preserve"> units using the equation, </w:t>
      </w:r>
      <w:r w:rsidRPr="00D6695E">
        <w:rPr>
          <w:rFonts w:ascii="Consolas" w:hAnsi="Consolas" w:cs="Times New Roman"/>
          <w:i/>
          <w:iCs/>
          <w:sz w:val="24"/>
          <w:szCs w:val="24"/>
        </w:rPr>
        <w:t>TC</w:t>
      </w:r>
    </w:p>
    <w:p w14:paraId="6E29BCE4" w14:textId="352711F7" w:rsidR="0006306C" w:rsidRPr="00D6695E" w:rsidRDefault="00D6695E" w:rsidP="00D6695E">
      <w:pPr>
        <w:spacing w:line="276" w:lineRule="auto"/>
        <w:jc w:val="both"/>
        <w:rPr>
          <w:rFonts w:ascii="Consolas" w:hAnsi="Consolas" w:cs="Times New Roman"/>
          <w:b/>
          <w:bCs/>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65408" behindDoc="0" locked="0" layoutInCell="1" allowOverlap="1" wp14:anchorId="36E8F6CA" wp14:editId="3C124F7A">
                <wp:simplePos x="0" y="0"/>
                <wp:positionH relativeFrom="margin">
                  <wp:align>right</wp:align>
                </wp:positionH>
                <wp:positionV relativeFrom="paragraph">
                  <wp:posOffset>5715</wp:posOffset>
                </wp:positionV>
                <wp:extent cx="5689600" cy="2324100"/>
                <wp:effectExtent l="0" t="0" r="25400" b="19050"/>
                <wp:wrapNone/>
                <wp:docPr id="41298258" name="Text Box 1"/>
                <wp:cNvGraphicFramePr/>
                <a:graphic xmlns:a="http://schemas.openxmlformats.org/drawingml/2006/main">
                  <a:graphicData uri="http://schemas.microsoft.com/office/word/2010/wordprocessingShape">
                    <wps:wsp>
                      <wps:cNvSpPr txBox="1"/>
                      <wps:spPr>
                        <a:xfrm>
                          <a:off x="0" y="0"/>
                          <a:ext cx="5689600" cy="2324100"/>
                        </a:xfrm>
                        <a:prstGeom prst="rect">
                          <a:avLst/>
                        </a:prstGeom>
                        <a:solidFill>
                          <a:schemeClr val="lt1"/>
                        </a:solidFill>
                        <a:ln w="6350">
                          <a:solidFill>
                            <a:prstClr val="black"/>
                          </a:solidFill>
                        </a:ln>
                      </wps:spPr>
                      <wps:txbx>
                        <w:txbxContent>
                          <w:p w14:paraId="23A4E088" w14:textId="5ECCF0B6" w:rsidR="00D6695E" w:rsidRPr="00D6695E" w:rsidRDefault="00D6695E" w:rsidP="00D6695E">
                            <w:pPr>
                              <w:rPr>
                                <w:color w:val="5B9BD5" w:themeColor="accent5"/>
                              </w:rPr>
                            </w:pPr>
                            <w:r w:rsidRPr="00D6695E">
                              <w:rPr>
                                <w:rStyle w:val="CommentTok"/>
                                <w:color w:val="5B9BD5" w:themeColor="accent5"/>
                              </w:rPr>
                              <w:t># Calculate total cost for each case using the formula TC = (D/</w:t>
                            </w:r>
                            <w:proofErr w:type="spellStart"/>
                            <w:r w:rsidRPr="00D6695E">
                              <w:rPr>
                                <w:rStyle w:val="CommentTok"/>
                                <w:color w:val="5B9BD5" w:themeColor="accent5"/>
                              </w:rPr>
                              <w:t>optimalEOQ</w:t>
                            </w:r>
                            <w:proofErr w:type="spellEnd"/>
                            <w:r w:rsidRPr="00D6695E">
                              <w:rPr>
                                <w:rStyle w:val="CommentTok"/>
                                <w:color w:val="5B9BD5" w:themeColor="accent5"/>
                              </w:rPr>
                              <w:t>)*S + (</w:t>
                            </w:r>
                            <w:proofErr w:type="spellStart"/>
                            <w:r w:rsidRPr="00D6695E">
                              <w:rPr>
                                <w:rStyle w:val="CommentTok"/>
                                <w:color w:val="5B9BD5" w:themeColor="accent5"/>
                              </w:rPr>
                              <w:t>optimalEOQ</w:t>
                            </w:r>
                            <w:proofErr w:type="spellEnd"/>
                            <w:r w:rsidRPr="00D6695E">
                              <w:rPr>
                                <w:rStyle w:val="CommentTok"/>
                                <w:color w:val="5B9BD5" w:themeColor="accent5"/>
                              </w:rPr>
                              <w:t>/2)*C*h + D*Ci</w:t>
                            </w:r>
                            <w:r w:rsidRPr="00D6695E">
                              <w:rPr>
                                <w:color w:val="5B9BD5" w:themeColor="accent5"/>
                              </w:rPr>
                              <w:br/>
                            </w:r>
                            <w:proofErr w:type="spellStart"/>
                            <w:r w:rsidRPr="00D6695E">
                              <w:rPr>
                                <w:rStyle w:val="NormalTok"/>
                                <w:color w:val="5B9BD5" w:themeColor="accent5"/>
                              </w:rPr>
                              <w:t>total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color w:val="5B9BD5" w:themeColor="accent5"/>
                              </w:rPr>
                              <w:br/>
                            </w:r>
                            <w:r w:rsidRPr="00D6695E">
                              <w:rPr>
                                <w:color w:val="5B9BD5" w:themeColor="accent5"/>
                              </w:rPr>
                              <w:br/>
                            </w:r>
                            <w:r w:rsidRPr="00D6695E">
                              <w:rPr>
                                <w:rStyle w:val="ControlFlowTok"/>
                                <w:b w:val="0"/>
                                <w:color w:val="5B9BD5" w:themeColor="accent5"/>
                              </w:rPr>
                              <w:t>for</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rStyle w:val="NormalTok"/>
                                <w:color w:val="5B9BD5" w:themeColor="accent5"/>
                              </w:rPr>
                              <w:t xml:space="preserve">, </w:t>
                            </w:r>
                            <w:proofErr w:type="spellStart"/>
                            <w:r w:rsidRPr="00D6695E">
                              <w:rPr>
                                <w:rStyle w:val="NormalTok"/>
                                <w:color w:val="5B9BD5" w:themeColor="accent5"/>
                              </w:rPr>
                              <w:t>optimal_eoq</w:t>
                            </w:r>
                            <w:proofErr w:type="spellEnd"/>
                            <w:r w:rsidRPr="00D6695E">
                              <w:rPr>
                                <w:rStyle w:val="NormalTok"/>
                                <w:color w:val="5B9BD5" w:themeColor="accent5"/>
                              </w:rPr>
                              <w:t xml:space="preserve">, price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quantity_ranges</w:t>
                            </w:r>
                            <w:proofErr w:type="spellEnd"/>
                            <w:r w:rsidRPr="00D6695E">
                              <w:rPr>
                                <w:rStyle w:val="NormalTok"/>
                                <w:color w:val="5B9BD5" w:themeColor="accent5"/>
                              </w:rPr>
                              <w:t xml:space="preserve">, </w:t>
                            </w:r>
                            <w:proofErr w:type="spellStart"/>
                            <w:r w:rsidRPr="00D6695E">
                              <w:rPr>
                                <w:rStyle w:val="NormalTok"/>
                                <w:color w:val="5B9BD5" w:themeColor="accent5"/>
                              </w:rPr>
                              <w:t>optimal_eoq_values</w:t>
                            </w:r>
                            <w:proofErr w:type="spellEnd"/>
                            <w:r w:rsidRPr="00D6695E">
                              <w:rPr>
                                <w:rStyle w:val="NormalTok"/>
                                <w:color w:val="5B9BD5" w:themeColor="accent5"/>
                              </w:rPr>
                              <w:t xml:space="preserve">, </w:t>
                            </w:r>
                            <w:proofErr w:type="spellStart"/>
                            <w:r w:rsidRPr="00D6695E">
                              <w:rPr>
                                <w:rStyle w:val="NormalTok"/>
                                <w:color w:val="5B9BD5" w:themeColor="accent5"/>
                              </w:rPr>
                              <w:t>price_rang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q1, q2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color w:val="5B9BD5" w:themeColor="accent5"/>
                              </w:rPr>
                              <w:br/>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price</w:t>
                            </w:r>
                            <w:r w:rsidRPr="00D6695E">
                              <w:rPr>
                                <w:color w:val="5B9BD5" w:themeColor="accent5"/>
                              </w:rPr>
                              <w:br/>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total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optimal_eo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S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optimal_eo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2</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ci</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total_costs.append</w:t>
                            </w:r>
                            <w:proofErr w:type="spellEnd"/>
                            <w:r w:rsidRPr="00D6695E">
                              <w:rPr>
                                <w:rStyle w:val="NormalTok"/>
                                <w:color w:val="5B9BD5" w:themeColor="accent5"/>
                              </w:rPr>
                              <w:t>(</w:t>
                            </w:r>
                            <w:proofErr w:type="spellStart"/>
                            <w:r w:rsidRPr="00D6695E">
                              <w:rPr>
                                <w:rStyle w:val="NormalTok"/>
                                <w:color w:val="5B9BD5" w:themeColor="accent5"/>
                              </w:rPr>
                              <w:t>total_cost</w:t>
                            </w:r>
                            <w:proofErr w:type="spellEnd"/>
                            <w:r w:rsidRPr="00D6695E">
                              <w:rPr>
                                <w:rStyle w:val="NormalTok"/>
                                <w:color w:val="5B9BD5" w:themeColor="accent5"/>
                              </w:rPr>
                              <w:t>)</w:t>
                            </w:r>
                            <w:r w:rsidRPr="00D6695E">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8F6CA" id="_x0000_s1029" type="#_x0000_t202" style="position:absolute;left:0;text-align:left;margin-left:396.8pt;margin-top:.45pt;width:448pt;height:183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" fillcolor="white [3201]" strokeweight=".5pt">
                <v:textbox>
                  <w:txbxContent>
                    <w:p w14:paraId="23A4E088" w14:textId="5ECCF0B6" w:rsidR="00D6695E" w:rsidRPr="00D6695E" w:rsidRDefault="00D6695E" w:rsidP="00D6695E">
                      <w:pPr>
                        <w:rPr>
                          <w:color w:val="5B9BD5" w:themeColor="accent5"/>
                        </w:rPr>
                      </w:pPr>
                      <w:r w:rsidRPr="00D6695E">
                        <w:rPr>
                          <w:rStyle w:val="CommentTok"/>
                          <w:color w:val="5B9BD5" w:themeColor="accent5"/>
                        </w:rPr>
                        <w:t># Calculate total cost for each case using the formula TC = (D/</w:t>
                      </w:r>
                      <w:proofErr w:type="spellStart"/>
                      <w:r w:rsidRPr="00D6695E">
                        <w:rPr>
                          <w:rStyle w:val="CommentTok"/>
                          <w:color w:val="5B9BD5" w:themeColor="accent5"/>
                        </w:rPr>
                        <w:t>optimalEOQ</w:t>
                      </w:r>
                      <w:proofErr w:type="spellEnd"/>
                      <w:r w:rsidRPr="00D6695E">
                        <w:rPr>
                          <w:rStyle w:val="CommentTok"/>
                          <w:color w:val="5B9BD5" w:themeColor="accent5"/>
                        </w:rPr>
                        <w:t>)*S + (</w:t>
                      </w:r>
                      <w:proofErr w:type="spellStart"/>
                      <w:r w:rsidRPr="00D6695E">
                        <w:rPr>
                          <w:rStyle w:val="CommentTok"/>
                          <w:color w:val="5B9BD5" w:themeColor="accent5"/>
                        </w:rPr>
                        <w:t>optimalEOQ</w:t>
                      </w:r>
                      <w:proofErr w:type="spellEnd"/>
                      <w:r w:rsidRPr="00D6695E">
                        <w:rPr>
                          <w:rStyle w:val="CommentTok"/>
                          <w:color w:val="5B9BD5" w:themeColor="accent5"/>
                        </w:rPr>
                        <w:t>/2)*C*h + D*Ci</w:t>
                      </w:r>
                      <w:r w:rsidRPr="00D6695E">
                        <w:rPr>
                          <w:color w:val="5B9BD5" w:themeColor="accent5"/>
                        </w:rPr>
                        <w:br/>
                      </w:r>
                      <w:proofErr w:type="spellStart"/>
                      <w:r w:rsidRPr="00D6695E">
                        <w:rPr>
                          <w:rStyle w:val="NormalTok"/>
                          <w:color w:val="5B9BD5" w:themeColor="accent5"/>
                        </w:rPr>
                        <w:t>total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color w:val="5B9BD5" w:themeColor="accent5"/>
                        </w:rPr>
                        <w:br/>
                      </w:r>
                      <w:r w:rsidRPr="00D6695E">
                        <w:rPr>
                          <w:color w:val="5B9BD5" w:themeColor="accent5"/>
                        </w:rPr>
                        <w:br/>
                      </w:r>
                      <w:r w:rsidRPr="00D6695E">
                        <w:rPr>
                          <w:rStyle w:val="ControlFlowTok"/>
                          <w:b w:val="0"/>
                          <w:color w:val="5B9BD5" w:themeColor="accent5"/>
                        </w:rPr>
                        <w:t>for</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rStyle w:val="NormalTok"/>
                          <w:color w:val="5B9BD5" w:themeColor="accent5"/>
                        </w:rPr>
                        <w:t xml:space="preserve">, </w:t>
                      </w:r>
                      <w:proofErr w:type="spellStart"/>
                      <w:r w:rsidRPr="00D6695E">
                        <w:rPr>
                          <w:rStyle w:val="NormalTok"/>
                          <w:color w:val="5B9BD5" w:themeColor="accent5"/>
                        </w:rPr>
                        <w:t>optimal_eoq</w:t>
                      </w:r>
                      <w:proofErr w:type="spellEnd"/>
                      <w:r w:rsidRPr="00D6695E">
                        <w:rPr>
                          <w:rStyle w:val="NormalTok"/>
                          <w:color w:val="5B9BD5" w:themeColor="accent5"/>
                        </w:rPr>
                        <w:t xml:space="preserve">, price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quantity_ranges</w:t>
                      </w:r>
                      <w:proofErr w:type="spellEnd"/>
                      <w:r w:rsidRPr="00D6695E">
                        <w:rPr>
                          <w:rStyle w:val="NormalTok"/>
                          <w:color w:val="5B9BD5" w:themeColor="accent5"/>
                        </w:rPr>
                        <w:t xml:space="preserve">, </w:t>
                      </w:r>
                      <w:proofErr w:type="spellStart"/>
                      <w:r w:rsidRPr="00D6695E">
                        <w:rPr>
                          <w:rStyle w:val="NormalTok"/>
                          <w:color w:val="5B9BD5" w:themeColor="accent5"/>
                        </w:rPr>
                        <w:t>optimal_eoq_values</w:t>
                      </w:r>
                      <w:proofErr w:type="spellEnd"/>
                      <w:r w:rsidRPr="00D6695E">
                        <w:rPr>
                          <w:rStyle w:val="NormalTok"/>
                          <w:color w:val="5B9BD5" w:themeColor="accent5"/>
                        </w:rPr>
                        <w:t xml:space="preserve">, </w:t>
                      </w:r>
                      <w:proofErr w:type="spellStart"/>
                      <w:r w:rsidRPr="00D6695E">
                        <w:rPr>
                          <w:rStyle w:val="NormalTok"/>
                          <w:color w:val="5B9BD5" w:themeColor="accent5"/>
                        </w:rPr>
                        <w:t>price_rang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q1, q2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range</w:t>
                      </w:r>
                      <w:proofErr w:type="spellEnd"/>
                      <w:r w:rsidRPr="00D6695E">
                        <w:rPr>
                          <w:color w:val="5B9BD5" w:themeColor="accent5"/>
                        </w:rPr>
                        <w:br/>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price</w:t>
                      </w:r>
                      <w:r w:rsidRPr="00D6695E">
                        <w:rPr>
                          <w:color w:val="5B9BD5" w:themeColor="accent5"/>
                        </w:rPr>
                        <w:br/>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total_cost</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optimal_eo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S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optimal_eo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2</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ci</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total_costs.append</w:t>
                      </w:r>
                      <w:proofErr w:type="spellEnd"/>
                      <w:r w:rsidRPr="00D6695E">
                        <w:rPr>
                          <w:rStyle w:val="NormalTok"/>
                          <w:color w:val="5B9BD5" w:themeColor="accent5"/>
                        </w:rPr>
                        <w:t>(</w:t>
                      </w:r>
                      <w:proofErr w:type="spellStart"/>
                      <w:r w:rsidRPr="00D6695E">
                        <w:rPr>
                          <w:rStyle w:val="NormalTok"/>
                          <w:color w:val="5B9BD5" w:themeColor="accent5"/>
                        </w:rPr>
                        <w:t>total_cost</w:t>
                      </w:r>
                      <w:proofErr w:type="spellEnd"/>
                      <w:r w:rsidRPr="00D6695E">
                        <w:rPr>
                          <w:rStyle w:val="NormalTok"/>
                          <w:color w:val="5B9BD5" w:themeColor="accent5"/>
                        </w:rPr>
                        <w:t>)</w:t>
                      </w:r>
                      <w:r w:rsidRPr="00D6695E">
                        <w:rPr>
                          <w:color w:val="5B9BD5" w:themeColor="accent5"/>
                        </w:rPr>
                        <w:br/>
                      </w:r>
                    </w:p>
                  </w:txbxContent>
                </v:textbox>
                <w10:wrap anchorx="margin"/>
              </v:shape>
            </w:pict>
          </mc:Fallback>
        </mc:AlternateContent>
      </w:r>
    </w:p>
    <w:p w14:paraId="2305F2E4" w14:textId="77777777" w:rsidR="00D6695E" w:rsidRDefault="00D6695E" w:rsidP="00D6695E">
      <w:pPr>
        <w:spacing w:line="276" w:lineRule="auto"/>
        <w:jc w:val="both"/>
        <w:rPr>
          <w:rFonts w:ascii="Consolas" w:hAnsi="Consolas" w:cs="Times New Roman"/>
          <w:sz w:val="24"/>
          <w:szCs w:val="24"/>
        </w:rPr>
      </w:pPr>
    </w:p>
    <w:p w14:paraId="62ACFB64" w14:textId="77777777" w:rsidR="00D6695E" w:rsidRDefault="00D6695E" w:rsidP="00D6695E">
      <w:pPr>
        <w:spacing w:line="276" w:lineRule="auto"/>
        <w:jc w:val="both"/>
        <w:rPr>
          <w:rFonts w:ascii="Consolas" w:hAnsi="Consolas" w:cs="Times New Roman"/>
          <w:sz w:val="24"/>
          <w:szCs w:val="24"/>
        </w:rPr>
      </w:pPr>
    </w:p>
    <w:p w14:paraId="0EF67C0A" w14:textId="77777777" w:rsidR="00D6695E" w:rsidRDefault="00D6695E" w:rsidP="00D6695E">
      <w:pPr>
        <w:spacing w:line="276" w:lineRule="auto"/>
        <w:jc w:val="both"/>
        <w:rPr>
          <w:rFonts w:ascii="Consolas" w:hAnsi="Consolas" w:cs="Times New Roman"/>
          <w:sz w:val="24"/>
          <w:szCs w:val="24"/>
        </w:rPr>
      </w:pPr>
    </w:p>
    <w:p w14:paraId="495D35A5" w14:textId="77777777" w:rsidR="00D6695E" w:rsidRDefault="00D6695E" w:rsidP="00D6695E">
      <w:pPr>
        <w:spacing w:line="276" w:lineRule="auto"/>
        <w:jc w:val="both"/>
        <w:rPr>
          <w:rFonts w:ascii="Consolas" w:hAnsi="Consolas" w:cs="Times New Roman"/>
          <w:sz w:val="24"/>
          <w:szCs w:val="24"/>
        </w:rPr>
      </w:pPr>
    </w:p>
    <w:p w14:paraId="17BE914D" w14:textId="77777777" w:rsidR="00D6695E" w:rsidRDefault="00D6695E" w:rsidP="00D6695E">
      <w:pPr>
        <w:spacing w:line="276" w:lineRule="auto"/>
        <w:jc w:val="both"/>
        <w:rPr>
          <w:rFonts w:ascii="Consolas" w:hAnsi="Consolas" w:cs="Times New Roman"/>
          <w:sz w:val="24"/>
          <w:szCs w:val="24"/>
        </w:rPr>
      </w:pPr>
    </w:p>
    <w:p w14:paraId="12A0F8B1" w14:textId="77777777" w:rsidR="00D6695E" w:rsidRDefault="00D6695E" w:rsidP="00D6695E">
      <w:pPr>
        <w:spacing w:line="276" w:lineRule="auto"/>
        <w:jc w:val="both"/>
        <w:rPr>
          <w:rFonts w:ascii="Consolas" w:hAnsi="Consolas" w:cs="Times New Roman"/>
          <w:sz w:val="24"/>
          <w:szCs w:val="24"/>
        </w:rPr>
      </w:pPr>
    </w:p>
    <w:p w14:paraId="5E565654" w14:textId="77777777" w:rsidR="00D6695E" w:rsidRDefault="00D6695E" w:rsidP="00D6695E">
      <w:pPr>
        <w:spacing w:line="276" w:lineRule="auto"/>
        <w:jc w:val="both"/>
        <w:rPr>
          <w:rFonts w:ascii="Consolas" w:hAnsi="Consolas" w:cs="Times New Roman"/>
          <w:sz w:val="24"/>
          <w:szCs w:val="24"/>
        </w:rPr>
      </w:pPr>
    </w:p>
    <w:p w14:paraId="73D3FDEF" w14:textId="44146AE9" w:rsidR="005A6F79" w:rsidRPr="00D6695E" w:rsidRDefault="005A6F79"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Step 4: for overall </w:t>
      </w:r>
      <w:proofErr w:type="spellStart"/>
      <w:r w:rsidRPr="00D6695E">
        <w:rPr>
          <w:rFonts w:ascii="Consolas" w:hAnsi="Consolas" w:cs="Times New Roman"/>
          <w:i/>
          <w:iCs/>
          <w:sz w:val="24"/>
          <w:szCs w:val="24"/>
        </w:rPr>
        <w:t>i</w:t>
      </w:r>
      <w:proofErr w:type="spellEnd"/>
      <w:r w:rsidRPr="00D6695E">
        <w:rPr>
          <w:rFonts w:ascii="Consolas" w:hAnsi="Consolas" w:cs="Times New Roman"/>
          <w:sz w:val="24"/>
          <w:szCs w:val="24"/>
        </w:rPr>
        <w:t xml:space="preserve">, select order quantity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oMath>
      <w:r w:rsidRPr="00D6695E">
        <w:rPr>
          <w:rFonts w:ascii="Consolas" w:eastAsiaTheme="minorEastAsia" w:hAnsi="Consolas" w:cs="Times New Roman"/>
          <w:sz w:val="24"/>
          <w:szCs w:val="24"/>
        </w:rPr>
        <w:t xml:space="preserve">  with the lowest cost </w:t>
      </w:r>
      <m:oMath>
        <m:sSub>
          <m:sSubPr>
            <m:ctrlPr>
              <w:rPr>
                <w:rFonts w:ascii="Cambria Math" w:hAnsi="Cambria Math" w:cs="Times New Roman"/>
                <w:i/>
                <w:sz w:val="24"/>
                <w:szCs w:val="24"/>
              </w:rPr>
            </m:ctrlPr>
          </m:sSubPr>
          <m:e>
            <m:r>
              <w:rPr>
                <w:rFonts w:ascii="Cambria Math" w:hAnsi="Cambria Math" w:cs="Times New Roman"/>
                <w:sz w:val="24"/>
                <w:szCs w:val="24"/>
              </w:rPr>
              <m:t>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w:t>
      </w:r>
    </w:p>
    <w:p w14:paraId="4E746392" w14:textId="495F7277" w:rsidR="005A6F79"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67456" behindDoc="0" locked="0" layoutInCell="1" allowOverlap="1" wp14:anchorId="6DB7280D" wp14:editId="7E25BC4C">
                <wp:simplePos x="0" y="0"/>
                <wp:positionH relativeFrom="margin">
                  <wp:align>right</wp:align>
                </wp:positionH>
                <wp:positionV relativeFrom="paragraph">
                  <wp:posOffset>1905</wp:posOffset>
                </wp:positionV>
                <wp:extent cx="5702300" cy="1117600"/>
                <wp:effectExtent l="0" t="0" r="12700" b="25400"/>
                <wp:wrapNone/>
                <wp:docPr id="1652709445" name="Text Box 1"/>
                <wp:cNvGraphicFramePr/>
                <a:graphic xmlns:a="http://schemas.openxmlformats.org/drawingml/2006/main">
                  <a:graphicData uri="http://schemas.microsoft.com/office/word/2010/wordprocessingShape">
                    <wps:wsp>
                      <wps:cNvSpPr txBox="1"/>
                      <wps:spPr>
                        <a:xfrm>
                          <a:off x="0" y="0"/>
                          <a:ext cx="5702300" cy="1117600"/>
                        </a:xfrm>
                        <a:prstGeom prst="rect">
                          <a:avLst/>
                        </a:prstGeom>
                        <a:solidFill>
                          <a:schemeClr val="lt1"/>
                        </a:solidFill>
                        <a:ln w="6350">
                          <a:solidFill>
                            <a:prstClr val="black"/>
                          </a:solidFill>
                        </a:ln>
                      </wps:spPr>
                      <wps:txbx>
                        <w:txbxContent>
                          <w:p w14:paraId="1877836E" w14:textId="35771D38" w:rsidR="00D6695E" w:rsidRPr="00D6695E" w:rsidRDefault="00D6695E" w:rsidP="00D6695E">
                            <w:pPr>
                              <w:pStyle w:val="SourceCode"/>
                              <w:rPr>
                                <w:rStyle w:val="VerbatimChar"/>
                                <w:color w:val="C00000"/>
                              </w:rPr>
                            </w:pPr>
                            <w:bookmarkStart w:id="1" w:name="_Hlk147962823"/>
                            <w:proofErr w:type="spellStart"/>
                            <w:proofErr w:type="gramStart"/>
                            <w:r w:rsidRPr="00D6695E">
                              <w:rPr>
                                <w:rStyle w:val="VerbatimChar"/>
                                <w:color w:val="C00000"/>
                              </w:rPr>
                              <w:t>QuantityRange</w:t>
                            </w:r>
                            <w:proofErr w:type="spellEnd"/>
                            <w:r w:rsidRPr="00D6695E">
                              <w:rPr>
                                <w:rStyle w:val="VerbatimChar"/>
                                <w:color w:val="C00000"/>
                              </w:rPr>
                              <w:t xml:space="preserve">  Price</w:t>
                            </w:r>
                            <w:proofErr w:type="gramEnd"/>
                            <w:r w:rsidRPr="00D6695E">
                              <w:rPr>
                                <w:rStyle w:val="VerbatimChar"/>
                                <w:color w:val="C00000"/>
                              </w:rPr>
                              <w:t xml:space="preserve">  Q*(EOQ based on criteria) Optimal EOQ  Total Cost</w:t>
                            </w:r>
                            <w:r w:rsidRPr="00D6695E">
                              <w:rPr>
                                <w:color w:val="C00000"/>
                              </w:rPr>
                              <w:br/>
                            </w:r>
                            <w:r w:rsidRPr="00D6695E">
                              <w:rPr>
                                <w:rStyle w:val="VerbatimChar"/>
                                <w:color w:val="C00000"/>
                              </w:rPr>
                              <w:t>0 (0, 500.0)    100                 100.0         100.0000    102000.0</w:t>
                            </w:r>
                          </w:p>
                          <w:p w14:paraId="62D836B6" w14:textId="77777777" w:rsidR="00D6695E" w:rsidRPr="00D6695E" w:rsidRDefault="00D6695E" w:rsidP="00D6695E">
                            <w:pPr>
                              <w:pStyle w:val="SourceCode"/>
                              <w:rPr>
                                <w:rStyle w:val="VerbatimChar"/>
                                <w:color w:val="C00000"/>
                              </w:rPr>
                            </w:pPr>
                            <w:r w:rsidRPr="00D6695E">
                              <w:rPr>
                                <w:rStyle w:val="VerbatimChar"/>
                                <w:color w:val="C00000"/>
                              </w:rPr>
                              <w:t>1 (501, 1000.0</w:t>
                            </w:r>
                            <w:proofErr w:type="gramStart"/>
                            <w:r w:rsidRPr="00D6695E">
                              <w:rPr>
                                <w:rStyle w:val="VerbatimChar"/>
                                <w:color w:val="C00000"/>
                              </w:rPr>
                              <w:t>)  95</w:t>
                            </w:r>
                            <w:proofErr w:type="gramEnd"/>
                            <w:r w:rsidRPr="00D6695E">
                              <w:rPr>
                                <w:rStyle w:val="VerbatimChar"/>
                                <w:color w:val="C00000"/>
                              </w:rPr>
                              <w:t xml:space="preserve">                 500.0</w:t>
                            </w:r>
                            <w:r w:rsidRPr="00D6695E">
                              <w:rPr>
                                <w:color w:val="C00000"/>
                              </w:rPr>
                              <w:t xml:space="preserve">         102.597783</w:t>
                            </w:r>
                            <w:r w:rsidRPr="00D6695E">
                              <w:rPr>
                                <w:rStyle w:val="VerbatimChar"/>
                                <w:color w:val="C00000"/>
                              </w:rPr>
                              <w:t xml:space="preserve">   99950.0</w:t>
                            </w:r>
                          </w:p>
                          <w:p w14:paraId="30FD30BB" w14:textId="3789E4CB" w:rsidR="00D6695E" w:rsidRPr="00D6695E" w:rsidRDefault="00D6695E" w:rsidP="00D6695E">
                            <w:pPr>
                              <w:pStyle w:val="SourceCode"/>
                              <w:rPr>
                                <w:color w:val="C00000"/>
                              </w:rPr>
                            </w:pPr>
                            <w:r w:rsidRPr="00D6695E">
                              <w:rPr>
                                <w:rStyle w:val="VerbatimChar"/>
                                <w:color w:val="C00000"/>
                              </w:rPr>
                              <w:t xml:space="preserve">2 (1001, </w:t>
                            </w:r>
                            <w:proofErr w:type="gramStart"/>
                            <w:r w:rsidRPr="00D6695E">
                              <w:rPr>
                                <w:rStyle w:val="VerbatimChar"/>
                                <w:color w:val="C00000"/>
                              </w:rPr>
                              <w:t xml:space="preserve">inf)   </w:t>
                            </w:r>
                            <w:proofErr w:type="gramEnd"/>
                            <w:r w:rsidRPr="00D6695E">
                              <w:rPr>
                                <w:rStyle w:val="VerbatimChar"/>
                                <w:color w:val="C00000"/>
                              </w:rPr>
                              <w:t xml:space="preserve"> 90                 1000.0        105.409255    99100.0</w:t>
                            </w:r>
                          </w:p>
                          <w:bookmarkEnd w:id="1"/>
                          <w:p w14:paraId="144D55DF" w14:textId="77777777" w:rsidR="00D6695E" w:rsidRPr="00D6695E" w:rsidRDefault="00D6695E" w:rsidP="00D6695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7280D" id="_x0000_s1030" type="#_x0000_t202" style="position:absolute;left:0;text-align:left;margin-left:397.8pt;margin-top:.15pt;width:449pt;height:88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" fillcolor="white [3201]" strokeweight=".5pt">
                <v:textbox>
                  <w:txbxContent>
                    <w:p w14:paraId="1877836E" w14:textId="35771D38" w:rsidR="00D6695E" w:rsidRPr="00D6695E" w:rsidRDefault="00D6695E" w:rsidP="00D6695E">
                      <w:pPr>
                        <w:pStyle w:val="SourceCode"/>
                        <w:rPr>
                          <w:rStyle w:val="VerbatimChar"/>
                          <w:color w:val="C00000"/>
                        </w:rPr>
                      </w:pPr>
                      <w:bookmarkStart w:id="2" w:name="_Hlk147962823"/>
                      <w:proofErr w:type="spellStart"/>
                      <w:proofErr w:type="gramStart"/>
                      <w:r w:rsidRPr="00D6695E">
                        <w:rPr>
                          <w:rStyle w:val="VerbatimChar"/>
                          <w:color w:val="C00000"/>
                        </w:rPr>
                        <w:t>QuantityRange</w:t>
                      </w:r>
                      <w:proofErr w:type="spellEnd"/>
                      <w:r w:rsidRPr="00D6695E">
                        <w:rPr>
                          <w:rStyle w:val="VerbatimChar"/>
                          <w:color w:val="C00000"/>
                        </w:rPr>
                        <w:t xml:space="preserve">  Price</w:t>
                      </w:r>
                      <w:proofErr w:type="gramEnd"/>
                      <w:r w:rsidRPr="00D6695E">
                        <w:rPr>
                          <w:rStyle w:val="VerbatimChar"/>
                          <w:color w:val="C00000"/>
                        </w:rPr>
                        <w:t xml:space="preserve">  Q*(EOQ based on criteria) Optimal EOQ  Total Cost</w:t>
                      </w:r>
                      <w:r w:rsidRPr="00D6695E">
                        <w:rPr>
                          <w:color w:val="C00000"/>
                        </w:rPr>
                        <w:br/>
                      </w:r>
                      <w:r w:rsidRPr="00D6695E">
                        <w:rPr>
                          <w:rStyle w:val="VerbatimChar"/>
                          <w:color w:val="C00000"/>
                        </w:rPr>
                        <w:t>0 (0, 500.0)    100                 100.0         100.0000    102000.0</w:t>
                      </w:r>
                    </w:p>
                    <w:p w14:paraId="62D836B6" w14:textId="77777777" w:rsidR="00D6695E" w:rsidRPr="00D6695E" w:rsidRDefault="00D6695E" w:rsidP="00D6695E">
                      <w:pPr>
                        <w:pStyle w:val="SourceCode"/>
                        <w:rPr>
                          <w:rStyle w:val="VerbatimChar"/>
                          <w:color w:val="C00000"/>
                        </w:rPr>
                      </w:pPr>
                      <w:r w:rsidRPr="00D6695E">
                        <w:rPr>
                          <w:rStyle w:val="VerbatimChar"/>
                          <w:color w:val="C00000"/>
                        </w:rPr>
                        <w:t>1 (501, 1000.0</w:t>
                      </w:r>
                      <w:proofErr w:type="gramStart"/>
                      <w:r w:rsidRPr="00D6695E">
                        <w:rPr>
                          <w:rStyle w:val="VerbatimChar"/>
                          <w:color w:val="C00000"/>
                        </w:rPr>
                        <w:t>)  95</w:t>
                      </w:r>
                      <w:proofErr w:type="gramEnd"/>
                      <w:r w:rsidRPr="00D6695E">
                        <w:rPr>
                          <w:rStyle w:val="VerbatimChar"/>
                          <w:color w:val="C00000"/>
                        </w:rPr>
                        <w:t xml:space="preserve">                 500.0</w:t>
                      </w:r>
                      <w:r w:rsidRPr="00D6695E">
                        <w:rPr>
                          <w:color w:val="C00000"/>
                        </w:rPr>
                        <w:t xml:space="preserve">         102.597783</w:t>
                      </w:r>
                      <w:r w:rsidRPr="00D6695E">
                        <w:rPr>
                          <w:rStyle w:val="VerbatimChar"/>
                          <w:color w:val="C00000"/>
                        </w:rPr>
                        <w:t xml:space="preserve">   99950.0</w:t>
                      </w:r>
                    </w:p>
                    <w:p w14:paraId="30FD30BB" w14:textId="3789E4CB" w:rsidR="00D6695E" w:rsidRPr="00D6695E" w:rsidRDefault="00D6695E" w:rsidP="00D6695E">
                      <w:pPr>
                        <w:pStyle w:val="SourceCode"/>
                        <w:rPr>
                          <w:color w:val="C00000"/>
                        </w:rPr>
                      </w:pPr>
                      <w:r w:rsidRPr="00D6695E">
                        <w:rPr>
                          <w:rStyle w:val="VerbatimChar"/>
                          <w:color w:val="C00000"/>
                        </w:rPr>
                        <w:t xml:space="preserve">2 (1001, </w:t>
                      </w:r>
                      <w:proofErr w:type="gramStart"/>
                      <w:r w:rsidRPr="00D6695E">
                        <w:rPr>
                          <w:rStyle w:val="VerbatimChar"/>
                          <w:color w:val="C00000"/>
                        </w:rPr>
                        <w:t xml:space="preserve">inf)   </w:t>
                      </w:r>
                      <w:proofErr w:type="gramEnd"/>
                      <w:r w:rsidRPr="00D6695E">
                        <w:rPr>
                          <w:rStyle w:val="VerbatimChar"/>
                          <w:color w:val="C00000"/>
                        </w:rPr>
                        <w:t xml:space="preserve"> 90                 1000.0        105.409255    99100.0</w:t>
                      </w:r>
                    </w:p>
                    <w:bookmarkEnd w:id="2"/>
                    <w:p w14:paraId="144D55DF" w14:textId="77777777" w:rsidR="00D6695E" w:rsidRPr="00D6695E" w:rsidRDefault="00D6695E" w:rsidP="00D6695E">
                      <w:pPr>
                        <w:rPr>
                          <w:color w:val="C00000"/>
                        </w:rPr>
                      </w:pPr>
                    </w:p>
                  </w:txbxContent>
                </v:textbox>
                <w10:wrap anchorx="margin"/>
              </v:shape>
            </w:pict>
          </mc:Fallback>
        </mc:AlternateContent>
      </w:r>
    </w:p>
    <w:p w14:paraId="35E78322" w14:textId="77777777" w:rsidR="00D6695E" w:rsidRDefault="00D6695E" w:rsidP="00D6695E">
      <w:pPr>
        <w:spacing w:line="276" w:lineRule="auto"/>
        <w:jc w:val="both"/>
        <w:rPr>
          <w:rFonts w:ascii="Consolas" w:hAnsi="Consolas" w:cs="Times New Roman"/>
          <w:sz w:val="24"/>
          <w:szCs w:val="24"/>
        </w:rPr>
      </w:pPr>
    </w:p>
    <w:p w14:paraId="1618ED71" w14:textId="77777777" w:rsidR="00D6695E" w:rsidRDefault="00D6695E" w:rsidP="00D6695E">
      <w:pPr>
        <w:spacing w:line="276" w:lineRule="auto"/>
        <w:jc w:val="both"/>
        <w:rPr>
          <w:rFonts w:ascii="Consolas" w:hAnsi="Consolas" w:cs="Times New Roman"/>
          <w:sz w:val="24"/>
          <w:szCs w:val="24"/>
        </w:rPr>
      </w:pPr>
    </w:p>
    <w:p w14:paraId="6F39B32D" w14:textId="77777777" w:rsidR="00D6695E" w:rsidRDefault="00D6695E" w:rsidP="00D6695E">
      <w:pPr>
        <w:spacing w:line="276" w:lineRule="auto"/>
        <w:jc w:val="both"/>
        <w:rPr>
          <w:rFonts w:ascii="Consolas" w:hAnsi="Consolas" w:cs="Times New Roman"/>
          <w:sz w:val="24"/>
          <w:szCs w:val="24"/>
        </w:rPr>
      </w:pPr>
    </w:p>
    <w:p w14:paraId="0184C8A1" w14:textId="5B4287C7" w:rsidR="005A6F79" w:rsidRPr="00D6695E" w:rsidRDefault="005A6F79" w:rsidP="00D6695E">
      <w:pPr>
        <w:spacing w:line="276" w:lineRule="auto"/>
        <w:jc w:val="both"/>
        <w:rPr>
          <w:rFonts w:ascii="Consolas" w:hAnsi="Consolas" w:cs="Times New Roman"/>
          <w:sz w:val="24"/>
          <w:szCs w:val="24"/>
        </w:rPr>
      </w:pPr>
      <w:r w:rsidRPr="00D6695E">
        <w:rPr>
          <w:rFonts w:ascii="Consolas" w:hAnsi="Consolas" w:cs="Times New Roman"/>
          <w:sz w:val="24"/>
          <w:szCs w:val="24"/>
        </w:rPr>
        <w:t>Hence, placing Q = 1000 will be optimal to exploit the discount and also to minimize the total cost.</w:t>
      </w:r>
    </w:p>
    <w:p w14:paraId="2162E8D0" w14:textId="77777777" w:rsidR="005A6F79"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6861DD80" w14:textId="278B2DA5" w:rsidR="00962636" w:rsidRPr="00D6695E" w:rsidRDefault="005A6F79" w:rsidP="00D6695E">
      <w:pPr>
        <w:spacing w:line="276" w:lineRule="auto"/>
        <w:jc w:val="both"/>
        <w:rPr>
          <w:rFonts w:ascii="Consolas" w:hAnsi="Consolas" w:cs="Times New Roman"/>
          <w:b/>
          <w:bCs/>
          <w:sz w:val="24"/>
          <w:szCs w:val="24"/>
        </w:rPr>
      </w:pPr>
      <w:r w:rsidRPr="00D6695E">
        <w:rPr>
          <w:rFonts w:ascii="Consolas" w:hAnsi="Consolas" w:cs="Times New Roman"/>
          <w:sz w:val="24"/>
          <w:szCs w:val="24"/>
        </w:rPr>
        <w:t xml:space="preserve">The Economic Order Quantity (EOQ) model, combined with Python programming, provides a valuable framework for optimizing inventory management decisions. By calculating the optimal order quantity (Q) considering various price tiers, businesses can minimize Total Cost (TC) and efficiently navigate quantity discounts. This approach facilitates cost savings and streamlines operations by avoiding overstocking and understocking issues. By integrating EOQ and all-unit discount considerations, businesses can make informed choices </w:t>
      </w:r>
      <w:r w:rsidRPr="00D6695E">
        <w:rPr>
          <w:rFonts w:ascii="Consolas" w:hAnsi="Consolas" w:cs="Times New Roman"/>
          <w:sz w:val="24"/>
          <w:szCs w:val="24"/>
        </w:rPr>
        <w:lastRenderedPageBreak/>
        <w:t>that balance ordering costs, carrying costs, and fluctuating unit prices, enhancing supply chain efficiency, financial performance, and supplier negotiations. As the business landscape evolves, the EOQ model remains a powerful tool for inventory management and operational success.</w:t>
      </w:r>
    </w:p>
    <w:p w14:paraId="5D5F3DAA" w14:textId="0EB53E43" w:rsidR="00434CD6" w:rsidRPr="003A59C4" w:rsidRDefault="005A6F79"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Reference</w:t>
      </w:r>
    </w:p>
    <w:p w14:paraId="1CD2438C" w14:textId="6761E042" w:rsidR="00792636" w:rsidRPr="00D6695E" w:rsidRDefault="00792636"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6- Inventory Concepts, Costs and Basic Models – 6.10 Quantity Discount EOQ Models -EOQ in the All-Unit Discount Structure (subtopic: 6.10.1 Page no: 225)</w:t>
      </w:r>
    </w:p>
    <w:p w14:paraId="6356DAEB" w14:textId="77777777" w:rsidR="005A6F79" w:rsidRPr="00D6695E" w:rsidRDefault="005A6F79" w:rsidP="00D6695E">
      <w:pPr>
        <w:spacing w:line="276" w:lineRule="auto"/>
        <w:jc w:val="both"/>
        <w:rPr>
          <w:rFonts w:ascii="Consolas" w:hAnsi="Consolas" w:cs="Times New Roman"/>
          <w:sz w:val="24"/>
          <w:szCs w:val="24"/>
        </w:rPr>
      </w:pPr>
    </w:p>
    <w:p w14:paraId="6404F62C" w14:textId="7FE084E2" w:rsidR="00434CD6" w:rsidRPr="003A59C4" w:rsidRDefault="00434CD6" w:rsidP="00D6695E">
      <w:pPr>
        <w:spacing w:line="276" w:lineRule="auto"/>
        <w:jc w:val="both"/>
        <w:rPr>
          <w:rFonts w:ascii="Consolas" w:hAnsi="Consolas" w:cs="Times New Roman"/>
          <w:sz w:val="28"/>
          <w:szCs w:val="28"/>
        </w:rPr>
      </w:pPr>
      <w:r w:rsidRPr="003A59C4">
        <w:rPr>
          <w:rFonts w:ascii="Consolas" w:hAnsi="Consolas" w:cs="Times New Roman"/>
          <w:b/>
          <w:bCs/>
          <w:sz w:val="28"/>
          <w:szCs w:val="28"/>
        </w:rPr>
        <w:t># Problem</w:t>
      </w:r>
      <w:r w:rsidR="00962636" w:rsidRPr="003A59C4">
        <w:rPr>
          <w:rFonts w:ascii="Consolas" w:hAnsi="Consolas" w:cs="Times New Roman"/>
          <w:b/>
          <w:bCs/>
          <w:sz w:val="28"/>
          <w:szCs w:val="28"/>
        </w:rPr>
        <w:t xml:space="preserve"> 3: EOQ in Marginal-Unit Discount Structure</w:t>
      </w:r>
    </w:p>
    <w:p w14:paraId="4B74D698" w14:textId="35ACCF28"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Objective</w:t>
      </w:r>
    </w:p>
    <w:p w14:paraId="5F113370" w14:textId="4A441ED5" w:rsidR="00272A39" w:rsidRPr="00D6695E" w:rsidRDefault="00272A39"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Objective is to decide the optimal quantity that will minimize the total cost(annual) consisting of ordering, inventory-carrying, and material costs. As for All-Unit Discount model here too, the procedure is to evaluate the optimal lot size for each marginal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w:t>
      </w:r>
    </w:p>
    <w:p w14:paraId="300721AD" w14:textId="73C7CD6B" w:rsidR="005A6F79" w:rsidRPr="00D6695E" w:rsidRDefault="00392118" w:rsidP="00D6695E">
      <w:pPr>
        <w:spacing w:line="276" w:lineRule="auto"/>
        <w:jc w:val="both"/>
        <w:rPr>
          <w:rFonts w:ascii="Consolas" w:hAnsi="Consolas" w:cs="Times New Roman"/>
          <w:sz w:val="24"/>
          <w:szCs w:val="24"/>
        </w:rPr>
      </w:pPr>
      <w:r w:rsidRPr="00D6695E">
        <w:rPr>
          <w:rFonts w:ascii="Consolas" w:hAnsi="Consolas" w:cs="Times New Roman"/>
          <w:sz w:val="24"/>
          <w:szCs w:val="24"/>
        </w:rPr>
        <w:t>The study examines the application of EOQ principles in marginal unit discount frameworks to optimize order quantities and minimize total costs. By strategically selecting order quantities aligned with changing price tiers, businesses can achieve substantial cost savings. This knowledge leads to efficient inventory turnover, reduced carrying costs, and improved supplier negotiation outcomes. This knowledge equips businesses with a competitive edge, enabling informed decisions to optimize supply chain efficiency and operational performance.</w:t>
      </w:r>
    </w:p>
    <w:p w14:paraId="2D64D8E4" w14:textId="77777777"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roblem Statement</w:t>
      </w:r>
    </w:p>
    <w:p w14:paraId="1C6C7A9E" w14:textId="007AB58E" w:rsidR="00A713C8" w:rsidRPr="00D6695E" w:rsidRDefault="00A713C8"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 Consider the table given below. </w:t>
      </w:r>
    </w:p>
    <w:tbl>
      <w:tblPr>
        <w:tblW w:w="0" w:type="auto"/>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90"/>
        <w:gridCol w:w="2970"/>
      </w:tblGrid>
      <w:tr w:rsidR="00A713C8" w:rsidRPr="00D6695E" w14:paraId="7557FF7E" w14:textId="77777777" w:rsidTr="00C548B4">
        <w:trPr>
          <w:trHeight w:val="247"/>
        </w:trPr>
        <w:tc>
          <w:tcPr>
            <w:tcW w:w="3090" w:type="dxa"/>
          </w:tcPr>
          <w:p w14:paraId="442A7D2B" w14:textId="77777777" w:rsidR="00A713C8" w:rsidRPr="00D6695E" w:rsidRDefault="00A713C8"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 xml:space="preserve">Quantity Slabs   </w:t>
            </w:r>
          </w:p>
        </w:tc>
        <w:tc>
          <w:tcPr>
            <w:tcW w:w="2970" w:type="dxa"/>
          </w:tcPr>
          <w:p w14:paraId="2D10B762" w14:textId="34935875" w:rsidR="00A713C8" w:rsidRPr="00D6695E" w:rsidRDefault="00506FAD" w:rsidP="00D6695E">
            <w:pPr>
              <w:spacing w:line="276" w:lineRule="auto"/>
              <w:jc w:val="both"/>
              <w:rPr>
                <w:rFonts w:ascii="Consolas" w:hAnsi="Consolas" w:cs="Times New Roman"/>
                <w:sz w:val="24"/>
                <w:szCs w:val="24"/>
              </w:rPr>
            </w:pPr>
            <w:r w:rsidRPr="00D6695E">
              <w:rPr>
                <w:rFonts w:ascii="Consolas" w:hAnsi="Consolas" w:cs="Times New Roman"/>
                <w:sz w:val="24"/>
                <w:szCs w:val="24"/>
              </w:rPr>
              <w:t>Marginal- U</w:t>
            </w:r>
            <w:r w:rsidR="00A713C8" w:rsidRPr="00D6695E">
              <w:rPr>
                <w:rFonts w:ascii="Consolas" w:hAnsi="Consolas" w:cs="Times New Roman"/>
                <w:sz w:val="24"/>
                <w:szCs w:val="24"/>
              </w:rPr>
              <w:t>nit</w:t>
            </w:r>
            <w:r w:rsidRPr="00D6695E">
              <w:rPr>
                <w:rFonts w:ascii="Consolas" w:hAnsi="Consolas" w:cs="Times New Roman"/>
                <w:sz w:val="24"/>
                <w:szCs w:val="24"/>
              </w:rPr>
              <w:t xml:space="preserve"> Price</w:t>
            </w:r>
          </w:p>
        </w:tc>
      </w:tr>
      <w:tr w:rsidR="00A713C8" w:rsidRPr="00D6695E" w14:paraId="7FD3EC6C" w14:textId="77777777" w:rsidTr="00C548B4">
        <w:trPr>
          <w:trHeight w:val="440"/>
        </w:trPr>
        <w:tc>
          <w:tcPr>
            <w:tcW w:w="3090" w:type="dxa"/>
          </w:tcPr>
          <w:p w14:paraId="4BF17D42" w14:textId="1955E16F" w:rsidR="00A713C8" w:rsidRPr="00D6695E" w:rsidRDefault="00506FAD"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First</w:t>
            </w:r>
            <w:r w:rsidR="00A713C8" w:rsidRPr="00D6695E">
              <w:rPr>
                <w:rFonts w:ascii="Consolas" w:hAnsi="Consolas" w:cs="Times New Roman"/>
                <w:sz w:val="24"/>
                <w:szCs w:val="24"/>
              </w:rPr>
              <w:t xml:space="preserve"> </w:t>
            </w:r>
            <w:r w:rsidRPr="00D6695E">
              <w:rPr>
                <w:rFonts w:ascii="Consolas" w:hAnsi="Consolas" w:cs="Times New Roman"/>
                <w:sz w:val="24"/>
                <w:szCs w:val="24"/>
              </w:rPr>
              <w:t>1</w:t>
            </w:r>
            <w:r w:rsidR="00A713C8" w:rsidRPr="00D6695E">
              <w:rPr>
                <w:rFonts w:ascii="Consolas" w:hAnsi="Consolas" w:cs="Times New Roman"/>
                <w:sz w:val="24"/>
                <w:szCs w:val="24"/>
              </w:rPr>
              <w:t>00</w:t>
            </w:r>
          </w:p>
        </w:tc>
        <w:tc>
          <w:tcPr>
            <w:tcW w:w="2970" w:type="dxa"/>
          </w:tcPr>
          <w:p w14:paraId="0A5F29D1" w14:textId="2CAACD6E" w:rsidR="00A713C8" w:rsidRPr="00D6695E" w:rsidRDefault="00A713C8"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w:t>
            </w:r>
            <w:r w:rsidR="00506FAD" w:rsidRPr="00D6695E">
              <w:rPr>
                <w:rFonts w:ascii="Consolas" w:hAnsi="Consolas" w:cs="Times New Roman"/>
                <w:sz w:val="24"/>
                <w:szCs w:val="24"/>
              </w:rPr>
              <w:t>500.5</w:t>
            </w:r>
          </w:p>
        </w:tc>
      </w:tr>
      <w:tr w:rsidR="00A713C8" w:rsidRPr="00D6695E" w14:paraId="44659CF5" w14:textId="77777777" w:rsidTr="00C548B4">
        <w:trPr>
          <w:trHeight w:val="550"/>
        </w:trPr>
        <w:tc>
          <w:tcPr>
            <w:tcW w:w="3090" w:type="dxa"/>
          </w:tcPr>
          <w:p w14:paraId="0021DF9A" w14:textId="211C18A0" w:rsidR="00A713C8" w:rsidRPr="00D6695E" w:rsidRDefault="00506FAD"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Next 100</w:t>
            </w:r>
          </w:p>
        </w:tc>
        <w:tc>
          <w:tcPr>
            <w:tcW w:w="2970" w:type="dxa"/>
          </w:tcPr>
          <w:p w14:paraId="2E8BCDDF" w14:textId="3D9CFB50" w:rsidR="00A713C8" w:rsidRPr="00D6695E" w:rsidRDefault="00A713C8" w:rsidP="00D6695E">
            <w:pPr>
              <w:spacing w:line="276" w:lineRule="auto"/>
              <w:ind w:left="40"/>
              <w:jc w:val="both"/>
              <w:rPr>
                <w:rFonts w:ascii="Consolas" w:hAnsi="Consolas" w:cs="Times New Roman"/>
                <w:sz w:val="24"/>
                <w:szCs w:val="24"/>
              </w:rPr>
            </w:pPr>
            <w:r w:rsidRPr="00D6695E">
              <w:rPr>
                <w:rFonts w:ascii="Consolas" w:hAnsi="Consolas" w:cs="Times New Roman"/>
                <w:sz w:val="24"/>
                <w:szCs w:val="24"/>
              </w:rPr>
              <w:t>$</w:t>
            </w:r>
            <w:r w:rsidR="00506FAD" w:rsidRPr="00D6695E">
              <w:rPr>
                <w:rFonts w:ascii="Consolas" w:hAnsi="Consolas" w:cs="Times New Roman"/>
                <w:sz w:val="24"/>
                <w:szCs w:val="24"/>
              </w:rPr>
              <w:t>490.5</w:t>
            </w:r>
          </w:p>
        </w:tc>
      </w:tr>
      <w:tr w:rsidR="00A713C8" w:rsidRPr="00D6695E" w14:paraId="681C22D9" w14:textId="77777777" w:rsidTr="00C548B4">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3090" w:type="dxa"/>
            <w:tcBorders>
              <w:left w:val="single" w:sz="4" w:space="0" w:color="auto"/>
              <w:bottom w:val="single" w:sz="4" w:space="0" w:color="auto"/>
              <w:right w:val="single" w:sz="4" w:space="0" w:color="auto"/>
            </w:tcBorders>
          </w:tcPr>
          <w:p w14:paraId="09434D08" w14:textId="1306025B" w:rsidR="00A713C8" w:rsidRPr="00D6695E" w:rsidRDefault="00506FAD" w:rsidP="00D6695E">
            <w:pPr>
              <w:spacing w:line="276" w:lineRule="auto"/>
              <w:jc w:val="both"/>
              <w:rPr>
                <w:rFonts w:ascii="Consolas" w:hAnsi="Consolas" w:cs="Times New Roman"/>
                <w:sz w:val="24"/>
                <w:szCs w:val="24"/>
              </w:rPr>
            </w:pPr>
            <w:r w:rsidRPr="00D6695E">
              <w:rPr>
                <w:rFonts w:ascii="Consolas" w:hAnsi="Consolas" w:cs="Times New Roman"/>
                <w:sz w:val="24"/>
                <w:szCs w:val="24"/>
              </w:rPr>
              <w:t>200 and above</w:t>
            </w:r>
          </w:p>
        </w:tc>
        <w:tc>
          <w:tcPr>
            <w:tcW w:w="2970" w:type="dxa"/>
            <w:tcBorders>
              <w:left w:val="single" w:sz="4" w:space="0" w:color="auto"/>
              <w:bottom w:val="single" w:sz="4" w:space="0" w:color="auto"/>
              <w:right w:val="single" w:sz="4" w:space="0" w:color="auto"/>
            </w:tcBorders>
          </w:tcPr>
          <w:p w14:paraId="75EEE034" w14:textId="2005A2B4" w:rsidR="00A713C8" w:rsidRPr="00D6695E" w:rsidRDefault="00A713C8" w:rsidP="00D6695E">
            <w:pPr>
              <w:spacing w:line="276" w:lineRule="auto"/>
              <w:jc w:val="both"/>
              <w:rPr>
                <w:rFonts w:ascii="Consolas" w:hAnsi="Consolas" w:cs="Times New Roman"/>
                <w:sz w:val="24"/>
                <w:szCs w:val="24"/>
              </w:rPr>
            </w:pPr>
            <w:r w:rsidRPr="00D6695E">
              <w:rPr>
                <w:rFonts w:ascii="Consolas" w:hAnsi="Consolas" w:cs="Times New Roman"/>
                <w:sz w:val="24"/>
                <w:szCs w:val="24"/>
              </w:rPr>
              <w:t>$</w:t>
            </w:r>
            <w:r w:rsidR="00506FAD" w:rsidRPr="00D6695E">
              <w:rPr>
                <w:rFonts w:ascii="Consolas" w:hAnsi="Consolas" w:cs="Times New Roman"/>
                <w:sz w:val="24"/>
                <w:szCs w:val="24"/>
              </w:rPr>
              <w:t>475.5</w:t>
            </w:r>
          </w:p>
        </w:tc>
      </w:tr>
    </w:tbl>
    <w:p w14:paraId="09682E8B" w14:textId="39BB614B" w:rsidR="00B66023" w:rsidRPr="00D6695E" w:rsidRDefault="00A713C8"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Given, </w:t>
      </w:r>
      <w:r w:rsidRPr="00D6695E">
        <w:rPr>
          <w:rFonts w:ascii="Consolas" w:hAnsi="Consolas" w:cs="Times New Roman"/>
          <w:i/>
          <w:iCs/>
          <w:sz w:val="24"/>
          <w:szCs w:val="24"/>
        </w:rPr>
        <w:t>D</w:t>
      </w:r>
      <w:r w:rsidRPr="00D6695E">
        <w:rPr>
          <w:rFonts w:ascii="Consolas" w:hAnsi="Consolas" w:cs="Times New Roman"/>
          <w:sz w:val="24"/>
          <w:szCs w:val="24"/>
        </w:rPr>
        <w:t xml:space="preserve"> =1200, and </w:t>
      </w:r>
      <w:r w:rsidRPr="00D6695E">
        <w:rPr>
          <w:rFonts w:ascii="Consolas" w:hAnsi="Consolas" w:cs="Times New Roman"/>
          <w:i/>
          <w:iCs/>
          <w:sz w:val="24"/>
          <w:szCs w:val="24"/>
        </w:rPr>
        <w:t>S</w:t>
      </w:r>
      <w:r w:rsidRPr="00D6695E">
        <w:rPr>
          <w:rFonts w:ascii="Consolas" w:hAnsi="Consolas" w:cs="Times New Roman"/>
          <w:sz w:val="24"/>
          <w:szCs w:val="24"/>
        </w:rPr>
        <w:t xml:space="preserve"> = 25 with </w:t>
      </w:r>
      <w:r w:rsidRPr="00D6695E">
        <w:rPr>
          <w:rFonts w:ascii="Consolas" w:hAnsi="Consolas" w:cs="Times New Roman"/>
          <w:i/>
          <w:iCs/>
          <w:sz w:val="24"/>
          <w:szCs w:val="24"/>
        </w:rPr>
        <w:t>h</w:t>
      </w:r>
      <w:r w:rsidRPr="00D6695E">
        <w:rPr>
          <w:rFonts w:ascii="Consolas" w:hAnsi="Consolas" w:cs="Times New Roman"/>
          <w:sz w:val="24"/>
          <w:szCs w:val="24"/>
        </w:rPr>
        <w:t xml:space="preserve"> = 0.20</w:t>
      </w:r>
      <w:r w:rsidR="00506FAD" w:rsidRPr="00D6695E">
        <w:rPr>
          <w:rFonts w:ascii="Consolas" w:hAnsi="Consolas" w:cs="Times New Roman"/>
          <w:sz w:val="24"/>
          <w:szCs w:val="24"/>
        </w:rPr>
        <w:t xml:space="preserve">. Determine the optimal quantity that will minimize the annual total cost consisting of ordering, inventory-carrying and material costs. </w:t>
      </w:r>
    </w:p>
    <w:p w14:paraId="10E173AE" w14:textId="77777777"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lastRenderedPageBreak/>
        <w:t>Mathematical Formulation</w:t>
      </w:r>
    </w:p>
    <w:p w14:paraId="0527FF6C" w14:textId="77777777" w:rsidR="00272A39" w:rsidRPr="00D6695E" w:rsidRDefault="00CC36F6"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These models are also referred to as Incremental-Unit Discount structure models. Here, the pricing schedule contain specified break points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r</m:t>
            </m:r>
          </m:sub>
        </m:sSub>
      </m:oMath>
      <w:r w:rsidRPr="00D6695E">
        <w:rPr>
          <w:rFonts w:ascii="Consolas" w:eastAsiaTheme="minorEastAsia" w:hAnsi="Consolas"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oMath>
      <w:r w:rsidRPr="00D6695E">
        <w:rPr>
          <w:rFonts w:ascii="Consolas" w:eastAsiaTheme="minorEastAsia" w:hAnsi="Consolas" w:cs="Times New Roman"/>
          <w:sz w:val="24"/>
          <w:szCs w:val="24"/>
        </w:rPr>
        <w:t xml:space="preserve"> = 0 and the prices are denoted a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for </w:t>
      </w:r>
      <w:r w:rsidRPr="00D6695E">
        <w:rPr>
          <w:rFonts w:ascii="Consolas" w:hAnsi="Consolas" w:cs="Times New Roman"/>
          <w:sz w:val="24"/>
          <w:szCs w:val="24"/>
        </w:rPr>
        <w:t>0</w:t>
      </w:r>
      <m:oMath>
        <m:r>
          <w:rPr>
            <w:rFonts w:ascii="Cambria Math" w:hAnsi="Cambria Math" w:cs="Times New Roman"/>
            <w:sz w:val="24"/>
            <w:szCs w:val="24"/>
          </w:rPr>
          <m:t xml:space="preserve"> ≤ </m:t>
        </m:r>
      </m:oMath>
      <w:r w:rsidRPr="00D6695E">
        <w:rPr>
          <w:rFonts w:ascii="Consolas" w:hAnsi="Consolas" w:cs="Times New Roman"/>
          <w:sz w:val="24"/>
          <w:szCs w:val="24"/>
        </w:rPr>
        <w:t>i</w:t>
      </w:r>
      <m:oMath>
        <m:r>
          <w:rPr>
            <w:rFonts w:ascii="Cambria Math" w:hAnsi="Cambria Math" w:cs="Times New Roman"/>
            <w:sz w:val="24"/>
            <w:szCs w:val="24"/>
          </w:rPr>
          <m:t xml:space="preserve"> ≤r</m:t>
        </m:r>
      </m:oMath>
      <w:r w:rsidRPr="00D6695E">
        <w:rPr>
          <w:rFonts w:ascii="Consolas" w:eastAsiaTheme="minorEastAsia" w:hAnsi="Consolas" w:cs="Times New Roman"/>
          <w:sz w:val="24"/>
          <w:szCs w:val="24"/>
        </w:rPr>
        <w:t>. In these models, the marginal cost of a unit decreases with the break points as compared to the average cost in the case of the All-Unit Discount structure models.</w:t>
      </w:r>
    </w:p>
    <w:p w14:paraId="0ED46235" w14:textId="6FA6FB21" w:rsidR="005A6F79" w:rsidRPr="00D6695E" w:rsidRDefault="00272A39"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be the material cost of placing an order of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units for each value of</w:t>
      </w:r>
      <w:r w:rsidRPr="00D6695E">
        <w:rPr>
          <w:rFonts w:ascii="Consolas" w:eastAsiaTheme="minorEastAsia" w:hAnsi="Consolas" w:cs="Times New Roman"/>
          <w:i/>
          <w:iCs/>
          <w:sz w:val="24"/>
          <w:szCs w:val="24"/>
        </w:rPr>
        <w:t xml:space="preserve"> </w:t>
      </w:r>
      <w:proofErr w:type="spellStart"/>
      <w:r w:rsidRPr="00D6695E">
        <w:rPr>
          <w:rFonts w:ascii="Consolas" w:eastAsiaTheme="minorEastAsia" w:hAnsi="Consolas" w:cs="Times New Roman"/>
          <w:i/>
          <w:iCs/>
          <w:sz w:val="24"/>
          <w:szCs w:val="24"/>
        </w:rPr>
        <w:t>i</w:t>
      </w:r>
      <w:proofErr w:type="spellEnd"/>
      <w:r w:rsidRPr="00D6695E">
        <w:rPr>
          <w:rFonts w:ascii="Consolas" w:eastAsiaTheme="minorEastAsia" w:hAnsi="Consolas" w:cs="Times New Roman"/>
          <w:sz w:val="24"/>
          <w:szCs w:val="24"/>
        </w:rPr>
        <w:t xml:space="preserve">, </w:t>
      </w:r>
      <w:r w:rsidRPr="00D6695E">
        <w:rPr>
          <w:rFonts w:ascii="Consolas" w:hAnsi="Consolas" w:cs="Times New Roman"/>
          <w:sz w:val="24"/>
          <w:szCs w:val="24"/>
        </w:rPr>
        <w:t>0</w:t>
      </w:r>
      <m:oMath>
        <m:r>
          <w:rPr>
            <w:rFonts w:ascii="Cambria Math" w:hAnsi="Cambria Math" w:cs="Times New Roman"/>
            <w:sz w:val="24"/>
            <w:szCs w:val="24"/>
          </w:rPr>
          <m:t xml:space="preserve"> ≤ </m:t>
        </m:r>
      </m:oMath>
      <w:r w:rsidRPr="00D6695E">
        <w:rPr>
          <w:rFonts w:ascii="Consolas" w:hAnsi="Consolas" w:cs="Times New Roman"/>
          <w:sz w:val="24"/>
          <w:szCs w:val="24"/>
        </w:rPr>
        <w:t>i</w:t>
      </w:r>
      <m:oMath>
        <m:r>
          <w:rPr>
            <w:rFonts w:ascii="Cambria Math" w:hAnsi="Cambria Math" w:cs="Times New Roman"/>
            <w:sz w:val="24"/>
            <w:szCs w:val="24"/>
          </w:rPr>
          <m:t xml:space="preserve"> ≤r</m:t>
        </m:r>
      </m:oMath>
      <w:r w:rsidRPr="00D6695E">
        <w:rPr>
          <w:rFonts w:ascii="Consolas" w:eastAsiaTheme="minorEastAsia" w:hAnsi="Consolas" w:cs="Times New Roman"/>
          <w:sz w:val="24"/>
          <w:szCs w:val="24"/>
        </w:rPr>
        <w:t xml:space="preserve">. Assume tha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0</m:t>
            </m:r>
          </m:sub>
        </m:sSub>
      </m:oMath>
      <w:r w:rsidRPr="00D6695E">
        <w:rPr>
          <w:rFonts w:ascii="Consolas" w:eastAsiaTheme="minorEastAsia" w:hAnsi="Consolas" w:cs="Times New Roman"/>
          <w:sz w:val="24"/>
          <w:szCs w:val="24"/>
        </w:rPr>
        <w:t xml:space="preserve"> = 0. Then, </w:t>
      </w:r>
    </w:p>
    <w:p w14:paraId="50CCA819" w14:textId="0EC51DD8" w:rsidR="00272A39" w:rsidRPr="00D6695E" w:rsidRDefault="00000000" w:rsidP="00D6695E">
      <w:pPr>
        <w:spacing w:line="276" w:lineRule="auto"/>
        <w:jc w:val="both"/>
        <w:rPr>
          <w:rFonts w:ascii="Consolas" w:eastAsiaTheme="minorEastAsia" w:hAnsi="Consolas"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e>
          </m:d>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e>
          </m:d>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1</m:t>
              </m:r>
            </m:sub>
          </m:sSub>
        </m:oMath>
      </m:oMathPara>
    </w:p>
    <w:p w14:paraId="34ABA3D1" w14:textId="77777777" w:rsidR="006E2134" w:rsidRPr="00D6695E" w:rsidRDefault="00272A39"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Let us assume that an order quantity of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in the range of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Pr="00D6695E">
        <w:rPr>
          <w:rFonts w:ascii="Consolas" w:eastAsiaTheme="minorEastAsia" w:hAnsi="Consolas" w:cs="Times New Roman"/>
          <w:sz w:val="24"/>
          <w:szCs w:val="24"/>
        </w:rPr>
        <w:t xml:space="preserve"> units are placed. That is,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Pr="00D6695E">
        <w:rPr>
          <w:rFonts w:ascii="Consolas" w:eastAsiaTheme="minorEastAsia" w:hAnsi="Consolas" w:cs="Times New Roman"/>
          <w:sz w:val="24"/>
          <w:szCs w:val="24"/>
        </w:rPr>
        <w:t xml:space="preserve">. The material cost of this order quantity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w:t>
      </w:r>
      <w:r w:rsidR="006E2134" w:rsidRPr="00D6695E">
        <w:rPr>
          <w:rFonts w:ascii="Consolas" w:eastAsiaTheme="minorEastAsia" w:hAnsi="Consolas" w:cs="Times New Roman"/>
          <w:sz w:val="24"/>
          <w:szCs w:val="24"/>
        </w:rPr>
        <w:t xml:space="preserve">can be calculated as </w:t>
      </w:r>
    </w:p>
    <w:p w14:paraId="6CEFAB55" w14:textId="62B258D9" w:rsidR="00272A39" w:rsidRPr="00D6695E" w:rsidRDefault="00000000" w:rsidP="00D6695E">
      <w:pPr>
        <w:spacing w:line="276" w:lineRule="auto"/>
        <w:jc w:val="both"/>
        <w:rPr>
          <w:rFonts w:ascii="Consolas" w:eastAsiaTheme="minorEastAsia"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6E2134" w:rsidRPr="00D6695E">
        <w:rPr>
          <w:rFonts w:ascii="Consolas" w:eastAsiaTheme="minorEastAsia" w:hAnsi="Consolas" w:cs="Times New Roman"/>
          <w:sz w:val="24"/>
          <w:szCs w:val="24"/>
        </w:rPr>
        <w:t xml:space="preserve"> . The total annual cost components are derived as follows</w:t>
      </w:r>
    </w:p>
    <w:p w14:paraId="08248FB2" w14:textId="26610BFB" w:rsidR="006E2134" w:rsidRPr="00D6695E" w:rsidRDefault="006E213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Ordering Cost =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ctrlPr>
              <w:rPr>
                <w:rFonts w:ascii="Cambria Math" w:hAnsi="Cambria Math" w:cs="Times New Roman"/>
                <w:i/>
                <w:sz w:val="24"/>
                <w:szCs w:val="24"/>
              </w:rPr>
            </m:ctrlPr>
          </m:e>
        </m:d>
        <m:r>
          <w:rPr>
            <w:rFonts w:ascii="Cambria Math" w:hAnsi="Cambria Math" w:cs="Times New Roman"/>
            <w:sz w:val="24"/>
            <w:szCs w:val="24"/>
          </w:rPr>
          <m:t>S</m:t>
        </m:r>
      </m:oMath>
    </w:p>
    <w:p w14:paraId="7C010D13" w14:textId="1BC0E50E" w:rsidR="006E2134" w:rsidRPr="00D6695E" w:rsidRDefault="006E213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Inventory-Carrying Cost = </w:t>
      </w:r>
      <m:oMath>
        <m:sSub>
          <m:sSubPr>
            <m:ctrlPr>
              <w:rPr>
                <w:rFonts w:ascii="Cambria Math" w:hAnsi="Cambria Math" w:cs="Times New Roman"/>
                <w:i/>
                <w:sz w:val="24"/>
                <w:szCs w:val="24"/>
              </w:rPr>
            </m:ctrlPr>
          </m:sSubPr>
          <m:e>
            <m:r>
              <w:rPr>
                <w:rFonts w:ascii="Cambria Math" w:hAnsi="Cambria Math" w:cs="Times New Roman"/>
                <w:sz w:val="24"/>
                <w:szCs w:val="24"/>
              </w:rPr>
              <m:t>[ V</m:t>
            </m:r>
          </m:e>
          <m:sub>
            <m:r>
              <w:rPr>
                <w:rFonts w:ascii="Cambria Math" w:hAnsi="Cambria Math" w:cs="Times New Roman"/>
                <w:sz w:val="24"/>
                <w:szCs w:val="24"/>
              </w:rPr>
              <m:t>i</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eastAsiaTheme="minorEastAsia" w:hAnsi="Cambria Math" w:cs="Times New Roman"/>
            <w:sz w:val="24"/>
            <w:szCs w:val="24"/>
          </w:rPr>
          <m:t>h/2</m:t>
        </m:r>
      </m:oMath>
    </w:p>
    <w:p w14:paraId="3B3DAE99" w14:textId="36BF45D4" w:rsidR="00CC36F6" w:rsidRPr="00D6695E" w:rsidRDefault="006E213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Material Cost = </w:t>
      </w:r>
      <m:oMath>
        <m:sSub>
          <m:sSubPr>
            <m:ctrlPr>
              <w:rPr>
                <w:rFonts w:ascii="Cambria Math" w:hAnsi="Cambria Math" w:cs="Times New Roman"/>
                <w:i/>
                <w:sz w:val="24"/>
                <w:szCs w:val="24"/>
              </w:rPr>
            </m:ctrlPr>
          </m:sSubPr>
          <m:e>
            <m:r>
              <w:rPr>
                <w:rFonts w:ascii="Cambria Math" w:hAnsi="Cambria Math" w:cs="Times New Roman"/>
                <w:sz w:val="24"/>
                <w:szCs w:val="24"/>
              </w:rPr>
              <m:t>D</m:t>
            </m:r>
            <m:r>
              <w:rPr>
                <w:rFonts w:ascii="Cambria Math" w:eastAsiaTheme="minorEastAsia" w:hAnsi="Cambria Math" w:cs="Times New Roman"/>
                <w:sz w:val="24"/>
                <w:szCs w:val="24"/>
              </w:rPr>
              <m:t>×([</m:t>
            </m:r>
            <m:r>
              <w:rPr>
                <w:rFonts w:ascii="Cambria Math" w:hAnsi="Cambria Math" w:cs="Times New Roman"/>
                <w:sz w:val="24"/>
                <w:szCs w:val="24"/>
              </w:rPr>
              <m:t xml:space="preserve"> V</m:t>
            </m:r>
          </m:e>
          <m:sub>
            <m:r>
              <w:rPr>
                <w:rFonts w:ascii="Cambria Math" w:hAnsi="Cambria Math" w:cs="Times New Roman"/>
                <w:sz w:val="24"/>
                <w:szCs w:val="24"/>
              </w:rPr>
              <m:t>i</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Q)</m:t>
        </m:r>
      </m:oMath>
    </w:p>
    <w:p w14:paraId="4401383E" w14:textId="48304503" w:rsidR="006E2134" w:rsidRPr="00D6695E" w:rsidRDefault="006E213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So, the total annual cost will be, </w:t>
      </w:r>
    </w:p>
    <w:p w14:paraId="66AE45A1" w14:textId="77777777" w:rsidR="006E2134" w:rsidRPr="00D6695E" w:rsidRDefault="006E2134" w:rsidP="00D6695E">
      <w:pPr>
        <w:spacing w:line="276" w:lineRule="auto"/>
        <w:jc w:val="both"/>
        <w:rPr>
          <w:rFonts w:ascii="Consolas" w:eastAsiaTheme="minorEastAsia" w:hAnsi="Consolas" w:cs="Times New Roman"/>
          <w:sz w:val="24"/>
          <w:szCs w:val="24"/>
        </w:rPr>
      </w:pPr>
      <m:oMath>
        <m:r>
          <w:rPr>
            <w:rFonts w:ascii="Cambria Math" w:eastAsiaTheme="minorEastAsia" w:hAnsi="Cambria Math" w:cs="Times New Roman"/>
            <w:sz w:val="24"/>
            <w:szCs w:val="24"/>
          </w:rPr>
          <m:t xml:space="preserve">TC=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ctrlPr>
              <w:rPr>
                <w:rFonts w:ascii="Cambria Math" w:hAnsi="Cambria Math" w:cs="Times New Roman"/>
                <w:i/>
                <w:sz w:val="24"/>
                <w:szCs w:val="24"/>
              </w:rPr>
            </m:ctrlPr>
          </m:e>
        </m:d>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 V</m:t>
            </m:r>
          </m:e>
          <m:sub>
            <m:r>
              <w:rPr>
                <w:rFonts w:ascii="Cambria Math" w:hAnsi="Cambria Math" w:cs="Times New Roman"/>
                <w:sz w:val="24"/>
                <w:szCs w:val="24"/>
              </w:rPr>
              <m:t>i</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eastAsiaTheme="minorEastAsia" w:hAnsi="Cambria Math" w:cs="Times New Roman"/>
            <w:sz w:val="24"/>
            <w:szCs w:val="24"/>
          </w:rPr>
          <m:t>h/2+</m:t>
        </m:r>
      </m:oMath>
      <w:r w:rsidRPr="00D6695E">
        <w:rPr>
          <w:rFonts w:ascii="Consolas" w:eastAsiaTheme="minorEastAsia" w:hAnsi="Consolas"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r>
              <w:rPr>
                <w:rFonts w:ascii="Cambria Math" w:eastAsiaTheme="minorEastAsia" w:hAnsi="Cambria Math" w:cs="Times New Roman"/>
                <w:sz w:val="24"/>
                <w:szCs w:val="24"/>
              </w:rPr>
              <m:t>×([</m:t>
            </m:r>
            <m:r>
              <w:rPr>
                <w:rFonts w:ascii="Cambria Math" w:hAnsi="Cambria Math" w:cs="Times New Roman"/>
                <w:sz w:val="24"/>
                <w:szCs w:val="24"/>
              </w:rPr>
              <m:t xml:space="preserve"> V</m:t>
            </m:r>
          </m:e>
          <m:sub>
            <m:r>
              <w:rPr>
                <w:rFonts w:ascii="Cambria Math" w:hAnsi="Cambria Math" w:cs="Times New Roman"/>
                <w:sz w:val="24"/>
                <w:szCs w:val="24"/>
              </w:rPr>
              <m:t>i</m:t>
            </m:r>
          </m:sub>
        </m:sSub>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Q)</m:t>
        </m:r>
      </m:oMath>
    </w:p>
    <w:p w14:paraId="10088601" w14:textId="7D23A2C9" w:rsidR="006E2134" w:rsidRPr="00D6695E" w:rsidRDefault="006E2134"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he optimal lot size for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is obtained by minimizing the total cost </w:t>
      </w:r>
      <m:oMath>
        <m:r>
          <w:rPr>
            <w:rFonts w:ascii="Cambria Math" w:eastAsiaTheme="minorEastAsia" w:hAnsi="Cambria Math" w:cs="Times New Roman"/>
            <w:sz w:val="24"/>
            <w:szCs w:val="24"/>
          </w:rPr>
          <m:t>TC</m:t>
        </m:r>
      </m:oMath>
      <w:r w:rsidRPr="00D6695E">
        <w:rPr>
          <w:rFonts w:ascii="Consolas" w:eastAsiaTheme="minorEastAsia" w:hAnsi="Consolas" w:cs="Times New Roman"/>
          <w:sz w:val="24"/>
          <w:szCs w:val="24"/>
        </w:rPr>
        <w:t xml:space="preserve"> with respect to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xml:space="preserve"> and equating to zero. The calculus gives the optimal lot siz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for the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w:t>
      </w:r>
    </w:p>
    <w:p w14:paraId="4E0AFF8B" w14:textId="4A4E7346" w:rsidR="00C23DF1" w:rsidRPr="00D6695E" w:rsidRDefault="00000000" w:rsidP="00D6695E">
      <w:pPr>
        <w:spacing w:line="276" w:lineRule="auto"/>
        <w:jc w:val="both"/>
        <w:rPr>
          <w:rFonts w:ascii="Consolas" w:eastAsiaTheme="minorEastAsia"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006E2134" w:rsidRPr="00D6695E">
        <w:rPr>
          <w:rFonts w:ascii="Consolas" w:eastAsiaTheme="minorEastAsia" w:hAnsi="Consolas" w:cs="Times New Roman"/>
          <w:sz w:val="24"/>
          <w:szCs w:val="24"/>
        </w:rPr>
        <w:t xml:space="preserve"> for the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6E2134" w:rsidRPr="00D6695E">
        <w:rPr>
          <w:rFonts w:ascii="Consolas" w:eastAsiaTheme="minorEastAsia" w:hAnsi="Consolas" w:cs="Times New Roman"/>
          <w:sz w:val="24"/>
          <w:szCs w:val="24"/>
        </w:rPr>
        <w:t xml:space="preserve"> = </w:t>
      </w:r>
      <m:oMath>
        <m:r>
          <w:rPr>
            <w:rFonts w:ascii="Cambria Math" w:eastAsiaTheme="minorEastAsia" w:hAnsi="Cambria Math" w:cs="Times New Roman"/>
            <w:sz w:val="24"/>
            <w:szCs w:val="24"/>
          </w:rPr>
          <m:t xml:space="preserve">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m:t>
                </m:r>
                <m:sSub>
                  <m:sSubPr>
                    <m:ctrlPr>
                      <w:rPr>
                        <w:rFonts w:ascii="Cambria Math" w:hAnsi="Cambria Math" w:cs="Times New Roman"/>
                        <w:i/>
                        <w:sz w:val="24"/>
                        <w:szCs w:val="24"/>
                      </w:rPr>
                    </m:ctrlPr>
                  </m:sSubPr>
                  <m:e>
                    <m:r>
                      <w:rPr>
                        <w:rFonts w:ascii="Cambria Math" w:hAnsi="Cambria Math" w:cs="Times New Roman"/>
                        <w:sz w:val="24"/>
                        <w:szCs w:val="24"/>
                      </w:rPr>
                      <m:t>[ S+V</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num>
              <m:den>
                <m:r>
                  <w:rPr>
                    <w:rFonts w:ascii="Cambria Math" w:eastAsiaTheme="minorEastAsia" w:hAnsi="Cambria Math" w:cs="Times New Roman"/>
                    <w:sz w:val="24"/>
                    <w:szCs w:val="24"/>
                  </w:rPr>
                  <m:t>h</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e>
        </m:rad>
      </m:oMath>
    </w:p>
    <w:p w14:paraId="4F410231" w14:textId="27909191" w:rsidR="006E2134" w:rsidRPr="00D6695E" w:rsidRDefault="00C23DF1"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his formula is similar to the EOQ formula, but the fixed cost of ordering has increased from </w:t>
      </w:r>
      <w:r w:rsidRPr="00D6695E">
        <w:rPr>
          <w:rFonts w:ascii="Consolas" w:eastAsiaTheme="minorEastAsia" w:hAnsi="Consolas" w:cs="Times New Roman"/>
          <w:i/>
          <w:iCs/>
          <w:sz w:val="24"/>
          <w:szCs w:val="24"/>
        </w:rPr>
        <w:t>S</w:t>
      </w:r>
      <w:r w:rsidRPr="00D6695E">
        <w:rPr>
          <w:rFonts w:ascii="Consolas" w:eastAsiaTheme="minorEastAsia" w:hAnsi="Consolas" w:cs="Times New Roman"/>
          <w:sz w:val="24"/>
          <w:szCs w:val="24"/>
        </w:rPr>
        <w:t xml:space="preserve"> to </w:t>
      </w:r>
      <m:oMath>
        <m:sSub>
          <m:sSubPr>
            <m:ctrlPr>
              <w:rPr>
                <w:rFonts w:ascii="Cambria Math" w:hAnsi="Cambria Math" w:cs="Times New Roman"/>
                <w:i/>
                <w:sz w:val="24"/>
                <w:szCs w:val="24"/>
              </w:rPr>
            </m:ctrlPr>
          </m:sSubPr>
          <m:e>
            <m:r>
              <w:rPr>
                <w:rFonts w:ascii="Cambria Math" w:hAnsi="Cambria Math" w:cs="Times New Roman"/>
                <w:sz w:val="24"/>
                <w:szCs w:val="24"/>
              </w:rPr>
              <m:t xml:space="preserve"> S+V</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that is an additional cost of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D6695E">
        <w:rPr>
          <w:rFonts w:ascii="Consolas" w:eastAsiaTheme="minorEastAsia" w:hAnsi="Consolas" w:cs="Times New Roman"/>
          <w:sz w:val="24"/>
          <w:szCs w:val="24"/>
        </w:rPr>
        <w:t xml:space="preserve"> due to quantity discounts. </w:t>
      </w:r>
    </w:p>
    <w:p w14:paraId="0FBC1EB8" w14:textId="1CD8421B" w:rsidR="00C23DF1" w:rsidRPr="00D6695E" w:rsidRDefault="00C23DF1"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Determining the optimal lot siz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oMath>
      <w:r w:rsidRPr="00D6695E">
        <w:rPr>
          <w:rFonts w:ascii="Consolas" w:eastAsiaTheme="minorEastAsia" w:hAnsi="Consolas" w:cs="Times New Roman"/>
          <w:sz w:val="24"/>
          <w:szCs w:val="24"/>
        </w:rPr>
        <w:t xml:space="preserve"> is quite similar to the steps that are followed in that case of All-Unit Discount structure and is outlined in the python implementation.</w:t>
      </w:r>
    </w:p>
    <w:p w14:paraId="341F8D50" w14:textId="77777777"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ython Implementation</w:t>
      </w:r>
    </w:p>
    <w:p w14:paraId="7FCD1743" w14:textId="7D31A8F1" w:rsidR="002F19CB"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69504" behindDoc="0" locked="0" layoutInCell="1" allowOverlap="1" wp14:anchorId="255D6307" wp14:editId="14C6E3D6">
                <wp:simplePos x="0" y="0"/>
                <wp:positionH relativeFrom="margin">
                  <wp:align>right</wp:align>
                </wp:positionH>
                <wp:positionV relativeFrom="paragraph">
                  <wp:posOffset>238760</wp:posOffset>
                </wp:positionV>
                <wp:extent cx="5702300" cy="1295400"/>
                <wp:effectExtent l="0" t="0" r="12700" b="19050"/>
                <wp:wrapNone/>
                <wp:docPr id="1258704356" name="Text Box 1"/>
                <wp:cNvGraphicFramePr/>
                <a:graphic xmlns:a="http://schemas.openxmlformats.org/drawingml/2006/main">
                  <a:graphicData uri="http://schemas.microsoft.com/office/word/2010/wordprocessingShape">
                    <wps:wsp>
                      <wps:cNvSpPr txBox="1"/>
                      <wps:spPr>
                        <a:xfrm>
                          <a:off x="0" y="0"/>
                          <a:ext cx="5702300" cy="1295400"/>
                        </a:xfrm>
                        <a:prstGeom prst="rect">
                          <a:avLst/>
                        </a:prstGeom>
                        <a:solidFill>
                          <a:schemeClr val="lt1"/>
                        </a:solidFill>
                        <a:ln w="6350">
                          <a:solidFill>
                            <a:prstClr val="black"/>
                          </a:solidFill>
                        </a:ln>
                      </wps:spPr>
                      <wps:txbx>
                        <w:txbxContent>
                          <w:p w14:paraId="45373A17" w14:textId="5ECD36F6" w:rsidR="00D6695E" w:rsidRPr="00D6695E" w:rsidRDefault="00D6695E" w:rsidP="00D6695E">
                            <w:pPr>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w:t>
                            </w:r>
                            <w:proofErr w:type="gramStart"/>
                            <w:r w:rsidRPr="00D6695E">
                              <w:rPr>
                                <w:rStyle w:val="NormalTok"/>
                                <w:color w:val="5B9BD5" w:themeColor="accent5"/>
                              </w:rPr>
                              <w:t>Vi</w:t>
                            </w:r>
                            <w:proofErr w:type="spellEnd"/>
                            <w:r w:rsidRPr="00D6695E">
                              <w:rPr>
                                <w:rStyle w:val="NormalTok"/>
                                <w:color w:val="5B9BD5" w:themeColor="accent5"/>
                              </w:rPr>
                              <w:t>(</w:t>
                            </w:r>
                            <w:proofErr w:type="spellStart"/>
                            <w:proofErr w:type="gramEnd"/>
                            <w:r w:rsidRPr="00D6695E">
                              <w:rPr>
                                <w:rStyle w:val="NormalTok"/>
                                <w:color w:val="5B9BD5" w:themeColor="accent5"/>
                              </w:rPr>
                              <w:t>q_values</w:t>
                            </w:r>
                            <w:proofErr w:type="spellEnd"/>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0</w:t>
                            </w:r>
                            <w:r w:rsidRPr="00D6695E">
                              <w:rPr>
                                <w:rStyle w:val="NormalTok"/>
                                <w:color w:val="5B9BD5" w:themeColor="accent5"/>
                              </w:rPr>
                              <w:t xml:space="preserve">]  </w:t>
                            </w:r>
                            <w:r w:rsidRPr="00D6695E">
                              <w:rPr>
                                <w:rStyle w:val="CommentTok"/>
                                <w:color w:val="5B9BD5" w:themeColor="accent5"/>
                              </w:rPr>
                              <w:t># Initialize with V0 = 0</w:t>
                            </w:r>
                            <w:r w:rsidRPr="00D6695E">
                              <w:rPr>
                                <w:color w:val="5B9BD5" w:themeColor="accent5"/>
                              </w:rPr>
                              <w:br/>
                              <w:t xml:space="preserve">          </w:t>
                            </w:r>
                            <w:r w:rsidRPr="00D6695E">
                              <w:rPr>
                                <w:rStyle w:val="ControlFlowTok"/>
                                <w:b w:val="0"/>
                                <w:color w:val="5B9BD5" w:themeColor="accent5"/>
                              </w:rPr>
                              <w:t>for</w:t>
                            </w:r>
                            <w:r w:rsidRPr="00D6695E">
                              <w:rPr>
                                <w:rStyle w:val="NormalTok"/>
                                <w:color w:val="5B9BD5" w:themeColor="accent5"/>
                              </w:rPr>
                              <w:t xml:space="preserve"> </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range</w:t>
                            </w:r>
                            <w:r w:rsidRPr="00D6695E">
                              <w:rPr>
                                <w:rStyle w:val="NormalTok"/>
                                <w:color w:val="5B9BD5" w:themeColor="accent5"/>
                              </w:rPr>
                              <w:t>(</w:t>
                            </w:r>
                            <w:r w:rsidRPr="00D6695E">
                              <w:rPr>
                                <w:rStyle w:val="DecValTok"/>
                                <w:color w:val="5B9BD5" w:themeColor="accent5"/>
                              </w:rPr>
                              <w:t>1</w:t>
                            </w:r>
                            <w:r w:rsidRPr="00D6695E">
                              <w:rPr>
                                <w:rStyle w:val="NormalTok"/>
                                <w:color w:val="5B9BD5" w:themeColor="accent5"/>
                              </w:rPr>
                              <w:t xml:space="preserve">, </w:t>
                            </w:r>
                            <w:proofErr w:type="spellStart"/>
                            <w:r w:rsidRPr="00D6695E">
                              <w:rPr>
                                <w:rStyle w:val="BuiltInTok"/>
                                <w:color w:val="5B9BD5" w:themeColor="accent5"/>
                              </w:rPr>
                              <w:t>len</w:t>
                            </w:r>
                            <w:proofErr w:type="spellEnd"/>
                            <w:r w:rsidRPr="00D6695E">
                              <w:rPr>
                                <w:rStyle w:val="NormalTok"/>
                                <w:color w:val="5B9BD5" w:themeColor="accent5"/>
                              </w:rPr>
                              <w:t>(</w:t>
                            </w:r>
                            <w:proofErr w:type="spellStart"/>
                            <w:r w:rsidRPr="00D6695E">
                              <w:rPr>
                                <w:rStyle w:val="NormalTok"/>
                                <w:color w:val="5B9BD5" w:themeColor="accent5"/>
                              </w:rPr>
                              <w:t>q_valu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delta_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1</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delta_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1</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1</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Vi_values.append</w:t>
                            </w:r>
                            <w:proofErr w:type="spellEnd"/>
                            <w:r w:rsidRPr="00D6695E">
                              <w:rPr>
                                <w:rStyle w:val="NormalTok"/>
                                <w:color w:val="5B9BD5" w:themeColor="accent5"/>
                              </w:rPr>
                              <w:t>(Vi)</w:t>
                            </w:r>
                            <w:r w:rsidRPr="00D6695E">
                              <w:rPr>
                                <w:color w:val="5B9BD5" w:themeColor="accent5"/>
                              </w:rPr>
                              <w:b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D6307" id="_x0000_s1031" type="#_x0000_t202" style="position:absolute;left:0;text-align:left;margin-left:397.8pt;margin-top:18.8pt;width:449pt;height:102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" fillcolor="white [3201]" strokeweight=".5pt">
                <v:textbox>
                  <w:txbxContent>
                    <w:p w14:paraId="45373A17" w14:textId="5ECD36F6" w:rsidR="00D6695E" w:rsidRPr="00D6695E" w:rsidRDefault="00D6695E" w:rsidP="00D6695E">
                      <w:pPr>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w:t>
                      </w:r>
                      <w:proofErr w:type="gramStart"/>
                      <w:r w:rsidRPr="00D6695E">
                        <w:rPr>
                          <w:rStyle w:val="NormalTok"/>
                          <w:color w:val="5B9BD5" w:themeColor="accent5"/>
                        </w:rPr>
                        <w:t>Vi</w:t>
                      </w:r>
                      <w:proofErr w:type="spellEnd"/>
                      <w:r w:rsidRPr="00D6695E">
                        <w:rPr>
                          <w:rStyle w:val="NormalTok"/>
                          <w:color w:val="5B9BD5" w:themeColor="accent5"/>
                        </w:rPr>
                        <w:t>(</w:t>
                      </w:r>
                      <w:proofErr w:type="spellStart"/>
                      <w:proofErr w:type="gramEnd"/>
                      <w:r w:rsidRPr="00D6695E">
                        <w:rPr>
                          <w:rStyle w:val="NormalTok"/>
                          <w:color w:val="5B9BD5" w:themeColor="accent5"/>
                        </w:rPr>
                        <w:t>q_values</w:t>
                      </w:r>
                      <w:proofErr w:type="spellEnd"/>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0</w:t>
                      </w:r>
                      <w:r w:rsidRPr="00D6695E">
                        <w:rPr>
                          <w:rStyle w:val="NormalTok"/>
                          <w:color w:val="5B9BD5" w:themeColor="accent5"/>
                        </w:rPr>
                        <w:t xml:space="preserve">]  </w:t>
                      </w:r>
                      <w:r w:rsidRPr="00D6695E">
                        <w:rPr>
                          <w:rStyle w:val="CommentTok"/>
                          <w:color w:val="5B9BD5" w:themeColor="accent5"/>
                        </w:rPr>
                        <w:t># Initialize with V0 = 0</w:t>
                      </w:r>
                      <w:r w:rsidRPr="00D6695E">
                        <w:rPr>
                          <w:color w:val="5B9BD5" w:themeColor="accent5"/>
                        </w:rPr>
                        <w:br/>
                        <w:t xml:space="preserve">          </w:t>
                      </w:r>
                      <w:r w:rsidRPr="00D6695E">
                        <w:rPr>
                          <w:rStyle w:val="ControlFlowTok"/>
                          <w:b w:val="0"/>
                          <w:color w:val="5B9BD5" w:themeColor="accent5"/>
                        </w:rPr>
                        <w:t>for</w:t>
                      </w:r>
                      <w:r w:rsidRPr="00D6695E">
                        <w:rPr>
                          <w:rStyle w:val="NormalTok"/>
                          <w:color w:val="5B9BD5" w:themeColor="accent5"/>
                        </w:rPr>
                        <w:t xml:space="preserve"> </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range</w:t>
                      </w:r>
                      <w:r w:rsidRPr="00D6695E">
                        <w:rPr>
                          <w:rStyle w:val="NormalTok"/>
                          <w:color w:val="5B9BD5" w:themeColor="accent5"/>
                        </w:rPr>
                        <w:t>(</w:t>
                      </w:r>
                      <w:r w:rsidRPr="00D6695E">
                        <w:rPr>
                          <w:rStyle w:val="DecValTok"/>
                          <w:color w:val="5B9BD5" w:themeColor="accent5"/>
                        </w:rPr>
                        <w:t>1</w:t>
                      </w:r>
                      <w:r w:rsidRPr="00D6695E">
                        <w:rPr>
                          <w:rStyle w:val="NormalTok"/>
                          <w:color w:val="5B9BD5" w:themeColor="accent5"/>
                        </w:rPr>
                        <w:t xml:space="preserve">, </w:t>
                      </w:r>
                      <w:proofErr w:type="spellStart"/>
                      <w:r w:rsidRPr="00D6695E">
                        <w:rPr>
                          <w:rStyle w:val="BuiltInTok"/>
                          <w:color w:val="5B9BD5" w:themeColor="accent5"/>
                        </w:rPr>
                        <w:t>len</w:t>
                      </w:r>
                      <w:proofErr w:type="spellEnd"/>
                      <w:r w:rsidRPr="00D6695E">
                        <w:rPr>
                          <w:rStyle w:val="NormalTok"/>
                          <w:color w:val="5B9BD5" w:themeColor="accent5"/>
                        </w:rPr>
                        <w:t>(</w:t>
                      </w:r>
                      <w:proofErr w:type="spellStart"/>
                      <w:r w:rsidRPr="00D6695E">
                        <w:rPr>
                          <w:rStyle w:val="NormalTok"/>
                          <w:color w:val="5B9BD5" w:themeColor="accent5"/>
                        </w:rPr>
                        <w:t>q_values</w:t>
                      </w:r>
                      <w:proofErr w:type="spellEnd"/>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delta_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1</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delta_q</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1</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w:t>
                      </w:r>
                      <w:proofErr w:type="spellStart"/>
                      <w:r w:rsidRPr="00D6695E">
                        <w:rPr>
                          <w:rStyle w:val="NormalTok"/>
                          <w:color w:val="5B9BD5" w:themeColor="accent5"/>
                        </w:rPr>
                        <w:t>i</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1</w:t>
                      </w:r>
                      <w:r w:rsidRPr="00D6695E">
                        <w:rPr>
                          <w:rStyle w:val="NormalTok"/>
                          <w:color w:val="5B9BD5" w:themeColor="accent5"/>
                        </w:rPr>
                        <w:t>]</w:t>
                      </w:r>
                      <w:r w:rsidRPr="00D6695E">
                        <w:rPr>
                          <w:color w:val="5B9BD5" w:themeColor="accent5"/>
                        </w:rPr>
                        <w:br/>
                      </w:r>
                      <w:r w:rsidRPr="00D6695E">
                        <w:rPr>
                          <w:rStyle w:val="NormalTok"/>
                          <w:color w:val="5B9BD5" w:themeColor="accent5"/>
                        </w:rPr>
                        <w:t xml:space="preserve">        </w:t>
                      </w:r>
                      <w:proofErr w:type="spellStart"/>
                      <w:r w:rsidRPr="00D6695E">
                        <w:rPr>
                          <w:rStyle w:val="NormalTok"/>
                          <w:color w:val="5B9BD5" w:themeColor="accent5"/>
                        </w:rPr>
                        <w:t>Vi_values.append</w:t>
                      </w:r>
                      <w:proofErr w:type="spellEnd"/>
                      <w:r w:rsidRPr="00D6695E">
                        <w:rPr>
                          <w:rStyle w:val="NormalTok"/>
                          <w:color w:val="5B9BD5" w:themeColor="accent5"/>
                        </w:rPr>
                        <w:t>(Vi)</w:t>
                      </w:r>
                      <w:r w:rsidRPr="00D6695E">
                        <w:rPr>
                          <w:color w:val="5B9BD5" w:themeColor="accent5"/>
                        </w:rPr>
                        <w:b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color w:val="5B9BD5" w:themeColor="accent5"/>
                        </w:rPr>
                        <w:br/>
                      </w:r>
                    </w:p>
                  </w:txbxContent>
                </v:textbox>
                <w10:wrap anchorx="margin"/>
              </v:shape>
            </w:pict>
          </mc:Fallback>
        </mc:AlternateContent>
      </w:r>
      <w:r w:rsidR="00506FAD" w:rsidRPr="00D6695E">
        <w:rPr>
          <w:rFonts w:ascii="Consolas" w:hAnsi="Consolas" w:cs="Times New Roman"/>
          <w:sz w:val="24"/>
          <w:szCs w:val="24"/>
        </w:rPr>
        <w:t xml:space="preserve">Step 1: calculating th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sidR="00506FAD" w:rsidRPr="00D6695E">
        <w:rPr>
          <w:rFonts w:ascii="Consolas" w:hAnsi="Consolas" w:cs="Times New Roman"/>
          <w:sz w:val="24"/>
          <w:szCs w:val="24"/>
        </w:rPr>
        <w:t xml:space="preserve"> values</w:t>
      </w:r>
      <w:r w:rsidR="002F19CB" w:rsidRPr="00D6695E">
        <w:rPr>
          <w:rFonts w:ascii="Consolas" w:hAnsi="Consolas" w:cs="Times New Roman"/>
          <w:sz w:val="24"/>
          <w:szCs w:val="24"/>
        </w:rPr>
        <w:t>.</w:t>
      </w:r>
    </w:p>
    <w:p w14:paraId="1BE6F210" w14:textId="7920DFAB" w:rsidR="00506FAD" w:rsidRPr="00D6695E" w:rsidRDefault="00506FAD" w:rsidP="00D6695E">
      <w:pPr>
        <w:spacing w:line="276" w:lineRule="auto"/>
        <w:jc w:val="both"/>
        <w:rPr>
          <w:rFonts w:ascii="Consolas" w:hAnsi="Consolas" w:cs="Times New Roman"/>
          <w:sz w:val="24"/>
          <w:szCs w:val="24"/>
        </w:rPr>
      </w:pPr>
    </w:p>
    <w:p w14:paraId="7FAAEFD2" w14:textId="77777777" w:rsidR="00D6695E" w:rsidRDefault="00D6695E" w:rsidP="00D6695E">
      <w:pPr>
        <w:spacing w:line="276" w:lineRule="auto"/>
        <w:jc w:val="both"/>
        <w:rPr>
          <w:rFonts w:ascii="Consolas" w:hAnsi="Consolas" w:cs="Times New Roman"/>
          <w:sz w:val="24"/>
          <w:szCs w:val="24"/>
        </w:rPr>
      </w:pPr>
    </w:p>
    <w:p w14:paraId="1006E6E6" w14:textId="77777777" w:rsidR="00D6695E" w:rsidRDefault="00D6695E" w:rsidP="00D6695E">
      <w:pPr>
        <w:spacing w:line="276" w:lineRule="auto"/>
        <w:jc w:val="both"/>
        <w:rPr>
          <w:rFonts w:ascii="Consolas" w:hAnsi="Consolas" w:cs="Times New Roman"/>
          <w:sz w:val="24"/>
          <w:szCs w:val="24"/>
        </w:rPr>
      </w:pPr>
    </w:p>
    <w:p w14:paraId="285519F6" w14:textId="11AD757F" w:rsidR="00506FAD"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71552" behindDoc="0" locked="0" layoutInCell="1" allowOverlap="1" wp14:anchorId="28D2FAA4" wp14:editId="248E5C88">
                <wp:simplePos x="0" y="0"/>
                <wp:positionH relativeFrom="margin">
                  <wp:align>right</wp:align>
                </wp:positionH>
                <wp:positionV relativeFrom="paragraph">
                  <wp:posOffset>317500</wp:posOffset>
                </wp:positionV>
                <wp:extent cx="5702300" cy="482600"/>
                <wp:effectExtent l="0" t="0" r="12700" b="12700"/>
                <wp:wrapNone/>
                <wp:docPr id="1747652381" name="Text Box 1"/>
                <wp:cNvGraphicFramePr/>
                <a:graphic xmlns:a="http://schemas.openxmlformats.org/drawingml/2006/main">
                  <a:graphicData uri="http://schemas.microsoft.com/office/word/2010/wordprocessingShape">
                    <wps:wsp>
                      <wps:cNvSpPr txBox="1"/>
                      <wps:spPr>
                        <a:xfrm>
                          <a:off x="0" y="0"/>
                          <a:ext cx="5702300" cy="482600"/>
                        </a:xfrm>
                        <a:prstGeom prst="rect">
                          <a:avLst/>
                        </a:prstGeom>
                        <a:solidFill>
                          <a:schemeClr val="lt1"/>
                        </a:solidFill>
                        <a:ln w="6350">
                          <a:solidFill>
                            <a:prstClr val="black"/>
                          </a:solidFill>
                        </a:ln>
                      </wps:spPr>
                      <wps:txbx>
                        <w:txbxContent>
                          <w:p w14:paraId="15625B1B" w14:textId="7CD83C94" w:rsidR="00D6695E" w:rsidRPr="00D6695E" w:rsidRDefault="00D6695E" w:rsidP="00D6695E">
                            <w:pPr>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w:t>
                            </w:r>
                            <w:proofErr w:type="gramStart"/>
                            <w:r w:rsidRPr="00D6695E">
                              <w:rPr>
                                <w:rStyle w:val="NormalTok"/>
                                <w:color w:val="5B9BD5" w:themeColor="accent5"/>
                              </w:rPr>
                              <w:t>EOQ</w:t>
                            </w:r>
                            <w:proofErr w:type="spellEnd"/>
                            <w:r w:rsidRPr="00D6695E">
                              <w:rPr>
                                <w:rStyle w:val="NormalTok"/>
                                <w:color w:val="5B9BD5" w:themeColor="accent5"/>
                              </w:rPr>
                              <w:t>(</w:t>
                            </w:r>
                            <w:proofErr w:type="gramEnd"/>
                            <w:r w:rsidRPr="00D6695E">
                              <w:rPr>
                                <w:rStyle w:val="NormalTok"/>
                                <w:color w:val="5B9BD5" w:themeColor="accent5"/>
                              </w:rPr>
                              <w:t>D, S, Vi, qi, Ci, h):</w:t>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math.sqrt</w:t>
                            </w:r>
                            <w:proofErr w:type="spellEnd"/>
                            <w:r w:rsidRPr="00D6695E">
                              <w:rPr>
                                <w:rStyle w:val="NormalTok"/>
                                <w:color w:val="5B9BD5" w:themeColor="accent5"/>
                              </w:rPr>
                              <w:t>((</w:t>
                            </w:r>
                            <w:r w:rsidRPr="00D6695E">
                              <w:rPr>
                                <w:rStyle w:val="DecValTok"/>
                                <w:color w:val="5B9BD5" w:themeColor="accent5"/>
                              </w:rPr>
                              <w:t>2</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S </w:t>
                            </w:r>
                            <w:r w:rsidRPr="00D6695E">
                              <w:rPr>
                                <w:rStyle w:val="OperatorTok"/>
                                <w:color w:val="5B9BD5" w:themeColor="accent5"/>
                              </w:rPr>
                              <w:t>+</w:t>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qi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Ci))</w:t>
                            </w:r>
                            <w:r w:rsidRPr="00D6695E">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2FAA4" id="_x0000_s1032" type="#_x0000_t202" style="position:absolute;left:0;text-align:left;margin-left:397.8pt;margin-top:25pt;width:449pt;height:38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" fillcolor="white [3201]" strokeweight=".5pt">
                <v:textbox>
                  <w:txbxContent>
                    <w:p w14:paraId="15625B1B" w14:textId="7CD83C94" w:rsidR="00D6695E" w:rsidRPr="00D6695E" w:rsidRDefault="00D6695E" w:rsidP="00D6695E">
                      <w:pPr>
                        <w:rPr>
                          <w:color w:val="5B9BD5" w:themeColor="accent5"/>
                        </w:rPr>
                      </w:pPr>
                      <w:r w:rsidRPr="00D6695E">
                        <w:rPr>
                          <w:rStyle w:val="KeywordTok"/>
                          <w:b w:val="0"/>
                          <w:color w:val="5B9BD5" w:themeColor="accent5"/>
                        </w:rPr>
                        <w:t>def</w:t>
                      </w:r>
                      <w:r w:rsidRPr="00D6695E">
                        <w:rPr>
                          <w:rStyle w:val="NormalTok"/>
                          <w:color w:val="5B9BD5" w:themeColor="accent5"/>
                        </w:rPr>
                        <w:t xml:space="preserve"> </w:t>
                      </w:r>
                      <w:proofErr w:type="spellStart"/>
                      <w:r w:rsidRPr="00D6695E">
                        <w:rPr>
                          <w:rStyle w:val="NormalTok"/>
                          <w:color w:val="5B9BD5" w:themeColor="accent5"/>
                        </w:rPr>
                        <w:t>calculate_</w:t>
                      </w:r>
                      <w:proofErr w:type="gramStart"/>
                      <w:r w:rsidRPr="00D6695E">
                        <w:rPr>
                          <w:rStyle w:val="NormalTok"/>
                          <w:color w:val="5B9BD5" w:themeColor="accent5"/>
                        </w:rPr>
                        <w:t>EOQ</w:t>
                      </w:r>
                      <w:proofErr w:type="spellEnd"/>
                      <w:r w:rsidRPr="00D6695E">
                        <w:rPr>
                          <w:rStyle w:val="NormalTok"/>
                          <w:color w:val="5B9BD5" w:themeColor="accent5"/>
                        </w:rPr>
                        <w:t>(</w:t>
                      </w:r>
                      <w:proofErr w:type="gramEnd"/>
                      <w:r w:rsidRPr="00D6695E">
                        <w:rPr>
                          <w:rStyle w:val="NormalTok"/>
                          <w:color w:val="5B9BD5" w:themeColor="accent5"/>
                        </w:rPr>
                        <w:t>D, S, Vi, qi, Ci, h):</w:t>
                      </w:r>
                      <w:r w:rsidRPr="00D6695E">
                        <w:rPr>
                          <w:color w:val="5B9BD5" w:themeColor="accent5"/>
                        </w:rPr>
                        <w:br/>
                      </w:r>
                      <w:r w:rsidRPr="00D6695E">
                        <w:rPr>
                          <w:rStyle w:val="NormalTok"/>
                          <w:color w:val="5B9BD5" w:themeColor="accent5"/>
                        </w:rPr>
                        <w:t xml:space="preserve">    </w:t>
                      </w:r>
                      <w:r w:rsidRPr="00D6695E">
                        <w:rPr>
                          <w:rStyle w:val="ControlFlowTok"/>
                          <w:b w:val="0"/>
                          <w:color w:val="5B9BD5" w:themeColor="accent5"/>
                        </w:rPr>
                        <w:t>return</w:t>
                      </w:r>
                      <w:r w:rsidRPr="00D6695E">
                        <w:rPr>
                          <w:rStyle w:val="NormalTok"/>
                          <w:color w:val="5B9BD5" w:themeColor="accent5"/>
                        </w:rPr>
                        <w:t xml:space="preserve"> </w:t>
                      </w:r>
                      <w:proofErr w:type="spellStart"/>
                      <w:r w:rsidRPr="00D6695E">
                        <w:rPr>
                          <w:rStyle w:val="NormalTok"/>
                          <w:color w:val="5B9BD5" w:themeColor="accent5"/>
                        </w:rPr>
                        <w:t>math.sqrt</w:t>
                      </w:r>
                      <w:proofErr w:type="spellEnd"/>
                      <w:r w:rsidRPr="00D6695E">
                        <w:rPr>
                          <w:rStyle w:val="NormalTok"/>
                          <w:color w:val="5B9BD5" w:themeColor="accent5"/>
                        </w:rPr>
                        <w:t>((</w:t>
                      </w:r>
                      <w:r w:rsidRPr="00D6695E">
                        <w:rPr>
                          <w:rStyle w:val="DecValTok"/>
                          <w:color w:val="5B9BD5" w:themeColor="accent5"/>
                        </w:rPr>
                        <w:t>2</w:t>
                      </w:r>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S </w:t>
                      </w:r>
                      <w:r w:rsidRPr="00D6695E">
                        <w:rPr>
                          <w:rStyle w:val="OperatorTok"/>
                          <w:color w:val="5B9BD5" w:themeColor="accent5"/>
                        </w:rPr>
                        <w:t>+</w:t>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qi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Ci))</w:t>
                      </w:r>
                      <w:r w:rsidRPr="00D6695E">
                        <w:rPr>
                          <w:color w:val="5B9BD5" w:themeColor="accent5"/>
                        </w:rPr>
                        <w:br/>
                      </w:r>
                    </w:p>
                  </w:txbxContent>
                </v:textbox>
                <w10:wrap anchorx="margin"/>
              </v:shape>
            </w:pict>
          </mc:Fallback>
        </mc:AlternateContent>
      </w:r>
      <w:r w:rsidR="00506FAD" w:rsidRPr="00D6695E">
        <w:rPr>
          <w:rFonts w:ascii="Consolas" w:hAnsi="Consolas" w:cs="Times New Roman"/>
          <w:sz w:val="24"/>
          <w:szCs w:val="24"/>
        </w:rPr>
        <w:t xml:space="preserve">Step 2: lot size for pri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506FAD" w:rsidRPr="00D6695E">
        <w:rPr>
          <w:rFonts w:ascii="Consolas" w:hAnsi="Consolas" w:cs="Times New Roman"/>
          <w:i/>
          <w:iCs/>
          <w:sz w:val="24"/>
          <w:szCs w:val="24"/>
        </w:rPr>
        <w:t xml:space="preserve"> </w:t>
      </w:r>
      <w:r w:rsidR="00506FAD" w:rsidRPr="00D6695E">
        <w:rPr>
          <w:rFonts w:ascii="Consolas" w:hAnsi="Consolas" w:cs="Times New Roman"/>
          <w:sz w:val="24"/>
          <w:szCs w:val="24"/>
        </w:rPr>
        <w:t xml:space="preserve">is obtained. </w:t>
      </w:r>
    </w:p>
    <w:p w14:paraId="2CC1F2C0" w14:textId="6DF601BC" w:rsidR="002F19CB" w:rsidRPr="00D6695E" w:rsidRDefault="002F19CB" w:rsidP="00D6695E">
      <w:pPr>
        <w:spacing w:line="276" w:lineRule="auto"/>
        <w:jc w:val="both"/>
        <w:rPr>
          <w:rFonts w:ascii="Consolas" w:hAnsi="Consolas" w:cs="Times New Roman"/>
          <w:sz w:val="24"/>
          <w:szCs w:val="24"/>
        </w:rPr>
      </w:pPr>
    </w:p>
    <w:p w14:paraId="41E543ED" w14:textId="77777777" w:rsidR="00D6695E" w:rsidRDefault="00D6695E" w:rsidP="00D6695E">
      <w:pPr>
        <w:spacing w:line="276" w:lineRule="auto"/>
        <w:jc w:val="both"/>
        <w:rPr>
          <w:rFonts w:ascii="Consolas" w:hAnsi="Consolas" w:cs="Times New Roman"/>
          <w:sz w:val="24"/>
          <w:szCs w:val="24"/>
        </w:rPr>
      </w:pPr>
    </w:p>
    <w:p w14:paraId="712D7E00" w14:textId="76BB1C7D" w:rsidR="002F19CB" w:rsidRPr="00D6695E" w:rsidRDefault="002F19CB"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tep 3: optimal lot siz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oMath>
      <w:r w:rsidRPr="00D6695E">
        <w:rPr>
          <w:rFonts w:ascii="Consolas" w:hAnsi="Consolas" w:cs="Times New Roman"/>
          <w:sz w:val="24"/>
          <w:szCs w:val="24"/>
        </w:rPr>
        <w:t xml:space="preserve">is determined </w:t>
      </w:r>
    </w:p>
    <w:p w14:paraId="1F27A32C" w14:textId="77777777" w:rsidR="00CE0DBA" w:rsidRPr="00D6695E" w:rsidRDefault="00000000" w:rsidP="00D6695E">
      <w:pPr>
        <w:pStyle w:val="ListParagraph"/>
        <w:numPr>
          <w:ilvl w:val="0"/>
          <w:numId w:val="3"/>
        </w:num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00CE0DBA" w:rsidRPr="00D6695E">
        <w:rPr>
          <w:rFonts w:ascii="Consolas" w:eastAsiaTheme="minorEastAsia" w:hAnsi="Consolas" w:cs="Times New Roman"/>
          <w:sz w:val="24"/>
          <w:szCs w:val="24"/>
        </w:rPr>
        <w:t xml:space="preserve"> , then set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p>
    <w:p w14:paraId="4EAB93EB" w14:textId="77777777" w:rsidR="00CE0DBA" w:rsidRPr="00D6695E" w:rsidRDefault="00000000" w:rsidP="00D6695E">
      <w:pPr>
        <w:pStyle w:val="ListParagraph"/>
        <w:numPr>
          <w:ilvl w:val="0"/>
          <w:numId w:val="3"/>
        </w:num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CE0DBA" w:rsidRPr="00D6695E">
        <w:rPr>
          <w:rFonts w:ascii="Consolas" w:eastAsiaTheme="minorEastAsia" w:hAnsi="Consolas" w:cs="Times New Roman"/>
          <w:sz w:val="24"/>
          <w:szCs w:val="24"/>
        </w:rPr>
        <w:t xml:space="preserve">, then set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p>
    <w:p w14:paraId="575F5B99" w14:textId="72CA2B1B" w:rsidR="002F19CB" w:rsidRPr="00D6695E" w:rsidRDefault="00000000" w:rsidP="00D6695E">
      <w:pPr>
        <w:pStyle w:val="ListParagraph"/>
        <w:numPr>
          <w:ilvl w:val="0"/>
          <w:numId w:val="3"/>
        </w:numPr>
        <w:spacing w:line="276" w:lineRule="auto"/>
        <w:jc w:val="both"/>
        <w:rPr>
          <w:rFonts w:ascii="Consolas" w:hAnsi="Consolas"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r w:rsidR="00CE0DBA" w:rsidRPr="00D6695E">
        <w:rPr>
          <w:rFonts w:ascii="Consolas" w:eastAsiaTheme="minorEastAsia" w:hAnsi="Consolas" w:cs="Times New Roman"/>
          <w:sz w:val="24"/>
          <w:szCs w:val="24"/>
        </w:rPr>
        <w:t xml:space="preserve">, then set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CE0DBA" w:rsidRPr="00D6695E">
        <w:rPr>
          <w:rFonts w:ascii="Consolas" w:eastAsiaTheme="minorEastAsia" w:hAnsi="Consolas"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1</m:t>
            </m:r>
          </m:sub>
        </m:sSub>
      </m:oMath>
    </w:p>
    <w:p w14:paraId="183F513B" w14:textId="0D346335" w:rsidR="002F19CB"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73600" behindDoc="0" locked="0" layoutInCell="1" allowOverlap="1" wp14:anchorId="018102AE" wp14:editId="5A23A2C0">
                <wp:simplePos x="0" y="0"/>
                <wp:positionH relativeFrom="margin">
                  <wp:align>left</wp:align>
                </wp:positionH>
                <wp:positionV relativeFrom="paragraph">
                  <wp:posOffset>305435</wp:posOffset>
                </wp:positionV>
                <wp:extent cx="5966460" cy="1473200"/>
                <wp:effectExtent l="0" t="0" r="15240" b="12700"/>
                <wp:wrapNone/>
                <wp:docPr id="1255105117" name="Text Box 1"/>
                <wp:cNvGraphicFramePr/>
                <a:graphic xmlns:a="http://schemas.openxmlformats.org/drawingml/2006/main">
                  <a:graphicData uri="http://schemas.microsoft.com/office/word/2010/wordprocessingShape">
                    <wps:wsp>
                      <wps:cNvSpPr txBox="1"/>
                      <wps:spPr>
                        <a:xfrm>
                          <a:off x="0" y="0"/>
                          <a:ext cx="5966460" cy="1473200"/>
                        </a:xfrm>
                        <a:prstGeom prst="rect">
                          <a:avLst/>
                        </a:prstGeom>
                        <a:solidFill>
                          <a:schemeClr val="lt1"/>
                        </a:solidFill>
                        <a:ln w="6350">
                          <a:solidFill>
                            <a:prstClr val="black"/>
                          </a:solidFill>
                        </a:ln>
                      </wps:spPr>
                      <wps:txbx>
                        <w:txbxContent>
                          <w:p w14:paraId="644AD407" w14:textId="48191F07" w:rsidR="00D6695E" w:rsidRPr="00D6695E" w:rsidRDefault="00D6695E" w:rsidP="00D6695E">
                            <w:pPr>
                              <w:rPr>
                                <w:color w:val="5B9BD5" w:themeColor="accent5"/>
                              </w:rPr>
                            </w:pPr>
                            <w:r w:rsidRPr="00D6695E">
                              <w:rPr>
                                <w:rStyle w:val="CommentTok"/>
                                <w:color w:val="5B9BD5" w:themeColor="accent5"/>
                              </w:rPr>
                              <w:t># Calculate costs and add them to the data dictionary</w:t>
                            </w:r>
                            <w:r w:rsidRPr="00D6695E">
                              <w:rPr>
                                <w:color w:val="5B9BD5" w:themeColor="accent5"/>
                              </w:rPr>
                              <w:br/>
                            </w:r>
                            <w:proofErr w:type="spellStart"/>
                            <w:r w:rsidRPr="00D6695E">
                              <w:rPr>
                                <w:rStyle w:val="NormalTok"/>
                                <w:color w:val="5B9BD5" w:themeColor="accent5"/>
                              </w:rPr>
                              <w:t>ordering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EOQ) </w:t>
                            </w:r>
                            <w:r w:rsidRPr="00D6695E">
                              <w:rPr>
                                <w:rStyle w:val="OperatorTok"/>
                                <w:color w:val="5B9BD5" w:themeColor="accent5"/>
                              </w:rPr>
                              <w:t>*</w:t>
                            </w:r>
                            <w:r w:rsidRPr="00D6695E">
                              <w:rPr>
                                <w:rStyle w:val="NormalTok"/>
                                <w:color w:val="5B9BD5" w:themeColor="accent5"/>
                              </w:rPr>
                              <w:t xml:space="preserve"> S </w:t>
                            </w:r>
                            <w:r w:rsidRPr="00D6695E">
                              <w:rPr>
                                <w:rStyle w:val="ControlFlowTok"/>
                                <w:b w:val="0"/>
                                <w:color w:val="5B9BD5" w:themeColor="accent5"/>
                              </w:rPr>
                              <w:t>for</w:t>
                            </w:r>
                            <w:r w:rsidRPr="00D6695E">
                              <w:rPr>
                                <w:rStyle w:val="NormalTok"/>
                                <w:color w:val="5B9BD5" w:themeColor="accent5"/>
                              </w:rPr>
                              <w:t xml:space="preserve"> EOQ </w:t>
                            </w:r>
                            <w:r w:rsidRPr="00D6695E">
                              <w:rPr>
                                <w:rStyle w:val="KeywordTok"/>
                                <w:b w:val="0"/>
                                <w:color w:val="5B9BD5" w:themeColor="accent5"/>
                              </w:rPr>
                              <w:t>in</w:t>
                            </w:r>
                            <w:r w:rsidRPr="00D6695E">
                              <w:rPr>
                                <w:rStyle w:val="NormalTok"/>
                                <w:color w:val="5B9BD5" w:themeColor="accent5"/>
                              </w:rPr>
                              <w:t xml:space="preserve"> </w:t>
                            </w:r>
                            <w:proofErr w:type="spellStart"/>
                            <w:r w:rsidRPr="00D6695E">
                              <w:rPr>
                                <w:rStyle w:val="NormalTok"/>
                                <w:color w:val="5B9BD5" w:themeColor="accent5"/>
                              </w:rPr>
                              <w:t>optimal_EOQ_values</w:t>
                            </w:r>
                            <w:proofErr w:type="spellEnd"/>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inventory_carrying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EOQ </w:t>
                            </w:r>
                            <w:r w:rsidRPr="00D6695E">
                              <w:rPr>
                                <w:rStyle w:val="OperatorTok"/>
                                <w:color w:val="5B9BD5" w:themeColor="accent5"/>
                              </w:rPr>
                              <w:t>-</w:t>
                            </w:r>
                            <w:r w:rsidRPr="00D6695E">
                              <w:rPr>
                                <w:rStyle w:val="NormalTok"/>
                                <w:color w:val="5B9BD5" w:themeColor="accent5"/>
                              </w:rPr>
                              <w:t xml:space="preserve"> qi)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2</w:t>
                            </w:r>
                            <w:r w:rsidRPr="00D6695E">
                              <w:rPr>
                                <w:rStyle w:val="NormalTok"/>
                                <w:color w:val="5B9BD5" w:themeColor="accent5"/>
                              </w:rPr>
                              <w:t xml:space="preserve">) </w:t>
                            </w:r>
                            <w:r w:rsidRPr="00D6695E">
                              <w:rPr>
                                <w:rStyle w:val="ControlFlowTok"/>
                                <w:b w:val="0"/>
                                <w:color w:val="5B9BD5" w:themeColor="accent5"/>
                              </w:rPr>
                              <w:t>for</w:t>
                            </w:r>
                            <w:r w:rsidRPr="00D6695E">
                              <w:rPr>
                                <w:rStyle w:val="NormalTok"/>
                                <w:color w:val="5B9BD5" w:themeColor="accent5"/>
                              </w:rPr>
                              <w:t xml:space="preserve"> EOQ, qi, Ci, Vi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optimal_EOQ_values</w:t>
                            </w:r>
                            <w:proofErr w:type="spellEnd"/>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material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EOQ </w:t>
                            </w:r>
                            <w:r w:rsidRPr="00D6695E">
                              <w:rPr>
                                <w:rStyle w:val="OperatorTok"/>
                                <w:color w:val="5B9BD5" w:themeColor="accent5"/>
                              </w:rPr>
                              <w:t>-</w:t>
                            </w:r>
                            <w:r w:rsidRPr="00D6695E">
                              <w:rPr>
                                <w:rStyle w:val="NormalTok"/>
                                <w:color w:val="5B9BD5" w:themeColor="accent5"/>
                              </w:rPr>
                              <w:t xml:space="preserve"> qi)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EOQ </w:t>
                            </w:r>
                            <w:r w:rsidRPr="00D6695E">
                              <w:rPr>
                                <w:rStyle w:val="ControlFlowTok"/>
                                <w:b w:val="0"/>
                                <w:color w:val="5B9BD5" w:themeColor="accent5"/>
                              </w:rPr>
                              <w:t>for</w:t>
                            </w:r>
                            <w:r w:rsidRPr="00D6695E">
                              <w:rPr>
                                <w:rStyle w:val="NormalTok"/>
                                <w:color w:val="5B9BD5" w:themeColor="accent5"/>
                              </w:rPr>
                              <w:t xml:space="preserve"> EOQ, qi, Ci, Vi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optimal_EOQ_values</w:t>
                            </w:r>
                            <w:proofErr w:type="spellEnd"/>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total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ordering </w:t>
                            </w:r>
                            <w:r w:rsidRPr="00D6695E">
                              <w:rPr>
                                <w:rStyle w:val="OperatorTok"/>
                                <w:color w:val="5B9BD5" w:themeColor="accent5"/>
                              </w:rPr>
                              <w:t>+</w:t>
                            </w:r>
                            <w:r w:rsidRPr="00D6695E">
                              <w:rPr>
                                <w:rStyle w:val="NormalTok"/>
                                <w:color w:val="5B9BD5" w:themeColor="accent5"/>
                              </w:rPr>
                              <w:t xml:space="preserve"> carrying </w:t>
                            </w:r>
                            <w:r w:rsidRPr="00D6695E">
                              <w:rPr>
                                <w:rStyle w:val="OperatorTok"/>
                                <w:color w:val="5B9BD5" w:themeColor="accent5"/>
                              </w:rPr>
                              <w:t>+</w:t>
                            </w:r>
                            <w:r w:rsidRPr="00D6695E">
                              <w:rPr>
                                <w:rStyle w:val="NormalTok"/>
                                <w:color w:val="5B9BD5" w:themeColor="accent5"/>
                              </w:rPr>
                              <w:t xml:space="preserve"> material </w:t>
                            </w:r>
                            <w:r w:rsidRPr="00D6695E">
                              <w:rPr>
                                <w:rStyle w:val="ControlFlowTok"/>
                                <w:b w:val="0"/>
                                <w:color w:val="5B9BD5" w:themeColor="accent5"/>
                              </w:rPr>
                              <w:t>for</w:t>
                            </w:r>
                            <w:r w:rsidRPr="00D6695E">
                              <w:rPr>
                                <w:rStyle w:val="NormalTok"/>
                                <w:color w:val="5B9BD5" w:themeColor="accent5"/>
                              </w:rPr>
                              <w:t xml:space="preserve"> ordering, carrying, material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ordering_costs</w:t>
                            </w:r>
                            <w:proofErr w:type="spellEnd"/>
                            <w:r w:rsidRPr="00D6695E">
                              <w:rPr>
                                <w:rStyle w:val="NormalTok"/>
                                <w:color w:val="5B9BD5" w:themeColor="accent5"/>
                              </w:rPr>
                              <w:t xml:space="preserve">, </w:t>
                            </w:r>
                            <w:proofErr w:type="spellStart"/>
                            <w:r w:rsidRPr="00D6695E">
                              <w:rPr>
                                <w:rStyle w:val="NormalTok"/>
                                <w:color w:val="5B9BD5" w:themeColor="accent5"/>
                              </w:rPr>
                              <w:t>inventory_carrying_costs</w:t>
                            </w:r>
                            <w:proofErr w:type="spellEnd"/>
                            <w:r w:rsidRPr="00D6695E">
                              <w:rPr>
                                <w:rStyle w:val="NormalTok"/>
                                <w:color w:val="5B9BD5" w:themeColor="accent5"/>
                              </w:rPr>
                              <w:t xml:space="preserve">, </w:t>
                            </w:r>
                            <w:proofErr w:type="spellStart"/>
                            <w:r w:rsidRPr="00D6695E">
                              <w:rPr>
                                <w:rStyle w:val="NormalTok"/>
                                <w:color w:val="5B9BD5" w:themeColor="accent5"/>
                              </w:rPr>
                              <w:t>material_costs</w:t>
                            </w:r>
                            <w:proofErr w:type="spellEnd"/>
                            <w:r w:rsidRPr="00D6695E">
                              <w:rPr>
                                <w:rStyle w:val="NormalTok"/>
                                <w:color w:val="5B9BD5" w:themeColor="accent5"/>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8102AE" id="_x0000_s1033" type="#_x0000_t202" style="position:absolute;left:0;text-align:left;margin-left:0;margin-top:24.05pt;width:469.8pt;height:116pt;z-index:251673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" fillcolor="white [3201]" strokeweight=".5pt">
                <v:textbox>
                  <w:txbxContent>
                    <w:p w14:paraId="644AD407" w14:textId="48191F07" w:rsidR="00D6695E" w:rsidRPr="00D6695E" w:rsidRDefault="00D6695E" w:rsidP="00D6695E">
                      <w:pPr>
                        <w:rPr>
                          <w:color w:val="5B9BD5" w:themeColor="accent5"/>
                        </w:rPr>
                      </w:pPr>
                      <w:r w:rsidRPr="00D6695E">
                        <w:rPr>
                          <w:rStyle w:val="CommentTok"/>
                          <w:color w:val="5B9BD5" w:themeColor="accent5"/>
                        </w:rPr>
                        <w:t># Calculate costs and add them to the data dictionary</w:t>
                      </w:r>
                      <w:r w:rsidRPr="00D6695E">
                        <w:rPr>
                          <w:color w:val="5B9BD5" w:themeColor="accent5"/>
                        </w:rPr>
                        <w:br/>
                      </w:r>
                      <w:proofErr w:type="spellStart"/>
                      <w:r w:rsidRPr="00D6695E">
                        <w:rPr>
                          <w:rStyle w:val="NormalTok"/>
                          <w:color w:val="5B9BD5" w:themeColor="accent5"/>
                        </w:rPr>
                        <w:t>ordering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EOQ) </w:t>
                      </w:r>
                      <w:r w:rsidRPr="00D6695E">
                        <w:rPr>
                          <w:rStyle w:val="OperatorTok"/>
                          <w:color w:val="5B9BD5" w:themeColor="accent5"/>
                        </w:rPr>
                        <w:t>*</w:t>
                      </w:r>
                      <w:r w:rsidRPr="00D6695E">
                        <w:rPr>
                          <w:rStyle w:val="NormalTok"/>
                          <w:color w:val="5B9BD5" w:themeColor="accent5"/>
                        </w:rPr>
                        <w:t xml:space="preserve"> S </w:t>
                      </w:r>
                      <w:r w:rsidRPr="00D6695E">
                        <w:rPr>
                          <w:rStyle w:val="ControlFlowTok"/>
                          <w:b w:val="0"/>
                          <w:color w:val="5B9BD5" w:themeColor="accent5"/>
                        </w:rPr>
                        <w:t>for</w:t>
                      </w:r>
                      <w:r w:rsidRPr="00D6695E">
                        <w:rPr>
                          <w:rStyle w:val="NormalTok"/>
                          <w:color w:val="5B9BD5" w:themeColor="accent5"/>
                        </w:rPr>
                        <w:t xml:space="preserve"> EOQ </w:t>
                      </w:r>
                      <w:r w:rsidRPr="00D6695E">
                        <w:rPr>
                          <w:rStyle w:val="KeywordTok"/>
                          <w:b w:val="0"/>
                          <w:color w:val="5B9BD5" w:themeColor="accent5"/>
                        </w:rPr>
                        <w:t>in</w:t>
                      </w:r>
                      <w:r w:rsidRPr="00D6695E">
                        <w:rPr>
                          <w:rStyle w:val="NormalTok"/>
                          <w:color w:val="5B9BD5" w:themeColor="accent5"/>
                        </w:rPr>
                        <w:t xml:space="preserve"> </w:t>
                      </w:r>
                      <w:proofErr w:type="spellStart"/>
                      <w:r w:rsidRPr="00D6695E">
                        <w:rPr>
                          <w:rStyle w:val="NormalTok"/>
                          <w:color w:val="5B9BD5" w:themeColor="accent5"/>
                        </w:rPr>
                        <w:t>optimal_EOQ_values</w:t>
                      </w:r>
                      <w:proofErr w:type="spellEnd"/>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inventory_carrying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EOQ </w:t>
                      </w:r>
                      <w:r w:rsidRPr="00D6695E">
                        <w:rPr>
                          <w:rStyle w:val="OperatorTok"/>
                          <w:color w:val="5B9BD5" w:themeColor="accent5"/>
                        </w:rPr>
                        <w:t>-</w:t>
                      </w:r>
                      <w:r w:rsidRPr="00D6695E">
                        <w:rPr>
                          <w:rStyle w:val="NormalTok"/>
                          <w:color w:val="5B9BD5" w:themeColor="accent5"/>
                        </w:rPr>
                        <w:t xml:space="preserve"> qi)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h </w:t>
                      </w:r>
                      <w:r w:rsidRPr="00D6695E">
                        <w:rPr>
                          <w:rStyle w:val="OperatorTok"/>
                          <w:color w:val="5B9BD5" w:themeColor="accent5"/>
                        </w:rPr>
                        <w:t>/</w:t>
                      </w:r>
                      <w:r w:rsidRPr="00D6695E">
                        <w:rPr>
                          <w:rStyle w:val="NormalTok"/>
                          <w:color w:val="5B9BD5" w:themeColor="accent5"/>
                        </w:rPr>
                        <w:t xml:space="preserve"> </w:t>
                      </w:r>
                      <w:r w:rsidRPr="00D6695E">
                        <w:rPr>
                          <w:rStyle w:val="DecValTok"/>
                          <w:color w:val="5B9BD5" w:themeColor="accent5"/>
                        </w:rPr>
                        <w:t>2</w:t>
                      </w:r>
                      <w:r w:rsidRPr="00D6695E">
                        <w:rPr>
                          <w:rStyle w:val="NormalTok"/>
                          <w:color w:val="5B9BD5" w:themeColor="accent5"/>
                        </w:rPr>
                        <w:t xml:space="preserve">) </w:t>
                      </w:r>
                      <w:r w:rsidRPr="00D6695E">
                        <w:rPr>
                          <w:rStyle w:val="ControlFlowTok"/>
                          <w:b w:val="0"/>
                          <w:color w:val="5B9BD5" w:themeColor="accent5"/>
                        </w:rPr>
                        <w:t>for</w:t>
                      </w:r>
                      <w:r w:rsidRPr="00D6695E">
                        <w:rPr>
                          <w:rStyle w:val="NormalTok"/>
                          <w:color w:val="5B9BD5" w:themeColor="accent5"/>
                        </w:rPr>
                        <w:t xml:space="preserve"> EOQ, qi, Ci, Vi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optimal_EOQ_values</w:t>
                      </w:r>
                      <w:proofErr w:type="spellEnd"/>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material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D </w:t>
                      </w:r>
                      <w:r w:rsidRPr="00D6695E">
                        <w:rPr>
                          <w:rStyle w:val="OperatorTok"/>
                          <w:color w:val="5B9BD5" w:themeColor="accent5"/>
                        </w:rPr>
                        <w:t>*</w:t>
                      </w:r>
                      <w:r w:rsidRPr="00D6695E">
                        <w:rPr>
                          <w:rStyle w:val="NormalTok"/>
                          <w:color w:val="5B9BD5" w:themeColor="accent5"/>
                        </w:rPr>
                        <w:t xml:space="preserve"> (Vi </w:t>
                      </w:r>
                      <w:r w:rsidRPr="00D6695E">
                        <w:rPr>
                          <w:rStyle w:val="OperatorTok"/>
                          <w:color w:val="5B9BD5" w:themeColor="accent5"/>
                        </w:rPr>
                        <w:t>+</w:t>
                      </w:r>
                      <w:r w:rsidRPr="00D6695E">
                        <w:rPr>
                          <w:rStyle w:val="NormalTok"/>
                          <w:color w:val="5B9BD5" w:themeColor="accent5"/>
                        </w:rPr>
                        <w:t xml:space="preserve"> (EOQ </w:t>
                      </w:r>
                      <w:r w:rsidRPr="00D6695E">
                        <w:rPr>
                          <w:rStyle w:val="OperatorTok"/>
                          <w:color w:val="5B9BD5" w:themeColor="accent5"/>
                        </w:rPr>
                        <w:t>-</w:t>
                      </w:r>
                      <w:r w:rsidRPr="00D6695E">
                        <w:rPr>
                          <w:rStyle w:val="NormalTok"/>
                          <w:color w:val="5B9BD5" w:themeColor="accent5"/>
                        </w:rPr>
                        <w:t xml:space="preserve"> qi) </w:t>
                      </w:r>
                      <w:r w:rsidRPr="00D6695E">
                        <w:rPr>
                          <w:rStyle w:val="OperatorTok"/>
                          <w:color w:val="5B9BD5" w:themeColor="accent5"/>
                        </w:rPr>
                        <w:t>*</w:t>
                      </w:r>
                      <w:r w:rsidRPr="00D6695E">
                        <w:rPr>
                          <w:rStyle w:val="NormalTok"/>
                          <w:color w:val="5B9BD5" w:themeColor="accent5"/>
                        </w:rPr>
                        <w:t xml:space="preserve"> Ci)) </w:t>
                      </w:r>
                      <w:r w:rsidRPr="00D6695E">
                        <w:rPr>
                          <w:rStyle w:val="OperatorTok"/>
                          <w:color w:val="5B9BD5" w:themeColor="accent5"/>
                        </w:rPr>
                        <w:t>/</w:t>
                      </w:r>
                      <w:r w:rsidRPr="00D6695E">
                        <w:rPr>
                          <w:rStyle w:val="NormalTok"/>
                          <w:color w:val="5B9BD5" w:themeColor="accent5"/>
                        </w:rPr>
                        <w:t xml:space="preserve"> EOQ </w:t>
                      </w:r>
                      <w:r w:rsidRPr="00D6695E">
                        <w:rPr>
                          <w:rStyle w:val="ControlFlowTok"/>
                          <w:b w:val="0"/>
                          <w:color w:val="5B9BD5" w:themeColor="accent5"/>
                        </w:rPr>
                        <w:t>for</w:t>
                      </w:r>
                      <w:r w:rsidRPr="00D6695E">
                        <w:rPr>
                          <w:rStyle w:val="NormalTok"/>
                          <w:color w:val="5B9BD5" w:themeColor="accent5"/>
                        </w:rPr>
                        <w:t xml:space="preserve"> EOQ, qi, Ci, Vi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optimal_EOQ_values</w:t>
                      </w:r>
                      <w:proofErr w:type="spellEnd"/>
                      <w:r w:rsidRPr="00D6695E">
                        <w:rPr>
                          <w:rStyle w:val="NormalTok"/>
                          <w:color w:val="5B9BD5" w:themeColor="accent5"/>
                        </w:rPr>
                        <w:t xml:space="preserve">, </w:t>
                      </w:r>
                      <w:proofErr w:type="spellStart"/>
                      <w:r w:rsidRPr="00D6695E">
                        <w:rPr>
                          <w:rStyle w:val="NormalTok"/>
                          <w:color w:val="5B9BD5" w:themeColor="accent5"/>
                        </w:rPr>
                        <w:t>q_values</w:t>
                      </w:r>
                      <w:proofErr w:type="spellEnd"/>
                      <w:r w:rsidRPr="00D6695E">
                        <w:rPr>
                          <w:rStyle w:val="NormalTok"/>
                          <w:color w:val="5B9BD5" w:themeColor="accent5"/>
                        </w:rPr>
                        <w:t xml:space="preserve">, </w:t>
                      </w:r>
                      <w:proofErr w:type="spellStart"/>
                      <w:r w:rsidRPr="00D6695E">
                        <w:rPr>
                          <w:rStyle w:val="NormalTok"/>
                          <w:color w:val="5B9BD5" w:themeColor="accent5"/>
                        </w:rPr>
                        <w:t>ci_values</w:t>
                      </w:r>
                      <w:proofErr w:type="spellEnd"/>
                      <w:r w:rsidRPr="00D6695E">
                        <w:rPr>
                          <w:rStyle w:val="NormalTok"/>
                          <w:color w:val="5B9BD5" w:themeColor="accent5"/>
                        </w:rPr>
                        <w:t xml:space="preserve">, </w:t>
                      </w:r>
                      <w:proofErr w:type="spellStart"/>
                      <w:r w:rsidRPr="00D6695E">
                        <w:rPr>
                          <w:rStyle w:val="NormalTok"/>
                          <w:color w:val="5B9BD5" w:themeColor="accent5"/>
                        </w:rPr>
                        <w:t>Vi_values</w:t>
                      </w:r>
                      <w:proofErr w:type="spellEnd"/>
                      <w:r w:rsidRPr="00D6695E">
                        <w:rPr>
                          <w:rStyle w:val="NormalTok"/>
                          <w:color w:val="5B9BD5" w:themeColor="accent5"/>
                        </w:rPr>
                        <w:t>)]</w:t>
                      </w:r>
                      <w:r w:rsidRPr="00D6695E">
                        <w:rPr>
                          <w:color w:val="5B9BD5" w:themeColor="accent5"/>
                        </w:rPr>
                        <w:br/>
                      </w:r>
                      <w:proofErr w:type="spellStart"/>
                      <w:r w:rsidRPr="00D6695E">
                        <w:rPr>
                          <w:rStyle w:val="NormalTok"/>
                          <w:color w:val="5B9BD5" w:themeColor="accent5"/>
                        </w:rPr>
                        <w:t>total_costs</w:t>
                      </w:r>
                      <w:proofErr w:type="spellEnd"/>
                      <w:r w:rsidRPr="00D6695E">
                        <w:rPr>
                          <w:rStyle w:val="NormalTok"/>
                          <w:color w:val="5B9BD5" w:themeColor="accent5"/>
                        </w:rPr>
                        <w:t xml:space="preserve"> </w:t>
                      </w:r>
                      <w:r w:rsidRPr="00D6695E">
                        <w:rPr>
                          <w:rStyle w:val="OperatorTok"/>
                          <w:color w:val="5B9BD5" w:themeColor="accent5"/>
                        </w:rPr>
                        <w:t>=</w:t>
                      </w:r>
                      <w:r w:rsidRPr="00D6695E">
                        <w:rPr>
                          <w:rStyle w:val="NormalTok"/>
                          <w:color w:val="5B9BD5" w:themeColor="accent5"/>
                        </w:rPr>
                        <w:t xml:space="preserve"> [ordering </w:t>
                      </w:r>
                      <w:r w:rsidRPr="00D6695E">
                        <w:rPr>
                          <w:rStyle w:val="OperatorTok"/>
                          <w:color w:val="5B9BD5" w:themeColor="accent5"/>
                        </w:rPr>
                        <w:t>+</w:t>
                      </w:r>
                      <w:r w:rsidRPr="00D6695E">
                        <w:rPr>
                          <w:rStyle w:val="NormalTok"/>
                          <w:color w:val="5B9BD5" w:themeColor="accent5"/>
                        </w:rPr>
                        <w:t xml:space="preserve"> carrying </w:t>
                      </w:r>
                      <w:r w:rsidRPr="00D6695E">
                        <w:rPr>
                          <w:rStyle w:val="OperatorTok"/>
                          <w:color w:val="5B9BD5" w:themeColor="accent5"/>
                        </w:rPr>
                        <w:t>+</w:t>
                      </w:r>
                      <w:r w:rsidRPr="00D6695E">
                        <w:rPr>
                          <w:rStyle w:val="NormalTok"/>
                          <w:color w:val="5B9BD5" w:themeColor="accent5"/>
                        </w:rPr>
                        <w:t xml:space="preserve"> material </w:t>
                      </w:r>
                      <w:r w:rsidRPr="00D6695E">
                        <w:rPr>
                          <w:rStyle w:val="ControlFlowTok"/>
                          <w:b w:val="0"/>
                          <w:color w:val="5B9BD5" w:themeColor="accent5"/>
                        </w:rPr>
                        <w:t>for</w:t>
                      </w:r>
                      <w:r w:rsidRPr="00D6695E">
                        <w:rPr>
                          <w:rStyle w:val="NormalTok"/>
                          <w:color w:val="5B9BD5" w:themeColor="accent5"/>
                        </w:rPr>
                        <w:t xml:space="preserve"> ordering, carrying, material </w:t>
                      </w:r>
                      <w:r w:rsidRPr="00D6695E">
                        <w:rPr>
                          <w:rStyle w:val="KeywordTok"/>
                          <w:b w:val="0"/>
                          <w:color w:val="5B9BD5" w:themeColor="accent5"/>
                        </w:rPr>
                        <w:t>in</w:t>
                      </w:r>
                      <w:r w:rsidRPr="00D6695E">
                        <w:rPr>
                          <w:rStyle w:val="NormalTok"/>
                          <w:color w:val="5B9BD5" w:themeColor="accent5"/>
                        </w:rPr>
                        <w:t xml:space="preserve"> </w:t>
                      </w:r>
                      <w:r w:rsidRPr="00D6695E">
                        <w:rPr>
                          <w:rStyle w:val="BuiltInTok"/>
                          <w:color w:val="5B9BD5" w:themeColor="accent5"/>
                        </w:rPr>
                        <w:t>zip</w:t>
                      </w:r>
                      <w:r w:rsidRPr="00D6695E">
                        <w:rPr>
                          <w:rStyle w:val="NormalTok"/>
                          <w:color w:val="5B9BD5" w:themeColor="accent5"/>
                        </w:rPr>
                        <w:t>(</w:t>
                      </w:r>
                      <w:proofErr w:type="spellStart"/>
                      <w:r w:rsidRPr="00D6695E">
                        <w:rPr>
                          <w:rStyle w:val="NormalTok"/>
                          <w:color w:val="5B9BD5" w:themeColor="accent5"/>
                        </w:rPr>
                        <w:t>ordering_costs</w:t>
                      </w:r>
                      <w:proofErr w:type="spellEnd"/>
                      <w:r w:rsidRPr="00D6695E">
                        <w:rPr>
                          <w:rStyle w:val="NormalTok"/>
                          <w:color w:val="5B9BD5" w:themeColor="accent5"/>
                        </w:rPr>
                        <w:t xml:space="preserve">, </w:t>
                      </w:r>
                      <w:proofErr w:type="spellStart"/>
                      <w:r w:rsidRPr="00D6695E">
                        <w:rPr>
                          <w:rStyle w:val="NormalTok"/>
                          <w:color w:val="5B9BD5" w:themeColor="accent5"/>
                        </w:rPr>
                        <w:t>inventory_carrying_costs</w:t>
                      </w:r>
                      <w:proofErr w:type="spellEnd"/>
                      <w:r w:rsidRPr="00D6695E">
                        <w:rPr>
                          <w:rStyle w:val="NormalTok"/>
                          <w:color w:val="5B9BD5" w:themeColor="accent5"/>
                        </w:rPr>
                        <w:t xml:space="preserve">, </w:t>
                      </w:r>
                      <w:proofErr w:type="spellStart"/>
                      <w:r w:rsidRPr="00D6695E">
                        <w:rPr>
                          <w:rStyle w:val="NormalTok"/>
                          <w:color w:val="5B9BD5" w:themeColor="accent5"/>
                        </w:rPr>
                        <w:t>material_costs</w:t>
                      </w:r>
                      <w:proofErr w:type="spellEnd"/>
                      <w:r w:rsidRPr="00D6695E">
                        <w:rPr>
                          <w:rStyle w:val="NormalTok"/>
                          <w:color w:val="5B9BD5" w:themeColor="accent5"/>
                        </w:rPr>
                        <w:t>)]</w:t>
                      </w:r>
                    </w:p>
                  </w:txbxContent>
                </v:textbox>
                <w10:wrap anchorx="margin"/>
              </v:shape>
            </w:pict>
          </mc:Fallback>
        </mc:AlternateContent>
      </w:r>
      <w:r w:rsidR="002F19CB" w:rsidRPr="00D6695E">
        <w:rPr>
          <w:rFonts w:ascii="Consolas" w:hAnsi="Consolas" w:cs="Times New Roman"/>
          <w:sz w:val="24"/>
          <w:szCs w:val="24"/>
        </w:rPr>
        <w:t xml:space="preserve">Step 4: For each </w:t>
      </w:r>
      <w:proofErr w:type="spellStart"/>
      <w:r w:rsidR="002F19CB" w:rsidRPr="00D6695E">
        <w:rPr>
          <w:rFonts w:ascii="Consolas" w:hAnsi="Consolas" w:cs="Times New Roman"/>
          <w:i/>
          <w:iCs/>
          <w:sz w:val="24"/>
          <w:szCs w:val="24"/>
        </w:rPr>
        <w:t>i</w:t>
      </w:r>
      <w:proofErr w:type="spellEnd"/>
      <w:r w:rsidR="002F19CB" w:rsidRPr="00D6695E">
        <w:rPr>
          <w:rFonts w:ascii="Consolas" w:hAnsi="Consolas" w:cs="Times New Roman"/>
          <w:sz w:val="24"/>
          <w:szCs w:val="24"/>
        </w:rPr>
        <w:t xml:space="preserve">, total cost of ordering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 xml:space="preserve"> </m:t>
        </m:r>
      </m:oMath>
      <w:r w:rsidR="002F19CB" w:rsidRPr="00D6695E">
        <w:rPr>
          <w:rFonts w:ascii="Consolas" w:hAnsi="Consolas" w:cs="Times New Roman"/>
          <w:sz w:val="24"/>
          <w:szCs w:val="24"/>
        </w:rPr>
        <w:t>is determined</w:t>
      </w:r>
    </w:p>
    <w:p w14:paraId="37CCD972" w14:textId="14C96500" w:rsidR="002F19CB" w:rsidRPr="00D6695E" w:rsidRDefault="002F19CB" w:rsidP="00D6695E">
      <w:pPr>
        <w:spacing w:line="276" w:lineRule="auto"/>
        <w:jc w:val="both"/>
        <w:rPr>
          <w:rFonts w:ascii="Consolas" w:hAnsi="Consolas" w:cs="Times New Roman"/>
          <w:sz w:val="24"/>
          <w:szCs w:val="24"/>
        </w:rPr>
      </w:pPr>
    </w:p>
    <w:p w14:paraId="513C0B81" w14:textId="77777777" w:rsidR="00D6695E" w:rsidRDefault="00D6695E" w:rsidP="00D6695E">
      <w:pPr>
        <w:spacing w:line="276" w:lineRule="auto"/>
        <w:jc w:val="both"/>
        <w:rPr>
          <w:rFonts w:ascii="Consolas" w:hAnsi="Consolas" w:cs="Times New Roman"/>
          <w:sz w:val="24"/>
          <w:szCs w:val="24"/>
        </w:rPr>
      </w:pPr>
    </w:p>
    <w:p w14:paraId="107CA6B5" w14:textId="77777777" w:rsidR="00D6695E" w:rsidRDefault="00D6695E" w:rsidP="00D6695E">
      <w:pPr>
        <w:spacing w:line="276" w:lineRule="auto"/>
        <w:jc w:val="both"/>
        <w:rPr>
          <w:rFonts w:ascii="Consolas" w:hAnsi="Consolas" w:cs="Times New Roman"/>
          <w:sz w:val="24"/>
          <w:szCs w:val="24"/>
        </w:rPr>
      </w:pPr>
    </w:p>
    <w:p w14:paraId="37C3DE25" w14:textId="77777777" w:rsidR="00D6695E" w:rsidRDefault="00D6695E" w:rsidP="00D6695E">
      <w:pPr>
        <w:spacing w:line="276" w:lineRule="auto"/>
        <w:jc w:val="both"/>
        <w:rPr>
          <w:rFonts w:ascii="Consolas" w:hAnsi="Consolas" w:cs="Times New Roman"/>
          <w:sz w:val="24"/>
          <w:szCs w:val="24"/>
        </w:rPr>
      </w:pPr>
    </w:p>
    <w:p w14:paraId="15B6E38E" w14:textId="77777777" w:rsidR="00D6695E" w:rsidRDefault="00D6695E" w:rsidP="00D6695E">
      <w:pPr>
        <w:spacing w:line="276" w:lineRule="auto"/>
        <w:jc w:val="both"/>
        <w:rPr>
          <w:rFonts w:ascii="Consolas" w:hAnsi="Consolas" w:cs="Times New Roman"/>
          <w:sz w:val="24"/>
          <w:szCs w:val="24"/>
        </w:rPr>
      </w:pPr>
    </w:p>
    <w:p w14:paraId="4E44E946" w14:textId="4F1CD8C5" w:rsidR="002F19CB"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75648" behindDoc="0" locked="0" layoutInCell="1" allowOverlap="1" wp14:anchorId="540CAB83" wp14:editId="7ACDE6D2">
                <wp:simplePos x="0" y="0"/>
                <wp:positionH relativeFrom="margin">
                  <wp:align>left</wp:align>
                </wp:positionH>
                <wp:positionV relativeFrom="paragraph">
                  <wp:posOffset>301625</wp:posOffset>
                </wp:positionV>
                <wp:extent cx="5966460" cy="1511300"/>
                <wp:effectExtent l="0" t="0" r="15240" b="12700"/>
                <wp:wrapNone/>
                <wp:docPr id="1062514807" name="Text Box 1"/>
                <wp:cNvGraphicFramePr/>
                <a:graphic xmlns:a="http://schemas.openxmlformats.org/drawingml/2006/main">
                  <a:graphicData uri="http://schemas.microsoft.com/office/word/2010/wordprocessingShape">
                    <wps:wsp>
                      <wps:cNvSpPr txBox="1"/>
                      <wps:spPr>
                        <a:xfrm>
                          <a:off x="0" y="0"/>
                          <a:ext cx="5966460" cy="1511300"/>
                        </a:xfrm>
                        <a:prstGeom prst="rect">
                          <a:avLst/>
                        </a:prstGeom>
                        <a:solidFill>
                          <a:schemeClr val="lt1"/>
                        </a:solidFill>
                        <a:ln w="6350">
                          <a:solidFill>
                            <a:prstClr val="black"/>
                          </a:solidFill>
                        </a:ln>
                      </wps:spPr>
                      <wps:txbx>
                        <w:txbxContent>
                          <w:p w14:paraId="4973B5A8" w14:textId="77777777" w:rsidR="00A80884" w:rsidRPr="00A80884" w:rsidRDefault="00A80884" w:rsidP="00A80884">
                            <w:pPr>
                              <w:pStyle w:val="SourceCode"/>
                              <w:rPr>
                                <w:color w:val="C00000"/>
                              </w:rPr>
                            </w:pPr>
                            <w:r w:rsidRPr="00A80884">
                              <w:rPr>
                                <w:rStyle w:val="VerbatimChar"/>
                                <w:color w:val="C00000"/>
                              </w:rPr>
                              <w:t xml:space="preserve">        D     S     Ci       Vi   </w:t>
                            </w:r>
                            <w:proofErr w:type="gramStart"/>
                            <w:r w:rsidRPr="00A80884">
                              <w:rPr>
                                <w:rStyle w:val="VerbatimChar"/>
                                <w:color w:val="C00000"/>
                              </w:rPr>
                              <w:t>Qi  Optimal</w:t>
                            </w:r>
                            <w:proofErr w:type="gramEnd"/>
                            <w:r w:rsidRPr="00A80884">
                              <w:rPr>
                                <w:rStyle w:val="VerbatimChar"/>
                                <w:color w:val="C00000"/>
                              </w:rPr>
                              <w:t xml:space="preserve"> Qi  Ordering Cost  \</w:t>
                            </w:r>
                            <w:r w:rsidRPr="00A80884">
                              <w:rPr>
                                <w:color w:val="C00000"/>
                              </w:rPr>
                              <w:br/>
                            </w:r>
                            <w:r w:rsidRPr="00A80884">
                              <w:rPr>
                                <w:rStyle w:val="VerbatimChar"/>
                                <w:color w:val="C00000"/>
                              </w:rPr>
                              <w:t xml:space="preserve">0  1200.0  25.0  500.5      0.0    0          24    1250.000000   </w:t>
                            </w:r>
                            <w:r w:rsidRPr="00A80884">
                              <w:rPr>
                                <w:color w:val="C00000"/>
                              </w:rPr>
                              <w:br/>
                            </w:r>
                            <w:r w:rsidRPr="00A80884">
                              <w:rPr>
                                <w:rStyle w:val="VerbatimChar"/>
                                <w:color w:val="C00000"/>
                              </w:rPr>
                              <w:t xml:space="preserve">1  1200.0  25.0  490.5  50050.0  100         158     189.873418   </w:t>
                            </w:r>
                            <w:r w:rsidRPr="00A80884">
                              <w:rPr>
                                <w:color w:val="C00000"/>
                              </w:rPr>
                              <w:br/>
                            </w:r>
                            <w:r w:rsidRPr="00A80884">
                              <w:rPr>
                                <w:rStyle w:val="VerbatimChar"/>
                                <w:color w:val="C00000"/>
                              </w:rPr>
                              <w:t xml:space="preserve">2  1200.0  25.0  475.5  99100.0  200         319     94.043887  </w:t>
                            </w:r>
                            <w:r w:rsidRPr="00A80884">
                              <w:rPr>
                                <w:color w:val="C00000"/>
                              </w:rPr>
                              <w:br/>
                            </w:r>
                            <w:r w:rsidRPr="00A80884">
                              <w:rPr>
                                <w:rStyle w:val="VerbatimChar"/>
                                <w:color w:val="C00000"/>
                              </w:rPr>
                              <w:t xml:space="preserve">   Inventory Carrying Cost  Material Cost     Total Cost  </w:t>
                            </w:r>
                            <w:r w:rsidRPr="00A80884">
                              <w:rPr>
                                <w:color w:val="C00000"/>
                              </w:rPr>
                              <w:br/>
                            </w:r>
                            <w:r w:rsidRPr="00A80884">
                              <w:rPr>
                                <w:rStyle w:val="VerbatimChar"/>
                                <w:color w:val="C00000"/>
                              </w:rPr>
                              <w:t xml:space="preserve">0                1201.20    600600.000000  603051.200000  </w:t>
                            </w:r>
                            <w:r w:rsidRPr="00A80884">
                              <w:rPr>
                                <w:color w:val="C00000"/>
                              </w:rPr>
                              <w:br/>
                            </w:r>
                            <w:r w:rsidRPr="00A80884">
                              <w:rPr>
                                <w:rStyle w:val="VerbatimChar"/>
                                <w:color w:val="C00000"/>
                              </w:rPr>
                              <w:t xml:space="preserve">1                7849.90    597050.704225  604234.710127  </w:t>
                            </w:r>
                            <w:r w:rsidRPr="00A80884">
                              <w:rPr>
                                <w:color w:val="C00000"/>
                              </w:rPr>
                              <w:br/>
                            </w:r>
                            <w:r w:rsidRPr="00A80884">
                              <w:rPr>
                                <w:rStyle w:val="VerbatimChar"/>
                                <w:color w:val="C00000"/>
                              </w:rPr>
                              <w:t xml:space="preserve">2               15568.45    587442.105263  601309.515831  </w:t>
                            </w:r>
                          </w:p>
                          <w:p w14:paraId="5E2E4854" w14:textId="770CC518" w:rsidR="00D6695E" w:rsidRPr="00A80884" w:rsidRDefault="00D6695E" w:rsidP="00D6695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0CAB83" id="_x0000_s1034" type="#_x0000_t202" style="position:absolute;left:0;text-align:left;margin-left:0;margin-top:23.75pt;width:469.8pt;height:119pt;z-index:251675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" fillcolor="white [3201]" strokeweight=".5pt">
                <v:textbox>
                  <w:txbxContent>
                    <w:p w14:paraId="4973B5A8" w14:textId="77777777" w:rsidR="00A80884" w:rsidRPr="00A80884" w:rsidRDefault="00A80884" w:rsidP="00A80884">
                      <w:pPr>
                        <w:pStyle w:val="SourceCode"/>
                        <w:rPr>
                          <w:color w:val="C00000"/>
                        </w:rPr>
                      </w:pPr>
                      <w:r w:rsidRPr="00A80884">
                        <w:rPr>
                          <w:rStyle w:val="VerbatimChar"/>
                          <w:color w:val="C00000"/>
                        </w:rPr>
                        <w:t xml:space="preserve">        D     S     Ci       Vi   </w:t>
                      </w:r>
                      <w:proofErr w:type="gramStart"/>
                      <w:r w:rsidRPr="00A80884">
                        <w:rPr>
                          <w:rStyle w:val="VerbatimChar"/>
                          <w:color w:val="C00000"/>
                        </w:rPr>
                        <w:t>Qi  Optimal</w:t>
                      </w:r>
                      <w:proofErr w:type="gramEnd"/>
                      <w:r w:rsidRPr="00A80884">
                        <w:rPr>
                          <w:rStyle w:val="VerbatimChar"/>
                          <w:color w:val="C00000"/>
                        </w:rPr>
                        <w:t xml:space="preserve"> Qi  Ordering Cost  \</w:t>
                      </w:r>
                      <w:r w:rsidRPr="00A80884">
                        <w:rPr>
                          <w:color w:val="C00000"/>
                        </w:rPr>
                        <w:br/>
                      </w:r>
                      <w:r w:rsidRPr="00A80884">
                        <w:rPr>
                          <w:rStyle w:val="VerbatimChar"/>
                          <w:color w:val="C00000"/>
                        </w:rPr>
                        <w:t xml:space="preserve">0  1200.0  25.0  500.5      0.0    0          24    1250.000000   </w:t>
                      </w:r>
                      <w:r w:rsidRPr="00A80884">
                        <w:rPr>
                          <w:color w:val="C00000"/>
                        </w:rPr>
                        <w:br/>
                      </w:r>
                      <w:r w:rsidRPr="00A80884">
                        <w:rPr>
                          <w:rStyle w:val="VerbatimChar"/>
                          <w:color w:val="C00000"/>
                        </w:rPr>
                        <w:t xml:space="preserve">1  1200.0  25.0  490.5  50050.0  100         158     189.873418   </w:t>
                      </w:r>
                      <w:r w:rsidRPr="00A80884">
                        <w:rPr>
                          <w:color w:val="C00000"/>
                        </w:rPr>
                        <w:br/>
                      </w:r>
                      <w:r w:rsidRPr="00A80884">
                        <w:rPr>
                          <w:rStyle w:val="VerbatimChar"/>
                          <w:color w:val="C00000"/>
                        </w:rPr>
                        <w:t xml:space="preserve">2  1200.0  25.0  475.5  99100.0  200         319     94.043887  </w:t>
                      </w:r>
                      <w:r w:rsidRPr="00A80884">
                        <w:rPr>
                          <w:color w:val="C00000"/>
                        </w:rPr>
                        <w:br/>
                      </w:r>
                      <w:r w:rsidRPr="00A80884">
                        <w:rPr>
                          <w:rStyle w:val="VerbatimChar"/>
                          <w:color w:val="C00000"/>
                        </w:rPr>
                        <w:t xml:space="preserve">   Inventory Carrying Cost  Material Cost     Total Cost  </w:t>
                      </w:r>
                      <w:r w:rsidRPr="00A80884">
                        <w:rPr>
                          <w:color w:val="C00000"/>
                        </w:rPr>
                        <w:br/>
                      </w:r>
                      <w:r w:rsidRPr="00A80884">
                        <w:rPr>
                          <w:rStyle w:val="VerbatimChar"/>
                          <w:color w:val="C00000"/>
                        </w:rPr>
                        <w:t xml:space="preserve">0                1201.20    600600.000000  603051.200000  </w:t>
                      </w:r>
                      <w:r w:rsidRPr="00A80884">
                        <w:rPr>
                          <w:color w:val="C00000"/>
                        </w:rPr>
                        <w:br/>
                      </w:r>
                      <w:r w:rsidRPr="00A80884">
                        <w:rPr>
                          <w:rStyle w:val="VerbatimChar"/>
                          <w:color w:val="C00000"/>
                        </w:rPr>
                        <w:t xml:space="preserve">1                7849.90    597050.704225  604234.710127  </w:t>
                      </w:r>
                      <w:r w:rsidRPr="00A80884">
                        <w:rPr>
                          <w:color w:val="C00000"/>
                        </w:rPr>
                        <w:br/>
                      </w:r>
                      <w:r w:rsidRPr="00A80884">
                        <w:rPr>
                          <w:rStyle w:val="VerbatimChar"/>
                          <w:color w:val="C00000"/>
                        </w:rPr>
                        <w:t xml:space="preserve">2               15568.45    587442.105263  601309.515831  </w:t>
                      </w:r>
                    </w:p>
                    <w:p w14:paraId="5E2E4854" w14:textId="770CC518" w:rsidR="00D6695E" w:rsidRPr="00A80884" w:rsidRDefault="00D6695E" w:rsidP="00D6695E">
                      <w:pPr>
                        <w:rPr>
                          <w:color w:val="C00000"/>
                        </w:rPr>
                      </w:pPr>
                    </w:p>
                  </w:txbxContent>
                </v:textbox>
                <w10:wrap anchorx="margin"/>
              </v:shape>
            </w:pict>
          </mc:Fallback>
        </mc:AlternateContent>
      </w:r>
      <w:r w:rsidR="002F19CB" w:rsidRPr="00D6695E">
        <w:rPr>
          <w:rFonts w:ascii="Consolas" w:hAnsi="Consolas" w:cs="Times New Roman"/>
          <w:sz w:val="24"/>
          <w:szCs w:val="24"/>
        </w:rPr>
        <w:t xml:space="preserve">The output is: </w:t>
      </w:r>
    </w:p>
    <w:p w14:paraId="5D8A99AA" w14:textId="046C704C" w:rsidR="002F19CB" w:rsidRPr="00D6695E" w:rsidRDefault="002F19CB" w:rsidP="00D6695E">
      <w:pPr>
        <w:spacing w:line="276" w:lineRule="auto"/>
        <w:jc w:val="both"/>
        <w:rPr>
          <w:rFonts w:ascii="Consolas" w:hAnsi="Consolas" w:cs="Times New Roman"/>
          <w:sz w:val="24"/>
          <w:szCs w:val="24"/>
        </w:rPr>
      </w:pPr>
    </w:p>
    <w:p w14:paraId="1CDFFFF5" w14:textId="77777777" w:rsidR="00D6695E" w:rsidRDefault="00D6695E" w:rsidP="00D6695E">
      <w:pPr>
        <w:spacing w:line="276" w:lineRule="auto"/>
        <w:jc w:val="both"/>
        <w:rPr>
          <w:rFonts w:ascii="Consolas" w:hAnsi="Consolas" w:cs="Times New Roman"/>
          <w:sz w:val="24"/>
          <w:szCs w:val="24"/>
        </w:rPr>
      </w:pPr>
    </w:p>
    <w:p w14:paraId="1E9D7199" w14:textId="77777777" w:rsidR="00D6695E" w:rsidRDefault="00D6695E" w:rsidP="00D6695E">
      <w:pPr>
        <w:spacing w:line="276" w:lineRule="auto"/>
        <w:jc w:val="both"/>
        <w:rPr>
          <w:rFonts w:ascii="Consolas" w:hAnsi="Consolas" w:cs="Times New Roman"/>
          <w:sz w:val="24"/>
          <w:szCs w:val="24"/>
        </w:rPr>
      </w:pPr>
    </w:p>
    <w:p w14:paraId="5910632B" w14:textId="77777777" w:rsidR="00D6695E" w:rsidRDefault="00D6695E" w:rsidP="00D6695E">
      <w:pPr>
        <w:spacing w:line="276" w:lineRule="auto"/>
        <w:jc w:val="both"/>
        <w:rPr>
          <w:rFonts w:ascii="Consolas" w:hAnsi="Consolas" w:cs="Times New Roman"/>
          <w:sz w:val="24"/>
          <w:szCs w:val="24"/>
        </w:rPr>
      </w:pPr>
    </w:p>
    <w:p w14:paraId="32EF7243" w14:textId="77777777" w:rsidR="00D6695E" w:rsidRDefault="00D6695E" w:rsidP="00D6695E">
      <w:pPr>
        <w:spacing w:line="276" w:lineRule="auto"/>
        <w:jc w:val="both"/>
        <w:rPr>
          <w:rFonts w:ascii="Consolas" w:hAnsi="Consolas" w:cs="Times New Roman"/>
          <w:sz w:val="24"/>
          <w:szCs w:val="24"/>
        </w:rPr>
      </w:pPr>
    </w:p>
    <w:p w14:paraId="59A96463" w14:textId="77777777" w:rsidR="00A80884" w:rsidRDefault="00A80884" w:rsidP="00D6695E">
      <w:pPr>
        <w:spacing w:line="276" w:lineRule="auto"/>
        <w:jc w:val="both"/>
        <w:rPr>
          <w:rFonts w:ascii="Consolas" w:hAnsi="Consolas" w:cs="Times New Roman"/>
          <w:sz w:val="24"/>
          <w:szCs w:val="24"/>
        </w:rPr>
      </w:pPr>
    </w:p>
    <w:p w14:paraId="26AAC386" w14:textId="2606459D" w:rsidR="002F19CB" w:rsidRPr="00D6695E" w:rsidRDefault="002F19CB" w:rsidP="00D6695E">
      <w:pPr>
        <w:spacing w:line="276" w:lineRule="auto"/>
        <w:jc w:val="both"/>
        <w:rPr>
          <w:rFonts w:ascii="Consolas" w:hAnsi="Consolas" w:cs="Times New Roman"/>
          <w:sz w:val="24"/>
          <w:szCs w:val="24"/>
        </w:rPr>
      </w:pPr>
      <w:r w:rsidRPr="00D6695E">
        <w:rPr>
          <w:rFonts w:ascii="Consolas" w:hAnsi="Consolas" w:cs="Times New Roman"/>
          <w:sz w:val="24"/>
          <w:szCs w:val="24"/>
        </w:rPr>
        <w:t>From the output it is clear that the optimal quantity will be to place an order for 319 where the total cost is minimum.</w:t>
      </w:r>
    </w:p>
    <w:p w14:paraId="397D0B42" w14:textId="77777777" w:rsidR="00434CD6" w:rsidRPr="003A59C4" w:rsidRDefault="00434CD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1BDBE99B" w14:textId="11582A5E" w:rsidR="005A6F79" w:rsidRPr="00D6695E" w:rsidRDefault="002F19CB"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Economic Order Quantity (EOQ) model, incorporating marginal unit discounts, offers valuable insights into optimizing inventory management practices. By considering marginal unit discounts in EOQ calculations, businesses can make more accurate and cost-efficient order quantity determinations. This approach allows businesses to strategically align order quantities with changing price tiers, resulting in cost savings through reduced carrying costs and optimal </w:t>
      </w:r>
      <w:r w:rsidRPr="00D6695E">
        <w:rPr>
          <w:rFonts w:ascii="Consolas" w:hAnsi="Consolas" w:cs="Times New Roman"/>
          <w:sz w:val="24"/>
          <w:szCs w:val="24"/>
        </w:rPr>
        <w:lastRenderedPageBreak/>
        <w:t>stock levels. Integrating the EOQ model with marginal unit discount considerations enhances supply chain efficiency, financial performance, and supplier relationships, providing organizations with a competitive edge for informed decisions, maximizing profitability in a dynamic market environment.</w:t>
      </w:r>
    </w:p>
    <w:p w14:paraId="48A47329" w14:textId="77777777" w:rsidR="005A6F79" w:rsidRPr="003A59C4" w:rsidRDefault="005A6F79"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Reference</w:t>
      </w:r>
    </w:p>
    <w:p w14:paraId="0D25AA9D" w14:textId="2BA9BDD8" w:rsidR="00434CD6" w:rsidRPr="00D6695E" w:rsidRDefault="00792636"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6- Inventory Concepts, Costs and Basic Models – 6.10 Quantity Discount EOQ Models -EOQ in Marginal-Unit Discount Structure (6.10.2) (example 6.8 Page no: 228)</w:t>
      </w:r>
    </w:p>
    <w:p w14:paraId="790EEF05" w14:textId="77777777" w:rsidR="00434CD6" w:rsidRPr="00D6695E" w:rsidRDefault="00434CD6" w:rsidP="00D6695E">
      <w:pPr>
        <w:spacing w:line="276" w:lineRule="auto"/>
        <w:jc w:val="both"/>
        <w:rPr>
          <w:rFonts w:ascii="Consolas" w:hAnsi="Consolas" w:cs="Times New Roman"/>
          <w:b/>
          <w:bCs/>
          <w:sz w:val="24"/>
          <w:szCs w:val="24"/>
        </w:rPr>
      </w:pPr>
    </w:p>
    <w:p w14:paraId="2F1FD8BF" w14:textId="158A365C"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 Problem 4: EOQ models with Backorders (Planned shortages)</w:t>
      </w:r>
    </w:p>
    <w:p w14:paraId="73CADFC4" w14:textId="77777777" w:rsidR="00962636" w:rsidRPr="00D6695E" w:rsidRDefault="00962636" w:rsidP="00D6695E">
      <w:pPr>
        <w:spacing w:line="276" w:lineRule="auto"/>
        <w:jc w:val="both"/>
        <w:rPr>
          <w:rFonts w:ascii="Consolas" w:hAnsi="Consolas" w:cs="Times New Roman"/>
          <w:b/>
          <w:bCs/>
          <w:sz w:val="24"/>
          <w:szCs w:val="24"/>
        </w:rPr>
      </w:pPr>
      <w:r w:rsidRPr="003A59C4">
        <w:rPr>
          <w:rFonts w:ascii="Consolas" w:hAnsi="Consolas" w:cs="Times New Roman"/>
          <w:b/>
          <w:bCs/>
          <w:sz w:val="28"/>
          <w:szCs w:val="28"/>
        </w:rPr>
        <w:t>Objective</w:t>
      </w:r>
    </w:p>
    <w:p w14:paraId="2FBF8719" w14:textId="77777777" w:rsidR="00392118" w:rsidRPr="00D6695E" w:rsidRDefault="00392118"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this study is to explore the Economic Order Quantity (EOQ) models within the context of incorporating backorders. This exploration is vital due to the evolving dynamics of supply chains, where stockouts can lead to missed opportunities and dissatisfied customers.</w:t>
      </w:r>
    </w:p>
    <w:p w14:paraId="1E118858" w14:textId="5851CFCF" w:rsidR="00392118" w:rsidRPr="00D6695E" w:rsidRDefault="00392118" w:rsidP="00D6695E">
      <w:pPr>
        <w:spacing w:line="276" w:lineRule="auto"/>
        <w:jc w:val="both"/>
        <w:rPr>
          <w:rFonts w:ascii="Consolas" w:hAnsi="Consolas" w:cs="Times New Roman"/>
          <w:sz w:val="24"/>
          <w:szCs w:val="24"/>
        </w:rPr>
      </w:pPr>
      <w:r w:rsidRPr="00D6695E">
        <w:rPr>
          <w:rFonts w:ascii="Consolas" w:hAnsi="Consolas" w:cs="Times New Roman"/>
          <w:sz w:val="24"/>
          <w:szCs w:val="24"/>
        </w:rPr>
        <w:t>The study explores EOQ principles for accommodating backorders, minimizing costs and avoiding stockouts. By analysing EOQ models with backorders, businesses can determine optimal order quantities, ensuring steady supply, enhanced inventory turnover, reduced holding costs, and better resource utilization. This approach leads to more efficient operations, increased profitability, and a competitive advantage in today's market landscape.</w:t>
      </w:r>
    </w:p>
    <w:p w14:paraId="48F74DE0"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roblem Statement</w:t>
      </w:r>
    </w:p>
    <w:p w14:paraId="1AD88B40" w14:textId="162FF2F9" w:rsidR="00392118" w:rsidRPr="00D6695E" w:rsidRDefault="00392118"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ose that the annual demand </w:t>
      </w:r>
      <w:r w:rsidRPr="00D6695E">
        <w:rPr>
          <w:rFonts w:ascii="Consolas" w:hAnsi="Consolas" w:cs="Times New Roman"/>
          <w:i/>
          <w:iCs/>
          <w:sz w:val="24"/>
          <w:szCs w:val="24"/>
        </w:rPr>
        <w:t>D</w:t>
      </w:r>
      <w:r w:rsidRPr="00D6695E">
        <w:rPr>
          <w:rFonts w:ascii="Consolas" w:hAnsi="Consolas" w:cs="Times New Roman"/>
          <w:sz w:val="24"/>
          <w:szCs w:val="24"/>
        </w:rPr>
        <w:t xml:space="preserve"> = 10,000 units, </w:t>
      </w:r>
      <w:r w:rsidRPr="00D6695E">
        <w:rPr>
          <w:rFonts w:ascii="Consolas" w:hAnsi="Consolas" w:cs="Times New Roman"/>
          <w:i/>
          <w:iCs/>
          <w:sz w:val="24"/>
          <w:szCs w:val="24"/>
        </w:rPr>
        <w:t>S</w:t>
      </w:r>
      <w:r w:rsidRPr="00D6695E">
        <w:rPr>
          <w:rFonts w:ascii="Consolas" w:hAnsi="Consolas" w:cs="Times New Roman"/>
          <w:sz w:val="24"/>
          <w:szCs w:val="24"/>
        </w:rPr>
        <w:t xml:space="preserve"> = $500, </w:t>
      </w:r>
      <w:r w:rsidRPr="00D6695E">
        <w:rPr>
          <w:rFonts w:ascii="Consolas" w:hAnsi="Consolas" w:cs="Times New Roman"/>
          <w:i/>
          <w:iCs/>
          <w:sz w:val="24"/>
          <w:szCs w:val="24"/>
        </w:rPr>
        <w:t>H</w:t>
      </w:r>
      <w:r w:rsidRPr="00D6695E">
        <w:rPr>
          <w:rFonts w:ascii="Consolas" w:hAnsi="Consolas" w:cs="Times New Roman"/>
          <w:sz w:val="24"/>
          <w:szCs w:val="24"/>
        </w:rPr>
        <w:t xml:space="preserve"> = $10, </w:t>
      </w:r>
      <m:oMath>
        <m:r>
          <w:rPr>
            <w:rFonts w:ascii="Cambria Math" w:hAnsi="Cambria Math" w:cs="Times New Roman"/>
            <w:sz w:val="24"/>
            <w:szCs w:val="24"/>
          </w:rPr>
          <m:t>π</m:t>
        </m:r>
      </m:oMath>
      <w:r w:rsidRPr="00D6695E">
        <w:rPr>
          <w:rFonts w:ascii="Consolas" w:eastAsiaTheme="minorEastAsia" w:hAnsi="Consolas" w:cs="Times New Roman"/>
          <w:sz w:val="24"/>
          <w:szCs w:val="24"/>
        </w:rPr>
        <w:t xml:space="preserve"> = $40. </w:t>
      </w:r>
      <w:r w:rsidR="001B32D8" w:rsidRPr="00D6695E">
        <w:rPr>
          <w:rFonts w:ascii="Consolas" w:eastAsiaTheme="minorEastAsia" w:hAnsi="Consolas" w:cs="Times New Roman"/>
          <w:sz w:val="24"/>
          <w:szCs w:val="24"/>
        </w:rPr>
        <w:t>Determine and compare the Total Cost when a backorder situation exist and when such a situation doesn’t exist.</w:t>
      </w:r>
    </w:p>
    <w:p w14:paraId="527364F6"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Mathematical Formulation</w:t>
      </w:r>
    </w:p>
    <w:p w14:paraId="0C78FE76" w14:textId="7C1AE809" w:rsidR="00392118" w:rsidRPr="00D6695E" w:rsidRDefault="00392118"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Let </w:t>
      </w:r>
      <w:r w:rsidRPr="00D6695E">
        <w:rPr>
          <w:rFonts w:ascii="Consolas" w:hAnsi="Consolas" w:cs="Times New Roman"/>
          <w:i/>
          <w:iCs/>
          <w:sz w:val="24"/>
          <w:szCs w:val="24"/>
        </w:rPr>
        <w:t>Q</w:t>
      </w:r>
      <w:r w:rsidRPr="00D6695E">
        <w:rPr>
          <w:rFonts w:ascii="Consolas" w:hAnsi="Consolas" w:cs="Times New Roman"/>
          <w:sz w:val="24"/>
          <w:szCs w:val="24"/>
        </w:rPr>
        <w:t xml:space="preserve"> be the lot size to be ordered, </w:t>
      </w:r>
      <w:r w:rsidRPr="00D6695E">
        <w:rPr>
          <w:rFonts w:ascii="Consolas" w:hAnsi="Consolas" w:cs="Times New Roman"/>
          <w:i/>
          <w:iCs/>
          <w:sz w:val="24"/>
          <w:szCs w:val="24"/>
        </w:rPr>
        <w:t>B</w:t>
      </w:r>
      <w:r w:rsidRPr="00D6695E">
        <w:rPr>
          <w:rFonts w:ascii="Consolas" w:hAnsi="Consolas" w:cs="Times New Roman"/>
          <w:sz w:val="24"/>
          <w:szCs w:val="24"/>
        </w:rPr>
        <w:t xml:space="preserve"> be the shortages or backorder quantity, </w:t>
      </w:r>
      <m:oMath>
        <m:r>
          <w:rPr>
            <w:rFonts w:ascii="Cambria Math" w:hAnsi="Cambria Math" w:cs="Times New Roman"/>
            <w:sz w:val="24"/>
            <w:szCs w:val="24"/>
          </w:rPr>
          <m:t>π</m:t>
        </m:r>
      </m:oMath>
      <w:r w:rsidRPr="00D6695E">
        <w:rPr>
          <w:rFonts w:ascii="Consolas" w:eastAsiaTheme="minorEastAsia" w:hAnsi="Consolas" w:cs="Times New Roman"/>
          <w:sz w:val="24"/>
          <w:szCs w:val="24"/>
        </w:rPr>
        <w:t xml:space="preserve"> be the shortage or backorder cost per unit of time short, </w:t>
      </w:r>
      <w:r w:rsidRPr="00D6695E">
        <w:rPr>
          <w:rFonts w:ascii="Consolas" w:eastAsiaTheme="minorEastAsia" w:hAnsi="Consolas" w:cs="Times New Roman"/>
          <w:i/>
          <w:iCs/>
          <w:sz w:val="24"/>
          <w:szCs w:val="24"/>
        </w:rPr>
        <w:t>H</w:t>
      </w:r>
      <w:r w:rsidRPr="00D6695E">
        <w:rPr>
          <w:rFonts w:ascii="Consolas" w:eastAsiaTheme="minorEastAsia" w:hAnsi="Consolas" w:cs="Times New Roman"/>
          <w:sz w:val="24"/>
          <w:szCs w:val="24"/>
        </w:rPr>
        <w:t xml:space="preserve"> be the inventory-carrying cost, and maximum inventory, </w:t>
      </w:r>
      <w:r w:rsidRPr="00D6695E">
        <w:rPr>
          <w:rFonts w:ascii="Consolas" w:eastAsiaTheme="minorEastAsia" w:hAnsi="Consolas" w:cs="Times New Roman"/>
          <w:i/>
          <w:iCs/>
          <w:sz w:val="24"/>
          <w:szCs w:val="24"/>
        </w:rPr>
        <w:t>M = Q-B</w:t>
      </w:r>
      <w:r w:rsidRPr="00D6695E">
        <w:rPr>
          <w:rFonts w:ascii="Consolas" w:eastAsiaTheme="minorEastAsia" w:hAnsi="Consolas" w:cs="Times New Roman"/>
          <w:sz w:val="24"/>
          <w:szCs w:val="24"/>
        </w:rPr>
        <w:t xml:space="preserve">. </w:t>
      </w:r>
      <w:r w:rsidR="001B32D8" w:rsidRPr="00D6695E">
        <w:rPr>
          <w:rFonts w:ascii="Consolas" w:eastAsiaTheme="minorEastAsia" w:hAnsi="Consolas" w:cs="Times New Roman"/>
          <w:sz w:val="24"/>
          <w:szCs w:val="24"/>
        </w:rPr>
        <w:t xml:space="preserve"> The total cost calculation should now include the backorder cost, ordering cost, and inventory-carrying cost.</w:t>
      </w:r>
    </w:p>
    <w:p w14:paraId="7815C390" w14:textId="0478C9D0" w:rsidR="001B32D8" w:rsidRPr="00D6695E" w:rsidRDefault="001B32D8"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lastRenderedPageBreak/>
        <w:t xml:space="preserve">Total Cost = Annual Ordering cost + Inventory-Carrying Cost of Average Inventory of </w:t>
      </w:r>
      <w:r w:rsidRPr="00D6695E">
        <w:rPr>
          <w:rFonts w:ascii="Consolas" w:eastAsiaTheme="minorEastAsia" w:hAnsi="Consolas" w:cs="Times New Roman"/>
          <w:i/>
          <w:iCs/>
          <w:sz w:val="24"/>
          <w:szCs w:val="24"/>
        </w:rPr>
        <w:t>M</w:t>
      </w:r>
      <w:r w:rsidRPr="00D6695E">
        <w:rPr>
          <w:rFonts w:ascii="Consolas" w:eastAsiaTheme="minorEastAsia" w:hAnsi="Consolas" w:cs="Times New Roman"/>
          <w:sz w:val="24"/>
          <w:szCs w:val="24"/>
        </w:rPr>
        <w:t xml:space="preserve"> + Inventory-Holding Cost of Backorder </w:t>
      </w:r>
      <w:r w:rsidRPr="00D6695E">
        <w:rPr>
          <w:rFonts w:ascii="Consolas" w:eastAsiaTheme="minorEastAsia" w:hAnsi="Consolas" w:cs="Times New Roman"/>
          <w:i/>
          <w:iCs/>
          <w:sz w:val="24"/>
          <w:szCs w:val="24"/>
        </w:rPr>
        <w:t>B</w:t>
      </w:r>
      <w:r w:rsidRPr="00D6695E">
        <w:rPr>
          <w:rFonts w:ascii="Consolas" w:eastAsiaTheme="minorEastAsia" w:hAnsi="Consolas" w:cs="Times New Roman"/>
          <w:sz w:val="24"/>
          <w:szCs w:val="24"/>
        </w:rPr>
        <w:t>.</w:t>
      </w:r>
    </w:p>
    <w:p w14:paraId="17B67A87" w14:textId="4085E6DD" w:rsidR="00392118" w:rsidRPr="00D6695E" w:rsidRDefault="001B32D8" w:rsidP="00D6695E">
      <w:pPr>
        <w:spacing w:line="276" w:lineRule="auto"/>
        <w:jc w:val="both"/>
        <w:rPr>
          <w:rFonts w:ascii="Consolas" w:eastAsiaTheme="minorEastAsia" w:hAnsi="Consolas" w:cs="Times New Roman"/>
          <w:sz w:val="24"/>
          <w:szCs w:val="24"/>
        </w:rPr>
      </w:pPr>
      <m:oMathPara>
        <m:oMath>
          <m:r>
            <w:rPr>
              <w:rFonts w:ascii="Cambria Math" w:hAnsi="Cambria Math" w:cs="Times New Roman"/>
              <w:sz w:val="24"/>
              <w:szCs w:val="24"/>
            </w:rPr>
            <m:t>TC</m:t>
          </m:r>
          <m:d>
            <m:dPr>
              <m:ctrlPr>
                <w:rPr>
                  <w:rFonts w:ascii="Cambria Math" w:hAnsi="Cambria Math" w:cs="Times New Roman"/>
                  <w:i/>
                  <w:sz w:val="24"/>
                  <w:szCs w:val="24"/>
                </w:rPr>
              </m:ctrlPr>
            </m:dPr>
            <m:e>
              <m:r>
                <w:rPr>
                  <w:rFonts w:ascii="Cambria Math" w:hAnsi="Cambria Math" w:cs="Times New Roman"/>
                  <w:sz w:val="24"/>
                  <w:szCs w:val="24"/>
                </w:rPr>
                <m:t>Q,B</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r>
            <w:rPr>
              <w:rFonts w:ascii="Cambria Math" w:hAnsi="Cambria Math" w:cs="Times New Roman"/>
              <w:sz w:val="24"/>
              <w:szCs w:val="24"/>
            </w:rPr>
            <m:t>S +</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Q-B)</m:t>
                  </m:r>
                </m:num>
                <m:den>
                  <m:r>
                    <w:rPr>
                      <w:rFonts w:ascii="Cambria Math" w:hAnsi="Cambria Math" w:cs="Times New Roman"/>
                      <w:sz w:val="24"/>
                      <w:szCs w:val="24"/>
                    </w:rPr>
                    <m:t>2</m:t>
                  </m:r>
                </m:den>
              </m:f>
            </m:e>
          </m:d>
          <m:r>
            <w:rPr>
              <w:rFonts w:ascii="Cambria Math" w:hAnsi="Cambria Math" w:cs="Times New Roman"/>
              <w:sz w:val="24"/>
              <w:szCs w:val="24"/>
            </w:rPr>
            <m:t>×H×</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Q-B)</m:t>
                  </m:r>
                </m:num>
                <m:den>
                  <m:r>
                    <w:rPr>
                      <w:rFonts w:ascii="Cambria Math" w:hAnsi="Cambria Math" w:cs="Times New Roman"/>
                      <w:sz w:val="24"/>
                      <w:szCs w:val="24"/>
                    </w:rPr>
                    <m:t>Q</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2</m:t>
              </m:r>
            </m:den>
          </m:f>
          <m:r>
            <w:rPr>
              <w:rFonts w:ascii="Cambria Math" w:hAnsi="Cambria Math" w:cs="Times New Roman"/>
              <w:sz w:val="24"/>
              <w:szCs w:val="24"/>
            </w:rPr>
            <m:t>×π×</m:t>
          </m:r>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Q</m:t>
              </m:r>
            </m:den>
          </m:f>
        </m:oMath>
      </m:oMathPara>
    </w:p>
    <w:p w14:paraId="2DA3676C" w14:textId="0E4166F4" w:rsidR="001B32D8" w:rsidRPr="00D6695E" w:rsidRDefault="00EC7CAE"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Here,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Q-B)</m:t>
                </m:r>
              </m:num>
              <m:den>
                <m:r>
                  <w:rPr>
                    <w:rFonts w:ascii="Cambria Math" w:hAnsi="Cambria Math" w:cs="Times New Roman"/>
                    <w:sz w:val="24"/>
                    <w:szCs w:val="24"/>
                  </w:rPr>
                  <m:t>2</m:t>
                </m:r>
              </m:den>
            </m:f>
          </m:e>
        </m:d>
      </m:oMath>
      <w:r w:rsidRPr="00D6695E">
        <w:rPr>
          <w:rFonts w:ascii="Consolas" w:eastAsiaTheme="minorEastAsia" w:hAnsi="Consolas" w:cs="Times New Roman"/>
          <w:sz w:val="24"/>
          <w:szCs w:val="24"/>
        </w:rPr>
        <w:t xml:space="preserve"> refers to the proportion of the cycle time where positive inventory </w:t>
      </w:r>
      <w:r w:rsidRPr="00D6695E">
        <w:rPr>
          <w:rFonts w:ascii="Consolas" w:eastAsiaTheme="minorEastAsia" w:hAnsi="Consolas" w:cs="Times New Roman"/>
          <w:i/>
          <w:iCs/>
          <w:sz w:val="24"/>
          <w:szCs w:val="24"/>
        </w:rPr>
        <w:t xml:space="preserve">M = Q-B </w:t>
      </w:r>
      <w:r w:rsidRPr="00D6695E">
        <w:rPr>
          <w:rFonts w:ascii="Consolas" w:eastAsiaTheme="minorEastAsia" w:hAnsi="Consolas" w:cs="Times New Roman"/>
          <w:sz w:val="24"/>
          <w:szCs w:val="24"/>
        </w:rPr>
        <w:t xml:space="preserve">exists and </w:t>
      </w:r>
      <m:oMath>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Q</m:t>
            </m:r>
          </m:den>
        </m:f>
      </m:oMath>
      <w:r w:rsidRPr="00D6695E">
        <w:rPr>
          <w:rFonts w:ascii="Consolas" w:eastAsiaTheme="minorEastAsia" w:hAnsi="Consolas" w:cs="Times New Roman"/>
          <w:sz w:val="24"/>
          <w:szCs w:val="24"/>
        </w:rPr>
        <w:t xml:space="preserve"> refers to the time when the negative inventory (backorders) exists. </w:t>
      </w:r>
    </w:p>
    <w:p w14:paraId="5E3AABA4" w14:textId="494FBA4E" w:rsidR="00EC7CAE" w:rsidRPr="00D6695E" w:rsidRDefault="00EC7CAE"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Differentiating </w:t>
      </w:r>
      <m:oMath>
        <m:r>
          <w:rPr>
            <w:rFonts w:ascii="Cambria Math" w:hAnsi="Cambria Math" w:cs="Times New Roman"/>
            <w:sz w:val="24"/>
            <w:szCs w:val="24"/>
          </w:rPr>
          <m:t>TC</m:t>
        </m:r>
        <m:d>
          <m:dPr>
            <m:ctrlPr>
              <w:rPr>
                <w:rFonts w:ascii="Cambria Math" w:hAnsi="Cambria Math" w:cs="Times New Roman"/>
                <w:i/>
                <w:sz w:val="24"/>
                <w:szCs w:val="24"/>
              </w:rPr>
            </m:ctrlPr>
          </m:dPr>
          <m:e>
            <m:r>
              <w:rPr>
                <w:rFonts w:ascii="Cambria Math" w:hAnsi="Cambria Math" w:cs="Times New Roman"/>
                <w:sz w:val="24"/>
                <w:szCs w:val="24"/>
              </w:rPr>
              <m:t>Q,B</m:t>
            </m:r>
          </m:e>
        </m:d>
      </m:oMath>
      <w:r w:rsidRPr="00D6695E">
        <w:rPr>
          <w:rFonts w:ascii="Consolas" w:eastAsiaTheme="minorEastAsia" w:hAnsi="Consolas" w:cs="Times New Roman"/>
          <w:sz w:val="24"/>
          <w:szCs w:val="24"/>
        </w:rPr>
        <w:t xml:space="preserve"> with respect to </w:t>
      </w:r>
      <w:r w:rsidRPr="00D6695E">
        <w:rPr>
          <w:rFonts w:ascii="Consolas" w:eastAsiaTheme="minorEastAsia" w:hAnsi="Consolas" w:cs="Times New Roman"/>
          <w:i/>
          <w:iCs/>
          <w:sz w:val="24"/>
          <w:szCs w:val="24"/>
        </w:rPr>
        <w:t xml:space="preserve">B </w:t>
      </w:r>
      <w:r w:rsidRPr="00D6695E">
        <w:rPr>
          <w:rFonts w:ascii="Consolas" w:eastAsiaTheme="minorEastAsia" w:hAnsi="Consolas" w:cs="Times New Roman"/>
          <w:sz w:val="24"/>
          <w:szCs w:val="24"/>
        </w:rPr>
        <w:t xml:space="preserve">and </w:t>
      </w:r>
      <w:r w:rsidRPr="00D6695E">
        <w:rPr>
          <w:rFonts w:ascii="Consolas" w:eastAsiaTheme="minorEastAsia" w:hAnsi="Consolas" w:cs="Times New Roman"/>
          <w:i/>
          <w:iCs/>
          <w:sz w:val="24"/>
          <w:szCs w:val="24"/>
        </w:rPr>
        <w:t>Q</w:t>
      </w:r>
      <w:r w:rsidRPr="00D6695E">
        <w:rPr>
          <w:rFonts w:ascii="Consolas" w:eastAsiaTheme="minorEastAsia" w:hAnsi="Consolas" w:cs="Times New Roman"/>
          <w:sz w:val="24"/>
          <w:szCs w:val="24"/>
        </w:rPr>
        <w:t>, respectively and equating them to zero, we get the expressions for B and Q as follows:</w:t>
      </w:r>
    </w:p>
    <w:p w14:paraId="0F802D4B" w14:textId="23FAFF78" w:rsidR="00EC7CAE" w:rsidRPr="00D6695E" w:rsidRDefault="00EC7CAE" w:rsidP="00D6695E">
      <w:pPr>
        <w:spacing w:line="276" w:lineRule="auto"/>
        <w:jc w:val="both"/>
        <w:rPr>
          <w:rFonts w:ascii="Consolas" w:eastAsiaTheme="minorEastAsia" w:hAnsi="Consolas" w:cs="Times New Roman"/>
          <w:sz w:val="24"/>
          <w:szCs w:val="24"/>
        </w:rPr>
      </w:pPr>
      <m:oMathPara>
        <m:oMath>
          <m:r>
            <w:rPr>
              <w:rFonts w:ascii="Cambria Math" w:eastAsiaTheme="minorEastAsia" w:hAnsi="Cambria Math" w:cs="Times New Roman"/>
              <w:sz w:val="24"/>
              <w:szCs w:val="24"/>
            </w:rPr>
            <m:t>B=Q</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H</m:t>
                  </m:r>
                </m:num>
                <m:den>
                  <m:r>
                    <w:rPr>
                      <w:rFonts w:ascii="Cambria Math" w:eastAsiaTheme="minorEastAsia" w:hAnsi="Cambria Math" w:cs="Times New Roman"/>
                      <w:sz w:val="24"/>
                      <w:szCs w:val="24"/>
                    </w:rPr>
                    <m:t>H+π</m:t>
                  </m:r>
                </m:den>
              </m:f>
            </m:e>
          </m:d>
        </m:oMath>
      </m:oMathPara>
    </w:p>
    <w:p w14:paraId="4BDFFF70" w14:textId="59F819FD" w:rsidR="00EC7CAE" w:rsidRPr="00D6695E" w:rsidRDefault="00EC7CAE" w:rsidP="00D6695E">
      <w:pPr>
        <w:spacing w:line="276" w:lineRule="auto"/>
        <w:jc w:val="both"/>
        <w:rPr>
          <w:rFonts w:ascii="Consolas" w:eastAsiaTheme="minorEastAsia" w:hAnsi="Consolas" w:cs="Times New Roman"/>
          <w:sz w:val="24"/>
          <w:szCs w:val="24"/>
        </w:rPr>
      </w:pPr>
      <m:oMathPara>
        <m:oMath>
          <m:r>
            <w:rPr>
              <w:rFonts w:ascii="Cambria Math" w:eastAsiaTheme="minorEastAsia" w:hAnsi="Cambria Math" w:cs="Times New Roman"/>
              <w:sz w:val="24"/>
              <w:szCs w:val="24"/>
            </w:rPr>
            <m:t xml:space="preserve">Q=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S</m:t>
                  </m:r>
                </m:num>
                <m:den>
                  <m:r>
                    <w:rPr>
                      <w:rFonts w:ascii="Cambria Math" w:eastAsiaTheme="minorEastAsia" w:hAnsi="Cambria Math" w:cs="Times New Roman"/>
                      <w:sz w:val="24"/>
                      <w:szCs w:val="24"/>
                    </w:rPr>
                    <m:t>H</m:t>
                  </m:r>
                </m:den>
              </m:f>
            </m:e>
          </m:rad>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H+π</m:t>
                  </m:r>
                </m:num>
                <m:den>
                  <m:r>
                    <w:rPr>
                      <w:rFonts w:ascii="Cambria Math" w:eastAsiaTheme="minorEastAsia" w:hAnsi="Cambria Math" w:cs="Times New Roman"/>
                      <w:sz w:val="24"/>
                      <w:szCs w:val="24"/>
                    </w:rPr>
                    <m:t>π</m:t>
                  </m:r>
                </m:den>
              </m:f>
            </m:e>
          </m:rad>
        </m:oMath>
      </m:oMathPara>
    </w:p>
    <w:p w14:paraId="2FF5225C"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ython Implementation</w:t>
      </w:r>
    </w:p>
    <w:p w14:paraId="3672581A" w14:textId="798DF54A" w:rsidR="00392118" w:rsidRPr="00D6695E" w:rsidRDefault="00A80884"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77696" behindDoc="0" locked="0" layoutInCell="1" allowOverlap="1" wp14:anchorId="06E707D2" wp14:editId="1CD2D9CF">
                <wp:simplePos x="0" y="0"/>
                <wp:positionH relativeFrom="margin">
                  <wp:align>right</wp:align>
                </wp:positionH>
                <wp:positionV relativeFrom="paragraph">
                  <wp:posOffset>309880</wp:posOffset>
                </wp:positionV>
                <wp:extent cx="5715000" cy="1028700"/>
                <wp:effectExtent l="0" t="0" r="19050" b="19050"/>
                <wp:wrapNone/>
                <wp:docPr id="1769927592" name="Text Box 1"/>
                <wp:cNvGraphicFramePr/>
                <a:graphic xmlns:a="http://schemas.openxmlformats.org/drawingml/2006/main">
                  <a:graphicData uri="http://schemas.microsoft.com/office/word/2010/wordprocessingShape">
                    <wps:wsp>
                      <wps:cNvSpPr txBox="1"/>
                      <wps:spPr>
                        <a:xfrm>
                          <a:off x="0" y="0"/>
                          <a:ext cx="5715000" cy="1028700"/>
                        </a:xfrm>
                        <a:prstGeom prst="rect">
                          <a:avLst/>
                        </a:prstGeom>
                        <a:solidFill>
                          <a:schemeClr val="lt1"/>
                        </a:solidFill>
                        <a:ln w="6350">
                          <a:solidFill>
                            <a:prstClr val="black"/>
                          </a:solidFill>
                        </a:ln>
                      </wps:spPr>
                      <wps:txbx>
                        <w:txbxContent>
                          <w:p w14:paraId="2D48FB0A" w14:textId="1DB41455" w:rsidR="00D6695E" w:rsidRPr="00A80884" w:rsidRDefault="00A80884" w:rsidP="00D6695E">
                            <w:pPr>
                              <w:rPr>
                                <w:color w:val="5B9BD5" w:themeColor="accent5"/>
                              </w:rPr>
                            </w:pPr>
                            <w:r w:rsidRPr="00A80884">
                              <w:rPr>
                                <w:rStyle w:val="KeywordTok"/>
                                <w:b w:val="0"/>
                                <w:color w:val="5B9BD5" w:themeColor="accent5"/>
                              </w:rPr>
                              <w:t>def</w:t>
                            </w:r>
                            <w:r w:rsidRPr="00A80884">
                              <w:rPr>
                                <w:rStyle w:val="NormalTok"/>
                                <w:color w:val="5B9BD5" w:themeColor="accent5"/>
                              </w:rPr>
                              <w:t xml:space="preserve"> </w:t>
                            </w:r>
                            <w:proofErr w:type="spellStart"/>
                            <w:r w:rsidRPr="00A80884">
                              <w:rPr>
                                <w:rStyle w:val="NormalTok"/>
                                <w:color w:val="5B9BD5" w:themeColor="accent5"/>
                              </w:rPr>
                              <w:t>calculate_</w:t>
                            </w:r>
                            <w:proofErr w:type="gramStart"/>
                            <w:r w:rsidRPr="00A80884">
                              <w:rPr>
                                <w:rStyle w:val="NormalTok"/>
                                <w:color w:val="5B9BD5" w:themeColor="accent5"/>
                              </w:rPr>
                              <w:t>QB</w:t>
                            </w:r>
                            <w:proofErr w:type="spellEnd"/>
                            <w:r w:rsidRPr="00A80884">
                              <w:rPr>
                                <w:rStyle w:val="NormalTok"/>
                                <w:color w:val="5B9BD5" w:themeColor="accent5"/>
                              </w:rPr>
                              <w:t>(</w:t>
                            </w:r>
                            <w:proofErr w:type="gramEnd"/>
                            <w:r w:rsidRPr="00A80884">
                              <w:rPr>
                                <w:rStyle w:val="NormalTok"/>
                                <w:color w:val="5B9BD5" w:themeColor="accent5"/>
                              </w:rPr>
                              <w:t xml:space="preserve">D, S, H, </w:t>
                            </w:r>
                            <w:proofErr w:type="spellStart"/>
                            <w:r w:rsidRPr="00A80884">
                              <w:rPr>
                                <w:rStyle w:val="NormalTok"/>
                                <w:color w:val="5B9BD5" w:themeColor="accent5"/>
                              </w:rPr>
                              <w:t>back_ordercost</w:t>
                            </w:r>
                            <w:proofErr w:type="spellEnd"/>
                            <w:r w:rsidRPr="00A80884">
                              <w:rPr>
                                <w:rStyle w:val="NormalTok"/>
                                <w:color w:val="5B9BD5" w:themeColor="accent5"/>
                              </w:rPr>
                              <w:t>):</w:t>
                            </w:r>
                            <w:r w:rsidRPr="00A80884">
                              <w:rPr>
                                <w:color w:val="5B9BD5" w:themeColor="accent5"/>
                              </w:rPr>
                              <w:br/>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w:t>
                            </w:r>
                            <w:r w:rsidRPr="00A80884">
                              <w:rPr>
                                <w:rStyle w:val="BuiltInTok"/>
                                <w:color w:val="5B9BD5" w:themeColor="accent5"/>
                              </w:rPr>
                              <w:t>round</w:t>
                            </w:r>
                            <w:r w:rsidRPr="00A80884">
                              <w:rPr>
                                <w:rStyle w:val="NormalTok"/>
                                <w:color w:val="5B9BD5" w:themeColor="accent5"/>
                              </w:rPr>
                              <w:t>(</w:t>
                            </w:r>
                            <w:proofErr w:type="spellStart"/>
                            <w:r w:rsidRPr="00A80884">
                              <w:rPr>
                                <w:rStyle w:val="NormalTok"/>
                                <w:color w:val="5B9BD5" w:themeColor="accent5"/>
                              </w:rPr>
                              <w:t>math.sqrt</w:t>
                            </w:r>
                            <w:proofErr w:type="spellEnd"/>
                            <w:r w:rsidRPr="00A80884">
                              <w:rPr>
                                <w:rStyle w:val="NormalTok"/>
                                <w:color w:val="5B9BD5" w:themeColor="accent5"/>
                              </w:rPr>
                              <w:t>((</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math.sqrt</w:t>
                            </w:r>
                            <w:proofErr w:type="spellEnd"/>
                            <w:r w:rsidRPr="00A80884">
                              <w:rPr>
                                <w:rStyle w:val="NormalTok"/>
                                <w:color w:val="5B9BD5" w:themeColor="accent5"/>
                              </w:rPr>
                              <w:t xml:space="preserve">((H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w:t>
                            </w:r>
                            <w:r w:rsidRPr="00A80884">
                              <w:rPr>
                                <w:color w:val="5B9BD5" w:themeColor="accent5"/>
                              </w:rPr>
                              <w:br/>
                            </w:r>
                            <w:r w:rsidRPr="00A80884">
                              <w:rPr>
                                <w:rStyle w:val="NormalTok"/>
                                <w:color w:val="5B9BD5" w:themeColor="accent5"/>
                              </w:rPr>
                              <w:t xml:space="preserve">    B </w:t>
                            </w:r>
                            <w:r w:rsidRPr="00A80884">
                              <w:rPr>
                                <w:rStyle w:val="OperatorTok"/>
                                <w:color w:val="5B9BD5" w:themeColor="accent5"/>
                              </w:rPr>
                              <w:t>=</w:t>
                            </w:r>
                            <w:r w:rsidRPr="00A80884">
                              <w:rPr>
                                <w:rStyle w:val="NormalTok"/>
                                <w:color w:val="5B9BD5" w:themeColor="accent5"/>
                              </w:rPr>
                              <w:t xml:space="preserve"> </w:t>
                            </w:r>
                            <w:r w:rsidRPr="00A80884">
                              <w:rPr>
                                <w:rStyle w:val="BuiltInTok"/>
                                <w:color w:val="5B9BD5" w:themeColor="accent5"/>
                              </w:rPr>
                              <w:t>round</w:t>
                            </w:r>
                            <w:r w:rsidRPr="00A80884">
                              <w:rPr>
                                <w:rStyle w:val="NormalTok"/>
                                <w:color w:val="5B9BD5" w:themeColor="accent5"/>
                              </w:rPr>
                              <w:t xml:space="preserve">(Q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w:t>
                            </w:r>
                            <w:r w:rsidRPr="00A80884">
                              <w:rPr>
                                <w:color w:val="5B9BD5" w:themeColor="accent5"/>
                              </w:rPr>
                              <w:br/>
                            </w:r>
                            <w:r w:rsidRPr="00A80884">
                              <w:rPr>
                                <w:rStyle w:val="NormalTok"/>
                                <w:color w:val="5B9BD5" w:themeColor="accent5"/>
                              </w:rPr>
                              <w:t xml:space="preserve">    </w:t>
                            </w:r>
                            <w:r w:rsidRPr="00A80884">
                              <w:rPr>
                                <w:rStyle w:val="ControlFlowTok"/>
                                <w:b w:val="0"/>
                                <w:color w:val="5B9BD5" w:themeColor="accent5"/>
                              </w:rPr>
                              <w:t>return</w:t>
                            </w:r>
                            <w:r w:rsidRPr="00A80884">
                              <w:rPr>
                                <w:rStyle w:val="NormalTok"/>
                                <w:color w:val="5B9BD5" w:themeColor="accent5"/>
                              </w:rPr>
                              <w:t xml:space="preserve"> Q, B</w:t>
                            </w:r>
                            <w:r w:rsidRPr="00A80884">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707D2" id="_x0000_s1035" type="#_x0000_t202" style="position:absolute;left:0;text-align:left;margin-left:398.8pt;margin-top:24.4pt;width:450pt;height:81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" fillcolor="white [3201]" strokeweight=".5pt">
                <v:textbox>
                  <w:txbxContent>
                    <w:p w14:paraId="2D48FB0A" w14:textId="1DB41455" w:rsidR="00D6695E" w:rsidRPr="00A80884" w:rsidRDefault="00A80884" w:rsidP="00D6695E">
                      <w:pPr>
                        <w:rPr>
                          <w:color w:val="5B9BD5" w:themeColor="accent5"/>
                        </w:rPr>
                      </w:pPr>
                      <w:r w:rsidRPr="00A80884">
                        <w:rPr>
                          <w:rStyle w:val="KeywordTok"/>
                          <w:b w:val="0"/>
                          <w:color w:val="5B9BD5" w:themeColor="accent5"/>
                        </w:rPr>
                        <w:t>def</w:t>
                      </w:r>
                      <w:r w:rsidRPr="00A80884">
                        <w:rPr>
                          <w:rStyle w:val="NormalTok"/>
                          <w:color w:val="5B9BD5" w:themeColor="accent5"/>
                        </w:rPr>
                        <w:t xml:space="preserve"> </w:t>
                      </w:r>
                      <w:proofErr w:type="spellStart"/>
                      <w:r w:rsidRPr="00A80884">
                        <w:rPr>
                          <w:rStyle w:val="NormalTok"/>
                          <w:color w:val="5B9BD5" w:themeColor="accent5"/>
                        </w:rPr>
                        <w:t>calculate_</w:t>
                      </w:r>
                      <w:proofErr w:type="gramStart"/>
                      <w:r w:rsidRPr="00A80884">
                        <w:rPr>
                          <w:rStyle w:val="NormalTok"/>
                          <w:color w:val="5B9BD5" w:themeColor="accent5"/>
                        </w:rPr>
                        <w:t>QB</w:t>
                      </w:r>
                      <w:proofErr w:type="spellEnd"/>
                      <w:r w:rsidRPr="00A80884">
                        <w:rPr>
                          <w:rStyle w:val="NormalTok"/>
                          <w:color w:val="5B9BD5" w:themeColor="accent5"/>
                        </w:rPr>
                        <w:t>(</w:t>
                      </w:r>
                      <w:proofErr w:type="gramEnd"/>
                      <w:r w:rsidRPr="00A80884">
                        <w:rPr>
                          <w:rStyle w:val="NormalTok"/>
                          <w:color w:val="5B9BD5" w:themeColor="accent5"/>
                        </w:rPr>
                        <w:t xml:space="preserve">D, S, H, </w:t>
                      </w:r>
                      <w:proofErr w:type="spellStart"/>
                      <w:r w:rsidRPr="00A80884">
                        <w:rPr>
                          <w:rStyle w:val="NormalTok"/>
                          <w:color w:val="5B9BD5" w:themeColor="accent5"/>
                        </w:rPr>
                        <w:t>back_ordercost</w:t>
                      </w:r>
                      <w:proofErr w:type="spellEnd"/>
                      <w:r w:rsidRPr="00A80884">
                        <w:rPr>
                          <w:rStyle w:val="NormalTok"/>
                          <w:color w:val="5B9BD5" w:themeColor="accent5"/>
                        </w:rPr>
                        <w:t>):</w:t>
                      </w:r>
                      <w:r w:rsidRPr="00A80884">
                        <w:rPr>
                          <w:color w:val="5B9BD5" w:themeColor="accent5"/>
                        </w:rPr>
                        <w:br/>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w:t>
                      </w:r>
                      <w:r w:rsidRPr="00A80884">
                        <w:rPr>
                          <w:rStyle w:val="BuiltInTok"/>
                          <w:color w:val="5B9BD5" w:themeColor="accent5"/>
                        </w:rPr>
                        <w:t>round</w:t>
                      </w:r>
                      <w:r w:rsidRPr="00A80884">
                        <w:rPr>
                          <w:rStyle w:val="NormalTok"/>
                          <w:color w:val="5B9BD5" w:themeColor="accent5"/>
                        </w:rPr>
                        <w:t>(</w:t>
                      </w:r>
                      <w:proofErr w:type="spellStart"/>
                      <w:r w:rsidRPr="00A80884">
                        <w:rPr>
                          <w:rStyle w:val="NormalTok"/>
                          <w:color w:val="5B9BD5" w:themeColor="accent5"/>
                        </w:rPr>
                        <w:t>math.sqrt</w:t>
                      </w:r>
                      <w:proofErr w:type="spellEnd"/>
                      <w:r w:rsidRPr="00A80884">
                        <w:rPr>
                          <w:rStyle w:val="NormalTok"/>
                          <w:color w:val="5B9BD5" w:themeColor="accent5"/>
                        </w:rPr>
                        <w:t>((</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math.sqrt</w:t>
                      </w:r>
                      <w:proofErr w:type="spellEnd"/>
                      <w:r w:rsidRPr="00A80884">
                        <w:rPr>
                          <w:rStyle w:val="NormalTok"/>
                          <w:color w:val="5B9BD5" w:themeColor="accent5"/>
                        </w:rPr>
                        <w:t xml:space="preserve">((H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w:t>
                      </w:r>
                      <w:r w:rsidRPr="00A80884">
                        <w:rPr>
                          <w:color w:val="5B9BD5" w:themeColor="accent5"/>
                        </w:rPr>
                        <w:br/>
                      </w:r>
                      <w:r w:rsidRPr="00A80884">
                        <w:rPr>
                          <w:rStyle w:val="NormalTok"/>
                          <w:color w:val="5B9BD5" w:themeColor="accent5"/>
                        </w:rPr>
                        <w:t xml:space="preserve">    B </w:t>
                      </w:r>
                      <w:r w:rsidRPr="00A80884">
                        <w:rPr>
                          <w:rStyle w:val="OperatorTok"/>
                          <w:color w:val="5B9BD5" w:themeColor="accent5"/>
                        </w:rPr>
                        <w:t>=</w:t>
                      </w:r>
                      <w:r w:rsidRPr="00A80884">
                        <w:rPr>
                          <w:rStyle w:val="NormalTok"/>
                          <w:color w:val="5B9BD5" w:themeColor="accent5"/>
                        </w:rPr>
                        <w:t xml:space="preserve"> </w:t>
                      </w:r>
                      <w:r w:rsidRPr="00A80884">
                        <w:rPr>
                          <w:rStyle w:val="BuiltInTok"/>
                          <w:color w:val="5B9BD5" w:themeColor="accent5"/>
                        </w:rPr>
                        <w:t>round</w:t>
                      </w:r>
                      <w:r w:rsidRPr="00A80884">
                        <w:rPr>
                          <w:rStyle w:val="NormalTok"/>
                          <w:color w:val="5B9BD5" w:themeColor="accent5"/>
                        </w:rPr>
                        <w:t xml:space="preserve">(Q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w:t>
                      </w:r>
                      <w:r w:rsidRPr="00A80884">
                        <w:rPr>
                          <w:color w:val="5B9BD5" w:themeColor="accent5"/>
                        </w:rPr>
                        <w:br/>
                      </w:r>
                      <w:r w:rsidRPr="00A80884">
                        <w:rPr>
                          <w:rStyle w:val="NormalTok"/>
                          <w:color w:val="5B9BD5" w:themeColor="accent5"/>
                        </w:rPr>
                        <w:t xml:space="preserve">    </w:t>
                      </w:r>
                      <w:r w:rsidRPr="00A80884">
                        <w:rPr>
                          <w:rStyle w:val="ControlFlowTok"/>
                          <w:b w:val="0"/>
                          <w:color w:val="5B9BD5" w:themeColor="accent5"/>
                        </w:rPr>
                        <w:t>return</w:t>
                      </w:r>
                      <w:r w:rsidRPr="00A80884">
                        <w:rPr>
                          <w:rStyle w:val="NormalTok"/>
                          <w:color w:val="5B9BD5" w:themeColor="accent5"/>
                        </w:rPr>
                        <w:t xml:space="preserve"> Q, B</w:t>
                      </w:r>
                      <w:r w:rsidRPr="00A80884">
                        <w:rPr>
                          <w:color w:val="5B9BD5" w:themeColor="accent5"/>
                        </w:rPr>
                        <w:br/>
                      </w:r>
                    </w:p>
                  </w:txbxContent>
                </v:textbox>
                <w10:wrap anchorx="margin"/>
              </v:shape>
            </w:pict>
          </mc:Fallback>
        </mc:AlternateContent>
      </w:r>
      <w:r w:rsidR="00EC7CAE" w:rsidRPr="00D6695E">
        <w:rPr>
          <w:rFonts w:ascii="Consolas" w:hAnsi="Consolas" w:cs="Times New Roman"/>
          <w:sz w:val="24"/>
          <w:szCs w:val="24"/>
        </w:rPr>
        <w:t xml:space="preserve">Step1: </w:t>
      </w:r>
      <w:r w:rsidR="00EC7CAE" w:rsidRPr="00D6695E">
        <w:rPr>
          <w:rFonts w:ascii="Consolas" w:hAnsi="Consolas" w:cs="Times New Roman"/>
          <w:i/>
          <w:iCs/>
          <w:sz w:val="24"/>
          <w:szCs w:val="24"/>
        </w:rPr>
        <w:t>Q</w:t>
      </w:r>
      <w:r w:rsidR="00EC7CAE" w:rsidRPr="00D6695E">
        <w:rPr>
          <w:rFonts w:ascii="Consolas" w:hAnsi="Consolas" w:cs="Times New Roman"/>
          <w:sz w:val="24"/>
          <w:szCs w:val="24"/>
        </w:rPr>
        <w:t xml:space="preserve"> and </w:t>
      </w:r>
      <w:r w:rsidR="00EC7CAE" w:rsidRPr="00D6695E">
        <w:rPr>
          <w:rFonts w:ascii="Consolas" w:hAnsi="Consolas" w:cs="Times New Roman"/>
          <w:i/>
          <w:iCs/>
          <w:sz w:val="24"/>
          <w:szCs w:val="24"/>
        </w:rPr>
        <w:t>B</w:t>
      </w:r>
      <w:r w:rsidR="00EC7CAE" w:rsidRPr="00D6695E">
        <w:rPr>
          <w:rFonts w:ascii="Consolas" w:hAnsi="Consolas" w:cs="Times New Roman"/>
          <w:sz w:val="24"/>
          <w:szCs w:val="24"/>
        </w:rPr>
        <w:t xml:space="preserve"> values are obtained using their respective equations</w:t>
      </w:r>
    </w:p>
    <w:p w14:paraId="6D9786FE" w14:textId="47BB5A8F" w:rsidR="00EC7CAE" w:rsidRPr="00D6695E" w:rsidRDefault="00EC7CAE" w:rsidP="00D6695E">
      <w:pPr>
        <w:spacing w:line="276" w:lineRule="auto"/>
        <w:jc w:val="both"/>
        <w:rPr>
          <w:rFonts w:ascii="Consolas" w:hAnsi="Consolas" w:cs="Times New Roman"/>
          <w:sz w:val="24"/>
          <w:szCs w:val="24"/>
        </w:rPr>
      </w:pPr>
    </w:p>
    <w:p w14:paraId="711645B0" w14:textId="77777777" w:rsidR="00A80884" w:rsidRDefault="00A80884" w:rsidP="00D6695E">
      <w:pPr>
        <w:spacing w:line="276" w:lineRule="auto"/>
        <w:jc w:val="both"/>
        <w:rPr>
          <w:rFonts w:ascii="Consolas" w:hAnsi="Consolas" w:cs="Times New Roman"/>
          <w:sz w:val="24"/>
          <w:szCs w:val="24"/>
        </w:rPr>
      </w:pPr>
    </w:p>
    <w:p w14:paraId="05C59292" w14:textId="77777777" w:rsidR="00A80884" w:rsidRDefault="00A80884" w:rsidP="00D6695E">
      <w:pPr>
        <w:spacing w:line="276" w:lineRule="auto"/>
        <w:jc w:val="both"/>
        <w:rPr>
          <w:rFonts w:ascii="Consolas" w:hAnsi="Consolas" w:cs="Times New Roman"/>
          <w:sz w:val="24"/>
          <w:szCs w:val="24"/>
        </w:rPr>
      </w:pPr>
    </w:p>
    <w:p w14:paraId="2DFF6AA5" w14:textId="77777777" w:rsidR="00A80884" w:rsidRDefault="00A80884" w:rsidP="00D6695E">
      <w:pPr>
        <w:spacing w:line="276" w:lineRule="auto"/>
        <w:jc w:val="both"/>
        <w:rPr>
          <w:rFonts w:ascii="Consolas" w:hAnsi="Consolas" w:cs="Times New Roman"/>
          <w:sz w:val="24"/>
          <w:szCs w:val="24"/>
        </w:rPr>
      </w:pPr>
    </w:p>
    <w:p w14:paraId="24084170" w14:textId="5FFAA7AC" w:rsidR="00EC7CAE" w:rsidRPr="00D6695E" w:rsidRDefault="00EC7CAE"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Step 2:  </w:t>
      </w:r>
      <m:oMath>
        <m:r>
          <w:rPr>
            <w:rFonts w:ascii="Cambria Math" w:hAnsi="Cambria Math" w:cs="Times New Roman"/>
            <w:sz w:val="24"/>
            <w:szCs w:val="24"/>
          </w:rPr>
          <m:t>TC</m:t>
        </m:r>
        <m:d>
          <m:dPr>
            <m:ctrlPr>
              <w:rPr>
                <w:rFonts w:ascii="Cambria Math" w:hAnsi="Cambria Math" w:cs="Times New Roman"/>
                <w:i/>
                <w:sz w:val="24"/>
                <w:szCs w:val="24"/>
              </w:rPr>
            </m:ctrlPr>
          </m:dPr>
          <m:e>
            <m:r>
              <w:rPr>
                <w:rFonts w:ascii="Cambria Math" w:hAnsi="Cambria Math" w:cs="Times New Roman"/>
                <w:sz w:val="24"/>
                <w:szCs w:val="24"/>
              </w:rPr>
              <m:t>Q,B</m:t>
            </m:r>
          </m:e>
        </m:d>
      </m:oMath>
      <w:r w:rsidRPr="00D6695E">
        <w:rPr>
          <w:rFonts w:ascii="Consolas" w:eastAsiaTheme="minorEastAsia" w:hAnsi="Consolas" w:cs="Times New Roman"/>
          <w:sz w:val="24"/>
          <w:szCs w:val="24"/>
        </w:rPr>
        <w:t xml:space="preserve"> is calculated after substituting the values of </w:t>
      </w:r>
      <w:r w:rsidRPr="00D6695E">
        <w:rPr>
          <w:rFonts w:ascii="Consolas" w:eastAsiaTheme="minorEastAsia" w:hAnsi="Consolas" w:cs="Times New Roman"/>
          <w:i/>
          <w:iCs/>
          <w:sz w:val="24"/>
          <w:szCs w:val="24"/>
        </w:rPr>
        <w:t>B</w:t>
      </w:r>
      <w:r w:rsidRPr="00D6695E">
        <w:rPr>
          <w:rFonts w:ascii="Consolas" w:eastAsiaTheme="minorEastAsia" w:hAnsi="Consolas" w:cs="Times New Roman"/>
          <w:sz w:val="24"/>
          <w:szCs w:val="24"/>
        </w:rPr>
        <w:t xml:space="preserve"> and </w:t>
      </w:r>
      <w:r w:rsidRPr="00D6695E">
        <w:rPr>
          <w:rFonts w:ascii="Consolas" w:eastAsiaTheme="minorEastAsia" w:hAnsi="Consolas" w:cs="Times New Roman"/>
          <w:i/>
          <w:iCs/>
          <w:sz w:val="24"/>
          <w:szCs w:val="24"/>
        </w:rPr>
        <w:t>M</w:t>
      </w:r>
      <w:r w:rsidRPr="00D6695E">
        <w:rPr>
          <w:rFonts w:ascii="Consolas" w:eastAsiaTheme="minorEastAsia" w:hAnsi="Consolas" w:cs="Times New Roman"/>
          <w:sz w:val="24"/>
          <w:szCs w:val="24"/>
        </w:rPr>
        <w:t xml:space="preserve"> values.</w:t>
      </w:r>
    </w:p>
    <w:p w14:paraId="7CC554B1" w14:textId="54F1D44F" w:rsidR="00EC7CAE"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79744" behindDoc="0" locked="0" layoutInCell="1" allowOverlap="1" wp14:anchorId="5C6ABA9B" wp14:editId="072BC125">
                <wp:simplePos x="0" y="0"/>
                <wp:positionH relativeFrom="margin">
                  <wp:align>right</wp:align>
                </wp:positionH>
                <wp:positionV relativeFrom="paragraph">
                  <wp:posOffset>-1270</wp:posOffset>
                </wp:positionV>
                <wp:extent cx="5702300" cy="1041400"/>
                <wp:effectExtent l="0" t="0" r="12700" b="25400"/>
                <wp:wrapNone/>
                <wp:docPr id="218746127" name="Text Box 1"/>
                <wp:cNvGraphicFramePr/>
                <a:graphic xmlns:a="http://schemas.openxmlformats.org/drawingml/2006/main">
                  <a:graphicData uri="http://schemas.microsoft.com/office/word/2010/wordprocessingShape">
                    <wps:wsp>
                      <wps:cNvSpPr txBox="1"/>
                      <wps:spPr>
                        <a:xfrm>
                          <a:off x="0" y="0"/>
                          <a:ext cx="5702300" cy="1041400"/>
                        </a:xfrm>
                        <a:prstGeom prst="rect">
                          <a:avLst/>
                        </a:prstGeom>
                        <a:solidFill>
                          <a:schemeClr val="lt1"/>
                        </a:solidFill>
                        <a:ln w="6350">
                          <a:solidFill>
                            <a:prstClr val="black"/>
                          </a:solidFill>
                        </a:ln>
                      </wps:spPr>
                      <wps:txbx>
                        <w:txbxContent>
                          <w:p w14:paraId="718290B3" w14:textId="235EBBB6" w:rsidR="00D6695E" w:rsidRPr="00A80884" w:rsidRDefault="00A80884" w:rsidP="00D6695E">
                            <w:pPr>
                              <w:rPr>
                                <w:color w:val="5B9BD5" w:themeColor="accent5"/>
                              </w:rPr>
                            </w:pPr>
                            <w:r w:rsidRPr="00A80884">
                              <w:rPr>
                                <w:rStyle w:val="KeywordTok"/>
                                <w:b w:val="0"/>
                                <w:color w:val="5B9BD5" w:themeColor="accent5"/>
                              </w:rPr>
                              <w:t>def</w:t>
                            </w:r>
                            <w:r w:rsidRPr="00A80884">
                              <w:rPr>
                                <w:rStyle w:val="NormalTok"/>
                                <w:color w:val="5B9BD5" w:themeColor="accent5"/>
                              </w:rPr>
                              <w:t xml:space="preserve"> </w:t>
                            </w:r>
                            <w:proofErr w:type="spellStart"/>
                            <w:r w:rsidRPr="00A80884">
                              <w:rPr>
                                <w:rStyle w:val="NormalTok"/>
                                <w:color w:val="5B9BD5" w:themeColor="accent5"/>
                              </w:rPr>
                              <w:t>calculate_M_</w:t>
                            </w:r>
                            <w:proofErr w:type="gramStart"/>
                            <w:r w:rsidRPr="00A80884">
                              <w:rPr>
                                <w:rStyle w:val="NormalTok"/>
                                <w:color w:val="5B9BD5" w:themeColor="accent5"/>
                              </w:rPr>
                              <w:t>TC</w:t>
                            </w:r>
                            <w:proofErr w:type="spellEnd"/>
                            <w:r w:rsidRPr="00A80884">
                              <w:rPr>
                                <w:rStyle w:val="NormalTok"/>
                                <w:color w:val="5B9BD5" w:themeColor="accent5"/>
                              </w:rPr>
                              <w:t>(</w:t>
                            </w:r>
                            <w:proofErr w:type="gramEnd"/>
                            <w:r w:rsidRPr="00A80884">
                              <w:rPr>
                                <w:rStyle w:val="NormalTok"/>
                                <w:color w:val="5B9BD5" w:themeColor="accent5"/>
                              </w:rPr>
                              <w:t>Q, B, H):</w:t>
                            </w:r>
                            <w:r w:rsidRPr="00A80884">
                              <w:rPr>
                                <w:color w:val="5B9BD5" w:themeColor="accent5"/>
                              </w:rPr>
                              <w:br/>
                            </w:r>
                            <w:r w:rsidRPr="00A80884">
                              <w:rPr>
                                <w:rStyle w:val="NormalTok"/>
                                <w:color w:val="5B9BD5" w:themeColor="accent5"/>
                              </w:rPr>
                              <w:t xml:space="preserve">    M </w:t>
                            </w:r>
                            <w:r w:rsidRPr="00A80884">
                              <w:rPr>
                                <w:rStyle w:val="OperatorTok"/>
                                <w:color w:val="5B9BD5" w:themeColor="accent5"/>
                              </w:rPr>
                              <w:t>=</w:t>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B</w:t>
                            </w:r>
                            <w:r w:rsidRPr="00A80884">
                              <w:rPr>
                                <w:color w:val="5B9BD5" w:themeColor="accent5"/>
                              </w:rPr>
                              <w:br/>
                            </w:r>
                            <w:r w:rsidRPr="00A80884">
                              <w:rPr>
                                <w:rStyle w:val="NormalTok"/>
                                <w:color w:val="5B9BD5" w:themeColor="accent5"/>
                              </w:rPr>
                              <w:t xml:space="preserve">    TC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M </w:t>
                            </w:r>
                            <w:r w:rsidRPr="00A80884">
                              <w:rPr>
                                <w:rStyle w:val="OperatorTok"/>
                                <w:color w:val="5B9BD5" w:themeColor="accent5"/>
                              </w:rPr>
                              <w:t>/</w:t>
                            </w:r>
                            <w:r w:rsidRPr="00A80884">
                              <w:rPr>
                                <w:rStyle w:val="NormalTok"/>
                                <w:color w:val="5B9BD5" w:themeColor="accent5"/>
                              </w:rPr>
                              <w:t xml:space="preserve"> </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M </w:t>
                            </w:r>
                            <w:r w:rsidRPr="00A80884">
                              <w:rPr>
                                <w:rStyle w:val="OperatorTok"/>
                                <w:color w:val="5B9BD5" w:themeColor="accent5"/>
                              </w:rPr>
                              <w:t>/</w:t>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B </w:t>
                            </w:r>
                            <w:r w:rsidRPr="00A80884">
                              <w:rPr>
                                <w:rStyle w:val="OperatorTok"/>
                                <w:color w:val="5B9BD5" w:themeColor="accent5"/>
                              </w:rPr>
                              <w:t>/</w:t>
                            </w:r>
                            <w:r w:rsidRPr="00A80884">
                              <w:rPr>
                                <w:rStyle w:val="NormalTok"/>
                                <w:color w:val="5B9BD5" w:themeColor="accent5"/>
                              </w:rPr>
                              <w:t xml:space="preserve"> </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B </w:t>
                            </w:r>
                            <w:r w:rsidRPr="00A80884">
                              <w:rPr>
                                <w:rStyle w:val="OperatorTok"/>
                                <w:color w:val="5B9BD5" w:themeColor="accent5"/>
                              </w:rPr>
                              <w:t>/</w:t>
                            </w:r>
                            <w:r w:rsidRPr="00A80884">
                              <w:rPr>
                                <w:rStyle w:val="NormalTok"/>
                                <w:color w:val="5B9BD5" w:themeColor="accent5"/>
                              </w:rPr>
                              <w:t xml:space="preserve"> Q)</w:t>
                            </w:r>
                            <w:r w:rsidRPr="00A80884">
                              <w:rPr>
                                <w:color w:val="5B9BD5" w:themeColor="accent5"/>
                              </w:rPr>
                              <w:br/>
                            </w:r>
                            <w:r w:rsidRPr="00A80884">
                              <w:rPr>
                                <w:rStyle w:val="NormalTok"/>
                                <w:color w:val="5B9BD5" w:themeColor="accent5"/>
                              </w:rPr>
                              <w:t xml:space="preserve">    </w:t>
                            </w:r>
                            <w:r w:rsidRPr="00A80884">
                              <w:rPr>
                                <w:rStyle w:val="ControlFlowTok"/>
                                <w:b w:val="0"/>
                                <w:color w:val="5B9BD5" w:themeColor="accent5"/>
                              </w:rPr>
                              <w:t>return</w:t>
                            </w:r>
                            <w:r w:rsidRPr="00A80884">
                              <w:rPr>
                                <w:rStyle w:val="NormalTok"/>
                                <w:color w:val="5B9BD5" w:themeColor="accent5"/>
                              </w:rPr>
                              <w:t xml:space="preserve"> M, 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ABA9B" id="_x0000_s1036" type="#_x0000_t202" style="position:absolute;left:0;text-align:left;margin-left:397.8pt;margin-top:-.1pt;width:449pt;height:82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" fillcolor="white [3201]" strokeweight=".5pt">
                <v:textbox>
                  <w:txbxContent>
                    <w:p w14:paraId="718290B3" w14:textId="235EBBB6" w:rsidR="00D6695E" w:rsidRPr="00A80884" w:rsidRDefault="00A80884" w:rsidP="00D6695E">
                      <w:pPr>
                        <w:rPr>
                          <w:color w:val="5B9BD5" w:themeColor="accent5"/>
                        </w:rPr>
                      </w:pPr>
                      <w:r w:rsidRPr="00A80884">
                        <w:rPr>
                          <w:rStyle w:val="KeywordTok"/>
                          <w:b w:val="0"/>
                          <w:color w:val="5B9BD5" w:themeColor="accent5"/>
                        </w:rPr>
                        <w:t>def</w:t>
                      </w:r>
                      <w:r w:rsidRPr="00A80884">
                        <w:rPr>
                          <w:rStyle w:val="NormalTok"/>
                          <w:color w:val="5B9BD5" w:themeColor="accent5"/>
                        </w:rPr>
                        <w:t xml:space="preserve"> </w:t>
                      </w:r>
                      <w:proofErr w:type="spellStart"/>
                      <w:r w:rsidRPr="00A80884">
                        <w:rPr>
                          <w:rStyle w:val="NormalTok"/>
                          <w:color w:val="5B9BD5" w:themeColor="accent5"/>
                        </w:rPr>
                        <w:t>calculate_M_</w:t>
                      </w:r>
                      <w:proofErr w:type="gramStart"/>
                      <w:r w:rsidRPr="00A80884">
                        <w:rPr>
                          <w:rStyle w:val="NormalTok"/>
                          <w:color w:val="5B9BD5" w:themeColor="accent5"/>
                        </w:rPr>
                        <w:t>TC</w:t>
                      </w:r>
                      <w:proofErr w:type="spellEnd"/>
                      <w:r w:rsidRPr="00A80884">
                        <w:rPr>
                          <w:rStyle w:val="NormalTok"/>
                          <w:color w:val="5B9BD5" w:themeColor="accent5"/>
                        </w:rPr>
                        <w:t>(</w:t>
                      </w:r>
                      <w:proofErr w:type="gramEnd"/>
                      <w:r w:rsidRPr="00A80884">
                        <w:rPr>
                          <w:rStyle w:val="NormalTok"/>
                          <w:color w:val="5B9BD5" w:themeColor="accent5"/>
                        </w:rPr>
                        <w:t>Q, B, H):</w:t>
                      </w:r>
                      <w:r w:rsidRPr="00A80884">
                        <w:rPr>
                          <w:color w:val="5B9BD5" w:themeColor="accent5"/>
                        </w:rPr>
                        <w:br/>
                      </w:r>
                      <w:r w:rsidRPr="00A80884">
                        <w:rPr>
                          <w:rStyle w:val="NormalTok"/>
                          <w:color w:val="5B9BD5" w:themeColor="accent5"/>
                        </w:rPr>
                        <w:t xml:space="preserve">    M </w:t>
                      </w:r>
                      <w:r w:rsidRPr="00A80884">
                        <w:rPr>
                          <w:rStyle w:val="OperatorTok"/>
                          <w:color w:val="5B9BD5" w:themeColor="accent5"/>
                        </w:rPr>
                        <w:t>=</w:t>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B</w:t>
                      </w:r>
                      <w:r w:rsidRPr="00A80884">
                        <w:rPr>
                          <w:color w:val="5B9BD5" w:themeColor="accent5"/>
                        </w:rPr>
                        <w:br/>
                      </w:r>
                      <w:r w:rsidRPr="00A80884">
                        <w:rPr>
                          <w:rStyle w:val="NormalTok"/>
                          <w:color w:val="5B9BD5" w:themeColor="accent5"/>
                        </w:rPr>
                        <w:t xml:space="preserve">    TC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M </w:t>
                      </w:r>
                      <w:r w:rsidRPr="00A80884">
                        <w:rPr>
                          <w:rStyle w:val="OperatorTok"/>
                          <w:color w:val="5B9BD5" w:themeColor="accent5"/>
                        </w:rPr>
                        <w:t>/</w:t>
                      </w:r>
                      <w:r w:rsidRPr="00A80884">
                        <w:rPr>
                          <w:rStyle w:val="NormalTok"/>
                          <w:color w:val="5B9BD5" w:themeColor="accent5"/>
                        </w:rPr>
                        <w:t xml:space="preserve"> </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H </w:t>
                      </w:r>
                      <w:r w:rsidRPr="00A80884">
                        <w:rPr>
                          <w:rStyle w:val="OperatorTok"/>
                          <w:color w:val="5B9BD5" w:themeColor="accent5"/>
                        </w:rPr>
                        <w:t>*</w:t>
                      </w:r>
                      <w:r w:rsidRPr="00A80884">
                        <w:rPr>
                          <w:rStyle w:val="NormalTok"/>
                          <w:color w:val="5B9BD5" w:themeColor="accent5"/>
                        </w:rPr>
                        <w:t xml:space="preserve"> (M </w:t>
                      </w:r>
                      <w:r w:rsidRPr="00A80884">
                        <w:rPr>
                          <w:rStyle w:val="OperatorTok"/>
                          <w:color w:val="5B9BD5" w:themeColor="accent5"/>
                        </w:rPr>
                        <w:t>/</w:t>
                      </w:r>
                      <w:r w:rsidRPr="00A80884">
                        <w:rPr>
                          <w:rStyle w:val="NormalTok"/>
                          <w:color w:val="5B9BD5" w:themeColor="accent5"/>
                        </w:rPr>
                        <w:t xml:space="preserve"> Q) </w:t>
                      </w:r>
                      <w:r w:rsidRPr="00A80884">
                        <w:rPr>
                          <w:rStyle w:val="OperatorTok"/>
                          <w:color w:val="5B9BD5" w:themeColor="accent5"/>
                        </w:rPr>
                        <w:t>+</w:t>
                      </w:r>
                      <w:r w:rsidRPr="00A80884">
                        <w:rPr>
                          <w:rStyle w:val="NormalTok"/>
                          <w:color w:val="5B9BD5" w:themeColor="accent5"/>
                        </w:rPr>
                        <w:t xml:space="preserve"> (B </w:t>
                      </w:r>
                      <w:r w:rsidRPr="00A80884">
                        <w:rPr>
                          <w:rStyle w:val="OperatorTok"/>
                          <w:color w:val="5B9BD5" w:themeColor="accent5"/>
                        </w:rPr>
                        <w:t>/</w:t>
                      </w:r>
                      <w:r w:rsidRPr="00A80884">
                        <w:rPr>
                          <w:rStyle w:val="NormalTok"/>
                          <w:color w:val="5B9BD5" w:themeColor="accent5"/>
                        </w:rPr>
                        <w:t xml:space="preserve"> </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back_ordercost</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B </w:t>
                      </w:r>
                      <w:r w:rsidRPr="00A80884">
                        <w:rPr>
                          <w:rStyle w:val="OperatorTok"/>
                          <w:color w:val="5B9BD5" w:themeColor="accent5"/>
                        </w:rPr>
                        <w:t>/</w:t>
                      </w:r>
                      <w:r w:rsidRPr="00A80884">
                        <w:rPr>
                          <w:rStyle w:val="NormalTok"/>
                          <w:color w:val="5B9BD5" w:themeColor="accent5"/>
                        </w:rPr>
                        <w:t xml:space="preserve"> Q)</w:t>
                      </w:r>
                      <w:r w:rsidRPr="00A80884">
                        <w:rPr>
                          <w:color w:val="5B9BD5" w:themeColor="accent5"/>
                        </w:rPr>
                        <w:br/>
                      </w:r>
                      <w:r w:rsidRPr="00A80884">
                        <w:rPr>
                          <w:rStyle w:val="NormalTok"/>
                          <w:color w:val="5B9BD5" w:themeColor="accent5"/>
                        </w:rPr>
                        <w:t xml:space="preserve">    </w:t>
                      </w:r>
                      <w:r w:rsidRPr="00A80884">
                        <w:rPr>
                          <w:rStyle w:val="ControlFlowTok"/>
                          <w:b w:val="0"/>
                          <w:color w:val="5B9BD5" w:themeColor="accent5"/>
                        </w:rPr>
                        <w:t>return</w:t>
                      </w:r>
                      <w:r w:rsidRPr="00A80884">
                        <w:rPr>
                          <w:rStyle w:val="NormalTok"/>
                          <w:color w:val="5B9BD5" w:themeColor="accent5"/>
                        </w:rPr>
                        <w:t xml:space="preserve"> M, TC</w:t>
                      </w:r>
                    </w:p>
                  </w:txbxContent>
                </v:textbox>
                <w10:wrap anchorx="margin"/>
              </v:shape>
            </w:pict>
          </mc:Fallback>
        </mc:AlternateContent>
      </w:r>
    </w:p>
    <w:p w14:paraId="4EC8DE57" w14:textId="77777777" w:rsidR="00A80884" w:rsidRDefault="00A80884" w:rsidP="00D6695E">
      <w:pPr>
        <w:spacing w:line="276" w:lineRule="auto"/>
        <w:jc w:val="both"/>
        <w:rPr>
          <w:rFonts w:ascii="Consolas" w:hAnsi="Consolas" w:cs="Times New Roman"/>
          <w:sz w:val="24"/>
          <w:szCs w:val="24"/>
        </w:rPr>
      </w:pPr>
    </w:p>
    <w:p w14:paraId="138EDAB4" w14:textId="77777777" w:rsidR="00A80884" w:rsidRDefault="00A80884" w:rsidP="00D6695E">
      <w:pPr>
        <w:spacing w:line="276" w:lineRule="auto"/>
        <w:jc w:val="both"/>
        <w:rPr>
          <w:rFonts w:ascii="Consolas" w:hAnsi="Consolas" w:cs="Times New Roman"/>
          <w:sz w:val="24"/>
          <w:szCs w:val="24"/>
        </w:rPr>
      </w:pPr>
    </w:p>
    <w:p w14:paraId="54F593EA" w14:textId="77777777" w:rsidR="00A80884" w:rsidRDefault="00A80884" w:rsidP="00D6695E">
      <w:pPr>
        <w:spacing w:line="276" w:lineRule="auto"/>
        <w:jc w:val="both"/>
        <w:rPr>
          <w:rFonts w:ascii="Consolas" w:hAnsi="Consolas" w:cs="Times New Roman"/>
          <w:sz w:val="24"/>
          <w:szCs w:val="24"/>
        </w:rPr>
      </w:pPr>
    </w:p>
    <w:p w14:paraId="18F21E63" w14:textId="6A68E3BC" w:rsidR="00EC7CAE" w:rsidRPr="00D6695E" w:rsidRDefault="00EC7CAE"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tep 3: </w:t>
      </w:r>
      <w:r w:rsidR="00A713C8" w:rsidRPr="00D6695E">
        <w:rPr>
          <w:rFonts w:ascii="Consolas" w:hAnsi="Consolas" w:cs="Times New Roman"/>
          <w:sz w:val="24"/>
          <w:szCs w:val="24"/>
        </w:rPr>
        <w:t xml:space="preserve">to compare the total cost if such a backorder situation doesn’t exist and no backorder were planned. In this case, the normal EOQ </w:t>
      </w:r>
      <w:r w:rsidR="00A713C8" w:rsidRPr="00D6695E">
        <w:rPr>
          <w:rFonts w:ascii="Consolas" w:hAnsi="Consolas" w:cs="Times New Roman"/>
          <w:i/>
          <w:iCs/>
          <w:sz w:val="24"/>
          <w:szCs w:val="24"/>
        </w:rPr>
        <w:t>Q</w:t>
      </w:r>
      <w:r w:rsidR="00A713C8" w:rsidRPr="00D6695E">
        <w:rPr>
          <w:rFonts w:ascii="Consolas" w:hAnsi="Consolas" w:cs="Times New Roman"/>
          <w:sz w:val="24"/>
          <w:szCs w:val="24"/>
        </w:rPr>
        <w:t>* is obtained and total annual cost is calculated using the formula.</w:t>
      </w:r>
    </w:p>
    <w:p w14:paraId="23A2F2B1" w14:textId="7BE401B3" w:rsidR="00A713C8" w:rsidRDefault="00D6695E" w:rsidP="00D6695E">
      <w:pPr>
        <w:spacing w:line="276" w:lineRule="auto"/>
        <w:jc w:val="both"/>
        <w:rPr>
          <w:rFonts w:ascii="Consolas" w:hAnsi="Consolas" w:cs="Times New Roman"/>
          <w:noProof/>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81792" behindDoc="0" locked="0" layoutInCell="1" allowOverlap="1" wp14:anchorId="1E4A9229" wp14:editId="212403B8">
                <wp:simplePos x="0" y="0"/>
                <wp:positionH relativeFrom="margin">
                  <wp:align>right</wp:align>
                </wp:positionH>
                <wp:positionV relativeFrom="paragraph">
                  <wp:posOffset>-635</wp:posOffset>
                </wp:positionV>
                <wp:extent cx="5715000" cy="1358900"/>
                <wp:effectExtent l="0" t="0" r="19050" b="12700"/>
                <wp:wrapNone/>
                <wp:docPr id="153382686" name="Text Box 1"/>
                <wp:cNvGraphicFramePr/>
                <a:graphic xmlns:a="http://schemas.openxmlformats.org/drawingml/2006/main">
                  <a:graphicData uri="http://schemas.microsoft.com/office/word/2010/wordprocessingShape">
                    <wps:wsp>
                      <wps:cNvSpPr txBox="1"/>
                      <wps:spPr>
                        <a:xfrm>
                          <a:off x="0" y="0"/>
                          <a:ext cx="5715000" cy="1358900"/>
                        </a:xfrm>
                        <a:prstGeom prst="rect">
                          <a:avLst/>
                        </a:prstGeom>
                        <a:solidFill>
                          <a:schemeClr val="lt1"/>
                        </a:solidFill>
                        <a:ln w="6350">
                          <a:solidFill>
                            <a:prstClr val="black"/>
                          </a:solidFill>
                        </a:ln>
                      </wps:spPr>
                      <wps:txbx>
                        <w:txbxContent>
                          <w:p w14:paraId="493B632E" w14:textId="4CE7F50F" w:rsidR="00D6695E" w:rsidRPr="00A80884" w:rsidRDefault="00A80884" w:rsidP="00D6695E">
                            <w:pPr>
                              <w:rPr>
                                <w:rStyle w:val="NormalTok"/>
                                <w:color w:val="5B9BD5" w:themeColor="accent5"/>
                              </w:rPr>
                            </w:pPr>
                            <w:r w:rsidRPr="00A80884">
                              <w:rPr>
                                <w:rStyle w:val="KeywordTok"/>
                                <w:b w:val="0"/>
                                <w:color w:val="5B9BD5" w:themeColor="accent5"/>
                              </w:rPr>
                              <w:t>def</w:t>
                            </w:r>
                            <w:r w:rsidRPr="00A80884">
                              <w:rPr>
                                <w:rStyle w:val="NormalTok"/>
                                <w:color w:val="5B9BD5" w:themeColor="accent5"/>
                              </w:rPr>
                              <w:t xml:space="preserve"> </w:t>
                            </w:r>
                            <w:proofErr w:type="spellStart"/>
                            <w:r w:rsidRPr="00A80884">
                              <w:rPr>
                                <w:rStyle w:val="NormalTok"/>
                                <w:color w:val="5B9BD5" w:themeColor="accent5"/>
                              </w:rPr>
                              <w:t>calculate_</w:t>
                            </w:r>
                            <w:proofErr w:type="gramStart"/>
                            <w:r w:rsidRPr="00A80884">
                              <w:rPr>
                                <w:rStyle w:val="NormalTok"/>
                                <w:color w:val="5B9BD5" w:themeColor="accent5"/>
                              </w:rPr>
                              <w:t>EOQ</w:t>
                            </w:r>
                            <w:proofErr w:type="spellEnd"/>
                            <w:r w:rsidRPr="00A80884">
                              <w:rPr>
                                <w:rStyle w:val="NormalTok"/>
                                <w:color w:val="5B9BD5" w:themeColor="accent5"/>
                              </w:rPr>
                              <w:t>(</w:t>
                            </w:r>
                            <w:proofErr w:type="gramEnd"/>
                            <w:r w:rsidRPr="00A80884">
                              <w:rPr>
                                <w:rStyle w:val="NormalTok"/>
                                <w:color w:val="5B9BD5" w:themeColor="accent5"/>
                              </w:rPr>
                              <w:t>D, S, H):</w:t>
                            </w:r>
                            <w:r w:rsidRPr="00A80884">
                              <w:rPr>
                                <w:color w:val="5B9BD5" w:themeColor="accent5"/>
                              </w:rPr>
                              <w:br/>
                            </w:r>
                            <w:r w:rsidRPr="00A80884">
                              <w:rPr>
                                <w:rStyle w:val="NormalTok"/>
                                <w:color w:val="5B9BD5" w:themeColor="accent5"/>
                              </w:rPr>
                              <w:t xml:space="preserve">    </w:t>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r w:rsidRPr="00A80884">
                              <w:rPr>
                                <w:rStyle w:val="BuiltInTok"/>
                                <w:color w:val="5B9BD5" w:themeColor="accent5"/>
                              </w:rPr>
                              <w:t>round</w:t>
                            </w:r>
                            <w:r w:rsidRPr="00A80884">
                              <w:rPr>
                                <w:rStyle w:val="NormalTok"/>
                                <w:color w:val="5B9BD5" w:themeColor="accent5"/>
                              </w:rPr>
                              <w:t>(</w:t>
                            </w:r>
                            <w:proofErr w:type="spellStart"/>
                            <w:r w:rsidRPr="00A80884">
                              <w:rPr>
                                <w:rStyle w:val="NormalTok"/>
                                <w:color w:val="5B9BD5" w:themeColor="accent5"/>
                              </w:rPr>
                              <w:t>math.sqrt</w:t>
                            </w:r>
                            <w:proofErr w:type="spellEnd"/>
                            <w:r w:rsidRPr="00A80884">
                              <w:rPr>
                                <w:rStyle w:val="NormalTok"/>
                                <w:color w:val="5B9BD5" w:themeColor="accent5"/>
                              </w:rPr>
                              <w:t>((</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H))</w:t>
                            </w:r>
                            <w:r w:rsidRPr="00A80884">
                              <w:rPr>
                                <w:color w:val="5B9BD5" w:themeColor="accent5"/>
                              </w:rPr>
                              <w:br/>
                            </w:r>
                            <w:r w:rsidRPr="00A80884">
                              <w:rPr>
                                <w:rStyle w:val="NormalTok"/>
                                <w:color w:val="5B9BD5" w:themeColor="accent5"/>
                              </w:rPr>
                              <w:t xml:space="preserve">    </w:t>
                            </w:r>
                            <w:r w:rsidRPr="00A80884">
                              <w:rPr>
                                <w:rStyle w:val="ControlFlowTok"/>
                                <w:b w:val="0"/>
                                <w:color w:val="5B9BD5" w:themeColor="accent5"/>
                              </w:rPr>
                              <w:t>return</w:t>
                            </w:r>
                            <w:r w:rsidRPr="00A80884">
                              <w:rPr>
                                <w:rStyle w:val="NormalTok"/>
                                <w:color w:val="5B9BD5" w:themeColor="accent5"/>
                              </w:rPr>
                              <w:t xml:space="preserve"> </w:t>
                            </w:r>
                            <w:proofErr w:type="spellStart"/>
                            <w:r w:rsidRPr="00A80884">
                              <w:rPr>
                                <w:rStyle w:val="NormalTok"/>
                                <w:color w:val="5B9BD5" w:themeColor="accent5"/>
                              </w:rPr>
                              <w:t>Q_eoq</w:t>
                            </w:r>
                            <w:proofErr w:type="spellEnd"/>
                          </w:p>
                          <w:p w14:paraId="4BC1909C" w14:textId="5BD584BD" w:rsidR="00A80884" w:rsidRPr="00A80884" w:rsidRDefault="00A80884" w:rsidP="00D6695E">
                            <w:pPr>
                              <w:rPr>
                                <w:color w:val="5B9BD5" w:themeColor="accent5"/>
                              </w:rPr>
                            </w:pPr>
                            <w:r w:rsidRPr="00A80884">
                              <w:rPr>
                                <w:rStyle w:val="CommentTok"/>
                                <w:color w:val="5B9BD5" w:themeColor="accent5"/>
                              </w:rPr>
                              <w:t># Calculate EOQ and corresponding total cost</w:t>
                            </w:r>
                            <w:r w:rsidRPr="00A80884">
                              <w:rPr>
                                <w:color w:val="5B9BD5" w:themeColor="accent5"/>
                              </w:rPr>
                              <w:br/>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calculate_</w:t>
                            </w:r>
                            <w:proofErr w:type="gramStart"/>
                            <w:r w:rsidRPr="00A80884">
                              <w:rPr>
                                <w:rStyle w:val="NormalTok"/>
                                <w:color w:val="5B9BD5" w:themeColor="accent5"/>
                              </w:rPr>
                              <w:t>EOQ</w:t>
                            </w:r>
                            <w:proofErr w:type="spellEnd"/>
                            <w:r w:rsidRPr="00A80884">
                              <w:rPr>
                                <w:rStyle w:val="NormalTok"/>
                                <w:color w:val="5B9BD5" w:themeColor="accent5"/>
                              </w:rPr>
                              <w:t>(</w:t>
                            </w:r>
                            <w:proofErr w:type="gramEnd"/>
                            <w:r w:rsidRPr="00A80884">
                              <w:rPr>
                                <w:rStyle w:val="NormalTok"/>
                                <w:color w:val="5B9BD5" w:themeColor="accent5"/>
                              </w:rPr>
                              <w:t>D, S, H)</w:t>
                            </w:r>
                            <w:r w:rsidRPr="00A80884">
                              <w:rPr>
                                <w:color w:val="5B9BD5" w:themeColor="accent5"/>
                              </w:rPr>
                              <w:br/>
                            </w:r>
                            <w:proofErr w:type="spellStart"/>
                            <w:r w:rsidRPr="00A80884">
                              <w:rPr>
                                <w:rStyle w:val="NormalTok"/>
                                <w:color w:val="5B9BD5" w:themeColor="accent5"/>
                              </w:rPr>
                              <w:t>TC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H</w:t>
                            </w:r>
                            <w:r w:rsidRPr="00A80884">
                              <w:rPr>
                                <w:color w:val="5B9BD5" w:themeColor="accent5"/>
                              </w:rPr>
                              <w:br/>
                            </w:r>
                            <w:r w:rsidRPr="00A80884">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A9229" id="_x0000_s1037" type="#_x0000_t202" style="position:absolute;left:0;text-align:left;margin-left:398.8pt;margin-top:-.05pt;width:450pt;height:107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" fillcolor="white [3201]" strokeweight=".5pt">
                <v:textbox>
                  <w:txbxContent>
                    <w:p w14:paraId="493B632E" w14:textId="4CE7F50F" w:rsidR="00D6695E" w:rsidRPr="00A80884" w:rsidRDefault="00A80884" w:rsidP="00D6695E">
                      <w:pPr>
                        <w:rPr>
                          <w:rStyle w:val="NormalTok"/>
                          <w:color w:val="5B9BD5" w:themeColor="accent5"/>
                        </w:rPr>
                      </w:pPr>
                      <w:r w:rsidRPr="00A80884">
                        <w:rPr>
                          <w:rStyle w:val="KeywordTok"/>
                          <w:b w:val="0"/>
                          <w:color w:val="5B9BD5" w:themeColor="accent5"/>
                        </w:rPr>
                        <w:t>def</w:t>
                      </w:r>
                      <w:r w:rsidRPr="00A80884">
                        <w:rPr>
                          <w:rStyle w:val="NormalTok"/>
                          <w:color w:val="5B9BD5" w:themeColor="accent5"/>
                        </w:rPr>
                        <w:t xml:space="preserve"> </w:t>
                      </w:r>
                      <w:proofErr w:type="spellStart"/>
                      <w:r w:rsidRPr="00A80884">
                        <w:rPr>
                          <w:rStyle w:val="NormalTok"/>
                          <w:color w:val="5B9BD5" w:themeColor="accent5"/>
                        </w:rPr>
                        <w:t>calculate_</w:t>
                      </w:r>
                      <w:proofErr w:type="gramStart"/>
                      <w:r w:rsidRPr="00A80884">
                        <w:rPr>
                          <w:rStyle w:val="NormalTok"/>
                          <w:color w:val="5B9BD5" w:themeColor="accent5"/>
                        </w:rPr>
                        <w:t>EOQ</w:t>
                      </w:r>
                      <w:proofErr w:type="spellEnd"/>
                      <w:r w:rsidRPr="00A80884">
                        <w:rPr>
                          <w:rStyle w:val="NormalTok"/>
                          <w:color w:val="5B9BD5" w:themeColor="accent5"/>
                        </w:rPr>
                        <w:t>(</w:t>
                      </w:r>
                      <w:proofErr w:type="gramEnd"/>
                      <w:r w:rsidRPr="00A80884">
                        <w:rPr>
                          <w:rStyle w:val="NormalTok"/>
                          <w:color w:val="5B9BD5" w:themeColor="accent5"/>
                        </w:rPr>
                        <w:t>D, S, H):</w:t>
                      </w:r>
                      <w:r w:rsidRPr="00A80884">
                        <w:rPr>
                          <w:color w:val="5B9BD5" w:themeColor="accent5"/>
                        </w:rPr>
                        <w:br/>
                      </w:r>
                      <w:r w:rsidRPr="00A80884">
                        <w:rPr>
                          <w:rStyle w:val="NormalTok"/>
                          <w:color w:val="5B9BD5" w:themeColor="accent5"/>
                        </w:rPr>
                        <w:t xml:space="preserve">    </w:t>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r w:rsidRPr="00A80884">
                        <w:rPr>
                          <w:rStyle w:val="BuiltInTok"/>
                          <w:color w:val="5B9BD5" w:themeColor="accent5"/>
                        </w:rPr>
                        <w:t>round</w:t>
                      </w:r>
                      <w:r w:rsidRPr="00A80884">
                        <w:rPr>
                          <w:rStyle w:val="NormalTok"/>
                          <w:color w:val="5B9BD5" w:themeColor="accent5"/>
                        </w:rPr>
                        <w:t>(</w:t>
                      </w:r>
                      <w:proofErr w:type="spellStart"/>
                      <w:r w:rsidRPr="00A80884">
                        <w:rPr>
                          <w:rStyle w:val="NormalTok"/>
                          <w:color w:val="5B9BD5" w:themeColor="accent5"/>
                        </w:rPr>
                        <w:t>math.sqrt</w:t>
                      </w:r>
                      <w:proofErr w:type="spellEnd"/>
                      <w:r w:rsidRPr="00A80884">
                        <w:rPr>
                          <w:rStyle w:val="NormalTok"/>
                          <w:color w:val="5B9BD5" w:themeColor="accent5"/>
                        </w:rPr>
                        <w:t>((</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H))</w:t>
                      </w:r>
                      <w:r w:rsidRPr="00A80884">
                        <w:rPr>
                          <w:color w:val="5B9BD5" w:themeColor="accent5"/>
                        </w:rPr>
                        <w:br/>
                      </w:r>
                      <w:r w:rsidRPr="00A80884">
                        <w:rPr>
                          <w:rStyle w:val="NormalTok"/>
                          <w:color w:val="5B9BD5" w:themeColor="accent5"/>
                        </w:rPr>
                        <w:t xml:space="preserve">    </w:t>
                      </w:r>
                      <w:r w:rsidRPr="00A80884">
                        <w:rPr>
                          <w:rStyle w:val="ControlFlowTok"/>
                          <w:b w:val="0"/>
                          <w:color w:val="5B9BD5" w:themeColor="accent5"/>
                        </w:rPr>
                        <w:t>return</w:t>
                      </w:r>
                      <w:r w:rsidRPr="00A80884">
                        <w:rPr>
                          <w:rStyle w:val="NormalTok"/>
                          <w:color w:val="5B9BD5" w:themeColor="accent5"/>
                        </w:rPr>
                        <w:t xml:space="preserve"> </w:t>
                      </w:r>
                      <w:proofErr w:type="spellStart"/>
                      <w:r w:rsidRPr="00A80884">
                        <w:rPr>
                          <w:rStyle w:val="NormalTok"/>
                          <w:color w:val="5B9BD5" w:themeColor="accent5"/>
                        </w:rPr>
                        <w:t>Q_eoq</w:t>
                      </w:r>
                      <w:proofErr w:type="spellEnd"/>
                    </w:p>
                    <w:p w14:paraId="4BC1909C" w14:textId="5BD584BD" w:rsidR="00A80884" w:rsidRPr="00A80884" w:rsidRDefault="00A80884" w:rsidP="00D6695E">
                      <w:pPr>
                        <w:rPr>
                          <w:color w:val="5B9BD5" w:themeColor="accent5"/>
                        </w:rPr>
                      </w:pPr>
                      <w:r w:rsidRPr="00A80884">
                        <w:rPr>
                          <w:rStyle w:val="CommentTok"/>
                          <w:color w:val="5B9BD5" w:themeColor="accent5"/>
                        </w:rPr>
                        <w:t># Calculate EOQ and corresponding total cost</w:t>
                      </w:r>
                      <w:r w:rsidRPr="00A80884">
                        <w:rPr>
                          <w:color w:val="5B9BD5" w:themeColor="accent5"/>
                        </w:rPr>
                        <w:br/>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calculate_</w:t>
                      </w:r>
                      <w:proofErr w:type="gramStart"/>
                      <w:r w:rsidRPr="00A80884">
                        <w:rPr>
                          <w:rStyle w:val="NormalTok"/>
                          <w:color w:val="5B9BD5" w:themeColor="accent5"/>
                        </w:rPr>
                        <w:t>EOQ</w:t>
                      </w:r>
                      <w:proofErr w:type="spellEnd"/>
                      <w:r w:rsidRPr="00A80884">
                        <w:rPr>
                          <w:rStyle w:val="NormalTok"/>
                          <w:color w:val="5B9BD5" w:themeColor="accent5"/>
                        </w:rPr>
                        <w:t>(</w:t>
                      </w:r>
                      <w:proofErr w:type="gramEnd"/>
                      <w:r w:rsidRPr="00A80884">
                        <w:rPr>
                          <w:rStyle w:val="NormalTok"/>
                          <w:color w:val="5B9BD5" w:themeColor="accent5"/>
                        </w:rPr>
                        <w:t>D, S, H)</w:t>
                      </w:r>
                      <w:r w:rsidRPr="00A80884">
                        <w:rPr>
                          <w:color w:val="5B9BD5" w:themeColor="accent5"/>
                        </w:rPr>
                        <w:br/>
                      </w:r>
                      <w:proofErr w:type="spellStart"/>
                      <w:r w:rsidRPr="00A80884">
                        <w:rPr>
                          <w:rStyle w:val="NormalTok"/>
                          <w:color w:val="5B9BD5" w:themeColor="accent5"/>
                        </w:rPr>
                        <w:t>TC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D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S </w:t>
                      </w:r>
                      <w:r w:rsidRPr="00A80884">
                        <w:rPr>
                          <w:rStyle w:val="OperatorTok"/>
                          <w:color w:val="5B9BD5" w:themeColor="accent5"/>
                        </w:rPr>
                        <w:t>+</w:t>
                      </w:r>
                      <w:r w:rsidRPr="00A80884">
                        <w:rPr>
                          <w:rStyle w:val="NormalTok"/>
                          <w:color w:val="5B9BD5" w:themeColor="accent5"/>
                        </w:rPr>
                        <w:t xml:space="preserve"> (</w:t>
                      </w:r>
                      <w:proofErr w:type="spellStart"/>
                      <w:r w:rsidRPr="00A80884">
                        <w:rPr>
                          <w:rStyle w:val="NormalTok"/>
                          <w:color w:val="5B9BD5" w:themeColor="accent5"/>
                        </w:rPr>
                        <w:t>Q_eoq</w:t>
                      </w:r>
                      <w:proofErr w:type="spellEnd"/>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w:t>
                      </w:r>
                      <w:r w:rsidRPr="00A80884">
                        <w:rPr>
                          <w:rStyle w:val="DecValTok"/>
                          <w:color w:val="5B9BD5" w:themeColor="accent5"/>
                        </w:rPr>
                        <w:t>2</w:t>
                      </w:r>
                      <w:r w:rsidRPr="00A80884">
                        <w:rPr>
                          <w:rStyle w:val="NormalTok"/>
                          <w:color w:val="5B9BD5" w:themeColor="accent5"/>
                        </w:rPr>
                        <w:t xml:space="preserve">) </w:t>
                      </w:r>
                      <w:r w:rsidRPr="00A80884">
                        <w:rPr>
                          <w:rStyle w:val="OperatorTok"/>
                          <w:color w:val="5B9BD5" w:themeColor="accent5"/>
                        </w:rPr>
                        <w:t>*</w:t>
                      </w:r>
                      <w:r w:rsidRPr="00A80884">
                        <w:rPr>
                          <w:rStyle w:val="NormalTok"/>
                          <w:color w:val="5B9BD5" w:themeColor="accent5"/>
                        </w:rPr>
                        <w:t xml:space="preserve"> H</w:t>
                      </w:r>
                      <w:r w:rsidRPr="00A80884">
                        <w:rPr>
                          <w:color w:val="5B9BD5" w:themeColor="accent5"/>
                        </w:rPr>
                        <w:br/>
                      </w:r>
                      <w:r w:rsidRPr="00A80884">
                        <w:rPr>
                          <w:color w:val="5B9BD5" w:themeColor="accent5"/>
                        </w:rPr>
                        <w:br/>
                      </w:r>
                    </w:p>
                  </w:txbxContent>
                </v:textbox>
                <w10:wrap anchorx="margin"/>
              </v:shape>
            </w:pict>
          </mc:Fallback>
        </mc:AlternateContent>
      </w:r>
    </w:p>
    <w:p w14:paraId="3B703B74" w14:textId="768FF656" w:rsidR="00D6695E" w:rsidRPr="00D6695E" w:rsidRDefault="00D6695E" w:rsidP="00D6695E">
      <w:pPr>
        <w:spacing w:line="276" w:lineRule="auto"/>
        <w:jc w:val="both"/>
        <w:rPr>
          <w:rFonts w:ascii="Consolas" w:hAnsi="Consolas" w:cs="Times New Roman"/>
          <w:sz w:val="24"/>
          <w:szCs w:val="24"/>
        </w:rPr>
      </w:pPr>
    </w:p>
    <w:p w14:paraId="50EC32ED" w14:textId="77777777" w:rsidR="00D6695E" w:rsidRDefault="00D6695E" w:rsidP="00D6695E">
      <w:pPr>
        <w:spacing w:line="276" w:lineRule="auto"/>
        <w:jc w:val="both"/>
        <w:rPr>
          <w:rFonts w:ascii="Consolas" w:hAnsi="Consolas" w:cs="Times New Roman"/>
          <w:sz w:val="24"/>
          <w:szCs w:val="24"/>
        </w:rPr>
      </w:pPr>
    </w:p>
    <w:p w14:paraId="0045CCBA" w14:textId="77777777" w:rsidR="00A80884" w:rsidRDefault="00A80884" w:rsidP="00D6695E">
      <w:pPr>
        <w:spacing w:line="276" w:lineRule="auto"/>
        <w:jc w:val="both"/>
        <w:rPr>
          <w:rFonts w:ascii="Consolas" w:hAnsi="Consolas" w:cs="Times New Roman"/>
          <w:sz w:val="24"/>
          <w:szCs w:val="24"/>
        </w:rPr>
      </w:pPr>
    </w:p>
    <w:p w14:paraId="7249228C" w14:textId="6B7ABE8F" w:rsidR="00A80884" w:rsidRDefault="00A80884" w:rsidP="00D6695E">
      <w:pPr>
        <w:spacing w:line="276" w:lineRule="auto"/>
        <w:jc w:val="both"/>
        <w:rPr>
          <w:rFonts w:ascii="Consolas" w:hAnsi="Consolas" w:cs="Times New Roman"/>
          <w:sz w:val="24"/>
          <w:szCs w:val="24"/>
        </w:rPr>
      </w:pPr>
    </w:p>
    <w:p w14:paraId="15574CC5" w14:textId="77777777" w:rsidR="00A80884" w:rsidRDefault="00A80884" w:rsidP="00D6695E">
      <w:pPr>
        <w:spacing w:line="276" w:lineRule="auto"/>
        <w:jc w:val="both"/>
        <w:rPr>
          <w:rFonts w:ascii="Consolas" w:hAnsi="Consolas" w:cs="Times New Roman"/>
          <w:sz w:val="24"/>
          <w:szCs w:val="24"/>
        </w:rPr>
      </w:pPr>
    </w:p>
    <w:p w14:paraId="0021E93B" w14:textId="03B777C5" w:rsidR="00A713C8" w:rsidRDefault="00A713C8" w:rsidP="00D6695E">
      <w:pPr>
        <w:spacing w:line="276" w:lineRule="auto"/>
        <w:jc w:val="both"/>
        <w:rPr>
          <w:rFonts w:ascii="Consolas" w:hAnsi="Consolas" w:cs="Times New Roman"/>
          <w:noProof/>
          <w:sz w:val="24"/>
          <w:szCs w:val="24"/>
        </w:rPr>
      </w:pPr>
      <w:r w:rsidRPr="00D6695E">
        <w:rPr>
          <w:rFonts w:ascii="Consolas" w:hAnsi="Consolas" w:cs="Times New Roman"/>
          <w:sz w:val="24"/>
          <w:szCs w:val="24"/>
        </w:rPr>
        <w:t xml:space="preserve">The output obtained is: </w:t>
      </w:r>
    </w:p>
    <w:p w14:paraId="5098819F" w14:textId="307A8234" w:rsidR="00D6695E" w:rsidRDefault="00A80884" w:rsidP="00D6695E">
      <w:pPr>
        <w:spacing w:line="276" w:lineRule="auto"/>
        <w:jc w:val="both"/>
        <w:rPr>
          <w:rFonts w:ascii="Consolas" w:hAnsi="Consolas" w:cs="Times New Roman"/>
          <w:noProof/>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85888" behindDoc="0" locked="0" layoutInCell="1" allowOverlap="1" wp14:anchorId="27789013" wp14:editId="295C1082">
                <wp:simplePos x="0" y="0"/>
                <wp:positionH relativeFrom="margin">
                  <wp:align>right</wp:align>
                </wp:positionH>
                <wp:positionV relativeFrom="paragraph">
                  <wp:posOffset>10795</wp:posOffset>
                </wp:positionV>
                <wp:extent cx="5715000" cy="1651000"/>
                <wp:effectExtent l="0" t="0" r="19050" b="25400"/>
                <wp:wrapNone/>
                <wp:docPr id="569471464" name="Text Box 1"/>
                <wp:cNvGraphicFramePr/>
                <a:graphic xmlns:a="http://schemas.openxmlformats.org/drawingml/2006/main">
                  <a:graphicData uri="http://schemas.microsoft.com/office/word/2010/wordprocessingShape">
                    <wps:wsp>
                      <wps:cNvSpPr txBox="1"/>
                      <wps:spPr>
                        <a:xfrm>
                          <a:off x="0" y="0"/>
                          <a:ext cx="5715000" cy="1651000"/>
                        </a:xfrm>
                        <a:prstGeom prst="rect">
                          <a:avLst/>
                        </a:prstGeom>
                        <a:solidFill>
                          <a:schemeClr val="lt1"/>
                        </a:solidFill>
                        <a:ln w="6350">
                          <a:solidFill>
                            <a:prstClr val="black"/>
                          </a:solidFill>
                        </a:ln>
                      </wps:spPr>
                      <wps:txbx>
                        <w:txbxContent>
                          <w:p w14:paraId="4FA936FF" w14:textId="77777777" w:rsidR="00A80884" w:rsidRPr="00A80884" w:rsidRDefault="00A80884" w:rsidP="00A80884">
                            <w:pPr>
                              <w:pStyle w:val="SourceCode"/>
                              <w:rPr>
                                <w:color w:val="C00000"/>
                              </w:rPr>
                            </w:pPr>
                            <w:r w:rsidRPr="00A80884">
                              <w:rPr>
                                <w:rStyle w:val="VerbatimChar"/>
                                <w:color w:val="C00000"/>
                              </w:rPr>
                              <w:t>Backorder scenario:</w:t>
                            </w:r>
                            <w:r w:rsidRPr="00A80884">
                              <w:rPr>
                                <w:color w:val="C00000"/>
                              </w:rPr>
                              <w:br/>
                            </w:r>
                            <w:r w:rsidRPr="00A80884">
                              <w:rPr>
                                <w:rStyle w:val="VerbatimChar"/>
                                <w:color w:val="C00000"/>
                              </w:rPr>
                              <w:t>Q value (Q): 1118</w:t>
                            </w:r>
                            <w:r w:rsidRPr="00A80884">
                              <w:rPr>
                                <w:color w:val="C00000"/>
                              </w:rPr>
                              <w:br/>
                            </w:r>
                            <w:r w:rsidRPr="00A80884">
                              <w:rPr>
                                <w:rStyle w:val="VerbatimChar"/>
                                <w:color w:val="C00000"/>
                              </w:rPr>
                              <w:t>Backorder quantity (B): 224</w:t>
                            </w:r>
                            <w:r w:rsidRPr="00A80884">
                              <w:rPr>
                                <w:color w:val="C00000"/>
                              </w:rPr>
                              <w:br/>
                            </w:r>
                            <w:r w:rsidRPr="00A80884">
                              <w:rPr>
                                <w:rStyle w:val="VerbatimChar"/>
                                <w:color w:val="C00000"/>
                              </w:rPr>
                              <w:t>Total cost (TC): 8944.28</w:t>
                            </w:r>
                            <w:r w:rsidRPr="00A80884">
                              <w:rPr>
                                <w:color w:val="C00000"/>
                              </w:rPr>
                              <w:br/>
                            </w:r>
                            <w:r w:rsidRPr="00A80884">
                              <w:rPr>
                                <w:color w:val="C00000"/>
                              </w:rPr>
                              <w:br/>
                            </w:r>
                            <w:r w:rsidRPr="00A80884">
                              <w:rPr>
                                <w:rStyle w:val="VerbatimChar"/>
                                <w:color w:val="C00000"/>
                              </w:rPr>
                              <w:t>EOQ scenario:</w:t>
                            </w:r>
                            <w:r w:rsidRPr="00A80884">
                              <w:rPr>
                                <w:color w:val="C00000"/>
                              </w:rPr>
                              <w:br/>
                            </w:r>
                            <w:r w:rsidRPr="00A80884">
                              <w:rPr>
                                <w:rStyle w:val="VerbatimChar"/>
                                <w:color w:val="C00000"/>
                              </w:rPr>
                              <w:t>EOQ value (Q): 1000</w:t>
                            </w:r>
                            <w:r w:rsidRPr="00A80884">
                              <w:rPr>
                                <w:color w:val="C00000"/>
                              </w:rPr>
                              <w:br/>
                            </w:r>
                            <w:r w:rsidRPr="00A80884">
                              <w:rPr>
                                <w:rStyle w:val="VerbatimChar"/>
                                <w:color w:val="C00000"/>
                              </w:rPr>
                              <w:t>Total cost (TC): 10000.0</w:t>
                            </w:r>
                            <w:r w:rsidRPr="00A80884">
                              <w:rPr>
                                <w:color w:val="C00000"/>
                              </w:rPr>
                              <w:br/>
                            </w:r>
                            <w:r w:rsidRPr="00A80884">
                              <w:rPr>
                                <w:rStyle w:val="VerbatimChar"/>
                                <w:color w:val="C00000"/>
                              </w:rPr>
                              <w:t>Difference in total costs (Original - Backorder): -1055.7245080500888</w:t>
                            </w:r>
                          </w:p>
                          <w:p w14:paraId="75E44903" w14:textId="77777777" w:rsidR="00D6695E" w:rsidRPr="00A80884" w:rsidRDefault="00D6695E" w:rsidP="00D6695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89013" id="_x0000_s1038" type="#_x0000_t202" style="position:absolute;left:0;text-align:left;margin-left:398.8pt;margin-top:.85pt;width:450pt;height:130pt;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" fillcolor="white [3201]" strokeweight=".5pt">
                <v:textbox>
                  <w:txbxContent>
                    <w:p w14:paraId="4FA936FF" w14:textId="77777777" w:rsidR="00A80884" w:rsidRPr="00A80884" w:rsidRDefault="00A80884" w:rsidP="00A80884">
                      <w:pPr>
                        <w:pStyle w:val="SourceCode"/>
                        <w:rPr>
                          <w:color w:val="C00000"/>
                        </w:rPr>
                      </w:pPr>
                      <w:r w:rsidRPr="00A80884">
                        <w:rPr>
                          <w:rStyle w:val="VerbatimChar"/>
                          <w:color w:val="C00000"/>
                        </w:rPr>
                        <w:t>Backorder scenario:</w:t>
                      </w:r>
                      <w:r w:rsidRPr="00A80884">
                        <w:rPr>
                          <w:color w:val="C00000"/>
                        </w:rPr>
                        <w:br/>
                      </w:r>
                      <w:r w:rsidRPr="00A80884">
                        <w:rPr>
                          <w:rStyle w:val="VerbatimChar"/>
                          <w:color w:val="C00000"/>
                        </w:rPr>
                        <w:t>Q value (Q): 1118</w:t>
                      </w:r>
                      <w:r w:rsidRPr="00A80884">
                        <w:rPr>
                          <w:color w:val="C00000"/>
                        </w:rPr>
                        <w:br/>
                      </w:r>
                      <w:r w:rsidRPr="00A80884">
                        <w:rPr>
                          <w:rStyle w:val="VerbatimChar"/>
                          <w:color w:val="C00000"/>
                        </w:rPr>
                        <w:t>Backorder quantity (B): 224</w:t>
                      </w:r>
                      <w:r w:rsidRPr="00A80884">
                        <w:rPr>
                          <w:color w:val="C00000"/>
                        </w:rPr>
                        <w:br/>
                      </w:r>
                      <w:r w:rsidRPr="00A80884">
                        <w:rPr>
                          <w:rStyle w:val="VerbatimChar"/>
                          <w:color w:val="C00000"/>
                        </w:rPr>
                        <w:t>Total cost (TC): 8944.28</w:t>
                      </w:r>
                      <w:r w:rsidRPr="00A80884">
                        <w:rPr>
                          <w:color w:val="C00000"/>
                        </w:rPr>
                        <w:br/>
                      </w:r>
                      <w:r w:rsidRPr="00A80884">
                        <w:rPr>
                          <w:color w:val="C00000"/>
                        </w:rPr>
                        <w:br/>
                      </w:r>
                      <w:r w:rsidRPr="00A80884">
                        <w:rPr>
                          <w:rStyle w:val="VerbatimChar"/>
                          <w:color w:val="C00000"/>
                        </w:rPr>
                        <w:t>EOQ scenario:</w:t>
                      </w:r>
                      <w:r w:rsidRPr="00A80884">
                        <w:rPr>
                          <w:color w:val="C00000"/>
                        </w:rPr>
                        <w:br/>
                      </w:r>
                      <w:r w:rsidRPr="00A80884">
                        <w:rPr>
                          <w:rStyle w:val="VerbatimChar"/>
                          <w:color w:val="C00000"/>
                        </w:rPr>
                        <w:t>EOQ value (Q): 1000</w:t>
                      </w:r>
                      <w:r w:rsidRPr="00A80884">
                        <w:rPr>
                          <w:color w:val="C00000"/>
                        </w:rPr>
                        <w:br/>
                      </w:r>
                      <w:r w:rsidRPr="00A80884">
                        <w:rPr>
                          <w:rStyle w:val="VerbatimChar"/>
                          <w:color w:val="C00000"/>
                        </w:rPr>
                        <w:t>Total cost (TC): 10000.0</w:t>
                      </w:r>
                      <w:r w:rsidRPr="00A80884">
                        <w:rPr>
                          <w:color w:val="C00000"/>
                        </w:rPr>
                        <w:br/>
                      </w:r>
                      <w:r w:rsidRPr="00A80884">
                        <w:rPr>
                          <w:rStyle w:val="VerbatimChar"/>
                          <w:color w:val="C00000"/>
                        </w:rPr>
                        <w:t>Difference in total costs (Original - Backorder): -1055.7245080500888</w:t>
                      </w:r>
                    </w:p>
                    <w:p w14:paraId="75E44903" w14:textId="77777777" w:rsidR="00D6695E" w:rsidRPr="00A80884" w:rsidRDefault="00D6695E" w:rsidP="00D6695E">
                      <w:pPr>
                        <w:rPr>
                          <w:color w:val="C00000"/>
                        </w:rPr>
                      </w:pPr>
                    </w:p>
                  </w:txbxContent>
                </v:textbox>
                <w10:wrap anchorx="margin"/>
              </v:shape>
            </w:pict>
          </mc:Fallback>
        </mc:AlternateContent>
      </w:r>
    </w:p>
    <w:p w14:paraId="6F644CD4" w14:textId="026B31FA" w:rsidR="00D6695E" w:rsidRPr="00D6695E" w:rsidRDefault="00D6695E" w:rsidP="00D6695E">
      <w:pPr>
        <w:spacing w:line="276" w:lineRule="auto"/>
        <w:jc w:val="both"/>
        <w:rPr>
          <w:rFonts w:ascii="Consolas" w:hAnsi="Consolas" w:cs="Times New Roman"/>
          <w:sz w:val="24"/>
          <w:szCs w:val="24"/>
        </w:rPr>
      </w:pPr>
    </w:p>
    <w:p w14:paraId="34F7459E" w14:textId="77777777" w:rsidR="00A80884" w:rsidRDefault="00A80884" w:rsidP="00D6695E">
      <w:pPr>
        <w:spacing w:line="276" w:lineRule="auto"/>
        <w:jc w:val="both"/>
        <w:rPr>
          <w:rFonts w:ascii="Consolas" w:hAnsi="Consolas" w:cs="Times New Roman"/>
          <w:sz w:val="24"/>
          <w:szCs w:val="24"/>
        </w:rPr>
      </w:pPr>
    </w:p>
    <w:p w14:paraId="0327A614" w14:textId="77777777" w:rsidR="00A80884" w:rsidRDefault="00A80884" w:rsidP="00D6695E">
      <w:pPr>
        <w:spacing w:line="276" w:lineRule="auto"/>
        <w:jc w:val="both"/>
        <w:rPr>
          <w:rFonts w:ascii="Consolas" w:hAnsi="Consolas" w:cs="Times New Roman"/>
          <w:sz w:val="24"/>
          <w:szCs w:val="24"/>
        </w:rPr>
      </w:pPr>
    </w:p>
    <w:p w14:paraId="5B57A8F5" w14:textId="77777777" w:rsidR="00A80884" w:rsidRDefault="00A80884" w:rsidP="00D6695E">
      <w:pPr>
        <w:spacing w:line="276" w:lineRule="auto"/>
        <w:jc w:val="both"/>
        <w:rPr>
          <w:rFonts w:ascii="Consolas" w:hAnsi="Consolas" w:cs="Times New Roman"/>
          <w:sz w:val="24"/>
          <w:szCs w:val="24"/>
        </w:rPr>
      </w:pPr>
    </w:p>
    <w:p w14:paraId="435274F9" w14:textId="77777777" w:rsidR="00A80884" w:rsidRDefault="00A80884" w:rsidP="00D6695E">
      <w:pPr>
        <w:spacing w:line="276" w:lineRule="auto"/>
        <w:jc w:val="both"/>
        <w:rPr>
          <w:rFonts w:ascii="Consolas" w:hAnsi="Consolas" w:cs="Times New Roman"/>
          <w:sz w:val="24"/>
          <w:szCs w:val="24"/>
        </w:rPr>
      </w:pPr>
    </w:p>
    <w:p w14:paraId="2E8862FA" w14:textId="1F560D8C" w:rsidR="00EC7CAE" w:rsidRPr="00D6695E" w:rsidRDefault="00A713C8" w:rsidP="00D6695E">
      <w:pPr>
        <w:spacing w:line="276" w:lineRule="auto"/>
        <w:jc w:val="both"/>
        <w:rPr>
          <w:rFonts w:ascii="Consolas" w:hAnsi="Consolas" w:cs="Times New Roman"/>
          <w:sz w:val="24"/>
          <w:szCs w:val="24"/>
        </w:rPr>
      </w:pPr>
      <w:r w:rsidRPr="00D6695E">
        <w:rPr>
          <w:rFonts w:ascii="Consolas" w:hAnsi="Consolas" w:cs="Times New Roman"/>
          <w:sz w:val="24"/>
          <w:szCs w:val="24"/>
        </w:rPr>
        <w:t>We see that the planned shortage in this case has saved $10,000 – 8944.27 = $ 1055.73 even assuming a slightly higher backorder cost of $40 as against the holding cost of $10.</w:t>
      </w:r>
    </w:p>
    <w:p w14:paraId="6A33F9F6"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3C078291" w14:textId="2F63BCBE" w:rsidR="00392118" w:rsidRPr="00D6695E" w:rsidRDefault="00A713C8" w:rsidP="00D6695E">
      <w:pPr>
        <w:spacing w:line="276" w:lineRule="auto"/>
        <w:jc w:val="both"/>
        <w:rPr>
          <w:rFonts w:ascii="Consolas" w:hAnsi="Consolas" w:cs="Times New Roman"/>
          <w:sz w:val="24"/>
          <w:szCs w:val="24"/>
        </w:rPr>
      </w:pPr>
      <w:r w:rsidRPr="00D6695E">
        <w:rPr>
          <w:rFonts w:ascii="Consolas" w:hAnsi="Consolas" w:cs="Times New Roman"/>
          <w:sz w:val="24"/>
          <w:szCs w:val="24"/>
        </w:rPr>
        <w:t>The Economic Order Quantity (EOQ) model and Python programming provide a comprehensive approach to inventory management decisions. By determining Total Cost (TC) for scenarios with and without backorders, the analysis reveals the importance of considering backorders in inventory planning. Implementing planned shortages can yield substantial cost savings, with a calculated difference of $1055.73 between the two scenarios. This quantitative basis for decision-making enhances financial performance and ensures smoother operations, ultimately improving overall supply chain efficiency.</w:t>
      </w:r>
    </w:p>
    <w:p w14:paraId="67E2C150" w14:textId="43B84D6D" w:rsidR="005A6F79" w:rsidRPr="003A59C4" w:rsidRDefault="005A6F79"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Reference</w:t>
      </w:r>
    </w:p>
    <w:p w14:paraId="6A83AA4A" w14:textId="76B2C8F7" w:rsidR="00962636" w:rsidRPr="00D6695E" w:rsidRDefault="00792636"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6- Inventory Concepts, Costs and Basic Models – 6.10 Quantity Discount EOQ Models -EOQ Models with Backorders (6.10.3) (example 6.9 Page no: 230)</w:t>
      </w:r>
    </w:p>
    <w:p w14:paraId="4ECF58D9" w14:textId="77777777" w:rsidR="00792636" w:rsidRPr="00D6695E" w:rsidRDefault="00792636" w:rsidP="00D6695E">
      <w:pPr>
        <w:spacing w:line="276" w:lineRule="auto"/>
        <w:jc w:val="both"/>
        <w:rPr>
          <w:rFonts w:ascii="Consolas" w:hAnsi="Consolas" w:cs="Times New Roman"/>
          <w:sz w:val="24"/>
          <w:szCs w:val="24"/>
        </w:rPr>
      </w:pPr>
    </w:p>
    <w:p w14:paraId="564254A9" w14:textId="77777777" w:rsidR="00792636" w:rsidRPr="00D6695E" w:rsidRDefault="00792636" w:rsidP="00D6695E">
      <w:pPr>
        <w:spacing w:line="276" w:lineRule="auto"/>
        <w:jc w:val="both"/>
        <w:rPr>
          <w:rFonts w:ascii="Consolas" w:hAnsi="Consolas" w:cs="Times New Roman"/>
          <w:sz w:val="24"/>
          <w:szCs w:val="24"/>
        </w:rPr>
      </w:pPr>
    </w:p>
    <w:p w14:paraId="7C9420E4" w14:textId="25E97388" w:rsidR="002F19CB"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 xml:space="preserve"># Problem 5: Conditions of Uncertainty: Discrete Distributions </w:t>
      </w:r>
    </w:p>
    <w:p w14:paraId="2DE7032A"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Objective</w:t>
      </w:r>
    </w:p>
    <w:p w14:paraId="32D0F879" w14:textId="7A71A165" w:rsidR="00FE26B4" w:rsidRPr="00D6695E" w:rsidRDefault="00FE26B4" w:rsidP="00D6695E">
      <w:pPr>
        <w:spacing w:line="276" w:lineRule="auto"/>
        <w:jc w:val="both"/>
        <w:rPr>
          <w:rFonts w:ascii="Consolas" w:hAnsi="Consolas" w:cs="Times New Roman"/>
          <w:sz w:val="24"/>
          <w:szCs w:val="24"/>
        </w:rPr>
      </w:pPr>
      <w:r w:rsidRPr="00D6695E">
        <w:rPr>
          <w:rFonts w:ascii="Consolas" w:hAnsi="Consolas" w:cs="Times New Roman"/>
          <w:sz w:val="24"/>
          <w:szCs w:val="24"/>
        </w:rPr>
        <w:lastRenderedPageBreak/>
        <w:t xml:space="preserve">The objective of this topic is to find the optimal quantity of order and the total cost of that order if the demand is uncertain. Demand fluctuations are very difficult to understand, and sophisticated statistical tools are required to systematically study demand patterns and measure uncertainty. From statistical theories we know demand can be represented as a random variable, which may be discrete or a continuous random variable. </w:t>
      </w:r>
    </w:p>
    <w:p w14:paraId="0893B73E" w14:textId="054E95AE" w:rsidR="002F19CB" w:rsidRPr="00D6695E" w:rsidRDefault="006A42EF" w:rsidP="00D6695E">
      <w:pPr>
        <w:spacing w:line="276" w:lineRule="auto"/>
        <w:jc w:val="both"/>
        <w:rPr>
          <w:rFonts w:ascii="Consolas" w:hAnsi="Consolas" w:cs="Times New Roman"/>
          <w:sz w:val="24"/>
          <w:szCs w:val="24"/>
        </w:rPr>
      </w:pPr>
      <w:r w:rsidRPr="00D6695E">
        <w:rPr>
          <w:rFonts w:ascii="Consolas" w:hAnsi="Consolas" w:cs="Times New Roman"/>
          <w:sz w:val="24"/>
          <w:szCs w:val="24"/>
        </w:rPr>
        <w:t>This topic is crucial for businesses to manage uncertain variables like demand, customer preferences, and market trends. Exploring discrete distributions helps quantify and manage these uncertainties, improving risk assessment and resource allocation. This knowledge enhances strategic planning, forecasting, budgeting, inventory management, and ultimately leads to informed decisions, risk mitigation, and opportunities seizing, ultimately contributing to improved competitiveness and overall success.</w:t>
      </w:r>
    </w:p>
    <w:p w14:paraId="12712027"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roblem Statement</w:t>
      </w:r>
    </w:p>
    <w:p w14:paraId="4D655BDB" w14:textId="5C0ADB97" w:rsidR="002F19CB" w:rsidRPr="00D6695E" w:rsidRDefault="00FE26B4" w:rsidP="00D6695E">
      <w:pPr>
        <w:spacing w:line="276" w:lineRule="auto"/>
        <w:jc w:val="both"/>
        <w:rPr>
          <w:rFonts w:ascii="Consolas" w:hAnsi="Consolas" w:cs="Times New Roman"/>
          <w:sz w:val="24"/>
          <w:szCs w:val="24"/>
        </w:rPr>
      </w:pPr>
      <w:r w:rsidRPr="00D6695E">
        <w:rPr>
          <w:rFonts w:ascii="Consolas" w:hAnsi="Consolas" w:cs="Times New Roman"/>
          <w:sz w:val="24"/>
          <w:szCs w:val="24"/>
        </w:rPr>
        <w:t>We will assume the following situation of certainty initially and analyse the situation when it is uncertain.</w:t>
      </w:r>
    </w:p>
    <w:p w14:paraId="681F660D" w14:textId="3771D345" w:rsidR="00FE26B4" w:rsidRPr="00D6695E" w:rsidRDefault="00FE26B4"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ose the following information is given: </w:t>
      </w:r>
    </w:p>
    <w:p w14:paraId="4DF5CB61" w14:textId="3AC09BDD" w:rsidR="006D52F3" w:rsidRPr="00D6695E" w:rsidRDefault="00FE26B4" w:rsidP="00D6695E">
      <w:pPr>
        <w:spacing w:line="276" w:lineRule="auto"/>
        <w:jc w:val="both"/>
        <w:rPr>
          <w:rFonts w:ascii="Consolas" w:hAnsi="Consolas" w:cs="Times New Roman"/>
          <w:sz w:val="24"/>
          <w:szCs w:val="24"/>
        </w:rPr>
      </w:pPr>
      <w:r w:rsidRPr="00D6695E">
        <w:rPr>
          <w:rFonts w:ascii="Consolas" w:hAnsi="Consolas" w:cs="Times New Roman"/>
          <w:sz w:val="24"/>
          <w:szCs w:val="24"/>
        </w:rPr>
        <w:t>Annual Demand, D = 3600 units, C = $100, h = 25% (0.25)</w:t>
      </w:r>
      <w:r w:rsidR="006D52F3" w:rsidRPr="00D6695E">
        <w:rPr>
          <w:rFonts w:ascii="Consolas" w:hAnsi="Consolas" w:cs="Times New Roman"/>
          <w:sz w:val="24"/>
          <w:szCs w:val="24"/>
        </w:rPr>
        <w:t>. H = $25, S = $200</w:t>
      </w:r>
    </w:p>
    <w:p w14:paraId="00510861" w14:textId="6BABC5A5" w:rsidR="006D52F3" w:rsidRPr="00D6695E" w:rsidRDefault="006D52F3" w:rsidP="00D6695E">
      <w:pPr>
        <w:spacing w:line="276" w:lineRule="auto"/>
        <w:jc w:val="both"/>
        <w:rPr>
          <w:rFonts w:ascii="Consolas" w:hAnsi="Consolas" w:cs="Times New Roman"/>
          <w:sz w:val="24"/>
          <w:szCs w:val="24"/>
        </w:rPr>
      </w:pPr>
      <w:r w:rsidRPr="00D6695E">
        <w:rPr>
          <w:rFonts w:ascii="Consolas" w:hAnsi="Consolas" w:cs="Times New Roman"/>
          <w:sz w:val="24"/>
          <w:szCs w:val="24"/>
        </w:rPr>
        <w:t>Assume the probability distribution of demand during lead time and the possible units of inventory short or excess during the lead time with various reorder point is given as a table.</w:t>
      </w:r>
    </w:p>
    <w:tbl>
      <w:tblPr>
        <w:tblStyle w:val="TableGrid"/>
        <w:tblW w:w="0" w:type="auto"/>
        <w:tblLook w:val="04A0" w:firstRow="1" w:lastRow="0" w:firstColumn="1" w:lastColumn="0" w:noHBand="0" w:noVBand="1"/>
      </w:tblPr>
      <w:tblGrid>
        <w:gridCol w:w="1008"/>
        <w:gridCol w:w="1668"/>
        <w:gridCol w:w="905"/>
        <w:gridCol w:w="905"/>
        <w:gridCol w:w="906"/>
        <w:gridCol w:w="906"/>
        <w:gridCol w:w="906"/>
        <w:gridCol w:w="906"/>
        <w:gridCol w:w="906"/>
      </w:tblGrid>
      <w:tr w:rsidR="00C40422" w:rsidRPr="00D6695E" w14:paraId="7F052748" w14:textId="77777777" w:rsidTr="00C40422">
        <w:tc>
          <w:tcPr>
            <w:tcW w:w="1001" w:type="dxa"/>
          </w:tcPr>
          <w:p w14:paraId="77D9E22E" w14:textId="30966DE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Annual demand</w:t>
            </w:r>
          </w:p>
        </w:tc>
        <w:tc>
          <w:tcPr>
            <w:tcW w:w="1001" w:type="dxa"/>
          </w:tcPr>
          <w:p w14:paraId="7CC6E6DC" w14:textId="196D322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probability</w:t>
            </w:r>
          </w:p>
        </w:tc>
        <w:tc>
          <w:tcPr>
            <w:tcW w:w="1002" w:type="dxa"/>
          </w:tcPr>
          <w:p w14:paraId="75937257" w14:textId="3B4AFB70"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0</w:t>
            </w:r>
          </w:p>
        </w:tc>
        <w:tc>
          <w:tcPr>
            <w:tcW w:w="1002" w:type="dxa"/>
          </w:tcPr>
          <w:p w14:paraId="34966D84" w14:textId="75279A5B"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10</w:t>
            </w:r>
          </w:p>
        </w:tc>
        <w:tc>
          <w:tcPr>
            <w:tcW w:w="1002" w:type="dxa"/>
          </w:tcPr>
          <w:p w14:paraId="09F428D0" w14:textId="241FCDE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20</w:t>
            </w:r>
          </w:p>
        </w:tc>
        <w:tc>
          <w:tcPr>
            <w:tcW w:w="1002" w:type="dxa"/>
          </w:tcPr>
          <w:p w14:paraId="76CE6E74" w14:textId="6FE0EC8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30</w:t>
            </w:r>
          </w:p>
        </w:tc>
        <w:tc>
          <w:tcPr>
            <w:tcW w:w="1002" w:type="dxa"/>
          </w:tcPr>
          <w:p w14:paraId="68704F80" w14:textId="797D7F3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40</w:t>
            </w:r>
          </w:p>
        </w:tc>
        <w:tc>
          <w:tcPr>
            <w:tcW w:w="1002" w:type="dxa"/>
          </w:tcPr>
          <w:p w14:paraId="37A6C8FA" w14:textId="6F497F3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50</w:t>
            </w:r>
          </w:p>
        </w:tc>
        <w:tc>
          <w:tcPr>
            <w:tcW w:w="1002" w:type="dxa"/>
          </w:tcPr>
          <w:p w14:paraId="1478F2BE" w14:textId="6EDE57F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60</w:t>
            </w:r>
          </w:p>
        </w:tc>
      </w:tr>
      <w:tr w:rsidR="00C40422" w:rsidRPr="00D6695E" w14:paraId="23BCB24F" w14:textId="77777777" w:rsidTr="00C40422">
        <w:tc>
          <w:tcPr>
            <w:tcW w:w="1001" w:type="dxa"/>
          </w:tcPr>
          <w:p w14:paraId="03C0E135" w14:textId="49D8892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0</w:t>
            </w:r>
          </w:p>
        </w:tc>
        <w:tc>
          <w:tcPr>
            <w:tcW w:w="1001" w:type="dxa"/>
          </w:tcPr>
          <w:p w14:paraId="198C5F09" w14:textId="5D543D1B"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01</w:t>
            </w:r>
          </w:p>
        </w:tc>
        <w:tc>
          <w:tcPr>
            <w:tcW w:w="1002" w:type="dxa"/>
          </w:tcPr>
          <w:p w14:paraId="39269943" w14:textId="03B91EFC"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c>
          <w:tcPr>
            <w:tcW w:w="1002" w:type="dxa"/>
          </w:tcPr>
          <w:p w14:paraId="18D273A3" w14:textId="75C1C75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5CAAF4F4" w14:textId="7C08549B"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25840C15" w14:textId="0A48B260"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55D05A7E" w14:textId="062EA8C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40</w:t>
            </w:r>
          </w:p>
        </w:tc>
        <w:tc>
          <w:tcPr>
            <w:tcW w:w="1002" w:type="dxa"/>
          </w:tcPr>
          <w:p w14:paraId="352C7DF3" w14:textId="1E21C614"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50</w:t>
            </w:r>
          </w:p>
        </w:tc>
        <w:tc>
          <w:tcPr>
            <w:tcW w:w="1002" w:type="dxa"/>
          </w:tcPr>
          <w:p w14:paraId="06E89585" w14:textId="19EC5D4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60</w:t>
            </w:r>
          </w:p>
        </w:tc>
      </w:tr>
      <w:tr w:rsidR="00C40422" w:rsidRPr="00D6695E" w14:paraId="4760439E" w14:textId="77777777" w:rsidTr="00C40422">
        <w:tc>
          <w:tcPr>
            <w:tcW w:w="1001" w:type="dxa"/>
          </w:tcPr>
          <w:p w14:paraId="191153DF" w14:textId="53D6D3C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10</w:t>
            </w:r>
          </w:p>
        </w:tc>
        <w:tc>
          <w:tcPr>
            <w:tcW w:w="1001" w:type="dxa"/>
          </w:tcPr>
          <w:p w14:paraId="48CB5D50" w14:textId="28EFA650"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06</w:t>
            </w:r>
          </w:p>
        </w:tc>
        <w:tc>
          <w:tcPr>
            <w:tcW w:w="1002" w:type="dxa"/>
          </w:tcPr>
          <w:p w14:paraId="3CC7B4F5" w14:textId="6D034654"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5475EE40" w14:textId="31AE0911"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c>
          <w:tcPr>
            <w:tcW w:w="1002" w:type="dxa"/>
          </w:tcPr>
          <w:p w14:paraId="4B41DF85" w14:textId="6A30F6D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3928DC17" w14:textId="6A094C85"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6F9031F9" w14:textId="285E89D3"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09DA1293" w14:textId="432370C0"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40</w:t>
            </w:r>
          </w:p>
        </w:tc>
        <w:tc>
          <w:tcPr>
            <w:tcW w:w="1002" w:type="dxa"/>
          </w:tcPr>
          <w:p w14:paraId="0E074149" w14:textId="64BDCF48"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50</w:t>
            </w:r>
          </w:p>
        </w:tc>
      </w:tr>
      <w:tr w:rsidR="00C40422" w:rsidRPr="00D6695E" w14:paraId="3B9E3C00" w14:textId="77777777" w:rsidTr="00C40422">
        <w:tc>
          <w:tcPr>
            <w:tcW w:w="1001" w:type="dxa"/>
          </w:tcPr>
          <w:p w14:paraId="530EE3C8" w14:textId="189B3500"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20</w:t>
            </w:r>
          </w:p>
        </w:tc>
        <w:tc>
          <w:tcPr>
            <w:tcW w:w="1001" w:type="dxa"/>
          </w:tcPr>
          <w:p w14:paraId="7D455242" w14:textId="4B3C8F3A"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24</w:t>
            </w:r>
          </w:p>
        </w:tc>
        <w:tc>
          <w:tcPr>
            <w:tcW w:w="1002" w:type="dxa"/>
          </w:tcPr>
          <w:p w14:paraId="6771AFAD" w14:textId="0115322A"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0F6D69E0" w14:textId="44A3ADA1"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73836AAC" w14:textId="009454C1"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c>
          <w:tcPr>
            <w:tcW w:w="1002" w:type="dxa"/>
          </w:tcPr>
          <w:p w14:paraId="13A04073" w14:textId="3B4FD467"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05D527EA" w14:textId="1D152B96"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5D68EEF5" w14:textId="6CD675F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1DA41AA0" w14:textId="21B03C7B"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40</w:t>
            </w:r>
          </w:p>
        </w:tc>
      </w:tr>
      <w:tr w:rsidR="00C40422" w:rsidRPr="00D6695E" w14:paraId="54DF5BF9" w14:textId="77777777" w:rsidTr="00C40422">
        <w:tc>
          <w:tcPr>
            <w:tcW w:w="1001" w:type="dxa"/>
          </w:tcPr>
          <w:p w14:paraId="4070979A" w14:textId="577865B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30</w:t>
            </w:r>
          </w:p>
        </w:tc>
        <w:tc>
          <w:tcPr>
            <w:tcW w:w="1001" w:type="dxa"/>
          </w:tcPr>
          <w:p w14:paraId="3A74D35A" w14:textId="6842B589"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38</w:t>
            </w:r>
          </w:p>
        </w:tc>
        <w:tc>
          <w:tcPr>
            <w:tcW w:w="1002" w:type="dxa"/>
          </w:tcPr>
          <w:p w14:paraId="2EDCE675" w14:textId="0B000095"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6B81EA45" w14:textId="67F8D81B"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72055C1D" w14:textId="28E151EA"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52ABB8E6" w14:textId="67105440"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c>
          <w:tcPr>
            <w:tcW w:w="1002" w:type="dxa"/>
          </w:tcPr>
          <w:p w14:paraId="20E12CD8" w14:textId="1E8C2028"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79821369" w14:textId="597ED417"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0E2FA526" w14:textId="71379F1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r>
      <w:tr w:rsidR="00C40422" w:rsidRPr="00D6695E" w14:paraId="50298D1C" w14:textId="77777777" w:rsidTr="00C40422">
        <w:tc>
          <w:tcPr>
            <w:tcW w:w="1001" w:type="dxa"/>
          </w:tcPr>
          <w:p w14:paraId="17D85001" w14:textId="1573147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40</w:t>
            </w:r>
          </w:p>
        </w:tc>
        <w:tc>
          <w:tcPr>
            <w:tcW w:w="1001" w:type="dxa"/>
          </w:tcPr>
          <w:p w14:paraId="6081E318" w14:textId="20E35C03"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24</w:t>
            </w:r>
          </w:p>
        </w:tc>
        <w:tc>
          <w:tcPr>
            <w:tcW w:w="1002" w:type="dxa"/>
          </w:tcPr>
          <w:p w14:paraId="71F1FA6A" w14:textId="16FBF15B"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40</w:t>
            </w:r>
          </w:p>
        </w:tc>
        <w:tc>
          <w:tcPr>
            <w:tcW w:w="1002" w:type="dxa"/>
          </w:tcPr>
          <w:p w14:paraId="6B20A785" w14:textId="5412640A"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5EC792A0" w14:textId="79BE6AC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2950E0F6" w14:textId="10CDFB22"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1ED3193B" w14:textId="00BA4E1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c>
          <w:tcPr>
            <w:tcW w:w="1002" w:type="dxa"/>
          </w:tcPr>
          <w:p w14:paraId="237BBA70" w14:textId="49DAE821"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5CAC1189" w14:textId="1880FFD3"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r>
      <w:tr w:rsidR="00C40422" w:rsidRPr="00D6695E" w14:paraId="1FA8CC16" w14:textId="77777777" w:rsidTr="00C40422">
        <w:tc>
          <w:tcPr>
            <w:tcW w:w="1001" w:type="dxa"/>
          </w:tcPr>
          <w:p w14:paraId="65174AEE" w14:textId="6611F19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50</w:t>
            </w:r>
          </w:p>
        </w:tc>
        <w:tc>
          <w:tcPr>
            <w:tcW w:w="1001" w:type="dxa"/>
          </w:tcPr>
          <w:p w14:paraId="49A26B8B" w14:textId="4E3EED7A"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06</w:t>
            </w:r>
          </w:p>
        </w:tc>
        <w:tc>
          <w:tcPr>
            <w:tcW w:w="1002" w:type="dxa"/>
          </w:tcPr>
          <w:p w14:paraId="7704A097" w14:textId="47FFD57C"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50</w:t>
            </w:r>
          </w:p>
        </w:tc>
        <w:tc>
          <w:tcPr>
            <w:tcW w:w="1002" w:type="dxa"/>
          </w:tcPr>
          <w:p w14:paraId="0791ACAE" w14:textId="2B1A7FB5"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40</w:t>
            </w:r>
          </w:p>
        </w:tc>
        <w:tc>
          <w:tcPr>
            <w:tcW w:w="1002" w:type="dxa"/>
          </w:tcPr>
          <w:p w14:paraId="7A9A515F" w14:textId="2E0E648C"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0D309244" w14:textId="51308927"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1B67EBC9" w14:textId="59DE8D94"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7CCD3085" w14:textId="6E082697"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c>
          <w:tcPr>
            <w:tcW w:w="1002" w:type="dxa"/>
          </w:tcPr>
          <w:p w14:paraId="66CB487D" w14:textId="4BABA496"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r>
      <w:tr w:rsidR="00C40422" w:rsidRPr="00D6695E" w14:paraId="2DA1BF18" w14:textId="77777777" w:rsidTr="00C40422">
        <w:tc>
          <w:tcPr>
            <w:tcW w:w="1001" w:type="dxa"/>
          </w:tcPr>
          <w:p w14:paraId="1C6C3889" w14:textId="4FD6F95F"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60</w:t>
            </w:r>
          </w:p>
        </w:tc>
        <w:tc>
          <w:tcPr>
            <w:tcW w:w="1001" w:type="dxa"/>
          </w:tcPr>
          <w:p w14:paraId="7EC19C3C" w14:textId="57D992E6"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01</w:t>
            </w:r>
          </w:p>
        </w:tc>
        <w:tc>
          <w:tcPr>
            <w:tcW w:w="1002" w:type="dxa"/>
          </w:tcPr>
          <w:p w14:paraId="64939A0A" w14:textId="0A1363A9"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60</w:t>
            </w:r>
          </w:p>
        </w:tc>
        <w:tc>
          <w:tcPr>
            <w:tcW w:w="1002" w:type="dxa"/>
          </w:tcPr>
          <w:p w14:paraId="0D894F5F" w14:textId="4CDF3E19"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50</w:t>
            </w:r>
          </w:p>
        </w:tc>
        <w:tc>
          <w:tcPr>
            <w:tcW w:w="1002" w:type="dxa"/>
          </w:tcPr>
          <w:p w14:paraId="67B6ABE7" w14:textId="726705BD"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40</w:t>
            </w:r>
          </w:p>
        </w:tc>
        <w:tc>
          <w:tcPr>
            <w:tcW w:w="1002" w:type="dxa"/>
          </w:tcPr>
          <w:p w14:paraId="65EDA631" w14:textId="731DFD2E"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30</w:t>
            </w:r>
          </w:p>
        </w:tc>
        <w:tc>
          <w:tcPr>
            <w:tcW w:w="1002" w:type="dxa"/>
          </w:tcPr>
          <w:p w14:paraId="690D8781" w14:textId="4F2E6374"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20</w:t>
            </w:r>
          </w:p>
        </w:tc>
        <w:tc>
          <w:tcPr>
            <w:tcW w:w="1002" w:type="dxa"/>
          </w:tcPr>
          <w:p w14:paraId="47145AAC" w14:textId="5A946094"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10</w:t>
            </w:r>
          </w:p>
        </w:tc>
        <w:tc>
          <w:tcPr>
            <w:tcW w:w="1002" w:type="dxa"/>
          </w:tcPr>
          <w:p w14:paraId="72E74728" w14:textId="12D5F5AC" w:rsidR="00C40422" w:rsidRPr="00D6695E" w:rsidRDefault="00C40422" w:rsidP="00D6695E">
            <w:pPr>
              <w:spacing w:line="276" w:lineRule="auto"/>
              <w:jc w:val="both"/>
              <w:rPr>
                <w:rFonts w:ascii="Consolas" w:hAnsi="Consolas" w:cs="Times New Roman"/>
                <w:sz w:val="24"/>
                <w:szCs w:val="24"/>
              </w:rPr>
            </w:pPr>
            <w:r w:rsidRPr="00D6695E">
              <w:rPr>
                <w:rFonts w:ascii="Consolas" w:hAnsi="Consolas" w:cs="Times New Roman"/>
                <w:sz w:val="24"/>
                <w:szCs w:val="24"/>
              </w:rPr>
              <w:t>0</w:t>
            </w:r>
          </w:p>
        </w:tc>
      </w:tr>
    </w:tbl>
    <w:p w14:paraId="23C199A9" w14:textId="77777777" w:rsidR="002D58D2" w:rsidRPr="00D6695E" w:rsidRDefault="002D58D2" w:rsidP="00D6695E">
      <w:pPr>
        <w:spacing w:line="276" w:lineRule="auto"/>
        <w:jc w:val="both"/>
        <w:rPr>
          <w:rFonts w:ascii="Consolas" w:hAnsi="Consolas" w:cs="Times New Roman"/>
          <w:b/>
          <w:bCs/>
          <w:sz w:val="24"/>
          <w:szCs w:val="24"/>
        </w:rPr>
      </w:pPr>
    </w:p>
    <w:p w14:paraId="18EB2CFF" w14:textId="4192472E"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Mathematical Formulation</w:t>
      </w:r>
    </w:p>
    <w:p w14:paraId="29F71166" w14:textId="00FA45AC" w:rsidR="00992F11" w:rsidRPr="00D6695E" w:rsidRDefault="00992F1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demand and the probability distribution along with the possible units of inventory during the lead time with various reorder points are given. From the table it is observable that the numbers above the </w:t>
      </w:r>
      <w:r w:rsidRPr="00D6695E">
        <w:rPr>
          <w:rFonts w:ascii="Consolas" w:hAnsi="Consolas" w:cs="Times New Roman"/>
          <w:sz w:val="24"/>
          <w:szCs w:val="24"/>
        </w:rPr>
        <w:lastRenderedPageBreak/>
        <w:t xml:space="preserve">diagonal elements are excess (excess inventory) and below the diagonal are shortages (opportunity losses). By applying the same concept of decision making under uncertainty in statistics with the respective demand probabilities a new table is obtained. From that table we summarize the total excess and shortages and compute the respective costs associated with the excesses and shortages. </w:t>
      </w:r>
      <w:r w:rsidR="00B820BC" w:rsidRPr="00D6695E">
        <w:rPr>
          <w:rFonts w:ascii="Consolas" w:hAnsi="Consolas" w:cs="Times New Roman"/>
          <w:sz w:val="24"/>
          <w:szCs w:val="24"/>
        </w:rPr>
        <w:t xml:space="preserve">Excesses refers to carrying excess inventory, and we use the given inventory carrying cost for calculating the cost. The stock-out cost is used for shortage cost. Total annual shortage cost and total annual cost is calculated. The reorder level which has the minimum total cost is found and we can model that situation to determine the optimal </w:t>
      </w:r>
      <m:oMath>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00B820BC" w:rsidRPr="00D6695E">
        <w:rPr>
          <w:rFonts w:ascii="Consolas" w:hAnsi="Consolas" w:cs="Times New Roman"/>
          <w:sz w:val="24"/>
          <w:szCs w:val="24"/>
        </w:rPr>
        <w:t>using the total cost expression:</w:t>
      </w:r>
    </w:p>
    <w:p w14:paraId="68382C90" w14:textId="1B700143" w:rsidR="00B820BC" w:rsidRPr="00D6695E" w:rsidRDefault="00B820BC"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otal Cost = Ordering Cost + Inventory Carrying Cost (Cycle Stock) + Inventory Carrying Cost (Excess) + Shortage (Stock-out Cost) </w:t>
      </w:r>
    </w:p>
    <w:p w14:paraId="7AD72464" w14:textId="2FE019AD" w:rsidR="00B820BC" w:rsidRPr="00D6695E" w:rsidRDefault="00B820BC" w:rsidP="00D6695E">
      <w:pPr>
        <w:spacing w:line="276" w:lineRule="auto"/>
        <w:jc w:val="both"/>
        <w:rPr>
          <w:rFonts w:ascii="Consolas" w:eastAsiaTheme="minorEastAsia" w:hAnsi="Consolas" w:cs="Times New Roman"/>
          <w:sz w:val="24"/>
          <w:szCs w:val="24"/>
        </w:rPr>
      </w:pPr>
      <m:oMathPara>
        <m:oMath>
          <m:r>
            <w:rPr>
              <w:rFonts w:ascii="Cambria Math" w:hAnsi="Cambria Math" w:cs="Times New Roman"/>
              <w:sz w:val="24"/>
              <w:szCs w:val="24"/>
            </w:rPr>
            <m:t xml:space="preserve">TC= </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r>
            <w:rPr>
              <w:rFonts w:ascii="Cambria Math" w:hAnsi="Cambria Math" w:cs="Times New Roman"/>
              <w:sz w:val="24"/>
              <w:szCs w:val="24"/>
            </w:rPr>
            <m:t>S +</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2</m:t>
                  </m:r>
                </m:den>
              </m:f>
            </m:e>
          </m:d>
          <m:r>
            <w:rPr>
              <w:rFonts w:ascii="Cambria Math" w:hAnsi="Cambria Math" w:cs="Times New Roman"/>
              <w:sz w:val="24"/>
              <w:szCs w:val="24"/>
            </w:rPr>
            <m:t>×H+e×H+</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e>
          </m:d>
          <m:r>
            <w:rPr>
              <w:rFonts w:ascii="Cambria Math" w:hAnsi="Cambria Math" w:cs="Times New Roman"/>
              <w:sz w:val="24"/>
              <w:szCs w:val="24"/>
            </w:rPr>
            <m:t>×π×g</m:t>
          </m:r>
        </m:oMath>
      </m:oMathPara>
    </w:p>
    <w:p w14:paraId="519162E7" w14:textId="7F1F79DC" w:rsidR="00B820BC" w:rsidRPr="00D6695E" w:rsidRDefault="00B820BC"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Where D, annual demand, S is Ordering Cost, H is carrying Cost, e is excess inventory, g is the shortage, and </w:t>
      </w:r>
      <m:oMath>
        <m:r>
          <w:rPr>
            <w:rFonts w:ascii="Cambria Math" w:hAnsi="Cambria Math" w:cs="Times New Roman"/>
            <w:sz w:val="24"/>
            <w:szCs w:val="24"/>
          </w:rPr>
          <m:t>π</m:t>
        </m:r>
      </m:oMath>
      <w:r w:rsidRPr="00D6695E">
        <w:rPr>
          <w:rFonts w:ascii="Consolas" w:eastAsiaTheme="minorEastAsia" w:hAnsi="Consolas" w:cs="Times New Roman"/>
          <w:sz w:val="24"/>
          <w:szCs w:val="24"/>
        </w:rPr>
        <w:t xml:space="preserve"> is the shortage cost.</w:t>
      </w:r>
    </w:p>
    <w:p w14:paraId="20019D69" w14:textId="0BAC3009" w:rsidR="00B820BC" w:rsidRPr="00D6695E" w:rsidRDefault="00B820BC"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Solving this by differentiating w.r.t to Q and equating to zero, we get</w:t>
      </w:r>
    </w:p>
    <w:p w14:paraId="3FC1ADC3" w14:textId="2F0C49A1" w:rsidR="002F19CB" w:rsidRPr="00D6695E" w:rsidRDefault="00000000" w:rsidP="00D6695E">
      <w:pPr>
        <w:spacing w:line="276" w:lineRule="auto"/>
        <w:jc w:val="both"/>
        <w:rPr>
          <w:rFonts w:ascii="Consolas" w:eastAsiaTheme="minorEastAsia" w:hAnsi="Consolas" w:cs="Times New Roman"/>
          <w:sz w:val="24"/>
          <w:szCs w:val="24"/>
        </w:rPr>
      </w:pPr>
      <m:oMathPara>
        <m:oMath>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w:rPr>
              <w:rFonts w:ascii="Cambria Math" w:eastAsiaTheme="minorEastAsia" w:hAnsi="Cambria Math" w:cs="Times New Roman"/>
              <w:sz w:val="24"/>
              <w:szCs w:val="24"/>
            </w:rPr>
            <m:t xml:space="preserve">=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S+g</m:t>
                  </m:r>
                  <m:r>
                    <w:rPr>
                      <w:rFonts w:ascii="Cambria Math" w:hAnsi="Cambria Math" w:cs="Times New Roman"/>
                      <w:sz w:val="24"/>
                      <w:szCs w:val="24"/>
                    </w:rPr>
                    <m:t>π]</m:t>
                  </m:r>
                </m:num>
                <m:den>
                  <m:r>
                    <w:rPr>
                      <w:rFonts w:ascii="Cambria Math" w:eastAsiaTheme="minorEastAsia" w:hAnsi="Cambria Math" w:cs="Times New Roman"/>
                      <w:sz w:val="24"/>
                      <w:szCs w:val="24"/>
                    </w:rPr>
                    <m:t>H</m:t>
                  </m:r>
                </m:den>
              </m:f>
            </m:e>
          </m:rad>
        </m:oMath>
      </m:oMathPara>
    </w:p>
    <w:p w14:paraId="1129E84A" w14:textId="10835C9F" w:rsidR="00962636" w:rsidRPr="003A59C4" w:rsidRDefault="00A80884" w:rsidP="00D6695E">
      <w:pPr>
        <w:spacing w:line="276" w:lineRule="auto"/>
        <w:jc w:val="both"/>
        <w:rPr>
          <w:rFonts w:ascii="Consolas" w:hAnsi="Consolas" w:cs="Times New Roman"/>
          <w:b/>
          <w:bCs/>
          <w:sz w:val="28"/>
          <w:szCs w:val="28"/>
        </w:rPr>
      </w:pPr>
      <w:r w:rsidRPr="003A59C4">
        <w:rPr>
          <w:rFonts w:ascii="Consolas" w:eastAsiaTheme="minorEastAsia" w:hAnsi="Consolas" w:cs="Times New Roman"/>
          <w:noProof/>
          <w:sz w:val="28"/>
          <w:szCs w:val="28"/>
        </w:rPr>
        <mc:AlternateContent>
          <mc:Choice Requires="wps">
            <w:drawing>
              <wp:anchor distT="0" distB="0" distL="114300" distR="114300" simplePos="0" relativeHeight="251687936" behindDoc="0" locked="0" layoutInCell="1" allowOverlap="1" wp14:anchorId="04DD88A9" wp14:editId="5DB66FB4">
                <wp:simplePos x="0" y="0"/>
                <wp:positionH relativeFrom="margin">
                  <wp:align>right</wp:align>
                </wp:positionH>
                <wp:positionV relativeFrom="paragraph">
                  <wp:posOffset>300990</wp:posOffset>
                </wp:positionV>
                <wp:extent cx="5702300" cy="1282700"/>
                <wp:effectExtent l="0" t="0" r="12700" b="12700"/>
                <wp:wrapNone/>
                <wp:docPr id="720692052" name="Text Box 1"/>
                <wp:cNvGraphicFramePr/>
                <a:graphic xmlns:a="http://schemas.openxmlformats.org/drawingml/2006/main">
                  <a:graphicData uri="http://schemas.microsoft.com/office/word/2010/wordprocessingShape">
                    <wps:wsp>
                      <wps:cNvSpPr txBox="1"/>
                      <wps:spPr>
                        <a:xfrm>
                          <a:off x="0" y="0"/>
                          <a:ext cx="5702300" cy="1282700"/>
                        </a:xfrm>
                        <a:prstGeom prst="rect">
                          <a:avLst/>
                        </a:prstGeom>
                        <a:solidFill>
                          <a:schemeClr val="lt1"/>
                        </a:solidFill>
                        <a:ln w="6350">
                          <a:solidFill>
                            <a:prstClr val="black"/>
                          </a:solidFill>
                        </a:ln>
                      </wps:spPr>
                      <wps:txbx>
                        <w:txbxContent>
                          <w:p w14:paraId="120C7196" w14:textId="77777777" w:rsidR="00E0673B" w:rsidRPr="00E0673B" w:rsidRDefault="00E0673B" w:rsidP="00E0673B">
                            <w:pPr>
                              <w:pStyle w:val="SourceCode"/>
                              <w:rPr>
                                <w:color w:val="C00000"/>
                              </w:rPr>
                            </w:pPr>
                            <w:r w:rsidRPr="00E0673B">
                              <w:rPr>
                                <w:rStyle w:val="VerbatimChar"/>
                                <w:color w:val="C00000"/>
                              </w:rPr>
                              <w:t>Enter annual demand (D): 3600</w:t>
                            </w:r>
                            <w:r w:rsidRPr="00E0673B">
                              <w:rPr>
                                <w:color w:val="C00000"/>
                              </w:rPr>
                              <w:br/>
                            </w:r>
                            <w:r w:rsidRPr="00E0673B">
                              <w:rPr>
                                <w:rStyle w:val="VerbatimChar"/>
                                <w:color w:val="C00000"/>
                              </w:rPr>
                              <w:t>Enter setup cost (S): 200</w:t>
                            </w:r>
                            <w:r w:rsidRPr="00E0673B">
                              <w:rPr>
                                <w:color w:val="C00000"/>
                              </w:rPr>
                              <w:br/>
                            </w:r>
                            <w:r w:rsidRPr="00E0673B">
                              <w:rPr>
                                <w:rStyle w:val="VerbatimChar"/>
                                <w:color w:val="C00000"/>
                              </w:rPr>
                              <w:t>Enter carrying cost (h): 0.25</w:t>
                            </w:r>
                            <w:r w:rsidRPr="00E0673B">
                              <w:rPr>
                                <w:color w:val="C00000"/>
                              </w:rPr>
                              <w:br/>
                            </w:r>
                            <w:r w:rsidRPr="00E0673B">
                              <w:rPr>
                                <w:rStyle w:val="VerbatimChar"/>
                                <w:color w:val="C00000"/>
                              </w:rPr>
                              <w:t>Enter unit price (C): 100</w:t>
                            </w:r>
                            <w:r w:rsidRPr="00E0673B">
                              <w:rPr>
                                <w:color w:val="C00000"/>
                              </w:rPr>
                              <w:br/>
                            </w:r>
                            <w:r w:rsidRPr="00E0673B">
                              <w:rPr>
                                <w:rStyle w:val="VerbatimChar"/>
                                <w:color w:val="C00000"/>
                              </w:rPr>
                              <w:t>Q: 240.0</w:t>
                            </w:r>
                            <w:r w:rsidRPr="00E0673B">
                              <w:rPr>
                                <w:color w:val="C00000"/>
                              </w:rPr>
                              <w:br/>
                            </w:r>
                            <w:r w:rsidRPr="00E0673B">
                              <w:rPr>
                                <w:rStyle w:val="VerbatimChar"/>
                                <w:color w:val="C00000"/>
                              </w:rPr>
                              <w:t>Number of cycles: 15.0</w:t>
                            </w:r>
                            <w:r w:rsidRPr="00E0673B">
                              <w:rPr>
                                <w:color w:val="C00000"/>
                              </w:rPr>
                              <w:br/>
                            </w:r>
                            <w:r w:rsidRPr="00E0673B">
                              <w:rPr>
                                <w:rStyle w:val="VerbatimChar"/>
                                <w:color w:val="C00000"/>
                              </w:rPr>
                              <w:t>Total cost: 6000.0</w:t>
                            </w:r>
                          </w:p>
                          <w:p w14:paraId="5A6BA760" w14:textId="77777777" w:rsidR="00D6695E" w:rsidRPr="00E0673B" w:rsidRDefault="00D6695E" w:rsidP="00D6695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D88A9" id="_x0000_s1039" type="#_x0000_t202" style="position:absolute;left:0;text-align:left;margin-left:397.8pt;margin-top:23.7pt;width:449pt;height:101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" fillcolor="white [3201]" strokeweight=".5pt">
                <v:textbox>
                  <w:txbxContent>
                    <w:p w14:paraId="120C7196" w14:textId="77777777" w:rsidR="00E0673B" w:rsidRPr="00E0673B" w:rsidRDefault="00E0673B" w:rsidP="00E0673B">
                      <w:pPr>
                        <w:pStyle w:val="SourceCode"/>
                        <w:rPr>
                          <w:color w:val="C00000"/>
                        </w:rPr>
                      </w:pPr>
                      <w:r w:rsidRPr="00E0673B">
                        <w:rPr>
                          <w:rStyle w:val="VerbatimChar"/>
                          <w:color w:val="C00000"/>
                        </w:rPr>
                        <w:t>Enter annual demand (D): 3600</w:t>
                      </w:r>
                      <w:r w:rsidRPr="00E0673B">
                        <w:rPr>
                          <w:color w:val="C00000"/>
                        </w:rPr>
                        <w:br/>
                      </w:r>
                      <w:r w:rsidRPr="00E0673B">
                        <w:rPr>
                          <w:rStyle w:val="VerbatimChar"/>
                          <w:color w:val="C00000"/>
                        </w:rPr>
                        <w:t>Enter setup cost (S): 200</w:t>
                      </w:r>
                      <w:r w:rsidRPr="00E0673B">
                        <w:rPr>
                          <w:color w:val="C00000"/>
                        </w:rPr>
                        <w:br/>
                      </w:r>
                      <w:r w:rsidRPr="00E0673B">
                        <w:rPr>
                          <w:rStyle w:val="VerbatimChar"/>
                          <w:color w:val="C00000"/>
                        </w:rPr>
                        <w:t>Enter carrying cost (h): 0.25</w:t>
                      </w:r>
                      <w:r w:rsidRPr="00E0673B">
                        <w:rPr>
                          <w:color w:val="C00000"/>
                        </w:rPr>
                        <w:br/>
                      </w:r>
                      <w:r w:rsidRPr="00E0673B">
                        <w:rPr>
                          <w:rStyle w:val="VerbatimChar"/>
                          <w:color w:val="C00000"/>
                        </w:rPr>
                        <w:t>Enter unit price (C): 100</w:t>
                      </w:r>
                      <w:r w:rsidRPr="00E0673B">
                        <w:rPr>
                          <w:color w:val="C00000"/>
                        </w:rPr>
                        <w:br/>
                      </w:r>
                      <w:r w:rsidRPr="00E0673B">
                        <w:rPr>
                          <w:rStyle w:val="VerbatimChar"/>
                          <w:color w:val="C00000"/>
                        </w:rPr>
                        <w:t>Q: 240.0</w:t>
                      </w:r>
                      <w:r w:rsidRPr="00E0673B">
                        <w:rPr>
                          <w:color w:val="C00000"/>
                        </w:rPr>
                        <w:br/>
                      </w:r>
                      <w:r w:rsidRPr="00E0673B">
                        <w:rPr>
                          <w:rStyle w:val="VerbatimChar"/>
                          <w:color w:val="C00000"/>
                        </w:rPr>
                        <w:t>Number of cycles: 15.0</w:t>
                      </w:r>
                      <w:r w:rsidRPr="00E0673B">
                        <w:rPr>
                          <w:color w:val="C00000"/>
                        </w:rPr>
                        <w:br/>
                      </w:r>
                      <w:r w:rsidRPr="00E0673B">
                        <w:rPr>
                          <w:rStyle w:val="VerbatimChar"/>
                          <w:color w:val="C00000"/>
                        </w:rPr>
                        <w:t>Total cost: 6000.0</w:t>
                      </w:r>
                    </w:p>
                    <w:p w14:paraId="5A6BA760" w14:textId="77777777" w:rsidR="00D6695E" w:rsidRPr="00E0673B" w:rsidRDefault="00D6695E" w:rsidP="00D6695E">
                      <w:pPr>
                        <w:rPr>
                          <w:color w:val="C00000"/>
                        </w:rPr>
                      </w:pPr>
                    </w:p>
                  </w:txbxContent>
                </v:textbox>
                <w10:wrap anchorx="margin"/>
              </v:shape>
            </w:pict>
          </mc:Fallback>
        </mc:AlternateContent>
      </w:r>
      <w:r w:rsidR="00962636" w:rsidRPr="003A59C4">
        <w:rPr>
          <w:rFonts w:ascii="Consolas" w:hAnsi="Consolas" w:cs="Times New Roman"/>
          <w:b/>
          <w:bCs/>
          <w:sz w:val="28"/>
          <w:szCs w:val="28"/>
        </w:rPr>
        <w:t>Python Implementation</w:t>
      </w:r>
    </w:p>
    <w:p w14:paraId="7A6E2B46" w14:textId="3377A861" w:rsidR="006B2962" w:rsidRPr="00D6695E" w:rsidRDefault="006B2962" w:rsidP="00D6695E">
      <w:pPr>
        <w:spacing w:line="276" w:lineRule="auto"/>
        <w:jc w:val="both"/>
        <w:rPr>
          <w:rFonts w:ascii="Consolas" w:hAnsi="Consolas" w:cs="Times New Roman"/>
          <w:b/>
          <w:bCs/>
          <w:sz w:val="24"/>
          <w:szCs w:val="24"/>
        </w:rPr>
      </w:pPr>
    </w:p>
    <w:p w14:paraId="21B79CDC" w14:textId="77777777" w:rsidR="00A80884" w:rsidRDefault="00A80884" w:rsidP="00D6695E">
      <w:pPr>
        <w:spacing w:line="276" w:lineRule="auto"/>
        <w:jc w:val="both"/>
        <w:rPr>
          <w:rFonts w:ascii="Consolas" w:hAnsi="Consolas" w:cs="Times New Roman"/>
          <w:sz w:val="24"/>
          <w:szCs w:val="24"/>
        </w:rPr>
      </w:pPr>
    </w:p>
    <w:p w14:paraId="2F08A31B" w14:textId="77777777" w:rsidR="00A80884" w:rsidRDefault="00A80884" w:rsidP="00D6695E">
      <w:pPr>
        <w:spacing w:line="276" w:lineRule="auto"/>
        <w:jc w:val="both"/>
        <w:rPr>
          <w:rFonts w:ascii="Consolas" w:hAnsi="Consolas" w:cs="Times New Roman"/>
          <w:sz w:val="24"/>
          <w:szCs w:val="24"/>
        </w:rPr>
      </w:pPr>
    </w:p>
    <w:p w14:paraId="5AA2BDCA" w14:textId="77777777" w:rsidR="00A80884" w:rsidRDefault="00A80884" w:rsidP="00D6695E">
      <w:pPr>
        <w:spacing w:line="276" w:lineRule="auto"/>
        <w:jc w:val="both"/>
        <w:rPr>
          <w:rFonts w:ascii="Consolas" w:hAnsi="Consolas" w:cs="Times New Roman"/>
          <w:sz w:val="24"/>
          <w:szCs w:val="24"/>
        </w:rPr>
      </w:pPr>
    </w:p>
    <w:p w14:paraId="350A68F6" w14:textId="77777777" w:rsidR="00A80884" w:rsidRDefault="00A80884" w:rsidP="00D6695E">
      <w:pPr>
        <w:spacing w:line="276" w:lineRule="auto"/>
        <w:jc w:val="both"/>
        <w:rPr>
          <w:rFonts w:ascii="Consolas" w:hAnsi="Consolas" w:cs="Times New Roman"/>
          <w:sz w:val="24"/>
          <w:szCs w:val="24"/>
        </w:rPr>
      </w:pPr>
    </w:p>
    <w:p w14:paraId="386BC63D" w14:textId="6B698772" w:rsidR="006B2962" w:rsidRPr="00D6695E" w:rsidRDefault="006B2962"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From the given information the EOQ and the total cost is calculated for the situation where demand is certain. </w:t>
      </w:r>
    </w:p>
    <w:p w14:paraId="56050DF8" w14:textId="3C0A5A8E" w:rsidR="002F19CB" w:rsidRPr="00D6695E" w:rsidRDefault="00D6695E"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89984" behindDoc="0" locked="0" layoutInCell="1" allowOverlap="1" wp14:anchorId="7440C6C2" wp14:editId="58872DF6">
                <wp:simplePos x="0" y="0"/>
                <wp:positionH relativeFrom="margin">
                  <wp:align>right</wp:align>
                </wp:positionH>
                <wp:positionV relativeFrom="paragraph">
                  <wp:posOffset>3810</wp:posOffset>
                </wp:positionV>
                <wp:extent cx="5715000" cy="1968500"/>
                <wp:effectExtent l="0" t="0" r="19050" b="12700"/>
                <wp:wrapNone/>
                <wp:docPr id="1465887008" name="Text Box 1"/>
                <wp:cNvGraphicFramePr/>
                <a:graphic xmlns:a="http://schemas.openxmlformats.org/drawingml/2006/main">
                  <a:graphicData uri="http://schemas.microsoft.com/office/word/2010/wordprocessingShape">
                    <wps:wsp>
                      <wps:cNvSpPr txBox="1"/>
                      <wps:spPr>
                        <a:xfrm>
                          <a:off x="0" y="0"/>
                          <a:ext cx="5715000" cy="1968500"/>
                        </a:xfrm>
                        <a:prstGeom prst="rect">
                          <a:avLst/>
                        </a:prstGeom>
                        <a:solidFill>
                          <a:schemeClr val="lt1"/>
                        </a:solidFill>
                        <a:ln w="6350">
                          <a:solidFill>
                            <a:prstClr val="black"/>
                          </a:solidFill>
                        </a:ln>
                      </wps:spPr>
                      <wps:txbx>
                        <w:txbxContent>
                          <w:p w14:paraId="3944E2C7" w14:textId="7A98EE5D" w:rsidR="00D6695E" w:rsidRPr="00E0673B" w:rsidRDefault="00E0673B" w:rsidP="00D6695E">
                            <w:pPr>
                              <w:rPr>
                                <w:color w:val="C00000"/>
                              </w:rPr>
                            </w:pPr>
                            <w:r w:rsidRPr="00E0673B">
                              <w:rPr>
                                <w:rStyle w:val="VerbatimChar"/>
                                <w:color w:val="C00000"/>
                              </w:rPr>
                              <w:t>Unit of Excess and Shortages Table:</w:t>
                            </w:r>
                            <w:r w:rsidRPr="00E0673B">
                              <w:rPr>
                                <w:color w:val="C00000"/>
                              </w:rPr>
                              <w:br/>
                            </w:r>
                            <w:r w:rsidRPr="00E0673B">
                              <w:rPr>
                                <w:rStyle w:val="VerbatimChar"/>
                                <w:color w:val="C00000"/>
                              </w:rPr>
                              <w:t xml:space="preserve"> Reorder Points | 100  110  120  130  140  150  160 </w:t>
                            </w:r>
                            <w:r w:rsidRPr="00E0673B">
                              <w:rPr>
                                <w:color w:val="C00000"/>
                              </w:rPr>
                              <w:br/>
                            </w:r>
                            <w:r w:rsidRPr="00E0673B">
                              <w:rPr>
                                <w:rStyle w:val="VerbatimChar"/>
                                <w:color w:val="C00000"/>
                              </w:rPr>
                              <w:t>----------------|----------------------------</w:t>
                            </w:r>
                            <w:r w:rsidRPr="00E0673B">
                              <w:rPr>
                                <w:color w:val="C00000"/>
                              </w:rPr>
                              <w:br/>
                            </w:r>
                            <w:r w:rsidRPr="00E0673B">
                              <w:rPr>
                                <w:rStyle w:val="VerbatimChar"/>
                                <w:color w:val="C00000"/>
                              </w:rPr>
                              <w:t xml:space="preserve">             100 | 0.00  0.10  0.20  0.30  0.40  0.50  0.60 </w:t>
                            </w:r>
                            <w:r w:rsidRPr="00E0673B">
                              <w:rPr>
                                <w:color w:val="C00000"/>
                              </w:rPr>
                              <w:br/>
                            </w:r>
                            <w:r w:rsidRPr="00E0673B">
                              <w:rPr>
                                <w:rStyle w:val="VerbatimChar"/>
                                <w:color w:val="C00000"/>
                              </w:rPr>
                              <w:t xml:space="preserve">             110 | -0.60  0.00  0.60  1.20  1.80  2.40  3.00 </w:t>
                            </w:r>
                            <w:r w:rsidRPr="00E0673B">
                              <w:rPr>
                                <w:color w:val="C00000"/>
                              </w:rPr>
                              <w:br/>
                            </w:r>
                            <w:r w:rsidRPr="00E0673B">
                              <w:rPr>
                                <w:rStyle w:val="VerbatimChar"/>
                                <w:color w:val="C00000"/>
                              </w:rPr>
                              <w:t xml:space="preserve">             120 | -4.80  -2.40  0.00  2.40  4.80  7.20  9.60 </w:t>
                            </w:r>
                            <w:r w:rsidRPr="00E0673B">
                              <w:rPr>
                                <w:color w:val="C00000"/>
                              </w:rPr>
                              <w:br/>
                            </w:r>
                            <w:r w:rsidRPr="00E0673B">
                              <w:rPr>
                                <w:rStyle w:val="VerbatimChar"/>
                                <w:color w:val="C00000"/>
                              </w:rPr>
                              <w:t xml:space="preserve">             130 | -11.40  -7.60  -3.80  0.00  3.80  7.60  11.40 </w:t>
                            </w:r>
                            <w:r w:rsidRPr="00E0673B">
                              <w:rPr>
                                <w:color w:val="C00000"/>
                              </w:rPr>
                              <w:br/>
                            </w:r>
                            <w:r w:rsidRPr="00E0673B">
                              <w:rPr>
                                <w:rStyle w:val="VerbatimChar"/>
                                <w:color w:val="C00000"/>
                              </w:rPr>
                              <w:t xml:space="preserve">             140 | -9.60  -7.20  -4.80  -2.40  0.00  2.40  4.80 </w:t>
                            </w:r>
                            <w:r w:rsidRPr="00E0673B">
                              <w:rPr>
                                <w:color w:val="C00000"/>
                              </w:rPr>
                              <w:br/>
                            </w:r>
                            <w:r w:rsidRPr="00E0673B">
                              <w:rPr>
                                <w:rStyle w:val="VerbatimChar"/>
                                <w:color w:val="C00000"/>
                              </w:rPr>
                              <w:t xml:space="preserve">             150 | -3.00  -2.40  -1.80  -1.20  -0.60  0.00  0.60 </w:t>
                            </w:r>
                            <w:r w:rsidRPr="00E0673B">
                              <w:rPr>
                                <w:color w:val="C00000"/>
                              </w:rPr>
                              <w:br/>
                            </w:r>
                            <w:r w:rsidRPr="00E0673B">
                              <w:rPr>
                                <w:rStyle w:val="VerbatimChar"/>
                                <w:color w:val="C00000"/>
                              </w:rPr>
                              <w:t xml:space="preserve">             160 | -0.60  -0.50  -0.40  -0.30  -0.20  -0.1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0C6C2" id="_x0000_s1040" type="#_x0000_t202" style="position:absolute;left:0;text-align:left;margin-left:398.8pt;margin-top:.3pt;width:450pt;height:15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U+cPA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" fillcolor="white [3201]" strokeweight=".5pt">
                <v:textbox>
                  <w:txbxContent>
                    <w:p w14:paraId="3944E2C7" w14:textId="7A98EE5D" w:rsidR="00D6695E" w:rsidRPr="00E0673B" w:rsidRDefault="00E0673B" w:rsidP="00D6695E">
                      <w:pPr>
                        <w:rPr>
                          <w:color w:val="C00000"/>
                        </w:rPr>
                      </w:pPr>
                      <w:r w:rsidRPr="00E0673B">
                        <w:rPr>
                          <w:rStyle w:val="VerbatimChar"/>
                          <w:color w:val="C00000"/>
                        </w:rPr>
                        <w:t>Unit of Excess and Shortages Table:</w:t>
                      </w:r>
                      <w:r w:rsidRPr="00E0673B">
                        <w:rPr>
                          <w:color w:val="C00000"/>
                        </w:rPr>
                        <w:br/>
                      </w:r>
                      <w:r w:rsidRPr="00E0673B">
                        <w:rPr>
                          <w:rStyle w:val="VerbatimChar"/>
                          <w:color w:val="C00000"/>
                        </w:rPr>
                        <w:t xml:space="preserve"> Reorder Points | 100  110  120  130  140  150  160 </w:t>
                      </w:r>
                      <w:r w:rsidRPr="00E0673B">
                        <w:rPr>
                          <w:color w:val="C00000"/>
                        </w:rPr>
                        <w:br/>
                      </w:r>
                      <w:r w:rsidRPr="00E0673B">
                        <w:rPr>
                          <w:rStyle w:val="VerbatimChar"/>
                          <w:color w:val="C00000"/>
                        </w:rPr>
                        <w:t>----------------|----------------------------</w:t>
                      </w:r>
                      <w:r w:rsidRPr="00E0673B">
                        <w:rPr>
                          <w:color w:val="C00000"/>
                        </w:rPr>
                        <w:br/>
                      </w:r>
                      <w:r w:rsidRPr="00E0673B">
                        <w:rPr>
                          <w:rStyle w:val="VerbatimChar"/>
                          <w:color w:val="C00000"/>
                        </w:rPr>
                        <w:t xml:space="preserve">             100 | 0.00  0.10  0.20  0.30  0.40  0.50  0.60 </w:t>
                      </w:r>
                      <w:r w:rsidRPr="00E0673B">
                        <w:rPr>
                          <w:color w:val="C00000"/>
                        </w:rPr>
                        <w:br/>
                      </w:r>
                      <w:r w:rsidRPr="00E0673B">
                        <w:rPr>
                          <w:rStyle w:val="VerbatimChar"/>
                          <w:color w:val="C00000"/>
                        </w:rPr>
                        <w:t xml:space="preserve">             110 | -0.60  0.00  0.60  1.20  1.80  2.40  3.00 </w:t>
                      </w:r>
                      <w:r w:rsidRPr="00E0673B">
                        <w:rPr>
                          <w:color w:val="C00000"/>
                        </w:rPr>
                        <w:br/>
                      </w:r>
                      <w:r w:rsidRPr="00E0673B">
                        <w:rPr>
                          <w:rStyle w:val="VerbatimChar"/>
                          <w:color w:val="C00000"/>
                        </w:rPr>
                        <w:t xml:space="preserve">             120 | -4.80  -2.40  0.00  2.40  4.80  7.20  9.60 </w:t>
                      </w:r>
                      <w:r w:rsidRPr="00E0673B">
                        <w:rPr>
                          <w:color w:val="C00000"/>
                        </w:rPr>
                        <w:br/>
                      </w:r>
                      <w:r w:rsidRPr="00E0673B">
                        <w:rPr>
                          <w:rStyle w:val="VerbatimChar"/>
                          <w:color w:val="C00000"/>
                        </w:rPr>
                        <w:t xml:space="preserve">             130 | -11.40  -7.60  -3.80  0.00  3.80  7.60  11.40 </w:t>
                      </w:r>
                      <w:r w:rsidRPr="00E0673B">
                        <w:rPr>
                          <w:color w:val="C00000"/>
                        </w:rPr>
                        <w:br/>
                      </w:r>
                      <w:r w:rsidRPr="00E0673B">
                        <w:rPr>
                          <w:rStyle w:val="VerbatimChar"/>
                          <w:color w:val="C00000"/>
                        </w:rPr>
                        <w:t xml:space="preserve">             140 | -9.60  -7.20  -4.80  -2.40  0.00  2.40  4.80 </w:t>
                      </w:r>
                      <w:r w:rsidRPr="00E0673B">
                        <w:rPr>
                          <w:color w:val="C00000"/>
                        </w:rPr>
                        <w:br/>
                      </w:r>
                      <w:r w:rsidRPr="00E0673B">
                        <w:rPr>
                          <w:rStyle w:val="VerbatimChar"/>
                          <w:color w:val="C00000"/>
                        </w:rPr>
                        <w:t xml:space="preserve">             150 | -3.00  -2.40  -1.80  -1.20  -0.60  0.00  0.60 </w:t>
                      </w:r>
                      <w:r w:rsidRPr="00E0673B">
                        <w:rPr>
                          <w:color w:val="C00000"/>
                        </w:rPr>
                        <w:br/>
                      </w:r>
                      <w:r w:rsidRPr="00E0673B">
                        <w:rPr>
                          <w:rStyle w:val="VerbatimChar"/>
                          <w:color w:val="C00000"/>
                        </w:rPr>
                        <w:t xml:space="preserve">             160 | -0.60  -0.50  -0.40  -0.30  -0.20  -0.10  0.00</w:t>
                      </w:r>
                    </w:p>
                  </w:txbxContent>
                </v:textbox>
                <w10:wrap anchorx="margin"/>
              </v:shape>
            </w:pict>
          </mc:Fallback>
        </mc:AlternateContent>
      </w:r>
    </w:p>
    <w:p w14:paraId="06844235" w14:textId="77777777" w:rsidR="00A80884" w:rsidRDefault="00A80884" w:rsidP="00D6695E">
      <w:pPr>
        <w:spacing w:line="276" w:lineRule="auto"/>
        <w:jc w:val="both"/>
        <w:rPr>
          <w:rFonts w:ascii="Consolas" w:hAnsi="Consolas" w:cs="Times New Roman"/>
          <w:sz w:val="24"/>
          <w:szCs w:val="24"/>
        </w:rPr>
      </w:pPr>
    </w:p>
    <w:p w14:paraId="022222A7" w14:textId="77777777" w:rsidR="00A80884" w:rsidRDefault="00A80884" w:rsidP="00D6695E">
      <w:pPr>
        <w:spacing w:line="276" w:lineRule="auto"/>
        <w:jc w:val="both"/>
        <w:rPr>
          <w:rFonts w:ascii="Consolas" w:hAnsi="Consolas" w:cs="Times New Roman"/>
          <w:sz w:val="24"/>
          <w:szCs w:val="24"/>
        </w:rPr>
      </w:pPr>
    </w:p>
    <w:p w14:paraId="504F3559" w14:textId="77777777" w:rsidR="00A80884" w:rsidRDefault="00A80884" w:rsidP="00D6695E">
      <w:pPr>
        <w:spacing w:line="276" w:lineRule="auto"/>
        <w:jc w:val="both"/>
        <w:rPr>
          <w:rFonts w:ascii="Consolas" w:hAnsi="Consolas" w:cs="Times New Roman"/>
          <w:sz w:val="24"/>
          <w:szCs w:val="24"/>
        </w:rPr>
      </w:pPr>
    </w:p>
    <w:p w14:paraId="68F48312" w14:textId="77777777" w:rsidR="00A80884" w:rsidRDefault="00A80884" w:rsidP="00D6695E">
      <w:pPr>
        <w:spacing w:line="276" w:lineRule="auto"/>
        <w:jc w:val="both"/>
        <w:rPr>
          <w:rFonts w:ascii="Consolas" w:hAnsi="Consolas" w:cs="Times New Roman"/>
          <w:sz w:val="24"/>
          <w:szCs w:val="24"/>
        </w:rPr>
      </w:pPr>
    </w:p>
    <w:p w14:paraId="19DF003C" w14:textId="77777777" w:rsidR="00E0673B" w:rsidRDefault="00E0673B" w:rsidP="00D6695E">
      <w:pPr>
        <w:spacing w:line="276" w:lineRule="auto"/>
        <w:jc w:val="both"/>
        <w:rPr>
          <w:rFonts w:ascii="Consolas" w:hAnsi="Consolas" w:cs="Times New Roman"/>
          <w:sz w:val="24"/>
          <w:szCs w:val="24"/>
        </w:rPr>
      </w:pPr>
    </w:p>
    <w:p w14:paraId="1CA923DD" w14:textId="77777777" w:rsidR="00E0673B" w:rsidRDefault="00E0673B" w:rsidP="00D6695E">
      <w:pPr>
        <w:spacing w:line="276" w:lineRule="auto"/>
        <w:jc w:val="both"/>
        <w:rPr>
          <w:rFonts w:ascii="Consolas" w:hAnsi="Consolas" w:cs="Times New Roman"/>
          <w:sz w:val="24"/>
          <w:szCs w:val="24"/>
        </w:rPr>
      </w:pPr>
    </w:p>
    <w:p w14:paraId="482D744E" w14:textId="1FD19966" w:rsidR="00A4367B" w:rsidRDefault="00A4367B"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Units of excess and shortages calculated by multiplying the numbers with their respective probabilities. </w:t>
      </w:r>
    </w:p>
    <w:p w14:paraId="5C9017CE" w14:textId="77777777" w:rsidR="002476D5" w:rsidRDefault="002476D5" w:rsidP="00D6695E">
      <w:pPr>
        <w:spacing w:line="276" w:lineRule="auto"/>
        <w:jc w:val="both"/>
        <w:rPr>
          <w:rFonts w:ascii="Consolas" w:hAnsi="Consolas" w:cs="Times New Roman"/>
          <w:sz w:val="24"/>
          <w:szCs w:val="24"/>
        </w:rPr>
      </w:pPr>
    </w:p>
    <w:p w14:paraId="2ED48141" w14:textId="59DE6919" w:rsidR="002476D5" w:rsidRPr="00D6695E" w:rsidRDefault="002476D5"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96128" behindDoc="0" locked="0" layoutInCell="1" allowOverlap="1" wp14:anchorId="4472B993" wp14:editId="40B04175">
                <wp:simplePos x="0" y="0"/>
                <wp:positionH relativeFrom="margin">
                  <wp:align>left</wp:align>
                </wp:positionH>
                <wp:positionV relativeFrom="paragraph">
                  <wp:posOffset>0</wp:posOffset>
                </wp:positionV>
                <wp:extent cx="5715000" cy="1435100"/>
                <wp:effectExtent l="0" t="0" r="19050" b="12700"/>
                <wp:wrapNone/>
                <wp:docPr id="46646825" name="Text Box 1"/>
                <wp:cNvGraphicFramePr/>
                <a:graphic xmlns:a="http://schemas.openxmlformats.org/drawingml/2006/main">
                  <a:graphicData uri="http://schemas.microsoft.com/office/word/2010/wordprocessingShape">
                    <wps:wsp>
                      <wps:cNvSpPr txBox="1"/>
                      <wps:spPr>
                        <a:xfrm>
                          <a:off x="0" y="0"/>
                          <a:ext cx="5715000" cy="1435100"/>
                        </a:xfrm>
                        <a:prstGeom prst="rect">
                          <a:avLst/>
                        </a:prstGeom>
                        <a:solidFill>
                          <a:schemeClr val="lt1"/>
                        </a:solidFill>
                        <a:ln w="6350">
                          <a:solidFill>
                            <a:prstClr val="black"/>
                          </a:solidFill>
                        </a:ln>
                      </wps:spPr>
                      <wps:txbx>
                        <w:txbxContent>
                          <w:p w14:paraId="579713C6" w14:textId="3E32DC94" w:rsidR="002476D5" w:rsidRPr="002476D5" w:rsidRDefault="002476D5" w:rsidP="002476D5">
                            <w:pPr>
                              <w:rPr>
                                <w:color w:val="5B9BD5" w:themeColor="accent5"/>
                              </w:rPr>
                            </w:pPr>
                            <w:r w:rsidRPr="002476D5">
                              <w:rPr>
                                <w:rStyle w:val="CommentTok"/>
                                <w:color w:val="5B9BD5" w:themeColor="accent5"/>
                              </w:rPr>
                              <w:t># Calculate total excess (e) and total shortage (g) values</w:t>
                            </w:r>
                            <w:r w:rsidRPr="002476D5">
                              <w:rPr>
                                <w:color w:val="5B9BD5" w:themeColor="accent5"/>
                              </w:rPr>
                              <w:br/>
                            </w:r>
                            <w:proofErr w:type="spellStart"/>
                            <w:r w:rsidRPr="002476D5">
                              <w:rPr>
                                <w:rStyle w:val="NormalTok"/>
                                <w:color w:val="5B9BD5" w:themeColor="accent5"/>
                              </w:rPr>
                              <w:t>total_shortage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BuiltInTok"/>
                                <w:color w:val="5B9BD5" w:themeColor="accent5"/>
                              </w:rPr>
                              <w:t>abs</w:t>
                            </w:r>
                            <w:r w:rsidRPr="002476D5">
                              <w:rPr>
                                <w:rStyle w:val="NormalTok"/>
                                <w:color w:val="5B9BD5" w:themeColor="accent5"/>
                              </w:rPr>
                              <w:t>(</w:t>
                            </w:r>
                            <w:r w:rsidRPr="002476D5">
                              <w:rPr>
                                <w:rStyle w:val="BuiltInTok"/>
                                <w:color w:val="5B9BD5" w:themeColor="accent5"/>
                              </w:rPr>
                              <w:t>sum</w:t>
                            </w:r>
                            <w:r w:rsidRPr="002476D5">
                              <w:rPr>
                                <w:rStyle w:val="NormalTok"/>
                                <w:color w:val="5B9BD5" w:themeColor="accent5"/>
                              </w:rPr>
                              <w:t>(</w:t>
                            </w:r>
                            <w:proofErr w:type="spellStart"/>
                            <w:r w:rsidRPr="002476D5">
                              <w:rPr>
                                <w:rStyle w:val="NormalTok"/>
                                <w:color w:val="5B9BD5" w:themeColor="accent5"/>
                              </w:rPr>
                              <w:t>unit_excess_and_shortage</w:t>
                            </w:r>
                            <w:proofErr w:type="spellEnd"/>
                            <w:r w:rsidRPr="002476D5">
                              <w:rPr>
                                <w:rStyle w:val="NormalTok"/>
                                <w:color w:val="5B9BD5" w:themeColor="accent5"/>
                              </w:rPr>
                              <w:t>[j][</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j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DecValTok"/>
                                <w:color w:val="5B9BD5" w:themeColor="accent5"/>
                              </w:rPr>
                              <w:t>1</w:t>
                            </w:r>
                            <w:r w:rsidRPr="002476D5">
                              <w:rPr>
                                <w:rStyle w:val="NormalTok"/>
                                <w:color w:val="5B9BD5" w:themeColor="accent5"/>
                              </w:rPr>
                              <w:t xml:space="preserve">, </w:t>
                            </w:r>
                            <w:proofErr w:type="spellStart"/>
                            <w:r w:rsidRPr="002476D5">
                              <w:rPr>
                                <w:rStyle w:val="BuiltInTok"/>
                                <w:color w:val="5B9BD5" w:themeColor="accent5"/>
                              </w:rPr>
                              <w:t>len</w:t>
                            </w:r>
                            <w:proofErr w:type="spellEnd"/>
                            <w:r w:rsidRPr="002476D5">
                              <w:rPr>
                                <w:rStyle w:val="NormalTok"/>
                                <w:color w:val="5B9BD5" w:themeColor="accent5"/>
                              </w:rPr>
                              <w:t>(</w:t>
                            </w:r>
                            <w:proofErr w:type="spellStart"/>
                            <w:r w:rsidRPr="002476D5">
                              <w:rPr>
                                <w:rStyle w:val="NormalTok"/>
                                <w:color w:val="5B9BD5" w:themeColor="accent5"/>
                              </w:rPr>
                              <w:t>reorder_points</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BuiltInTok"/>
                                <w:color w:val="5B9BD5" w:themeColor="accent5"/>
                              </w:rPr>
                              <w:t>len</w:t>
                            </w:r>
                            <w:proofErr w:type="spellEnd"/>
                            <w:r w:rsidRPr="002476D5">
                              <w:rPr>
                                <w:rStyle w:val="NormalTok"/>
                                <w:color w:val="5B9BD5" w:themeColor="accent5"/>
                              </w:rPr>
                              <w:t>(</w:t>
                            </w:r>
                            <w:proofErr w:type="spellStart"/>
                            <w:r w:rsidRPr="002476D5">
                              <w:rPr>
                                <w:rStyle w:val="NormalTok"/>
                                <w:color w:val="5B9BD5" w:themeColor="accent5"/>
                              </w:rPr>
                              <w:t>demand_values</w:t>
                            </w:r>
                            <w:proofErr w:type="spellEnd"/>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total_excess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BuiltInTok"/>
                                <w:color w:val="5B9BD5" w:themeColor="accent5"/>
                              </w:rPr>
                              <w:t>abs</w:t>
                            </w:r>
                            <w:r w:rsidRPr="002476D5">
                              <w:rPr>
                                <w:rStyle w:val="NormalTok"/>
                                <w:color w:val="5B9BD5" w:themeColor="accent5"/>
                              </w:rPr>
                              <w:t>(</w:t>
                            </w:r>
                            <w:r w:rsidRPr="002476D5">
                              <w:rPr>
                                <w:rStyle w:val="BuiltInTok"/>
                                <w:color w:val="5B9BD5" w:themeColor="accent5"/>
                              </w:rPr>
                              <w:t>sum</w:t>
                            </w:r>
                            <w:r w:rsidRPr="002476D5">
                              <w:rPr>
                                <w:rStyle w:val="NormalTok"/>
                                <w:color w:val="5B9BD5" w:themeColor="accent5"/>
                              </w:rPr>
                              <w:t>(</w:t>
                            </w:r>
                            <w:proofErr w:type="spellStart"/>
                            <w:r w:rsidRPr="002476D5">
                              <w:rPr>
                                <w:rStyle w:val="NormalTok"/>
                                <w:color w:val="5B9BD5" w:themeColor="accent5"/>
                              </w:rPr>
                              <w:t>unit_excess_and_shortage</w:t>
                            </w:r>
                            <w:proofErr w:type="spellEnd"/>
                            <w:r w:rsidRPr="002476D5">
                              <w:rPr>
                                <w:rStyle w:val="NormalTok"/>
                                <w:color w:val="5B9BD5" w:themeColor="accent5"/>
                              </w:rPr>
                              <w:t>[j][</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j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unit_excess_and_shortage</w:t>
                            </w:r>
                            <w:proofErr w:type="spellEnd"/>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BuiltInTok"/>
                                <w:color w:val="5B9BD5" w:themeColor="accent5"/>
                              </w:rPr>
                              <w:t>len</w:t>
                            </w:r>
                            <w:proofErr w:type="spellEnd"/>
                            <w:r w:rsidRPr="002476D5">
                              <w:rPr>
                                <w:rStyle w:val="NormalTok"/>
                                <w:color w:val="5B9BD5" w:themeColor="accent5"/>
                              </w:rPr>
                              <w:t>(</w:t>
                            </w:r>
                            <w:proofErr w:type="spellStart"/>
                            <w:r w:rsidRPr="002476D5">
                              <w:rPr>
                                <w:rStyle w:val="NormalTok"/>
                                <w:color w:val="5B9BD5" w:themeColor="accent5"/>
                              </w:rPr>
                              <w:t>demand_values</w:t>
                            </w:r>
                            <w:proofErr w:type="spellEnd"/>
                            <w:r w:rsidRPr="002476D5">
                              <w:rPr>
                                <w:rStyle w:val="NormalTok"/>
                                <w:color w:val="5B9BD5" w:themeColor="accent5"/>
                              </w:rPr>
                              <w:t>))]</w:t>
                            </w:r>
                            <w:r w:rsidRPr="002476D5">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2B993" id="_x0000_s1041" type="#_x0000_t202" style="position:absolute;left:0;text-align:left;margin-left:0;margin-top:0;width:450pt;height:113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" fillcolor="white [3201]" strokeweight=".5pt">
                <v:textbox>
                  <w:txbxContent>
                    <w:p w14:paraId="579713C6" w14:textId="3E32DC94" w:rsidR="002476D5" w:rsidRPr="002476D5" w:rsidRDefault="002476D5" w:rsidP="002476D5">
                      <w:pPr>
                        <w:rPr>
                          <w:color w:val="5B9BD5" w:themeColor="accent5"/>
                        </w:rPr>
                      </w:pPr>
                      <w:r w:rsidRPr="002476D5">
                        <w:rPr>
                          <w:rStyle w:val="CommentTok"/>
                          <w:color w:val="5B9BD5" w:themeColor="accent5"/>
                        </w:rPr>
                        <w:t># Calculate total excess (e) and total shortage (g) values</w:t>
                      </w:r>
                      <w:r w:rsidRPr="002476D5">
                        <w:rPr>
                          <w:color w:val="5B9BD5" w:themeColor="accent5"/>
                        </w:rPr>
                        <w:br/>
                      </w:r>
                      <w:proofErr w:type="spellStart"/>
                      <w:r w:rsidRPr="002476D5">
                        <w:rPr>
                          <w:rStyle w:val="NormalTok"/>
                          <w:color w:val="5B9BD5" w:themeColor="accent5"/>
                        </w:rPr>
                        <w:t>total_shortage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BuiltInTok"/>
                          <w:color w:val="5B9BD5" w:themeColor="accent5"/>
                        </w:rPr>
                        <w:t>abs</w:t>
                      </w:r>
                      <w:r w:rsidRPr="002476D5">
                        <w:rPr>
                          <w:rStyle w:val="NormalTok"/>
                          <w:color w:val="5B9BD5" w:themeColor="accent5"/>
                        </w:rPr>
                        <w:t>(</w:t>
                      </w:r>
                      <w:r w:rsidRPr="002476D5">
                        <w:rPr>
                          <w:rStyle w:val="BuiltInTok"/>
                          <w:color w:val="5B9BD5" w:themeColor="accent5"/>
                        </w:rPr>
                        <w:t>sum</w:t>
                      </w:r>
                      <w:r w:rsidRPr="002476D5">
                        <w:rPr>
                          <w:rStyle w:val="NormalTok"/>
                          <w:color w:val="5B9BD5" w:themeColor="accent5"/>
                        </w:rPr>
                        <w:t>(</w:t>
                      </w:r>
                      <w:proofErr w:type="spellStart"/>
                      <w:r w:rsidRPr="002476D5">
                        <w:rPr>
                          <w:rStyle w:val="NormalTok"/>
                          <w:color w:val="5B9BD5" w:themeColor="accent5"/>
                        </w:rPr>
                        <w:t>unit_excess_and_shortage</w:t>
                      </w:r>
                      <w:proofErr w:type="spellEnd"/>
                      <w:r w:rsidRPr="002476D5">
                        <w:rPr>
                          <w:rStyle w:val="NormalTok"/>
                          <w:color w:val="5B9BD5" w:themeColor="accent5"/>
                        </w:rPr>
                        <w:t>[j][</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j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DecValTok"/>
                          <w:color w:val="5B9BD5" w:themeColor="accent5"/>
                        </w:rPr>
                        <w:t>1</w:t>
                      </w:r>
                      <w:r w:rsidRPr="002476D5">
                        <w:rPr>
                          <w:rStyle w:val="NormalTok"/>
                          <w:color w:val="5B9BD5" w:themeColor="accent5"/>
                        </w:rPr>
                        <w:t xml:space="preserve">, </w:t>
                      </w:r>
                      <w:proofErr w:type="spellStart"/>
                      <w:r w:rsidRPr="002476D5">
                        <w:rPr>
                          <w:rStyle w:val="BuiltInTok"/>
                          <w:color w:val="5B9BD5" w:themeColor="accent5"/>
                        </w:rPr>
                        <w:t>len</w:t>
                      </w:r>
                      <w:proofErr w:type="spellEnd"/>
                      <w:r w:rsidRPr="002476D5">
                        <w:rPr>
                          <w:rStyle w:val="NormalTok"/>
                          <w:color w:val="5B9BD5" w:themeColor="accent5"/>
                        </w:rPr>
                        <w:t>(</w:t>
                      </w:r>
                      <w:proofErr w:type="spellStart"/>
                      <w:r w:rsidRPr="002476D5">
                        <w:rPr>
                          <w:rStyle w:val="NormalTok"/>
                          <w:color w:val="5B9BD5" w:themeColor="accent5"/>
                        </w:rPr>
                        <w:t>reorder_points</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BuiltInTok"/>
                          <w:color w:val="5B9BD5" w:themeColor="accent5"/>
                        </w:rPr>
                        <w:t>len</w:t>
                      </w:r>
                      <w:proofErr w:type="spellEnd"/>
                      <w:r w:rsidRPr="002476D5">
                        <w:rPr>
                          <w:rStyle w:val="NormalTok"/>
                          <w:color w:val="5B9BD5" w:themeColor="accent5"/>
                        </w:rPr>
                        <w:t>(</w:t>
                      </w:r>
                      <w:proofErr w:type="spellStart"/>
                      <w:r w:rsidRPr="002476D5">
                        <w:rPr>
                          <w:rStyle w:val="NormalTok"/>
                          <w:color w:val="5B9BD5" w:themeColor="accent5"/>
                        </w:rPr>
                        <w:t>demand_values</w:t>
                      </w:r>
                      <w:proofErr w:type="spellEnd"/>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total_excess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BuiltInTok"/>
                          <w:color w:val="5B9BD5" w:themeColor="accent5"/>
                        </w:rPr>
                        <w:t>abs</w:t>
                      </w:r>
                      <w:r w:rsidRPr="002476D5">
                        <w:rPr>
                          <w:rStyle w:val="NormalTok"/>
                          <w:color w:val="5B9BD5" w:themeColor="accent5"/>
                        </w:rPr>
                        <w:t>(</w:t>
                      </w:r>
                      <w:r w:rsidRPr="002476D5">
                        <w:rPr>
                          <w:rStyle w:val="BuiltInTok"/>
                          <w:color w:val="5B9BD5" w:themeColor="accent5"/>
                        </w:rPr>
                        <w:t>sum</w:t>
                      </w:r>
                      <w:r w:rsidRPr="002476D5">
                        <w:rPr>
                          <w:rStyle w:val="NormalTok"/>
                          <w:color w:val="5B9BD5" w:themeColor="accent5"/>
                        </w:rPr>
                        <w:t>(</w:t>
                      </w:r>
                      <w:proofErr w:type="spellStart"/>
                      <w:r w:rsidRPr="002476D5">
                        <w:rPr>
                          <w:rStyle w:val="NormalTok"/>
                          <w:color w:val="5B9BD5" w:themeColor="accent5"/>
                        </w:rPr>
                        <w:t>unit_excess_and_shortage</w:t>
                      </w:r>
                      <w:proofErr w:type="spellEnd"/>
                      <w:r w:rsidRPr="002476D5">
                        <w:rPr>
                          <w:rStyle w:val="NormalTok"/>
                          <w:color w:val="5B9BD5" w:themeColor="accent5"/>
                        </w:rPr>
                        <w:t>[j][</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j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unit_excess_and_shortage</w:t>
                      </w:r>
                      <w:proofErr w:type="spellEnd"/>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i</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r w:rsidRPr="002476D5">
                        <w:rPr>
                          <w:rStyle w:val="BuiltInTok"/>
                          <w:color w:val="5B9BD5" w:themeColor="accent5"/>
                        </w:rPr>
                        <w:t>range</w:t>
                      </w:r>
                      <w:r w:rsidRPr="002476D5">
                        <w:rPr>
                          <w:rStyle w:val="NormalTok"/>
                          <w:color w:val="5B9BD5" w:themeColor="accent5"/>
                        </w:rPr>
                        <w:t>(</w:t>
                      </w:r>
                      <w:proofErr w:type="spellStart"/>
                      <w:r w:rsidRPr="002476D5">
                        <w:rPr>
                          <w:rStyle w:val="BuiltInTok"/>
                          <w:color w:val="5B9BD5" w:themeColor="accent5"/>
                        </w:rPr>
                        <w:t>len</w:t>
                      </w:r>
                      <w:proofErr w:type="spellEnd"/>
                      <w:r w:rsidRPr="002476D5">
                        <w:rPr>
                          <w:rStyle w:val="NormalTok"/>
                          <w:color w:val="5B9BD5" w:themeColor="accent5"/>
                        </w:rPr>
                        <w:t>(</w:t>
                      </w:r>
                      <w:proofErr w:type="spellStart"/>
                      <w:r w:rsidRPr="002476D5">
                        <w:rPr>
                          <w:rStyle w:val="NormalTok"/>
                          <w:color w:val="5B9BD5" w:themeColor="accent5"/>
                        </w:rPr>
                        <w:t>demand_values</w:t>
                      </w:r>
                      <w:proofErr w:type="spellEnd"/>
                      <w:r w:rsidRPr="002476D5">
                        <w:rPr>
                          <w:rStyle w:val="NormalTok"/>
                          <w:color w:val="5B9BD5" w:themeColor="accent5"/>
                        </w:rPr>
                        <w:t>))]</w:t>
                      </w:r>
                      <w:r w:rsidRPr="002476D5">
                        <w:rPr>
                          <w:color w:val="5B9BD5" w:themeColor="accent5"/>
                        </w:rPr>
                        <w:br/>
                      </w:r>
                    </w:p>
                  </w:txbxContent>
                </v:textbox>
                <w10:wrap anchorx="margin"/>
              </v:shape>
            </w:pict>
          </mc:Fallback>
        </mc:AlternateContent>
      </w:r>
    </w:p>
    <w:p w14:paraId="561C2E4C" w14:textId="77777777" w:rsidR="002476D5" w:rsidRDefault="002476D5" w:rsidP="00D6695E">
      <w:pPr>
        <w:spacing w:line="276" w:lineRule="auto"/>
        <w:jc w:val="both"/>
        <w:rPr>
          <w:rFonts w:ascii="Consolas" w:hAnsi="Consolas" w:cs="Times New Roman"/>
          <w:sz w:val="24"/>
          <w:szCs w:val="24"/>
        </w:rPr>
      </w:pPr>
    </w:p>
    <w:p w14:paraId="4B12B1CA" w14:textId="77777777" w:rsidR="002476D5" w:rsidRDefault="002476D5" w:rsidP="00D6695E">
      <w:pPr>
        <w:spacing w:line="276" w:lineRule="auto"/>
        <w:jc w:val="both"/>
        <w:rPr>
          <w:rFonts w:ascii="Consolas" w:hAnsi="Consolas" w:cs="Times New Roman"/>
          <w:sz w:val="24"/>
          <w:szCs w:val="24"/>
        </w:rPr>
      </w:pPr>
    </w:p>
    <w:p w14:paraId="2ED8CB30" w14:textId="77777777" w:rsidR="002476D5" w:rsidRDefault="002476D5" w:rsidP="00D6695E">
      <w:pPr>
        <w:spacing w:line="276" w:lineRule="auto"/>
        <w:jc w:val="both"/>
        <w:rPr>
          <w:rFonts w:ascii="Consolas" w:hAnsi="Consolas" w:cs="Times New Roman"/>
          <w:sz w:val="24"/>
          <w:szCs w:val="24"/>
        </w:rPr>
      </w:pPr>
    </w:p>
    <w:p w14:paraId="3645D566" w14:textId="77777777" w:rsidR="002476D5" w:rsidRDefault="002476D5" w:rsidP="00D6695E">
      <w:pPr>
        <w:spacing w:line="276" w:lineRule="auto"/>
        <w:jc w:val="both"/>
        <w:rPr>
          <w:rFonts w:ascii="Consolas" w:hAnsi="Consolas" w:cs="Times New Roman"/>
          <w:sz w:val="24"/>
          <w:szCs w:val="24"/>
        </w:rPr>
      </w:pPr>
    </w:p>
    <w:p w14:paraId="0418D845" w14:textId="4E9EDB30" w:rsidR="00A4367B" w:rsidRDefault="00A4367B"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For each demand their respective </w:t>
      </w:r>
      <w:r w:rsidR="004A3477" w:rsidRPr="00D6695E">
        <w:rPr>
          <w:rFonts w:ascii="Consolas" w:hAnsi="Consolas" w:cs="Times New Roman"/>
          <w:sz w:val="24"/>
          <w:szCs w:val="24"/>
        </w:rPr>
        <w:t xml:space="preserve">total </w:t>
      </w:r>
      <w:r w:rsidRPr="00D6695E">
        <w:rPr>
          <w:rFonts w:ascii="Consolas" w:hAnsi="Consolas" w:cs="Times New Roman"/>
          <w:sz w:val="24"/>
          <w:szCs w:val="24"/>
        </w:rPr>
        <w:t xml:space="preserve">excess and shortages are calculated </w:t>
      </w:r>
      <w:r w:rsidR="004A3477" w:rsidRPr="00D6695E">
        <w:rPr>
          <w:rFonts w:ascii="Consolas" w:hAnsi="Consolas" w:cs="Times New Roman"/>
          <w:sz w:val="24"/>
          <w:szCs w:val="24"/>
        </w:rPr>
        <w:t xml:space="preserve">by adding up the excess of each demand and shortages of each demand separately. In the data matrix the off-diagonal entries below are shortages and those above are excesses. Then the excess cost and shortage cost are calculated for each demand. </w:t>
      </w:r>
    </w:p>
    <w:p w14:paraId="64F69E59" w14:textId="3F4BA0A5" w:rsidR="002476D5" w:rsidRDefault="002476D5" w:rsidP="00D6695E">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698176" behindDoc="0" locked="0" layoutInCell="1" allowOverlap="1" wp14:anchorId="61207C51" wp14:editId="14B8FCBD">
                <wp:simplePos x="0" y="0"/>
                <wp:positionH relativeFrom="margin">
                  <wp:align>right</wp:align>
                </wp:positionH>
                <wp:positionV relativeFrom="paragraph">
                  <wp:posOffset>17780</wp:posOffset>
                </wp:positionV>
                <wp:extent cx="5715000" cy="2578100"/>
                <wp:effectExtent l="0" t="0" r="19050" b="12700"/>
                <wp:wrapNone/>
                <wp:docPr id="1621310115" name="Text Box 2"/>
                <wp:cNvGraphicFramePr/>
                <a:graphic xmlns:a="http://schemas.openxmlformats.org/drawingml/2006/main">
                  <a:graphicData uri="http://schemas.microsoft.com/office/word/2010/wordprocessingShape">
                    <wps:wsp>
                      <wps:cNvSpPr txBox="1"/>
                      <wps:spPr>
                        <a:xfrm>
                          <a:off x="0" y="0"/>
                          <a:ext cx="5715000" cy="2578100"/>
                        </a:xfrm>
                        <a:prstGeom prst="rect">
                          <a:avLst/>
                        </a:prstGeom>
                        <a:solidFill>
                          <a:schemeClr val="lt1"/>
                        </a:solidFill>
                        <a:ln w="6350">
                          <a:solidFill>
                            <a:prstClr val="black"/>
                          </a:solidFill>
                        </a:ln>
                      </wps:spPr>
                      <wps:txbx>
                        <w:txbxContent>
                          <w:p w14:paraId="439C1B01" w14:textId="77777777" w:rsidR="002476D5" w:rsidRDefault="002476D5" w:rsidP="002476D5">
                            <w:pPr>
                              <w:rPr>
                                <w:rStyle w:val="NormalTok"/>
                                <w:color w:val="5B9BD5" w:themeColor="accent5"/>
                              </w:rPr>
                            </w:pPr>
                            <w:r w:rsidRPr="002476D5">
                              <w:rPr>
                                <w:rStyle w:val="CommentTok"/>
                                <w:color w:val="5B9BD5" w:themeColor="accent5"/>
                              </w:rPr>
                              <w:t># Calculate excess cost (E) and shortage cost per cycle (G)</w:t>
                            </w:r>
                            <w:r w:rsidRPr="002476D5">
                              <w:rPr>
                                <w:color w:val="5B9BD5" w:themeColor="accent5"/>
                              </w:rPr>
                              <w:br/>
                            </w:r>
                            <w:r w:rsidRPr="002476D5">
                              <w:rPr>
                                <w:rStyle w:val="NormalTok"/>
                                <w:color w:val="5B9BD5" w:themeColor="accent5"/>
                              </w:rPr>
                              <w:t xml:space="preserve">H </w:t>
                            </w:r>
                            <w:r w:rsidRPr="002476D5">
                              <w:rPr>
                                <w:rStyle w:val="OperatorTok"/>
                                <w:color w:val="5B9BD5" w:themeColor="accent5"/>
                              </w:rPr>
                              <w:t>=</w:t>
                            </w:r>
                            <w:r w:rsidRPr="002476D5">
                              <w:rPr>
                                <w:rStyle w:val="NormalTok"/>
                                <w:color w:val="5B9BD5" w:themeColor="accent5"/>
                              </w:rPr>
                              <w:t xml:space="preserve"> h</w:t>
                            </w:r>
                            <w:r w:rsidRPr="002476D5">
                              <w:rPr>
                                <w:rStyle w:val="OperatorTok"/>
                                <w:color w:val="5B9BD5" w:themeColor="accent5"/>
                              </w:rPr>
                              <w:t>*</w:t>
                            </w:r>
                            <w:r w:rsidRPr="002476D5">
                              <w:rPr>
                                <w:rStyle w:val="NormalTok"/>
                                <w:color w:val="5B9BD5" w:themeColor="accent5"/>
                              </w:rPr>
                              <w:t xml:space="preserve">C </w:t>
                            </w:r>
                            <w:r w:rsidRPr="002476D5">
                              <w:rPr>
                                <w:rStyle w:val="CommentTok"/>
                                <w:color w:val="5B9BD5" w:themeColor="accent5"/>
                              </w:rPr>
                              <w:t># Expected carrying cost</w:t>
                            </w:r>
                            <w:r w:rsidRPr="002476D5">
                              <w:rPr>
                                <w:color w:val="5B9BD5" w:themeColor="accent5"/>
                              </w:rPr>
                              <w:br/>
                            </w:r>
                            <w:proofErr w:type="spellStart"/>
                            <w:r w:rsidRPr="002476D5">
                              <w:rPr>
                                <w:rStyle w:val="NormalTok"/>
                                <w:color w:val="5B9BD5" w:themeColor="accent5"/>
                              </w:rPr>
                              <w:t>back_ordercost</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BuiltInTok"/>
                                <w:color w:val="5B9BD5" w:themeColor="accent5"/>
                              </w:rPr>
                              <w:t>float</w:t>
                            </w:r>
                            <w:r w:rsidRPr="002476D5">
                              <w:rPr>
                                <w:rStyle w:val="NormalTok"/>
                                <w:color w:val="5B9BD5" w:themeColor="accent5"/>
                              </w:rPr>
                              <w:t>(</w:t>
                            </w:r>
                            <w:r w:rsidRPr="002476D5">
                              <w:rPr>
                                <w:rStyle w:val="BuiltInTok"/>
                                <w:color w:val="5B9BD5" w:themeColor="accent5"/>
                              </w:rPr>
                              <w:t>input</w:t>
                            </w:r>
                            <w:r w:rsidRPr="002476D5">
                              <w:rPr>
                                <w:rStyle w:val="NormalTok"/>
                                <w:color w:val="5B9BD5" w:themeColor="accent5"/>
                              </w:rPr>
                              <w:t>(</w:t>
                            </w:r>
                            <w:r w:rsidRPr="002476D5">
                              <w:rPr>
                                <w:rStyle w:val="StringTok"/>
                                <w:color w:val="5B9BD5" w:themeColor="accent5"/>
                              </w:rPr>
                              <w:t>"Enter shortage cost per unit of time short (pi): "</w:t>
                            </w:r>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excess_cost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e </w:t>
                            </w:r>
                            <w:r w:rsidRPr="002476D5">
                              <w:rPr>
                                <w:rStyle w:val="OperatorTok"/>
                                <w:color w:val="5B9BD5" w:themeColor="accent5"/>
                              </w:rPr>
                              <w:t>*</w:t>
                            </w:r>
                            <w:r w:rsidRPr="002476D5">
                              <w:rPr>
                                <w:rStyle w:val="NormalTok"/>
                                <w:color w:val="5B9BD5" w:themeColor="accent5"/>
                              </w:rPr>
                              <w:t xml:space="preserve"> H </w:t>
                            </w:r>
                            <w:r w:rsidRPr="002476D5">
                              <w:rPr>
                                <w:rStyle w:val="ControlFlowTok"/>
                                <w:b w:val="0"/>
                                <w:color w:val="5B9BD5" w:themeColor="accent5"/>
                              </w:rPr>
                              <w:t>for</w:t>
                            </w:r>
                            <w:r w:rsidRPr="002476D5">
                              <w:rPr>
                                <w:rStyle w:val="NormalTok"/>
                                <w:color w:val="5B9BD5" w:themeColor="accent5"/>
                              </w:rPr>
                              <w:t xml:space="preserve"> e </w:t>
                            </w:r>
                            <w:r w:rsidRPr="002476D5">
                              <w:rPr>
                                <w:rStyle w:val="KeywordTok"/>
                                <w:b w:val="0"/>
                                <w:color w:val="5B9BD5" w:themeColor="accent5"/>
                              </w:rPr>
                              <w:t>in</w:t>
                            </w:r>
                            <w:r w:rsidRPr="002476D5">
                              <w:rPr>
                                <w:rStyle w:val="NormalTok"/>
                                <w:color w:val="5B9BD5" w:themeColor="accent5"/>
                              </w:rPr>
                              <w:t xml:space="preserve"> </w:t>
                            </w:r>
                            <w:proofErr w:type="spellStart"/>
                            <w:r w:rsidRPr="002476D5">
                              <w:rPr>
                                <w:rStyle w:val="NormalTok"/>
                                <w:color w:val="5B9BD5" w:themeColor="accent5"/>
                              </w:rPr>
                              <w:t>total_excess_values</w:t>
                            </w:r>
                            <w:proofErr w:type="spellEnd"/>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shortage_cost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g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back_ordercost</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g </w:t>
                            </w:r>
                            <w:r w:rsidRPr="002476D5">
                              <w:rPr>
                                <w:rStyle w:val="KeywordTok"/>
                                <w:b w:val="0"/>
                                <w:color w:val="5B9BD5" w:themeColor="accent5"/>
                              </w:rPr>
                              <w:t>in</w:t>
                            </w:r>
                            <w:r w:rsidRPr="002476D5">
                              <w:rPr>
                                <w:rStyle w:val="NormalTok"/>
                                <w:color w:val="5B9BD5" w:themeColor="accent5"/>
                              </w:rPr>
                              <w:t xml:space="preserve"> </w:t>
                            </w:r>
                            <w:proofErr w:type="spellStart"/>
                            <w:r w:rsidRPr="002476D5">
                              <w:rPr>
                                <w:rStyle w:val="NormalTok"/>
                                <w:color w:val="5B9BD5" w:themeColor="accent5"/>
                              </w:rPr>
                              <w:t>total_shortage_values</w:t>
                            </w:r>
                            <w:proofErr w:type="spellEnd"/>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total_annual_shortage_cost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cycles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proofErr w:type="spellStart"/>
                            <w:r w:rsidRPr="002476D5">
                              <w:rPr>
                                <w:rStyle w:val="NormalTok"/>
                                <w:color w:val="5B9BD5" w:themeColor="accent5"/>
                              </w:rPr>
                              <w:t>shortage_cost_values</w:t>
                            </w:r>
                            <w:proofErr w:type="spellEnd"/>
                            <w:r w:rsidRPr="002476D5">
                              <w:rPr>
                                <w:rStyle w:val="NormalTok"/>
                                <w:color w:val="5B9BD5" w:themeColor="accent5"/>
                              </w:rPr>
                              <w:t>]</w:t>
                            </w:r>
                          </w:p>
                          <w:p w14:paraId="2D524721" w14:textId="6CA651C6" w:rsidR="002476D5" w:rsidRDefault="002476D5" w:rsidP="002476D5">
                            <w:r w:rsidRPr="002476D5">
                              <w:rPr>
                                <w:color w:val="5B9BD5" w:themeColor="accent5"/>
                              </w:rPr>
                              <w:br/>
                            </w:r>
                            <w:r w:rsidRPr="002476D5">
                              <w:rPr>
                                <w:rStyle w:val="CommentTok"/>
                                <w:color w:val="5B9BD5" w:themeColor="accent5"/>
                              </w:rPr>
                              <w:t># Calculate total annual cost for each demand</w:t>
                            </w:r>
                            <w:r w:rsidRPr="002476D5">
                              <w:rPr>
                                <w:color w:val="5B9BD5" w:themeColor="accent5"/>
                              </w:rPr>
                              <w:br/>
                            </w:r>
                            <w:proofErr w:type="spellStart"/>
                            <w:r w:rsidRPr="002476D5">
                              <w:rPr>
                                <w:rStyle w:val="NormalTok"/>
                                <w:color w:val="5B9BD5" w:themeColor="accent5"/>
                              </w:rPr>
                              <w:t>total_annual_cost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excess_cost</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proofErr w:type="spellStart"/>
                            <w:r w:rsidRPr="002476D5">
                              <w:rPr>
                                <w:rStyle w:val="NormalTok"/>
                                <w:color w:val="5B9BD5" w:themeColor="accent5"/>
                              </w:rPr>
                              <w:t>excess_cost</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proofErr w:type="gramStart"/>
                            <w:r w:rsidRPr="002476D5">
                              <w:rPr>
                                <w:rStyle w:val="BuiltInTok"/>
                                <w:color w:val="5B9BD5" w:themeColor="accent5"/>
                              </w:rPr>
                              <w:t>zip</w:t>
                            </w:r>
                            <w:r w:rsidRPr="002476D5">
                              <w:rPr>
                                <w:rStyle w:val="NormalTok"/>
                                <w:color w:val="5B9BD5" w:themeColor="accent5"/>
                              </w:rPr>
                              <w:t>(</w:t>
                            </w:r>
                            <w:proofErr w:type="spellStart"/>
                            <w:proofErr w:type="gramEnd"/>
                            <w:r w:rsidRPr="002476D5">
                              <w:rPr>
                                <w:rStyle w:val="NormalTok"/>
                                <w:color w:val="5B9BD5" w:themeColor="accent5"/>
                              </w:rPr>
                              <w:t>total_annual_shortage_costs</w:t>
                            </w:r>
                            <w:proofErr w:type="spellEnd"/>
                            <w:r w:rsidRPr="002476D5">
                              <w:rPr>
                                <w:rStyle w:val="NormalTok"/>
                                <w:color w:val="5B9BD5" w:themeColor="accent5"/>
                              </w:rPr>
                              <w:t xml:space="preserve">, </w:t>
                            </w:r>
                            <w:proofErr w:type="spellStart"/>
                            <w:r w:rsidRPr="002476D5">
                              <w:rPr>
                                <w:rStyle w:val="NormalTok"/>
                                <w:color w:val="5B9BD5" w:themeColor="accent5"/>
                              </w:rPr>
                              <w:t>excess_cost_values</w:t>
                            </w:r>
                            <w:proofErr w:type="spellEnd"/>
                            <w:r w:rsidRPr="002476D5">
                              <w:rPr>
                                <w:rStyle w:val="NormalTok"/>
                                <w:color w:val="5B9BD5" w:themeColor="accent5"/>
                              </w:rPr>
                              <w:t>)]</w:t>
                            </w:r>
                            <w:r w:rsidRPr="002476D5">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07C51" id="Text Box 2" o:spid="_x0000_s1042" type="#_x0000_t202" style="position:absolute;left:0;text-align:left;margin-left:398.8pt;margin-top:1.4pt;width:450pt;height:203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klBPQ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" fillcolor="white [3201]" strokeweight=".5pt">
                <v:textbox>
                  <w:txbxContent>
                    <w:p w14:paraId="439C1B01" w14:textId="77777777" w:rsidR="002476D5" w:rsidRDefault="002476D5" w:rsidP="002476D5">
                      <w:pPr>
                        <w:rPr>
                          <w:rStyle w:val="NormalTok"/>
                          <w:color w:val="5B9BD5" w:themeColor="accent5"/>
                        </w:rPr>
                      </w:pPr>
                      <w:r w:rsidRPr="002476D5">
                        <w:rPr>
                          <w:rStyle w:val="CommentTok"/>
                          <w:color w:val="5B9BD5" w:themeColor="accent5"/>
                        </w:rPr>
                        <w:t># Calculate excess cost (E) and shortage cost per cycle (G)</w:t>
                      </w:r>
                      <w:r w:rsidRPr="002476D5">
                        <w:rPr>
                          <w:color w:val="5B9BD5" w:themeColor="accent5"/>
                        </w:rPr>
                        <w:br/>
                      </w:r>
                      <w:r w:rsidRPr="002476D5">
                        <w:rPr>
                          <w:rStyle w:val="NormalTok"/>
                          <w:color w:val="5B9BD5" w:themeColor="accent5"/>
                        </w:rPr>
                        <w:t xml:space="preserve">H </w:t>
                      </w:r>
                      <w:r w:rsidRPr="002476D5">
                        <w:rPr>
                          <w:rStyle w:val="OperatorTok"/>
                          <w:color w:val="5B9BD5" w:themeColor="accent5"/>
                        </w:rPr>
                        <w:t>=</w:t>
                      </w:r>
                      <w:r w:rsidRPr="002476D5">
                        <w:rPr>
                          <w:rStyle w:val="NormalTok"/>
                          <w:color w:val="5B9BD5" w:themeColor="accent5"/>
                        </w:rPr>
                        <w:t xml:space="preserve"> h</w:t>
                      </w:r>
                      <w:r w:rsidRPr="002476D5">
                        <w:rPr>
                          <w:rStyle w:val="OperatorTok"/>
                          <w:color w:val="5B9BD5" w:themeColor="accent5"/>
                        </w:rPr>
                        <w:t>*</w:t>
                      </w:r>
                      <w:r w:rsidRPr="002476D5">
                        <w:rPr>
                          <w:rStyle w:val="NormalTok"/>
                          <w:color w:val="5B9BD5" w:themeColor="accent5"/>
                        </w:rPr>
                        <w:t xml:space="preserve">C </w:t>
                      </w:r>
                      <w:r w:rsidRPr="002476D5">
                        <w:rPr>
                          <w:rStyle w:val="CommentTok"/>
                          <w:color w:val="5B9BD5" w:themeColor="accent5"/>
                        </w:rPr>
                        <w:t># Expected carrying cost</w:t>
                      </w:r>
                      <w:r w:rsidRPr="002476D5">
                        <w:rPr>
                          <w:color w:val="5B9BD5" w:themeColor="accent5"/>
                        </w:rPr>
                        <w:br/>
                      </w:r>
                      <w:proofErr w:type="spellStart"/>
                      <w:r w:rsidRPr="002476D5">
                        <w:rPr>
                          <w:rStyle w:val="NormalTok"/>
                          <w:color w:val="5B9BD5" w:themeColor="accent5"/>
                        </w:rPr>
                        <w:t>back_ordercost</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r w:rsidRPr="002476D5">
                        <w:rPr>
                          <w:rStyle w:val="BuiltInTok"/>
                          <w:color w:val="5B9BD5" w:themeColor="accent5"/>
                        </w:rPr>
                        <w:t>float</w:t>
                      </w:r>
                      <w:r w:rsidRPr="002476D5">
                        <w:rPr>
                          <w:rStyle w:val="NormalTok"/>
                          <w:color w:val="5B9BD5" w:themeColor="accent5"/>
                        </w:rPr>
                        <w:t>(</w:t>
                      </w:r>
                      <w:r w:rsidRPr="002476D5">
                        <w:rPr>
                          <w:rStyle w:val="BuiltInTok"/>
                          <w:color w:val="5B9BD5" w:themeColor="accent5"/>
                        </w:rPr>
                        <w:t>input</w:t>
                      </w:r>
                      <w:r w:rsidRPr="002476D5">
                        <w:rPr>
                          <w:rStyle w:val="NormalTok"/>
                          <w:color w:val="5B9BD5" w:themeColor="accent5"/>
                        </w:rPr>
                        <w:t>(</w:t>
                      </w:r>
                      <w:r w:rsidRPr="002476D5">
                        <w:rPr>
                          <w:rStyle w:val="StringTok"/>
                          <w:color w:val="5B9BD5" w:themeColor="accent5"/>
                        </w:rPr>
                        <w:t>"Enter shortage cost per unit of time short (pi): "</w:t>
                      </w:r>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excess_cost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e </w:t>
                      </w:r>
                      <w:r w:rsidRPr="002476D5">
                        <w:rPr>
                          <w:rStyle w:val="OperatorTok"/>
                          <w:color w:val="5B9BD5" w:themeColor="accent5"/>
                        </w:rPr>
                        <w:t>*</w:t>
                      </w:r>
                      <w:r w:rsidRPr="002476D5">
                        <w:rPr>
                          <w:rStyle w:val="NormalTok"/>
                          <w:color w:val="5B9BD5" w:themeColor="accent5"/>
                        </w:rPr>
                        <w:t xml:space="preserve"> H </w:t>
                      </w:r>
                      <w:r w:rsidRPr="002476D5">
                        <w:rPr>
                          <w:rStyle w:val="ControlFlowTok"/>
                          <w:b w:val="0"/>
                          <w:color w:val="5B9BD5" w:themeColor="accent5"/>
                        </w:rPr>
                        <w:t>for</w:t>
                      </w:r>
                      <w:r w:rsidRPr="002476D5">
                        <w:rPr>
                          <w:rStyle w:val="NormalTok"/>
                          <w:color w:val="5B9BD5" w:themeColor="accent5"/>
                        </w:rPr>
                        <w:t xml:space="preserve"> e </w:t>
                      </w:r>
                      <w:r w:rsidRPr="002476D5">
                        <w:rPr>
                          <w:rStyle w:val="KeywordTok"/>
                          <w:b w:val="0"/>
                          <w:color w:val="5B9BD5" w:themeColor="accent5"/>
                        </w:rPr>
                        <w:t>in</w:t>
                      </w:r>
                      <w:r w:rsidRPr="002476D5">
                        <w:rPr>
                          <w:rStyle w:val="NormalTok"/>
                          <w:color w:val="5B9BD5" w:themeColor="accent5"/>
                        </w:rPr>
                        <w:t xml:space="preserve"> </w:t>
                      </w:r>
                      <w:proofErr w:type="spellStart"/>
                      <w:r w:rsidRPr="002476D5">
                        <w:rPr>
                          <w:rStyle w:val="NormalTok"/>
                          <w:color w:val="5B9BD5" w:themeColor="accent5"/>
                        </w:rPr>
                        <w:t>total_excess_values</w:t>
                      </w:r>
                      <w:proofErr w:type="spellEnd"/>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shortage_cost_value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g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back_ordercost</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g </w:t>
                      </w:r>
                      <w:r w:rsidRPr="002476D5">
                        <w:rPr>
                          <w:rStyle w:val="KeywordTok"/>
                          <w:b w:val="0"/>
                          <w:color w:val="5B9BD5" w:themeColor="accent5"/>
                        </w:rPr>
                        <w:t>in</w:t>
                      </w:r>
                      <w:r w:rsidRPr="002476D5">
                        <w:rPr>
                          <w:rStyle w:val="NormalTok"/>
                          <w:color w:val="5B9BD5" w:themeColor="accent5"/>
                        </w:rPr>
                        <w:t xml:space="preserve"> </w:t>
                      </w:r>
                      <w:proofErr w:type="spellStart"/>
                      <w:r w:rsidRPr="002476D5">
                        <w:rPr>
                          <w:rStyle w:val="NormalTok"/>
                          <w:color w:val="5B9BD5" w:themeColor="accent5"/>
                        </w:rPr>
                        <w:t>total_shortage_values</w:t>
                      </w:r>
                      <w:proofErr w:type="spellEnd"/>
                      <w:r w:rsidRPr="002476D5">
                        <w:rPr>
                          <w:rStyle w:val="NormalTok"/>
                          <w:color w:val="5B9BD5" w:themeColor="accent5"/>
                        </w:rPr>
                        <w:t>]</w:t>
                      </w:r>
                      <w:r w:rsidRPr="002476D5">
                        <w:rPr>
                          <w:color w:val="5B9BD5" w:themeColor="accent5"/>
                        </w:rPr>
                        <w:br/>
                      </w:r>
                      <w:proofErr w:type="spellStart"/>
                      <w:r w:rsidRPr="002476D5">
                        <w:rPr>
                          <w:rStyle w:val="NormalTok"/>
                          <w:color w:val="5B9BD5" w:themeColor="accent5"/>
                        </w:rPr>
                        <w:t>total_annual_shortage_cost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cycles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proofErr w:type="spellStart"/>
                      <w:r w:rsidRPr="002476D5">
                        <w:rPr>
                          <w:rStyle w:val="NormalTok"/>
                          <w:color w:val="5B9BD5" w:themeColor="accent5"/>
                        </w:rPr>
                        <w:t>shortage_cost_values</w:t>
                      </w:r>
                      <w:proofErr w:type="spellEnd"/>
                      <w:r w:rsidRPr="002476D5">
                        <w:rPr>
                          <w:rStyle w:val="NormalTok"/>
                          <w:color w:val="5B9BD5" w:themeColor="accent5"/>
                        </w:rPr>
                        <w:t>]</w:t>
                      </w:r>
                    </w:p>
                    <w:p w14:paraId="2D524721" w14:textId="6CA651C6" w:rsidR="002476D5" w:rsidRDefault="002476D5" w:rsidP="002476D5">
                      <w:r w:rsidRPr="002476D5">
                        <w:rPr>
                          <w:color w:val="5B9BD5" w:themeColor="accent5"/>
                        </w:rPr>
                        <w:br/>
                      </w:r>
                      <w:r w:rsidRPr="002476D5">
                        <w:rPr>
                          <w:rStyle w:val="CommentTok"/>
                          <w:color w:val="5B9BD5" w:themeColor="accent5"/>
                        </w:rPr>
                        <w:t># Calculate total annual cost for each demand</w:t>
                      </w:r>
                      <w:r w:rsidRPr="002476D5">
                        <w:rPr>
                          <w:color w:val="5B9BD5" w:themeColor="accent5"/>
                        </w:rPr>
                        <w:br/>
                      </w:r>
                      <w:proofErr w:type="spellStart"/>
                      <w:r w:rsidRPr="002476D5">
                        <w:rPr>
                          <w:rStyle w:val="NormalTok"/>
                          <w:color w:val="5B9BD5" w:themeColor="accent5"/>
                        </w:rPr>
                        <w:t>total_annual_costs</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r w:rsidRPr="002476D5">
                        <w:rPr>
                          <w:rStyle w:val="OperatorTok"/>
                          <w:color w:val="5B9BD5" w:themeColor="accent5"/>
                        </w:rPr>
                        <w:t>+</w:t>
                      </w:r>
                      <w:r w:rsidRPr="002476D5">
                        <w:rPr>
                          <w:rStyle w:val="NormalTok"/>
                          <w:color w:val="5B9BD5" w:themeColor="accent5"/>
                        </w:rPr>
                        <w:t xml:space="preserve"> </w:t>
                      </w:r>
                      <w:proofErr w:type="spellStart"/>
                      <w:r w:rsidRPr="002476D5">
                        <w:rPr>
                          <w:rStyle w:val="NormalTok"/>
                          <w:color w:val="5B9BD5" w:themeColor="accent5"/>
                        </w:rPr>
                        <w:t>excess_cost</w:t>
                      </w:r>
                      <w:proofErr w:type="spellEnd"/>
                      <w:r w:rsidRPr="002476D5">
                        <w:rPr>
                          <w:rStyle w:val="NormalTok"/>
                          <w:color w:val="5B9BD5" w:themeColor="accent5"/>
                        </w:rPr>
                        <w:t xml:space="preserve"> </w:t>
                      </w:r>
                      <w:r w:rsidRPr="002476D5">
                        <w:rPr>
                          <w:rStyle w:val="ControlFlowTok"/>
                          <w:b w:val="0"/>
                          <w:color w:val="5B9BD5" w:themeColor="accent5"/>
                        </w:rPr>
                        <w:t>for</w:t>
                      </w:r>
                      <w:r w:rsidRPr="002476D5">
                        <w:rPr>
                          <w:rStyle w:val="NormalTok"/>
                          <w:color w:val="5B9BD5" w:themeColor="accent5"/>
                        </w:rPr>
                        <w:t xml:space="preserve"> </w:t>
                      </w:r>
                      <w:proofErr w:type="spellStart"/>
                      <w:r w:rsidRPr="002476D5">
                        <w:rPr>
                          <w:rStyle w:val="NormalTok"/>
                          <w:color w:val="5B9BD5" w:themeColor="accent5"/>
                        </w:rPr>
                        <w:t>shortage_cost</w:t>
                      </w:r>
                      <w:proofErr w:type="spellEnd"/>
                      <w:r w:rsidRPr="002476D5">
                        <w:rPr>
                          <w:rStyle w:val="NormalTok"/>
                          <w:color w:val="5B9BD5" w:themeColor="accent5"/>
                        </w:rPr>
                        <w:t xml:space="preserve">, </w:t>
                      </w:r>
                      <w:proofErr w:type="spellStart"/>
                      <w:r w:rsidRPr="002476D5">
                        <w:rPr>
                          <w:rStyle w:val="NormalTok"/>
                          <w:color w:val="5B9BD5" w:themeColor="accent5"/>
                        </w:rPr>
                        <w:t>excess_cost</w:t>
                      </w:r>
                      <w:proofErr w:type="spellEnd"/>
                      <w:r w:rsidRPr="002476D5">
                        <w:rPr>
                          <w:rStyle w:val="NormalTok"/>
                          <w:color w:val="5B9BD5" w:themeColor="accent5"/>
                        </w:rPr>
                        <w:t xml:space="preserve"> </w:t>
                      </w:r>
                      <w:r w:rsidRPr="002476D5">
                        <w:rPr>
                          <w:rStyle w:val="KeywordTok"/>
                          <w:b w:val="0"/>
                          <w:color w:val="5B9BD5" w:themeColor="accent5"/>
                        </w:rPr>
                        <w:t>in</w:t>
                      </w:r>
                      <w:r w:rsidRPr="002476D5">
                        <w:rPr>
                          <w:rStyle w:val="NormalTok"/>
                          <w:color w:val="5B9BD5" w:themeColor="accent5"/>
                        </w:rPr>
                        <w:t xml:space="preserve"> </w:t>
                      </w:r>
                      <w:proofErr w:type="gramStart"/>
                      <w:r w:rsidRPr="002476D5">
                        <w:rPr>
                          <w:rStyle w:val="BuiltInTok"/>
                          <w:color w:val="5B9BD5" w:themeColor="accent5"/>
                        </w:rPr>
                        <w:t>zip</w:t>
                      </w:r>
                      <w:r w:rsidRPr="002476D5">
                        <w:rPr>
                          <w:rStyle w:val="NormalTok"/>
                          <w:color w:val="5B9BD5" w:themeColor="accent5"/>
                        </w:rPr>
                        <w:t>(</w:t>
                      </w:r>
                      <w:proofErr w:type="spellStart"/>
                      <w:proofErr w:type="gramEnd"/>
                      <w:r w:rsidRPr="002476D5">
                        <w:rPr>
                          <w:rStyle w:val="NormalTok"/>
                          <w:color w:val="5B9BD5" w:themeColor="accent5"/>
                        </w:rPr>
                        <w:t>total_annual_shortage_costs</w:t>
                      </w:r>
                      <w:proofErr w:type="spellEnd"/>
                      <w:r w:rsidRPr="002476D5">
                        <w:rPr>
                          <w:rStyle w:val="NormalTok"/>
                          <w:color w:val="5B9BD5" w:themeColor="accent5"/>
                        </w:rPr>
                        <w:t xml:space="preserve">, </w:t>
                      </w:r>
                      <w:proofErr w:type="spellStart"/>
                      <w:r w:rsidRPr="002476D5">
                        <w:rPr>
                          <w:rStyle w:val="NormalTok"/>
                          <w:color w:val="5B9BD5" w:themeColor="accent5"/>
                        </w:rPr>
                        <w:t>excess_cost_values</w:t>
                      </w:r>
                      <w:proofErr w:type="spellEnd"/>
                      <w:r w:rsidRPr="002476D5">
                        <w:rPr>
                          <w:rStyle w:val="NormalTok"/>
                          <w:color w:val="5B9BD5" w:themeColor="accent5"/>
                        </w:rPr>
                        <w:t>)]</w:t>
                      </w:r>
                      <w:r w:rsidRPr="002476D5">
                        <w:rPr>
                          <w:color w:val="5B9BD5" w:themeColor="accent5"/>
                        </w:rPr>
                        <w:br/>
                      </w:r>
                    </w:p>
                  </w:txbxContent>
                </v:textbox>
                <w10:wrap anchorx="margin"/>
              </v:shape>
            </w:pict>
          </mc:Fallback>
        </mc:AlternateContent>
      </w:r>
    </w:p>
    <w:p w14:paraId="47FCB02C" w14:textId="77777777" w:rsidR="002476D5" w:rsidRDefault="002476D5" w:rsidP="00D6695E">
      <w:pPr>
        <w:spacing w:line="276" w:lineRule="auto"/>
        <w:jc w:val="both"/>
        <w:rPr>
          <w:rFonts w:ascii="Consolas" w:hAnsi="Consolas" w:cs="Times New Roman"/>
          <w:sz w:val="24"/>
          <w:szCs w:val="24"/>
        </w:rPr>
      </w:pPr>
    </w:p>
    <w:p w14:paraId="39CB5122" w14:textId="77777777" w:rsidR="002476D5" w:rsidRDefault="002476D5" w:rsidP="00D6695E">
      <w:pPr>
        <w:spacing w:line="276" w:lineRule="auto"/>
        <w:jc w:val="both"/>
        <w:rPr>
          <w:rFonts w:ascii="Consolas" w:hAnsi="Consolas" w:cs="Times New Roman"/>
          <w:sz w:val="24"/>
          <w:szCs w:val="24"/>
        </w:rPr>
      </w:pPr>
    </w:p>
    <w:p w14:paraId="027C48EE" w14:textId="77777777" w:rsidR="002476D5" w:rsidRDefault="002476D5" w:rsidP="00D6695E">
      <w:pPr>
        <w:spacing w:line="276" w:lineRule="auto"/>
        <w:jc w:val="both"/>
        <w:rPr>
          <w:rFonts w:ascii="Consolas" w:hAnsi="Consolas" w:cs="Times New Roman"/>
          <w:sz w:val="24"/>
          <w:szCs w:val="24"/>
        </w:rPr>
      </w:pPr>
    </w:p>
    <w:p w14:paraId="141F72F4" w14:textId="77777777" w:rsidR="002476D5" w:rsidRDefault="002476D5" w:rsidP="00D6695E">
      <w:pPr>
        <w:spacing w:line="276" w:lineRule="auto"/>
        <w:jc w:val="both"/>
        <w:rPr>
          <w:rFonts w:ascii="Consolas" w:hAnsi="Consolas" w:cs="Times New Roman"/>
          <w:sz w:val="24"/>
          <w:szCs w:val="24"/>
        </w:rPr>
      </w:pPr>
    </w:p>
    <w:p w14:paraId="6061EA1E" w14:textId="77777777" w:rsidR="002476D5" w:rsidRDefault="002476D5" w:rsidP="00D6695E">
      <w:pPr>
        <w:spacing w:line="276" w:lineRule="auto"/>
        <w:jc w:val="both"/>
        <w:rPr>
          <w:rFonts w:ascii="Consolas" w:hAnsi="Consolas" w:cs="Times New Roman"/>
          <w:sz w:val="24"/>
          <w:szCs w:val="24"/>
        </w:rPr>
      </w:pPr>
    </w:p>
    <w:p w14:paraId="1233FECC" w14:textId="77777777" w:rsidR="002476D5" w:rsidRDefault="002476D5" w:rsidP="00D6695E">
      <w:pPr>
        <w:spacing w:line="276" w:lineRule="auto"/>
        <w:jc w:val="both"/>
        <w:rPr>
          <w:rFonts w:ascii="Consolas" w:hAnsi="Consolas" w:cs="Times New Roman"/>
          <w:sz w:val="24"/>
          <w:szCs w:val="24"/>
        </w:rPr>
      </w:pPr>
    </w:p>
    <w:p w14:paraId="17F5AE33" w14:textId="77777777" w:rsidR="002476D5" w:rsidRDefault="002476D5" w:rsidP="00D6695E">
      <w:pPr>
        <w:spacing w:line="276" w:lineRule="auto"/>
        <w:jc w:val="both"/>
        <w:rPr>
          <w:rFonts w:ascii="Consolas" w:hAnsi="Consolas" w:cs="Times New Roman"/>
          <w:sz w:val="24"/>
          <w:szCs w:val="24"/>
        </w:rPr>
      </w:pPr>
    </w:p>
    <w:p w14:paraId="67708CA7" w14:textId="77777777" w:rsidR="002476D5" w:rsidRDefault="002476D5" w:rsidP="00D6695E">
      <w:pPr>
        <w:spacing w:line="276" w:lineRule="auto"/>
        <w:jc w:val="both"/>
        <w:rPr>
          <w:rFonts w:ascii="Consolas" w:hAnsi="Consolas" w:cs="Times New Roman"/>
          <w:sz w:val="24"/>
          <w:szCs w:val="24"/>
        </w:rPr>
      </w:pPr>
    </w:p>
    <w:p w14:paraId="5D5365E8" w14:textId="1DD09F00" w:rsidR="004A3477" w:rsidRPr="00D6695E" w:rsidRDefault="004A3477"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Excess cost is calculated as, inventory carrying cost * excess (e) and the shortage cost per cycle (G) is calculated as, stock-out cost * shortage (g). Then the total annual shortage cost G(D/Q) is calculated and then the total annual cost is calculated which is the summation of total annual shortage cost and excess cost. Here the annual demand is considered for the calculation of annual shortage cost. </w:t>
      </w:r>
    </w:p>
    <w:p w14:paraId="3E07D96B" w14:textId="29D5AD4D" w:rsidR="004A3477" w:rsidRPr="00D6695E" w:rsidRDefault="004A3477" w:rsidP="00D6695E">
      <w:pPr>
        <w:spacing w:line="276" w:lineRule="auto"/>
        <w:jc w:val="both"/>
        <w:rPr>
          <w:rFonts w:ascii="Consolas" w:hAnsi="Consolas" w:cs="Times New Roman"/>
          <w:sz w:val="24"/>
          <w:szCs w:val="24"/>
        </w:rPr>
      </w:pPr>
    </w:p>
    <w:p w14:paraId="40B4BB64" w14:textId="77777777" w:rsidR="00E0673B" w:rsidRDefault="00E0673B" w:rsidP="00D6695E">
      <w:pPr>
        <w:spacing w:line="276" w:lineRule="auto"/>
        <w:jc w:val="both"/>
        <w:rPr>
          <w:rFonts w:ascii="Consolas" w:hAnsi="Consolas" w:cs="Times New Roman"/>
          <w:sz w:val="24"/>
          <w:szCs w:val="24"/>
        </w:rPr>
      </w:pPr>
    </w:p>
    <w:p w14:paraId="53ADF98A" w14:textId="77777777" w:rsidR="00E0673B" w:rsidRDefault="00E0673B" w:rsidP="00D6695E">
      <w:pPr>
        <w:spacing w:line="276" w:lineRule="auto"/>
        <w:jc w:val="both"/>
        <w:rPr>
          <w:rFonts w:ascii="Consolas" w:hAnsi="Consolas" w:cs="Times New Roman"/>
          <w:sz w:val="24"/>
          <w:szCs w:val="24"/>
        </w:rPr>
      </w:pPr>
    </w:p>
    <w:p w14:paraId="5B7032C9" w14:textId="77777777" w:rsidR="00E0673B" w:rsidRDefault="00E0673B" w:rsidP="00D6695E">
      <w:pPr>
        <w:spacing w:line="276" w:lineRule="auto"/>
        <w:jc w:val="both"/>
        <w:rPr>
          <w:rFonts w:ascii="Consolas" w:hAnsi="Consolas" w:cs="Times New Roman"/>
          <w:sz w:val="24"/>
          <w:szCs w:val="24"/>
        </w:rPr>
      </w:pPr>
    </w:p>
    <w:p w14:paraId="47C66D2A" w14:textId="77777777" w:rsidR="00E0673B" w:rsidRDefault="00E0673B" w:rsidP="00D6695E">
      <w:pPr>
        <w:spacing w:line="276" w:lineRule="auto"/>
        <w:jc w:val="both"/>
        <w:rPr>
          <w:rFonts w:ascii="Consolas" w:hAnsi="Consolas" w:cs="Times New Roman"/>
          <w:sz w:val="24"/>
          <w:szCs w:val="24"/>
        </w:rPr>
      </w:pPr>
    </w:p>
    <w:p w14:paraId="7520BA12" w14:textId="77777777" w:rsidR="00E0673B" w:rsidRDefault="00E0673B" w:rsidP="00D6695E">
      <w:pPr>
        <w:spacing w:line="276" w:lineRule="auto"/>
        <w:jc w:val="both"/>
        <w:rPr>
          <w:rFonts w:ascii="Consolas" w:hAnsi="Consolas" w:cs="Times New Roman"/>
          <w:sz w:val="24"/>
          <w:szCs w:val="24"/>
        </w:rPr>
      </w:pPr>
    </w:p>
    <w:p w14:paraId="2B32F46D" w14:textId="05662A29" w:rsidR="00E0673B" w:rsidRDefault="002476D5"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92032" behindDoc="0" locked="0" layoutInCell="1" allowOverlap="1" wp14:anchorId="781D9B28" wp14:editId="0B5A2A57">
                <wp:simplePos x="0" y="0"/>
                <wp:positionH relativeFrom="margin">
                  <wp:align>right</wp:align>
                </wp:positionH>
                <wp:positionV relativeFrom="paragraph">
                  <wp:posOffset>-63500</wp:posOffset>
                </wp:positionV>
                <wp:extent cx="5651500" cy="3289300"/>
                <wp:effectExtent l="0" t="0" r="25400" b="25400"/>
                <wp:wrapNone/>
                <wp:docPr id="1104022152" name="Text Box 1"/>
                <wp:cNvGraphicFramePr/>
                <a:graphic xmlns:a="http://schemas.openxmlformats.org/drawingml/2006/main">
                  <a:graphicData uri="http://schemas.microsoft.com/office/word/2010/wordprocessingShape">
                    <wps:wsp>
                      <wps:cNvSpPr txBox="1"/>
                      <wps:spPr>
                        <a:xfrm>
                          <a:off x="0" y="0"/>
                          <a:ext cx="5651500" cy="3289300"/>
                        </a:xfrm>
                        <a:prstGeom prst="rect">
                          <a:avLst/>
                        </a:prstGeom>
                        <a:solidFill>
                          <a:schemeClr val="lt1"/>
                        </a:solidFill>
                        <a:ln w="6350">
                          <a:solidFill>
                            <a:prstClr val="black"/>
                          </a:solidFill>
                        </a:ln>
                      </wps:spPr>
                      <wps:txbx>
                        <w:txbxContent>
                          <w:p w14:paraId="2E357F2C" w14:textId="77777777" w:rsidR="00E0673B" w:rsidRPr="00E0673B" w:rsidRDefault="00E0673B" w:rsidP="00D6695E">
                            <w:pPr>
                              <w:rPr>
                                <w:color w:val="C00000"/>
                              </w:rPr>
                            </w:pPr>
                            <w:r w:rsidRPr="00E0673B">
                              <w:rPr>
                                <w:rStyle w:val="VerbatimChar"/>
                                <w:color w:val="C00000"/>
                              </w:rPr>
                              <w:t xml:space="preserve">   Demand  Total Excess (e)  Excess Cost (E)  Total Shortage (g)  \</w:t>
                            </w:r>
                            <w:r w:rsidRPr="00E0673B">
                              <w:rPr>
                                <w:color w:val="C00000"/>
                              </w:rPr>
                              <w:br/>
                            </w:r>
                            <w:r w:rsidRPr="00E0673B">
                              <w:rPr>
                                <w:rStyle w:val="VerbatimChar"/>
                                <w:color w:val="C00000"/>
                              </w:rPr>
                              <w:t xml:space="preserve">0     100               0.0              0.0                30.0   </w:t>
                            </w:r>
                            <w:r w:rsidRPr="00E0673B">
                              <w:rPr>
                                <w:color w:val="C00000"/>
                              </w:rPr>
                              <w:br/>
                            </w:r>
                            <w:r w:rsidRPr="00E0673B">
                              <w:rPr>
                                <w:rStyle w:val="VerbatimChar"/>
                                <w:color w:val="C00000"/>
                              </w:rPr>
                              <w:t xml:space="preserve">1     110               0.1              2.5                20.1   </w:t>
                            </w:r>
                            <w:r w:rsidRPr="00E0673B">
                              <w:rPr>
                                <w:color w:val="C00000"/>
                              </w:rPr>
                              <w:br/>
                            </w:r>
                            <w:r w:rsidRPr="00E0673B">
                              <w:rPr>
                                <w:rStyle w:val="VerbatimChar"/>
                                <w:color w:val="C00000"/>
                              </w:rPr>
                              <w:t xml:space="preserve">2     120               0.8             20.0                10.8   </w:t>
                            </w:r>
                            <w:r w:rsidRPr="00E0673B">
                              <w:rPr>
                                <w:color w:val="C00000"/>
                              </w:rPr>
                              <w:br/>
                            </w:r>
                            <w:r w:rsidRPr="00E0673B">
                              <w:rPr>
                                <w:rStyle w:val="VerbatimChar"/>
                                <w:color w:val="C00000"/>
                              </w:rPr>
                              <w:t xml:space="preserve">3     130               3.9             97.5                 3.9   </w:t>
                            </w:r>
                            <w:r w:rsidRPr="00E0673B">
                              <w:rPr>
                                <w:color w:val="C00000"/>
                              </w:rPr>
                              <w:br/>
                            </w:r>
                            <w:r w:rsidRPr="00E0673B">
                              <w:rPr>
                                <w:rStyle w:val="VerbatimChar"/>
                                <w:color w:val="C00000"/>
                              </w:rPr>
                              <w:t xml:space="preserve">4     140              10.8            270.0                 0.8   </w:t>
                            </w:r>
                            <w:r w:rsidRPr="00E0673B">
                              <w:rPr>
                                <w:color w:val="C00000"/>
                              </w:rPr>
                              <w:br/>
                            </w:r>
                            <w:r w:rsidRPr="00E0673B">
                              <w:rPr>
                                <w:rStyle w:val="VerbatimChar"/>
                                <w:color w:val="C00000"/>
                              </w:rPr>
                              <w:t xml:space="preserve">5     150              20.1            502.5                 0.1   </w:t>
                            </w:r>
                            <w:r w:rsidRPr="00E0673B">
                              <w:rPr>
                                <w:color w:val="C00000"/>
                              </w:rPr>
                              <w:br/>
                            </w:r>
                            <w:r w:rsidRPr="00E0673B">
                              <w:rPr>
                                <w:rStyle w:val="VerbatimChar"/>
                                <w:color w:val="C00000"/>
                              </w:rPr>
                              <w:t xml:space="preserve">6     160              30.0            750.0                 0.0   </w:t>
                            </w:r>
                            <w:r w:rsidRPr="00E0673B">
                              <w:rPr>
                                <w:color w:val="C00000"/>
                              </w:rPr>
                              <w:br/>
                            </w:r>
                          </w:p>
                          <w:p w14:paraId="0D3C0401" w14:textId="5495EE4E" w:rsidR="00D6695E" w:rsidRPr="00E0673B" w:rsidRDefault="00E0673B" w:rsidP="00D6695E">
                            <w:pPr>
                              <w:rPr>
                                <w:color w:val="C00000"/>
                              </w:rPr>
                            </w:pPr>
                            <w:r w:rsidRPr="00E0673B">
                              <w:rPr>
                                <w:rStyle w:val="VerbatimChar"/>
                                <w:color w:val="C00000"/>
                              </w:rPr>
                              <w:t xml:space="preserve">Shortage Cost per Cycle Total Annual Shortage Cost  Total Annual Cost  </w:t>
                            </w:r>
                            <w:r w:rsidRPr="00E0673B">
                              <w:rPr>
                                <w:color w:val="C00000"/>
                              </w:rPr>
                              <w:br/>
                            </w:r>
                            <w:r w:rsidRPr="00E0673B">
                              <w:rPr>
                                <w:rStyle w:val="VerbatimChar"/>
                                <w:color w:val="C00000"/>
                              </w:rPr>
                              <w:t xml:space="preserve">0   300.0                     4500.0                       4500.0  </w:t>
                            </w:r>
                            <w:r w:rsidRPr="00E0673B">
                              <w:rPr>
                                <w:color w:val="C00000"/>
                              </w:rPr>
                              <w:br/>
                            </w:r>
                            <w:r w:rsidRPr="00E0673B">
                              <w:rPr>
                                <w:rStyle w:val="VerbatimChar"/>
                                <w:color w:val="C00000"/>
                              </w:rPr>
                              <w:t xml:space="preserve">1   201.0                     3015.0                       3017.5  </w:t>
                            </w:r>
                            <w:r w:rsidRPr="00E0673B">
                              <w:rPr>
                                <w:color w:val="C00000"/>
                              </w:rPr>
                              <w:br/>
                            </w:r>
                            <w:r w:rsidRPr="00E0673B">
                              <w:rPr>
                                <w:rStyle w:val="VerbatimChar"/>
                                <w:color w:val="C00000"/>
                              </w:rPr>
                              <w:t xml:space="preserve">2   108.0                     1620.0                       1640.0 </w:t>
                            </w:r>
                            <w:r w:rsidRPr="00E0673B">
                              <w:rPr>
                                <w:color w:val="C00000"/>
                              </w:rPr>
                              <w:br/>
                            </w:r>
                            <w:r w:rsidRPr="00E0673B">
                              <w:rPr>
                                <w:rStyle w:val="VerbatimChar"/>
                                <w:color w:val="C00000"/>
                              </w:rPr>
                              <w:t>3   39.0                       585.0                        682.5</w:t>
                            </w:r>
                            <w:r w:rsidRPr="00E0673B">
                              <w:rPr>
                                <w:color w:val="C00000"/>
                              </w:rPr>
                              <w:br/>
                            </w:r>
                            <w:r w:rsidRPr="00E0673B">
                              <w:rPr>
                                <w:rStyle w:val="VerbatimChar"/>
                                <w:color w:val="C00000"/>
                              </w:rPr>
                              <w:t xml:space="preserve">4    8.0                       120.0                        390.0 </w:t>
                            </w:r>
                            <w:r w:rsidRPr="00E0673B">
                              <w:rPr>
                                <w:color w:val="C00000"/>
                              </w:rPr>
                              <w:br/>
                            </w:r>
                            <w:r w:rsidRPr="00E0673B">
                              <w:rPr>
                                <w:rStyle w:val="VerbatimChar"/>
                                <w:color w:val="C00000"/>
                              </w:rPr>
                              <w:t xml:space="preserve">5    1.0                        15.0                        517.5  </w:t>
                            </w:r>
                            <w:r w:rsidRPr="00E0673B">
                              <w:rPr>
                                <w:color w:val="C00000"/>
                              </w:rPr>
                              <w:br/>
                            </w:r>
                            <w:r w:rsidRPr="00E0673B">
                              <w:rPr>
                                <w:rStyle w:val="VerbatimChar"/>
                                <w:color w:val="C00000"/>
                              </w:rPr>
                              <w:t xml:space="preserve">6    0.0                         0.0                        750.0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D9B28" id="_x0000_s1043" type="#_x0000_t202" style="position:absolute;left:0;text-align:left;margin-left:393.8pt;margin-top:-5pt;width:445pt;height:259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" fillcolor="white [3201]" strokeweight=".5pt">
                <v:textbox>
                  <w:txbxContent>
                    <w:p w14:paraId="2E357F2C" w14:textId="77777777" w:rsidR="00E0673B" w:rsidRPr="00E0673B" w:rsidRDefault="00E0673B" w:rsidP="00D6695E">
                      <w:pPr>
                        <w:rPr>
                          <w:color w:val="C00000"/>
                        </w:rPr>
                      </w:pPr>
                      <w:r w:rsidRPr="00E0673B">
                        <w:rPr>
                          <w:rStyle w:val="VerbatimChar"/>
                          <w:color w:val="C00000"/>
                        </w:rPr>
                        <w:t xml:space="preserve">   Demand  Total Excess (e)  Excess Cost (E)  Total Shortage (g)  \</w:t>
                      </w:r>
                      <w:r w:rsidRPr="00E0673B">
                        <w:rPr>
                          <w:color w:val="C00000"/>
                        </w:rPr>
                        <w:br/>
                      </w:r>
                      <w:r w:rsidRPr="00E0673B">
                        <w:rPr>
                          <w:rStyle w:val="VerbatimChar"/>
                          <w:color w:val="C00000"/>
                        </w:rPr>
                        <w:t xml:space="preserve">0     100               0.0              0.0                30.0   </w:t>
                      </w:r>
                      <w:r w:rsidRPr="00E0673B">
                        <w:rPr>
                          <w:color w:val="C00000"/>
                        </w:rPr>
                        <w:br/>
                      </w:r>
                      <w:r w:rsidRPr="00E0673B">
                        <w:rPr>
                          <w:rStyle w:val="VerbatimChar"/>
                          <w:color w:val="C00000"/>
                        </w:rPr>
                        <w:t xml:space="preserve">1     110               0.1              2.5                20.1   </w:t>
                      </w:r>
                      <w:r w:rsidRPr="00E0673B">
                        <w:rPr>
                          <w:color w:val="C00000"/>
                        </w:rPr>
                        <w:br/>
                      </w:r>
                      <w:r w:rsidRPr="00E0673B">
                        <w:rPr>
                          <w:rStyle w:val="VerbatimChar"/>
                          <w:color w:val="C00000"/>
                        </w:rPr>
                        <w:t xml:space="preserve">2     120               0.8             20.0                10.8   </w:t>
                      </w:r>
                      <w:r w:rsidRPr="00E0673B">
                        <w:rPr>
                          <w:color w:val="C00000"/>
                        </w:rPr>
                        <w:br/>
                      </w:r>
                      <w:r w:rsidRPr="00E0673B">
                        <w:rPr>
                          <w:rStyle w:val="VerbatimChar"/>
                          <w:color w:val="C00000"/>
                        </w:rPr>
                        <w:t xml:space="preserve">3     130               3.9             97.5                 3.9   </w:t>
                      </w:r>
                      <w:r w:rsidRPr="00E0673B">
                        <w:rPr>
                          <w:color w:val="C00000"/>
                        </w:rPr>
                        <w:br/>
                      </w:r>
                      <w:r w:rsidRPr="00E0673B">
                        <w:rPr>
                          <w:rStyle w:val="VerbatimChar"/>
                          <w:color w:val="C00000"/>
                        </w:rPr>
                        <w:t xml:space="preserve">4     140              10.8            270.0                 0.8   </w:t>
                      </w:r>
                      <w:r w:rsidRPr="00E0673B">
                        <w:rPr>
                          <w:color w:val="C00000"/>
                        </w:rPr>
                        <w:br/>
                      </w:r>
                      <w:r w:rsidRPr="00E0673B">
                        <w:rPr>
                          <w:rStyle w:val="VerbatimChar"/>
                          <w:color w:val="C00000"/>
                        </w:rPr>
                        <w:t xml:space="preserve">5     150              20.1            502.5                 0.1   </w:t>
                      </w:r>
                      <w:r w:rsidRPr="00E0673B">
                        <w:rPr>
                          <w:color w:val="C00000"/>
                        </w:rPr>
                        <w:br/>
                      </w:r>
                      <w:r w:rsidRPr="00E0673B">
                        <w:rPr>
                          <w:rStyle w:val="VerbatimChar"/>
                          <w:color w:val="C00000"/>
                        </w:rPr>
                        <w:t xml:space="preserve">6     160              30.0            750.0                 0.0   </w:t>
                      </w:r>
                      <w:r w:rsidRPr="00E0673B">
                        <w:rPr>
                          <w:color w:val="C00000"/>
                        </w:rPr>
                        <w:br/>
                      </w:r>
                    </w:p>
                    <w:p w14:paraId="0D3C0401" w14:textId="5495EE4E" w:rsidR="00D6695E" w:rsidRPr="00E0673B" w:rsidRDefault="00E0673B" w:rsidP="00D6695E">
                      <w:pPr>
                        <w:rPr>
                          <w:color w:val="C00000"/>
                        </w:rPr>
                      </w:pPr>
                      <w:r w:rsidRPr="00E0673B">
                        <w:rPr>
                          <w:rStyle w:val="VerbatimChar"/>
                          <w:color w:val="C00000"/>
                        </w:rPr>
                        <w:t xml:space="preserve">Shortage Cost per Cycle Total Annual Shortage Cost  Total Annual Cost  </w:t>
                      </w:r>
                      <w:r w:rsidRPr="00E0673B">
                        <w:rPr>
                          <w:color w:val="C00000"/>
                        </w:rPr>
                        <w:br/>
                      </w:r>
                      <w:r w:rsidRPr="00E0673B">
                        <w:rPr>
                          <w:rStyle w:val="VerbatimChar"/>
                          <w:color w:val="C00000"/>
                        </w:rPr>
                        <w:t xml:space="preserve">0   300.0                     4500.0                       4500.0  </w:t>
                      </w:r>
                      <w:r w:rsidRPr="00E0673B">
                        <w:rPr>
                          <w:color w:val="C00000"/>
                        </w:rPr>
                        <w:br/>
                      </w:r>
                      <w:r w:rsidRPr="00E0673B">
                        <w:rPr>
                          <w:rStyle w:val="VerbatimChar"/>
                          <w:color w:val="C00000"/>
                        </w:rPr>
                        <w:t xml:space="preserve">1   201.0                     3015.0                       3017.5  </w:t>
                      </w:r>
                      <w:r w:rsidRPr="00E0673B">
                        <w:rPr>
                          <w:color w:val="C00000"/>
                        </w:rPr>
                        <w:br/>
                      </w:r>
                      <w:r w:rsidRPr="00E0673B">
                        <w:rPr>
                          <w:rStyle w:val="VerbatimChar"/>
                          <w:color w:val="C00000"/>
                        </w:rPr>
                        <w:t xml:space="preserve">2   108.0                     1620.0                       1640.0 </w:t>
                      </w:r>
                      <w:r w:rsidRPr="00E0673B">
                        <w:rPr>
                          <w:color w:val="C00000"/>
                        </w:rPr>
                        <w:br/>
                      </w:r>
                      <w:r w:rsidRPr="00E0673B">
                        <w:rPr>
                          <w:rStyle w:val="VerbatimChar"/>
                          <w:color w:val="C00000"/>
                        </w:rPr>
                        <w:t>3   39.0                       585.0                        682.5</w:t>
                      </w:r>
                      <w:r w:rsidRPr="00E0673B">
                        <w:rPr>
                          <w:color w:val="C00000"/>
                        </w:rPr>
                        <w:br/>
                      </w:r>
                      <w:r w:rsidRPr="00E0673B">
                        <w:rPr>
                          <w:rStyle w:val="VerbatimChar"/>
                          <w:color w:val="C00000"/>
                        </w:rPr>
                        <w:t xml:space="preserve">4    8.0                       120.0                        390.0 </w:t>
                      </w:r>
                      <w:r w:rsidRPr="00E0673B">
                        <w:rPr>
                          <w:color w:val="C00000"/>
                        </w:rPr>
                        <w:br/>
                      </w:r>
                      <w:r w:rsidRPr="00E0673B">
                        <w:rPr>
                          <w:rStyle w:val="VerbatimChar"/>
                          <w:color w:val="C00000"/>
                        </w:rPr>
                        <w:t xml:space="preserve">5    1.0                        15.0                        517.5  </w:t>
                      </w:r>
                      <w:r w:rsidRPr="00E0673B">
                        <w:rPr>
                          <w:color w:val="C00000"/>
                        </w:rPr>
                        <w:br/>
                      </w:r>
                      <w:r w:rsidRPr="00E0673B">
                        <w:rPr>
                          <w:rStyle w:val="VerbatimChar"/>
                          <w:color w:val="C00000"/>
                        </w:rPr>
                        <w:t xml:space="preserve">6    0.0                         0.0                        750.00  </w:t>
                      </w:r>
                    </w:p>
                  </w:txbxContent>
                </v:textbox>
                <w10:wrap anchorx="margin"/>
              </v:shape>
            </w:pict>
          </mc:Fallback>
        </mc:AlternateContent>
      </w:r>
    </w:p>
    <w:p w14:paraId="5C677D6C" w14:textId="77777777" w:rsidR="00E0673B" w:rsidRDefault="00E0673B" w:rsidP="00D6695E">
      <w:pPr>
        <w:spacing w:line="276" w:lineRule="auto"/>
        <w:jc w:val="both"/>
        <w:rPr>
          <w:rFonts w:ascii="Consolas" w:hAnsi="Consolas" w:cs="Times New Roman"/>
          <w:sz w:val="24"/>
          <w:szCs w:val="24"/>
        </w:rPr>
      </w:pPr>
    </w:p>
    <w:p w14:paraId="7D33E0C9" w14:textId="77777777" w:rsidR="00E0673B" w:rsidRDefault="00E0673B" w:rsidP="00D6695E">
      <w:pPr>
        <w:spacing w:line="276" w:lineRule="auto"/>
        <w:jc w:val="both"/>
        <w:rPr>
          <w:rFonts w:ascii="Consolas" w:hAnsi="Consolas" w:cs="Times New Roman"/>
          <w:sz w:val="24"/>
          <w:szCs w:val="24"/>
        </w:rPr>
      </w:pPr>
    </w:p>
    <w:p w14:paraId="17E23D26" w14:textId="77777777" w:rsidR="00E0673B" w:rsidRDefault="00E0673B" w:rsidP="00D6695E">
      <w:pPr>
        <w:spacing w:line="276" w:lineRule="auto"/>
        <w:jc w:val="both"/>
        <w:rPr>
          <w:rFonts w:ascii="Consolas" w:hAnsi="Consolas" w:cs="Times New Roman"/>
          <w:sz w:val="24"/>
          <w:szCs w:val="24"/>
        </w:rPr>
      </w:pPr>
    </w:p>
    <w:p w14:paraId="7627550F" w14:textId="77777777" w:rsidR="00E0673B" w:rsidRDefault="00E0673B" w:rsidP="00D6695E">
      <w:pPr>
        <w:spacing w:line="276" w:lineRule="auto"/>
        <w:jc w:val="both"/>
        <w:rPr>
          <w:rFonts w:ascii="Consolas" w:hAnsi="Consolas" w:cs="Times New Roman"/>
          <w:sz w:val="24"/>
          <w:szCs w:val="24"/>
        </w:rPr>
      </w:pPr>
    </w:p>
    <w:p w14:paraId="4CB61DFA" w14:textId="77777777" w:rsidR="002476D5" w:rsidRDefault="002476D5" w:rsidP="00D6695E">
      <w:pPr>
        <w:spacing w:line="276" w:lineRule="auto"/>
        <w:jc w:val="both"/>
        <w:rPr>
          <w:rFonts w:ascii="Consolas" w:hAnsi="Consolas" w:cs="Times New Roman"/>
          <w:sz w:val="24"/>
          <w:szCs w:val="24"/>
        </w:rPr>
      </w:pPr>
    </w:p>
    <w:p w14:paraId="463FD3BB" w14:textId="77777777" w:rsidR="002476D5" w:rsidRDefault="002476D5" w:rsidP="00D6695E">
      <w:pPr>
        <w:spacing w:line="276" w:lineRule="auto"/>
        <w:jc w:val="both"/>
        <w:rPr>
          <w:rFonts w:ascii="Consolas" w:hAnsi="Consolas" w:cs="Times New Roman"/>
          <w:sz w:val="24"/>
          <w:szCs w:val="24"/>
        </w:rPr>
      </w:pPr>
    </w:p>
    <w:p w14:paraId="3C6BE94D" w14:textId="77777777" w:rsidR="002476D5" w:rsidRDefault="002476D5" w:rsidP="00D6695E">
      <w:pPr>
        <w:spacing w:line="276" w:lineRule="auto"/>
        <w:jc w:val="both"/>
        <w:rPr>
          <w:rFonts w:ascii="Consolas" w:hAnsi="Consolas" w:cs="Times New Roman"/>
          <w:sz w:val="24"/>
          <w:szCs w:val="24"/>
        </w:rPr>
      </w:pPr>
    </w:p>
    <w:p w14:paraId="040BAA27" w14:textId="77777777" w:rsidR="002476D5" w:rsidRDefault="002476D5" w:rsidP="00D6695E">
      <w:pPr>
        <w:spacing w:line="276" w:lineRule="auto"/>
        <w:jc w:val="both"/>
        <w:rPr>
          <w:rFonts w:ascii="Consolas" w:hAnsi="Consolas" w:cs="Times New Roman"/>
          <w:sz w:val="24"/>
          <w:szCs w:val="24"/>
        </w:rPr>
      </w:pPr>
    </w:p>
    <w:p w14:paraId="3AB2DD69" w14:textId="77777777" w:rsidR="002476D5" w:rsidRDefault="002476D5" w:rsidP="00D6695E">
      <w:pPr>
        <w:spacing w:line="276" w:lineRule="auto"/>
        <w:jc w:val="both"/>
        <w:rPr>
          <w:rFonts w:ascii="Consolas" w:hAnsi="Consolas" w:cs="Times New Roman"/>
          <w:sz w:val="24"/>
          <w:szCs w:val="24"/>
        </w:rPr>
      </w:pPr>
    </w:p>
    <w:p w14:paraId="3AD229A2" w14:textId="77777777" w:rsidR="002476D5" w:rsidRDefault="002476D5" w:rsidP="00D6695E">
      <w:pPr>
        <w:spacing w:line="276" w:lineRule="auto"/>
        <w:jc w:val="both"/>
        <w:rPr>
          <w:rFonts w:ascii="Consolas" w:hAnsi="Consolas" w:cs="Times New Roman"/>
          <w:sz w:val="24"/>
          <w:szCs w:val="24"/>
        </w:rPr>
      </w:pPr>
    </w:p>
    <w:p w14:paraId="37767B0A" w14:textId="611F24BA" w:rsidR="004A3477" w:rsidRPr="00D6695E" w:rsidRDefault="002476D5" w:rsidP="00D6695E">
      <w:pPr>
        <w:spacing w:line="276" w:lineRule="auto"/>
        <w:jc w:val="both"/>
        <w:rPr>
          <w:rFonts w:ascii="Consolas" w:hAnsi="Consolas" w:cs="Times New Roman"/>
          <w:sz w:val="24"/>
          <w:szCs w:val="24"/>
        </w:rPr>
      </w:pPr>
      <w:r>
        <w:rPr>
          <w:rFonts w:ascii="Consolas" w:eastAsiaTheme="minorEastAsia" w:hAnsi="Consolas" w:cs="Times New Roman"/>
          <w:noProof/>
          <w:sz w:val="24"/>
          <w:szCs w:val="24"/>
        </w:rPr>
        <mc:AlternateContent>
          <mc:Choice Requires="wps">
            <w:drawing>
              <wp:anchor distT="0" distB="0" distL="114300" distR="114300" simplePos="0" relativeHeight="251694080" behindDoc="0" locked="0" layoutInCell="1" allowOverlap="1" wp14:anchorId="24C90F00" wp14:editId="02D0CAF1">
                <wp:simplePos x="0" y="0"/>
                <wp:positionH relativeFrom="margin">
                  <wp:align>right</wp:align>
                </wp:positionH>
                <wp:positionV relativeFrom="paragraph">
                  <wp:posOffset>714375</wp:posOffset>
                </wp:positionV>
                <wp:extent cx="5702300" cy="2070100"/>
                <wp:effectExtent l="0" t="0" r="12700" b="25400"/>
                <wp:wrapNone/>
                <wp:docPr id="1777775826" name="Text Box 1"/>
                <wp:cNvGraphicFramePr/>
                <a:graphic xmlns:a="http://schemas.openxmlformats.org/drawingml/2006/main">
                  <a:graphicData uri="http://schemas.microsoft.com/office/word/2010/wordprocessingShape">
                    <wps:wsp>
                      <wps:cNvSpPr txBox="1"/>
                      <wps:spPr>
                        <a:xfrm>
                          <a:off x="0" y="0"/>
                          <a:ext cx="5702300" cy="2070100"/>
                        </a:xfrm>
                        <a:prstGeom prst="rect">
                          <a:avLst/>
                        </a:prstGeom>
                        <a:solidFill>
                          <a:schemeClr val="lt1"/>
                        </a:solidFill>
                        <a:ln w="6350">
                          <a:solidFill>
                            <a:prstClr val="black"/>
                          </a:solidFill>
                        </a:ln>
                      </wps:spPr>
                      <wps:txbx>
                        <w:txbxContent>
                          <w:p w14:paraId="2BF47CAB" w14:textId="77777777" w:rsidR="00E0673B" w:rsidRPr="00E0673B" w:rsidRDefault="00E0673B" w:rsidP="00E0673B">
                            <w:pPr>
                              <w:pStyle w:val="SourceCode"/>
                              <w:rPr>
                                <w:color w:val="C00000"/>
                              </w:rPr>
                            </w:pPr>
                            <w:r w:rsidRPr="00E0673B">
                              <w:rPr>
                                <w:rStyle w:val="VerbatimChar"/>
                                <w:color w:val="C00000"/>
                              </w:rPr>
                              <w:t>Lowest Total Annual Cost Row:</w:t>
                            </w:r>
                            <w:r w:rsidRPr="00E0673B">
                              <w:rPr>
                                <w:color w:val="C00000"/>
                              </w:rPr>
                              <w:br/>
                            </w:r>
                            <w:r w:rsidRPr="00E0673B">
                              <w:rPr>
                                <w:rStyle w:val="VerbatimChar"/>
                                <w:color w:val="C00000"/>
                              </w:rPr>
                              <w:t>Demand                         140.0</w:t>
                            </w:r>
                            <w:r w:rsidRPr="00E0673B">
                              <w:rPr>
                                <w:color w:val="C00000"/>
                              </w:rPr>
                              <w:br/>
                            </w:r>
                            <w:r w:rsidRPr="00E0673B">
                              <w:rPr>
                                <w:rStyle w:val="VerbatimChar"/>
                                <w:color w:val="C00000"/>
                              </w:rPr>
                              <w:t>Total Excess (</w:t>
                            </w:r>
                            <w:proofErr w:type="gramStart"/>
                            <w:r w:rsidRPr="00E0673B">
                              <w:rPr>
                                <w:rStyle w:val="VerbatimChar"/>
                                <w:color w:val="C00000"/>
                              </w:rPr>
                              <w:t xml:space="preserve">e)   </w:t>
                            </w:r>
                            <w:proofErr w:type="gramEnd"/>
                            <w:r w:rsidRPr="00E0673B">
                              <w:rPr>
                                <w:rStyle w:val="VerbatimChar"/>
                                <w:color w:val="C00000"/>
                              </w:rPr>
                              <w:t xml:space="preserve">             10.8</w:t>
                            </w:r>
                            <w:r w:rsidRPr="00E0673B">
                              <w:rPr>
                                <w:color w:val="C00000"/>
                              </w:rPr>
                              <w:br/>
                            </w:r>
                            <w:r w:rsidRPr="00E0673B">
                              <w:rPr>
                                <w:rStyle w:val="VerbatimChar"/>
                                <w:color w:val="C00000"/>
                              </w:rPr>
                              <w:t>Excess Cost (E)                270.0</w:t>
                            </w:r>
                            <w:r w:rsidRPr="00E0673B">
                              <w:rPr>
                                <w:color w:val="C00000"/>
                              </w:rPr>
                              <w:br/>
                            </w:r>
                            <w:r w:rsidRPr="00E0673B">
                              <w:rPr>
                                <w:rStyle w:val="VerbatimChar"/>
                                <w:color w:val="C00000"/>
                              </w:rPr>
                              <w:t>Total Shortage (g)               0.8</w:t>
                            </w:r>
                            <w:r w:rsidRPr="00E0673B">
                              <w:rPr>
                                <w:color w:val="C00000"/>
                              </w:rPr>
                              <w:br/>
                            </w:r>
                            <w:r w:rsidRPr="00E0673B">
                              <w:rPr>
                                <w:rStyle w:val="VerbatimChar"/>
                                <w:color w:val="C00000"/>
                              </w:rPr>
                              <w:t>Shortage Cost per Cycle (G)      8.0</w:t>
                            </w:r>
                            <w:r w:rsidRPr="00E0673B">
                              <w:rPr>
                                <w:color w:val="C00000"/>
                              </w:rPr>
                              <w:br/>
                            </w:r>
                            <w:r w:rsidRPr="00E0673B">
                              <w:rPr>
                                <w:rStyle w:val="VerbatimChar"/>
                                <w:color w:val="C00000"/>
                              </w:rPr>
                              <w:t>Total Annual Shortage Cost     120.0</w:t>
                            </w:r>
                            <w:r w:rsidRPr="00E0673B">
                              <w:rPr>
                                <w:color w:val="C00000"/>
                              </w:rPr>
                              <w:br/>
                            </w:r>
                            <w:r w:rsidRPr="00E0673B">
                              <w:rPr>
                                <w:rStyle w:val="VerbatimChar"/>
                                <w:color w:val="C00000"/>
                              </w:rPr>
                              <w:t>Total Annual Cost              390.0</w:t>
                            </w:r>
                            <w:r w:rsidRPr="00E0673B">
                              <w:rPr>
                                <w:color w:val="C00000"/>
                              </w:rPr>
                              <w:br/>
                            </w:r>
                            <w:r w:rsidRPr="00E0673B">
                              <w:rPr>
                                <w:rStyle w:val="VerbatimChar"/>
                                <w:color w:val="C00000"/>
                              </w:rPr>
                              <w:t xml:space="preserve">Name: 4, </w:t>
                            </w:r>
                            <w:proofErr w:type="spellStart"/>
                            <w:r w:rsidRPr="00E0673B">
                              <w:rPr>
                                <w:rStyle w:val="VerbatimChar"/>
                                <w:color w:val="C00000"/>
                              </w:rPr>
                              <w:t>dtype</w:t>
                            </w:r>
                            <w:proofErr w:type="spellEnd"/>
                            <w:r w:rsidRPr="00E0673B">
                              <w:rPr>
                                <w:rStyle w:val="VerbatimChar"/>
                                <w:color w:val="C00000"/>
                              </w:rPr>
                              <w:t>: float64</w:t>
                            </w:r>
                            <w:r w:rsidRPr="00E0673B">
                              <w:rPr>
                                <w:color w:val="C00000"/>
                              </w:rPr>
                              <w:br/>
                            </w:r>
                            <w:r w:rsidRPr="00E0673B">
                              <w:rPr>
                                <w:rStyle w:val="VerbatimChar"/>
                                <w:color w:val="C00000"/>
                              </w:rPr>
                              <w:t>Q*: 245</w:t>
                            </w:r>
                            <w:r w:rsidRPr="00E0673B">
                              <w:rPr>
                                <w:color w:val="C00000"/>
                              </w:rPr>
                              <w:br/>
                            </w:r>
                            <w:r w:rsidRPr="00E0673B">
                              <w:rPr>
                                <w:rStyle w:val="VerbatimChar"/>
                                <w:color w:val="C00000"/>
                              </w:rPr>
                              <w:t>Total Annual Cost (Lowest): 6389</w:t>
                            </w:r>
                          </w:p>
                          <w:p w14:paraId="7A51E309" w14:textId="77777777" w:rsidR="00D6695E" w:rsidRPr="00E0673B" w:rsidRDefault="00D6695E" w:rsidP="00D6695E">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90F00" id="_x0000_s1044" type="#_x0000_t202" style="position:absolute;left:0;text-align:left;margin-left:397.8pt;margin-top:56.25pt;width:449pt;height:163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" fillcolor="white [3201]" strokeweight=".5pt">
                <v:textbox>
                  <w:txbxContent>
                    <w:p w14:paraId="2BF47CAB" w14:textId="77777777" w:rsidR="00E0673B" w:rsidRPr="00E0673B" w:rsidRDefault="00E0673B" w:rsidP="00E0673B">
                      <w:pPr>
                        <w:pStyle w:val="SourceCode"/>
                        <w:rPr>
                          <w:color w:val="C00000"/>
                        </w:rPr>
                      </w:pPr>
                      <w:r w:rsidRPr="00E0673B">
                        <w:rPr>
                          <w:rStyle w:val="VerbatimChar"/>
                          <w:color w:val="C00000"/>
                        </w:rPr>
                        <w:t>Lowest Total Annual Cost Row:</w:t>
                      </w:r>
                      <w:r w:rsidRPr="00E0673B">
                        <w:rPr>
                          <w:color w:val="C00000"/>
                        </w:rPr>
                        <w:br/>
                      </w:r>
                      <w:r w:rsidRPr="00E0673B">
                        <w:rPr>
                          <w:rStyle w:val="VerbatimChar"/>
                          <w:color w:val="C00000"/>
                        </w:rPr>
                        <w:t>Demand                         140.0</w:t>
                      </w:r>
                      <w:r w:rsidRPr="00E0673B">
                        <w:rPr>
                          <w:color w:val="C00000"/>
                        </w:rPr>
                        <w:br/>
                      </w:r>
                      <w:r w:rsidRPr="00E0673B">
                        <w:rPr>
                          <w:rStyle w:val="VerbatimChar"/>
                          <w:color w:val="C00000"/>
                        </w:rPr>
                        <w:t>Total Excess (</w:t>
                      </w:r>
                      <w:proofErr w:type="gramStart"/>
                      <w:r w:rsidRPr="00E0673B">
                        <w:rPr>
                          <w:rStyle w:val="VerbatimChar"/>
                          <w:color w:val="C00000"/>
                        </w:rPr>
                        <w:t xml:space="preserve">e)   </w:t>
                      </w:r>
                      <w:proofErr w:type="gramEnd"/>
                      <w:r w:rsidRPr="00E0673B">
                        <w:rPr>
                          <w:rStyle w:val="VerbatimChar"/>
                          <w:color w:val="C00000"/>
                        </w:rPr>
                        <w:t xml:space="preserve">             10.8</w:t>
                      </w:r>
                      <w:r w:rsidRPr="00E0673B">
                        <w:rPr>
                          <w:color w:val="C00000"/>
                        </w:rPr>
                        <w:br/>
                      </w:r>
                      <w:r w:rsidRPr="00E0673B">
                        <w:rPr>
                          <w:rStyle w:val="VerbatimChar"/>
                          <w:color w:val="C00000"/>
                        </w:rPr>
                        <w:t>Excess Cost (E)                270.0</w:t>
                      </w:r>
                      <w:r w:rsidRPr="00E0673B">
                        <w:rPr>
                          <w:color w:val="C00000"/>
                        </w:rPr>
                        <w:br/>
                      </w:r>
                      <w:r w:rsidRPr="00E0673B">
                        <w:rPr>
                          <w:rStyle w:val="VerbatimChar"/>
                          <w:color w:val="C00000"/>
                        </w:rPr>
                        <w:t>Total Shortage (g)               0.8</w:t>
                      </w:r>
                      <w:r w:rsidRPr="00E0673B">
                        <w:rPr>
                          <w:color w:val="C00000"/>
                        </w:rPr>
                        <w:br/>
                      </w:r>
                      <w:r w:rsidRPr="00E0673B">
                        <w:rPr>
                          <w:rStyle w:val="VerbatimChar"/>
                          <w:color w:val="C00000"/>
                        </w:rPr>
                        <w:t>Shortage Cost per Cycle (G)      8.0</w:t>
                      </w:r>
                      <w:r w:rsidRPr="00E0673B">
                        <w:rPr>
                          <w:color w:val="C00000"/>
                        </w:rPr>
                        <w:br/>
                      </w:r>
                      <w:r w:rsidRPr="00E0673B">
                        <w:rPr>
                          <w:rStyle w:val="VerbatimChar"/>
                          <w:color w:val="C00000"/>
                        </w:rPr>
                        <w:t>Total Annual Shortage Cost     120.0</w:t>
                      </w:r>
                      <w:r w:rsidRPr="00E0673B">
                        <w:rPr>
                          <w:color w:val="C00000"/>
                        </w:rPr>
                        <w:br/>
                      </w:r>
                      <w:r w:rsidRPr="00E0673B">
                        <w:rPr>
                          <w:rStyle w:val="VerbatimChar"/>
                          <w:color w:val="C00000"/>
                        </w:rPr>
                        <w:t>Total Annual Cost              390.0</w:t>
                      </w:r>
                      <w:r w:rsidRPr="00E0673B">
                        <w:rPr>
                          <w:color w:val="C00000"/>
                        </w:rPr>
                        <w:br/>
                      </w:r>
                      <w:r w:rsidRPr="00E0673B">
                        <w:rPr>
                          <w:rStyle w:val="VerbatimChar"/>
                          <w:color w:val="C00000"/>
                        </w:rPr>
                        <w:t xml:space="preserve">Name: 4, </w:t>
                      </w:r>
                      <w:proofErr w:type="spellStart"/>
                      <w:r w:rsidRPr="00E0673B">
                        <w:rPr>
                          <w:rStyle w:val="VerbatimChar"/>
                          <w:color w:val="C00000"/>
                        </w:rPr>
                        <w:t>dtype</w:t>
                      </w:r>
                      <w:proofErr w:type="spellEnd"/>
                      <w:r w:rsidRPr="00E0673B">
                        <w:rPr>
                          <w:rStyle w:val="VerbatimChar"/>
                          <w:color w:val="C00000"/>
                        </w:rPr>
                        <w:t>: float64</w:t>
                      </w:r>
                      <w:r w:rsidRPr="00E0673B">
                        <w:rPr>
                          <w:color w:val="C00000"/>
                        </w:rPr>
                        <w:br/>
                      </w:r>
                      <w:r w:rsidRPr="00E0673B">
                        <w:rPr>
                          <w:rStyle w:val="VerbatimChar"/>
                          <w:color w:val="C00000"/>
                        </w:rPr>
                        <w:t>Q*: 245</w:t>
                      </w:r>
                      <w:r w:rsidRPr="00E0673B">
                        <w:rPr>
                          <w:color w:val="C00000"/>
                        </w:rPr>
                        <w:br/>
                      </w:r>
                      <w:r w:rsidRPr="00E0673B">
                        <w:rPr>
                          <w:rStyle w:val="VerbatimChar"/>
                          <w:color w:val="C00000"/>
                        </w:rPr>
                        <w:t>Total Annual Cost (Lowest): 6389</w:t>
                      </w:r>
                    </w:p>
                    <w:p w14:paraId="7A51E309" w14:textId="77777777" w:rsidR="00D6695E" w:rsidRPr="00E0673B" w:rsidRDefault="00D6695E" w:rsidP="00D6695E">
                      <w:pPr>
                        <w:rPr>
                          <w:color w:val="C00000"/>
                        </w:rPr>
                      </w:pPr>
                    </w:p>
                  </w:txbxContent>
                </v:textbox>
                <w10:wrap anchorx="margin"/>
              </v:shape>
            </w:pict>
          </mc:Fallback>
        </mc:AlternateContent>
      </w:r>
      <w:r w:rsidR="004A3477" w:rsidRPr="00D6695E">
        <w:rPr>
          <w:rFonts w:ascii="Consolas" w:hAnsi="Consolas" w:cs="Times New Roman"/>
          <w:sz w:val="24"/>
          <w:szCs w:val="24"/>
        </w:rPr>
        <w:t xml:space="preserve">From the above data frame, the minimum total cost is found and the reorder point, excess cost, and total shortage of that total cost is used for determining the optimal </w:t>
      </w:r>
      <m:oMath>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oMath>
      <w:r w:rsidR="004A3477" w:rsidRPr="00D6695E">
        <w:rPr>
          <w:rFonts w:ascii="Consolas" w:hAnsi="Consolas" w:cs="Times New Roman"/>
          <w:sz w:val="24"/>
          <w:szCs w:val="24"/>
        </w:rPr>
        <w:t xml:space="preserve"> and the total cost is calculated. </w:t>
      </w:r>
    </w:p>
    <w:p w14:paraId="4DE01E29" w14:textId="351E2932" w:rsidR="004A3477" w:rsidRPr="00D6695E" w:rsidRDefault="004A3477" w:rsidP="00D6695E">
      <w:pPr>
        <w:spacing w:line="276" w:lineRule="auto"/>
        <w:jc w:val="both"/>
        <w:rPr>
          <w:rFonts w:ascii="Consolas" w:hAnsi="Consolas" w:cs="Times New Roman"/>
          <w:sz w:val="24"/>
          <w:szCs w:val="24"/>
        </w:rPr>
      </w:pPr>
    </w:p>
    <w:p w14:paraId="67B2B2EC" w14:textId="77777777" w:rsidR="00E0673B" w:rsidRDefault="00E0673B" w:rsidP="00D6695E">
      <w:pPr>
        <w:spacing w:line="276" w:lineRule="auto"/>
        <w:jc w:val="both"/>
        <w:rPr>
          <w:rFonts w:ascii="Consolas" w:hAnsi="Consolas" w:cs="Times New Roman"/>
          <w:sz w:val="24"/>
          <w:szCs w:val="24"/>
        </w:rPr>
      </w:pPr>
    </w:p>
    <w:p w14:paraId="4B602C60" w14:textId="77777777" w:rsidR="00E0673B" w:rsidRDefault="00E0673B" w:rsidP="00D6695E">
      <w:pPr>
        <w:spacing w:line="276" w:lineRule="auto"/>
        <w:jc w:val="both"/>
        <w:rPr>
          <w:rFonts w:ascii="Consolas" w:hAnsi="Consolas" w:cs="Times New Roman"/>
          <w:sz w:val="24"/>
          <w:szCs w:val="24"/>
        </w:rPr>
      </w:pPr>
    </w:p>
    <w:p w14:paraId="018EFAAF" w14:textId="77777777" w:rsidR="00E0673B" w:rsidRDefault="00E0673B" w:rsidP="00D6695E">
      <w:pPr>
        <w:spacing w:line="276" w:lineRule="auto"/>
        <w:jc w:val="both"/>
        <w:rPr>
          <w:rFonts w:ascii="Consolas" w:hAnsi="Consolas" w:cs="Times New Roman"/>
          <w:sz w:val="24"/>
          <w:szCs w:val="24"/>
        </w:rPr>
      </w:pPr>
    </w:p>
    <w:p w14:paraId="0BC25815" w14:textId="77777777" w:rsidR="00E0673B" w:rsidRDefault="00E0673B" w:rsidP="00D6695E">
      <w:pPr>
        <w:spacing w:line="276" w:lineRule="auto"/>
        <w:jc w:val="both"/>
        <w:rPr>
          <w:rFonts w:ascii="Consolas" w:hAnsi="Consolas" w:cs="Times New Roman"/>
          <w:sz w:val="24"/>
          <w:szCs w:val="24"/>
        </w:rPr>
      </w:pPr>
    </w:p>
    <w:p w14:paraId="296C80E9" w14:textId="77777777" w:rsidR="00E0673B" w:rsidRDefault="00E0673B" w:rsidP="00D6695E">
      <w:pPr>
        <w:spacing w:line="276" w:lineRule="auto"/>
        <w:jc w:val="both"/>
        <w:rPr>
          <w:rFonts w:ascii="Consolas" w:hAnsi="Consolas" w:cs="Times New Roman"/>
          <w:sz w:val="24"/>
          <w:szCs w:val="24"/>
        </w:rPr>
      </w:pPr>
    </w:p>
    <w:p w14:paraId="1380D0A8" w14:textId="77777777" w:rsidR="002476D5" w:rsidRDefault="002476D5" w:rsidP="00D6695E">
      <w:pPr>
        <w:spacing w:line="276" w:lineRule="auto"/>
        <w:jc w:val="both"/>
        <w:rPr>
          <w:rFonts w:ascii="Consolas" w:hAnsi="Consolas" w:cs="Times New Roman"/>
          <w:sz w:val="24"/>
          <w:szCs w:val="24"/>
        </w:rPr>
      </w:pPr>
    </w:p>
    <w:p w14:paraId="54960AFC" w14:textId="4FD169EA" w:rsidR="004A3477" w:rsidRPr="00D6695E" w:rsidRDefault="006B2962" w:rsidP="00D6695E">
      <w:pPr>
        <w:spacing w:line="276" w:lineRule="auto"/>
        <w:jc w:val="both"/>
        <w:rPr>
          <w:rFonts w:ascii="Consolas" w:hAnsi="Consolas" w:cs="Times New Roman"/>
          <w:sz w:val="24"/>
          <w:szCs w:val="24"/>
        </w:rPr>
      </w:pPr>
      <w:r w:rsidRPr="00D6695E">
        <w:rPr>
          <w:rFonts w:ascii="Consolas" w:hAnsi="Consolas" w:cs="Times New Roman"/>
          <w:sz w:val="24"/>
          <w:szCs w:val="24"/>
        </w:rPr>
        <w:t>It is noticeable that the total has increased from $6000 to $6389, an increase of $6389, which is about 6.5% more. Thus, we can conclude the following:</w:t>
      </w:r>
    </w:p>
    <w:p w14:paraId="6AC87002" w14:textId="608D7396" w:rsidR="006B2962" w:rsidRPr="00D6695E" w:rsidRDefault="006B2962" w:rsidP="00D6695E">
      <w:pPr>
        <w:spacing w:line="276" w:lineRule="auto"/>
        <w:jc w:val="both"/>
        <w:rPr>
          <w:rFonts w:ascii="Consolas" w:hAnsi="Consolas" w:cs="Times New Roman"/>
          <w:sz w:val="24"/>
          <w:szCs w:val="24"/>
        </w:rPr>
      </w:pPr>
      <w:r w:rsidRPr="00D6695E">
        <w:rPr>
          <w:rFonts w:ascii="Consolas" w:hAnsi="Consolas" w:cs="Times New Roman"/>
          <w:sz w:val="24"/>
          <w:szCs w:val="24"/>
        </w:rPr>
        <w:lastRenderedPageBreak/>
        <w:t>The following costs will rise to cover the uncertainty: 1) stock-out costs 2) inventory carrying costs of safety stock</w:t>
      </w:r>
    </w:p>
    <w:p w14:paraId="40DBAC5A" w14:textId="6913A5EC" w:rsidR="006B2962" w:rsidRPr="00D6695E" w:rsidRDefault="006B2962"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result may or may not be significant </w:t>
      </w:r>
    </w:p>
    <w:p w14:paraId="0FC11476" w14:textId="37A65BB4"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627A562E" w14:textId="444A2B65" w:rsidR="002F19CB" w:rsidRPr="00D6695E" w:rsidRDefault="006A42EF" w:rsidP="00D6695E">
      <w:pPr>
        <w:spacing w:line="276" w:lineRule="auto"/>
        <w:jc w:val="both"/>
        <w:rPr>
          <w:rFonts w:ascii="Consolas" w:hAnsi="Consolas" w:cs="Times New Roman"/>
          <w:sz w:val="24"/>
          <w:szCs w:val="24"/>
        </w:rPr>
      </w:pPr>
      <w:r w:rsidRPr="00D6695E">
        <w:rPr>
          <w:rFonts w:ascii="Consolas" w:hAnsi="Consolas" w:cs="Times New Roman"/>
          <w:sz w:val="24"/>
          <w:szCs w:val="24"/>
        </w:rPr>
        <w:t>The study of discrete probability distributions offers valuable insights into modelling and managing uncertainties in business contexts. It uncovers effective tools for analysing and quantifying uncertain variables, enabling informed decision-making in complex and dynamic environments. This topic is relevant to real-world scenarios like demand forecasting, financial planning, and risk assessment. By understanding discrete distributions, businesses can make more accurate predictions, optimize resource allocation, and formulate robust strategies. This leads to improved risk management, enhanced operational efficiency, and opportunities capitalized amidst uncertainty. By navigating uncertain terrain confidently, organizations can achieve better outcomes and a competitive edge in today's evolving business landscape.</w:t>
      </w:r>
    </w:p>
    <w:p w14:paraId="011EF69A" w14:textId="77777777" w:rsidR="005A6F79" w:rsidRPr="003A59C4" w:rsidRDefault="005A6F79"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Reference</w:t>
      </w:r>
    </w:p>
    <w:p w14:paraId="74972649" w14:textId="78A05865" w:rsidR="00792636" w:rsidRPr="00D6695E" w:rsidRDefault="00792636"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xml:space="preserve">, Chapter 7- Inventory </w:t>
      </w:r>
      <w:r w:rsidR="006941D1" w:rsidRPr="00D6695E">
        <w:rPr>
          <w:rFonts w:ascii="Consolas" w:hAnsi="Consolas" w:cs="Times New Roman"/>
          <w:sz w:val="24"/>
          <w:szCs w:val="24"/>
        </w:rPr>
        <w:t xml:space="preserve">under Uncertainty and Service Levels </w:t>
      </w:r>
      <w:r w:rsidRPr="00D6695E">
        <w:rPr>
          <w:rFonts w:ascii="Consolas" w:hAnsi="Consolas" w:cs="Times New Roman"/>
          <w:sz w:val="24"/>
          <w:szCs w:val="24"/>
        </w:rPr>
        <w:t xml:space="preserve">– </w:t>
      </w:r>
      <w:r w:rsidR="006941D1" w:rsidRPr="00D6695E">
        <w:rPr>
          <w:rFonts w:ascii="Consolas" w:hAnsi="Consolas" w:cs="Times New Roman"/>
          <w:sz w:val="24"/>
          <w:szCs w:val="24"/>
        </w:rPr>
        <w:t>7</w:t>
      </w:r>
      <w:r w:rsidRPr="00D6695E">
        <w:rPr>
          <w:rFonts w:ascii="Consolas" w:hAnsi="Consolas" w:cs="Times New Roman"/>
          <w:sz w:val="24"/>
          <w:szCs w:val="24"/>
        </w:rPr>
        <w:t>.</w:t>
      </w:r>
      <w:r w:rsidR="006941D1" w:rsidRPr="00D6695E">
        <w:rPr>
          <w:rFonts w:ascii="Consolas" w:hAnsi="Consolas" w:cs="Times New Roman"/>
          <w:sz w:val="24"/>
          <w:szCs w:val="24"/>
        </w:rPr>
        <w:t>3</w:t>
      </w:r>
      <w:r w:rsidRPr="00D6695E">
        <w:rPr>
          <w:rFonts w:ascii="Consolas" w:hAnsi="Consolas" w:cs="Times New Roman"/>
          <w:sz w:val="24"/>
          <w:szCs w:val="24"/>
        </w:rPr>
        <w:t xml:space="preserve"> </w:t>
      </w:r>
      <w:r w:rsidR="006941D1" w:rsidRPr="00D6695E">
        <w:rPr>
          <w:rFonts w:ascii="Consolas" w:hAnsi="Consolas" w:cs="Times New Roman"/>
          <w:sz w:val="24"/>
          <w:szCs w:val="24"/>
        </w:rPr>
        <w:t xml:space="preserve">Understanding Demand Uncertainty </w:t>
      </w:r>
      <w:r w:rsidRPr="00D6695E">
        <w:rPr>
          <w:rFonts w:ascii="Consolas" w:hAnsi="Consolas" w:cs="Times New Roman"/>
          <w:sz w:val="24"/>
          <w:szCs w:val="24"/>
        </w:rPr>
        <w:t>-</w:t>
      </w:r>
      <w:r w:rsidR="006941D1" w:rsidRPr="00D6695E">
        <w:rPr>
          <w:rFonts w:ascii="Consolas" w:hAnsi="Consolas" w:cs="Times New Roman"/>
          <w:sz w:val="24"/>
          <w:szCs w:val="24"/>
        </w:rPr>
        <w:t>Conditions of Uncertainty: discrete distributions (7.3.1</w:t>
      </w:r>
      <w:r w:rsidRPr="00D6695E">
        <w:rPr>
          <w:rFonts w:ascii="Consolas" w:hAnsi="Consolas" w:cs="Times New Roman"/>
          <w:sz w:val="24"/>
          <w:szCs w:val="24"/>
        </w:rPr>
        <w:t xml:space="preserve">) (example </w:t>
      </w:r>
      <w:r w:rsidR="006941D1" w:rsidRPr="00D6695E">
        <w:rPr>
          <w:rFonts w:ascii="Consolas" w:hAnsi="Consolas" w:cs="Times New Roman"/>
          <w:sz w:val="24"/>
          <w:szCs w:val="24"/>
        </w:rPr>
        <w:t>7.1</w:t>
      </w:r>
      <w:r w:rsidRPr="00D6695E">
        <w:rPr>
          <w:rFonts w:ascii="Consolas" w:hAnsi="Consolas" w:cs="Times New Roman"/>
          <w:sz w:val="24"/>
          <w:szCs w:val="24"/>
        </w:rPr>
        <w:t xml:space="preserve"> Page no: </w:t>
      </w:r>
      <w:r w:rsidR="006941D1" w:rsidRPr="00D6695E">
        <w:rPr>
          <w:rFonts w:ascii="Consolas" w:hAnsi="Consolas" w:cs="Times New Roman"/>
          <w:sz w:val="24"/>
          <w:szCs w:val="24"/>
        </w:rPr>
        <w:t>240</w:t>
      </w:r>
      <w:r w:rsidRPr="00D6695E">
        <w:rPr>
          <w:rFonts w:ascii="Consolas" w:hAnsi="Consolas" w:cs="Times New Roman"/>
          <w:sz w:val="24"/>
          <w:szCs w:val="24"/>
        </w:rPr>
        <w:t>)</w:t>
      </w:r>
    </w:p>
    <w:p w14:paraId="319C8A64" w14:textId="77777777" w:rsidR="002F19CB" w:rsidRPr="00D6695E" w:rsidRDefault="002F19CB" w:rsidP="00D6695E">
      <w:pPr>
        <w:spacing w:line="276" w:lineRule="auto"/>
        <w:jc w:val="both"/>
        <w:rPr>
          <w:rFonts w:ascii="Consolas" w:hAnsi="Consolas" w:cs="Times New Roman"/>
          <w:sz w:val="24"/>
          <w:szCs w:val="24"/>
        </w:rPr>
      </w:pPr>
    </w:p>
    <w:p w14:paraId="4D51780C" w14:textId="77777777" w:rsidR="00962636" w:rsidRPr="00D6695E" w:rsidRDefault="00962636" w:rsidP="00D6695E">
      <w:pPr>
        <w:spacing w:line="276" w:lineRule="auto"/>
        <w:jc w:val="both"/>
        <w:rPr>
          <w:rFonts w:ascii="Consolas" w:hAnsi="Consolas" w:cs="Times New Roman"/>
          <w:b/>
          <w:bCs/>
          <w:sz w:val="24"/>
          <w:szCs w:val="24"/>
        </w:rPr>
      </w:pPr>
    </w:p>
    <w:p w14:paraId="49773D26" w14:textId="04DD5931"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 Problem 6: Service Levels and Product Availability Measures</w:t>
      </w:r>
    </w:p>
    <w:p w14:paraId="7E71BE02"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Objective</w:t>
      </w:r>
    </w:p>
    <w:p w14:paraId="5A3A9478" w14:textId="77777777" w:rsidR="0036246A" w:rsidRPr="00D6695E" w:rsidRDefault="0036246A"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the problem is to determine the effectiveness of the Order Up To policy in managing inventory levels and meeting customer demand while minimizing lost sales and stock-out situations.</w:t>
      </w:r>
    </w:p>
    <w:p w14:paraId="10E21C28" w14:textId="32289721" w:rsidR="009D388B" w:rsidRPr="00D6695E" w:rsidRDefault="0036246A"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is objective is crucial to strike a balance between inventory costs and customer service levels. By analysing the performance of the Order Up To policy, the company can ensure product availability for customers while minimizing excess inventory costs and stockouts. This policy enables a dynamic order quantity that adapts to demand fluctuations, enhancing efficiency. In the supply chain context, the Order Up To policy optimizes inventory management by addressing </w:t>
      </w:r>
      <w:r w:rsidRPr="00D6695E">
        <w:rPr>
          <w:rFonts w:ascii="Consolas" w:hAnsi="Consolas" w:cs="Times New Roman"/>
          <w:sz w:val="24"/>
          <w:szCs w:val="24"/>
        </w:rPr>
        <w:lastRenderedPageBreak/>
        <w:t>variable demand patterns. Unlike fixed order quantity models like Economic Order Quantity (EOQ), this policy adapts orders based on leftover inventory at the end of each cycle. It prevents frequent stockouts, improves customer satisfaction, and helps avoid excess inventory costs. This approach is particularly valuable in industries with uncertain demand, allowing effective resource allocation and enhanced supply chain performance.</w:t>
      </w:r>
    </w:p>
    <w:p w14:paraId="6C933F72" w14:textId="1014A261"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roblem Statement</w:t>
      </w:r>
    </w:p>
    <w:p w14:paraId="2FD88B81" w14:textId="00F72176" w:rsidR="006B2962" w:rsidRPr="00D6695E" w:rsidRDefault="001F673C" w:rsidP="00D6695E">
      <w:pPr>
        <w:spacing w:line="276" w:lineRule="auto"/>
        <w:jc w:val="both"/>
        <w:rPr>
          <w:rFonts w:ascii="Consolas" w:hAnsi="Consolas" w:cs="Times New Roman"/>
          <w:sz w:val="24"/>
          <w:szCs w:val="24"/>
        </w:rPr>
      </w:pPr>
      <w:r w:rsidRPr="00D6695E">
        <w:rPr>
          <w:rFonts w:ascii="Consolas" w:hAnsi="Consolas" w:cs="Times New Roman"/>
          <w:sz w:val="24"/>
          <w:szCs w:val="24"/>
        </w:rPr>
        <w:t>For the sample data given we will look at an order up to policy of keeping 45 units at the beginning of every order cycle. Here each period, that is, cycle is assumed to be 2 weeks. The vendor starts with an inventory of 45 units and meets the demand that comes to him every period. If at the end of the cycle, 5 units are left over, then he orders another 40 units so that he starts the next order cycle with the 45 units again. This is often referred to as Order Up To</w:t>
      </w:r>
      <w:r w:rsidR="0036246A" w:rsidRPr="00D6695E">
        <w:rPr>
          <w:rFonts w:ascii="Consolas" w:hAnsi="Consolas" w:cs="Times New Roman"/>
          <w:sz w:val="24"/>
          <w:szCs w:val="24"/>
        </w:rPr>
        <w:t xml:space="preserve"> </w:t>
      </w:r>
      <w:r w:rsidRPr="00D6695E">
        <w:rPr>
          <w:rFonts w:ascii="Consolas" w:hAnsi="Consolas" w:cs="Times New Roman"/>
          <w:sz w:val="24"/>
          <w:szCs w:val="24"/>
        </w:rPr>
        <w:t>policy where the order quantity may change depending on the items left over at the end of every cycle unlike fixed order quantity models like EOQ</w:t>
      </w:r>
      <w:r w:rsidR="0036246A" w:rsidRPr="00D6695E">
        <w:rPr>
          <w:rFonts w:ascii="Consolas" w:hAnsi="Consolas" w:cs="Times New Roman"/>
          <w:sz w:val="24"/>
          <w:szCs w:val="24"/>
        </w:rPr>
        <w:t xml:space="preserve">. Table is created with columns to reflect the lost sales and stock-out situations if the demand is maintained and the Order Up To policy is followed.  </w:t>
      </w:r>
    </w:p>
    <w:p w14:paraId="67F5E7D5" w14:textId="39CAB041"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Mathematical Formulation</w:t>
      </w:r>
    </w:p>
    <w:p w14:paraId="2807A097" w14:textId="77777777" w:rsidR="001F673C" w:rsidRPr="00D6695E" w:rsidRDefault="001F673C" w:rsidP="00D6695E">
      <w:pPr>
        <w:spacing w:line="276" w:lineRule="auto"/>
        <w:jc w:val="both"/>
        <w:rPr>
          <w:rFonts w:ascii="Consolas" w:hAnsi="Consolas" w:cs="Times New Roman"/>
          <w:sz w:val="24"/>
          <w:szCs w:val="24"/>
        </w:rPr>
      </w:pPr>
      <w:r w:rsidRPr="00D6695E">
        <w:rPr>
          <w:rFonts w:ascii="Consolas" w:hAnsi="Consolas" w:cs="Times New Roman"/>
          <w:sz w:val="24"/>
          <w:szCs w:val="24"/>
        </w:rPr>
        <w:t>Service level represents the probability of meeting customer demand without stockouts. It quantifies the reliability of an inventory system's ability to satisfy customer orders promptly, often expressed as a percentage. Higher service levels indicate greater assurance of product availability but may require higher inventory investment. In inventory policies, service levels can be classified into two types: Unit Service Level (USL) and Order Service Level (OSL).</w:t>
      </w:r>
    </w:p>
    <w:p w14:paraId="47A88989" w14:textId="77777777" w:rsidR="001F673C" w:rsidRPr="00D6695E" w:rsidRDefault="001F673C" w:rsidP="00D6695E">
      <w:pPr>
        <w:spacing w:line="276" w:lineRule="auto"/>
        <w:jc w:val="both"/>
        <w:rPr>
          <w:rFonts w:ascii="Consolas" w:hAnsi="Consolas" w:cs="Times New Roman"/>
          <w:sz w:val="24"/>
          <w:szCs w:val="24"/>
        </w:rPr>
      </w:pPr>
      <w:r w:rsidRPr="00D6695E">
        <w:rPr>
          <w:rFonts w:ascii="Consolas" w:hAnsi="Consolas" w:cs="Times New Roman"/>
          <w:sz w:val="24"/>
          <w:szCs w:val="24"/>
        </w:rPr>
        <w:t>Order Service Level (OSL):  it can be interpreted as the proportion of cycles where customer demand was satisfied. The OSL represents the probability of not having a stock-outs during the placement of an order. If there are many order cycles or orders that may exist during a year, the stock-out probability times the number of cycles provides the probability of not having stock-outs during the year. So, if there are cycles left without the customer demand be satisfied in such cycles a stock-out can be expected and thus there comes the term OSOR as order stock-out risk which is 1-OSL.</w:t>
      </w:r>
    </w:p>
    <w:p w14:paraId="27B12DF4" w14:textId="77777777" w:rsidR="001F673C" w:rsidRPr="00D6695E" w:rsidRDefault="001F673C"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Unit Service Level (USL): it indicates the percentage of units of demand filled during any period, whereas the unit stock-out risk </w:t>
      </w:r>
      <w:r w:rsidRPr="00D6695E">
        <w:rPr>
          <w:rFonts w:ascii="Consolas" w:hAnsi="Consolas" w:cs="Times New Roman"/>
          <w:sz w:val="24"/>
          <w:szCs w:val="24"/>
        </w:rPr>
        <w:lastRenderedPageBreak/>
        <w:t>(USOR) specifies the quantities of units unfilled or short during that period. USL also known as product availability is defined as,</w:t>
      </w:r>
    </w:p>
    <w:p w14:paraId="533CB3AB" w14:textId="5268D52E" w:rsidR="001F673C" w:rsidRPr="00D6695E" w:rsidRDefault="001F673C"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Product Availability (USL) = 1 - </w:t>
      </w:r>
      <m:oMath>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Expected number of units out of stock annually</m:t>
            </m:r>
          </m:num>
          <m:den>
            <m:r>
              <w:rPr>
                <w:rFonts w:ascii="Cambria Math" w:hAnsi="Cambria Math" w:cs="Times New Roman"/>
                <w:sz w:val="24"/>
                <w:szCs w:val="24"/>
              </w:rPr>
              <m:t>Total annual demand</m:t>
            </m:r>
          </m:den>
        </m:f>
      </m:oMath>
    </w:p>
    <w:p w14:paraId="5CB05958" w14:textId="09392854" w:rsidR="006B2962" w:rsidRPr="00D6695E" w:rsidRDefault="001F673C" w:rsidP="00D6695E">
      <w:pPr>
        <w:spacing w:line="276" w:lineRule="auto"/>
        <w:jc w:val="both"/>
        <w:rPr>
          <w:rFonts w:ascii="Consolas" w:hAnsi="Consolas" w:cs="Times New Roman"/>
          <w:sz w:val="24"/>
          <w:szCs w:val="24"/>
        </w:rPr>
      </w:pPr>
      <w:r w:rsidRPr="00D6695E">
        <w:rPr>
          <w:rFonts w:ascii="Consolas" w:eastAsiaTheme="minorEastAsia" w:hAnsi="Consolas" w:cs="Times New Roman"/>
          <w:sz w:val="24"/>
          <w:szCs w:val="24"/>
        </w:rPr>
        <w:t>USOR = 1 – USL</w:t>
      </w:r>
    </w:p>
    <w:p w14:paraId="5FCBB41D" w14:textId="759100D9"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ython Implementation</w:t>
      </w:r>
    </w:p>
    <w:p w14:paraId="283DA3F3" w14:textId="7BD7A479" w:rsidR="006B2962" w:rsidRPr="00D6695E" w:rsidRDefault="006B2962" w:rsidP="00D6695E">
      <w:pPr>
        <w:spacing w:line="276" w:lineRule="auto"/>
        <w:jc w:val="both"/>
        <w:rPr>
          <w:rFonts w:ascii="Consolas" w:hAnsi="Consolas" w:cs="Times New Roman"/>
          <w:sz w:val="24"/>
          <w:szCs w:val="24"/>
        </w:rPr>
      </w:pPr>
    </w:p>
    <w:p w14:paraId="4C8153AB" w14:textId="47C59D8E" w:rsidR="002476D5" w:rsidRDefault="002476D5" w:rsidP="00D6695E">
      <w:pPr>
        <w:spacing w:line="276" w:lineRule="auto"/>
        <w:jc w:val="both"/>
        <w:rPr>
          <w:rFonts w:ascii="Consolas" w:hAnsi="Consolas" w:cs="Times New Roman"/>
          <w:sz w:val="24"/>
          <w:szCs w:val="24"/>
        </w:rPr>
      </w:pPr>
    </w:p>
    <w:p w14:paraId="29B8CF19" w14:textId="4A7634E2" w:rsidR="002476D5" w:rsidRDefault="002476D5" w:rsidP="00D6695E">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699200" behindDoc="0" locked="0" layoutInCell="1" allowOverlap="1" wp14:anchorId="488B6E5C" wp14:editId="7E4634B8">
                <wp:simplePos x="0" y="0"/>
                <wp:positionH relativeFrom="margin">
                  <wp:align>right</wp:align>
                </wp:positionH>
                <wp:positionV relativeFrom="paragraph">
                  <wp:posOffset>0</wp:posOffset>
                </wp:positionV>
                <wp:extent cx="5689600" cy="2247900"/>
                <wp:effectExtent l="0" t="0" r="25400" b="19050"/>
                <wp:wrapNone/>
                <wp:docPr id="741765624" name="Text Box 3"/>
                <wp:cNvGraphicFramePr/>
                <a:graphic xmlns:a="http://schemas.openxmlformats.org/drawingml/2006/main">
                  <a:graphicData uri="http://schemas.microsoft.com/office/word/2010/wordprocessingShape">
                    <wps:wsp>
                      <wps:cNvSpPr txBox="1"/>
                      <wps:spPr>
                        <a:xfrm>
                          <a:off x="0" y="0"/>
                          <a:ext cx="5689600" cy="2247900"/>
                        </a:xfrm>
                        <a:prstGeom prst="rect">
                          <a:avLst/>
                        </a:prstGeom>
                        <a:solidFill>
                          <a:schemeClr val="lt1"/>
                        </a:solidFill>
                        <a:ln w="6350">
                          <a:solidFill>
                            <a:prstClr val="black"/>
                          </a:solidFill>
                        </a:ln>
                      </wps:spPr>
                      <wps:txbx>
                        <w:txbxContent>
                          <w:p w14:paraId="56BC41B4" w14:textId="77777777" w:rsidR="002476D5" w:rsidRPr="00D9576F" w:rsidRDefault="002476D5" w:rsidP="002476D5">
                            <w:pPr>
                              <w:pStyle w:val="SourceCode"/>
                              <w:rPr>
                                <w:color w:val="C00000"/>
                              </w:rPr>
                            </w:pPr>
                            <w:r w:rsidRPr="00D9576F">
                              <w:rPr>
                                <w:rStyle w:val="VerbatimChar"/>
                                <w:color w:val="C00000"/>
                              </w:rPr>
                              <w:t xml:space="preserve">period demand  </w:t>
                            </w:r>
                            <w:proofErr w:type="spellStart"/>
                            <w:r w:rsidRPr="00D9576F">
                              <w:rPr>
                                <w:rStyle w:val="VerbatimChar"/>
                                <w:color w:val="C00000"/>
                              </w:rPr>
                              <w:t>quantity_sold</w:t>
                            </w:r>
                            <w:proofErr w:type="spellEnd"/>
                            <w:r w:rsidRPr="00D9576F">
                              <w:rPr>
                                <w:rStyle w:val="VerbatimChar"/>
                                <w:color w:val="C00000"/>
                              </w:rPr>
                              <w:t xml:space="preserve">  </w:t>
                            </w:r>
                            <w:proofErr w:type="spellStart"/>
                            <w:r w:rsidRPr="00D9576F">
                              <w:rPr>
                                <w:rStyle w:val="VerbatimChar"/>
                                <w:color w:val="C00000"/>
                              </w:rPr>
                              <w:t>quantity_left</w:t>
                            </w:r>
                            <w:proofErr w:type="spellEnd"/>
                            <w:r w:rsidRPr="00D9576F">
                              <w:rPr>
                                <w:rStyle w:val="VerbatimChar"/>
                                <w:color w:val="C00000"/>
                              </w:rPr>
                              <w:t xml:space="preserve">  </w:t>
                            </w:r>
                            <w:proofErr w:type="spellStart"/>
                            <w:r w:rsidRPr="00D9576F">
                              <w:rPr>
                                <w:rStyle w:val="VerbatimChar"/>
                                <w:color w:val="C00000"/>
                              </w:rPr>
                              <w:t>lost_sales</w:t>
                            </w:r>
                            <w:proofErr w:type="spellEnd"/>
                            <w:r w:rsidRPr="00D9576F">
                              <w:rPr>
                                <w:rStyle w:val="VerbatimChar"/>
                                <w:color w:val="C00000"/>
                              </w:rPr>
                              <w:t xml:space="preserve">  \</w:t>
                            </w:r>
                            <w:r w:rsidRPr="00D9576F">
                              <w:rPr>
                                <w:color w:val="C00000"/>
                              </w:rPr>
                              <w:br/>
                            </w:r>
                            <w:r w:rsidRPr="00D9576F">
                              <w:rPr>
                                <w:rStyle w:val="VerbatimChar"/>
                                <w:color w:val="C00000"/>
                              </w:rPr>
                              <w:t xml:space="preserve">0       1   37.0           37.0            8.0        0.0   </w:t>
                            </w:r>
                            <w:r w:rsidRPr="00D9576F">
                              <w:rPr>
                                <w:color w:val="C00000"/>
                              </w:rPr>
                              <w:br/>
                            </w:r>
                            <w:r w:rsidRPr="00D9576F">
                              <w:rPr>
                                <w:rStyle w:val="VerbatimChar"/>
                                <w:color w:val="C00000"/>
                              </w:rPr>
                              <w:t xml:space="preserve">1       2   37.0           37.0            8.0        0.0   </w:t>
                            </w:r>
                            <w:r w:rsidRPr="00D9576F">
                              <w:rPr>
                                <w:color w:val="C00000"/>
                              </w:rPr>
                              <w:br/>
                            </w:r>
                            <w:r w:rsidRPr="00D9576F">
                              <w:rPr>
                                <w:rStyle w:val="VerbatimChar"/>
                                <w:color w:val="C00000"/>
                              </w:rPr>
                              <w:t xml:space="preserve">2       3   75.0           45.0            0.0        30.0   </w:t>
                            </w:r>
                            <w:r w:rsidRPr="00D9576F">
                              <w:rPr>
                                <w:color w:val="C00000"/>
                              </w:rPr>
                              <w:br/>
                            </w:r>
                            <w:r w:rsidRPr="00D9576F">
                              <w:rPr>
                                <w:rStyle w:val="VerbatimChar"/>
                                <w:color w:val="C00000"/>
                              </w:rPr>
                              <w:t xml:space="preserve">3       4   73.0           45.0            0.0        28.0   </w:t>
                            </w:r>
                            <w:r w:rsidRPr="00D9576F">
                              <w:rPr>
                                <w:color w:val="C00000"/>
                              </w:rPr>
                              <w:br/>
                            </w:r>
                            <w:r w:rsidRPr="00D9576F">
                              <w:rPr>
                                <w:rStyle w:val="VerbatimChar"/>
                                <w:color w:val="C00000"/>
                              </w:rPr>
                              <w:t xml:space="preserve">4       5   53.0           45.0            0.0         8.0   </w:t>
                            </w:r>
                            <w:r w:rsidRPr="00D9576F">
                              <w:rPr>
                                <w:color w:val="C00000"/>
                              </w:rPr>
                              <w:br/>
                            </w:r>
                            <w:r w:rsidRPr="00D9576F">
                              <w:rPr>
                                <w:color w:val="C00000"/>
                              </w:rPr>
                              <w:br/>
                            </w:r>
                            <w:r w:rsidRPr="00D9576F">
                              <w:rPr>
                                <w:rStyle w:val="VerbatimChar"/>
                                <w:color w:val="C00000"/>
                              </w:rPr>
                              <w:t xml:space="preserve">   </w:t>
                            </w:r>
                            <w:proofErr w:type="spellStart"/>
                            <w:r w:rsidRPr="00D9576F">
                              <w:rPr>
                                <w:rStyle w:val="VerbatimChar"/>
                                <w:color w:val="C00000"/>
                              </w:rPr>
                              <w:t>stock_out_during_period</w:t>
                            </w:r>
                            <w:proofErr w:type="spellEnd"/>
                            <w:r w:rsidRPr="00D9576F">
                              <w:rPr>
                                <w:rStyle w:val="VerbatimChar"/>
                                <w:color w:val="C00000"/>
                              </w:rPr>
                              <w:t xml:space="preserve">  </w:t>
                            </w:r>
                            <w:r w:rsidRPr="00D9576F">
                              <w:rPr>
                                <w:color w:val="C00000"/>
                              </w:rPr>
                              <w:br/>
                            </w:r>
                            <w:r w:rsidRPr="00D9576F">
                              <w:rPr>
                                <w:rStyle w:val="VerbatimChar"/>
                                <w:color w:val="C00000"/>
                              </w:rPr>
                              <w:t xml:space="preserve">0                        0  </w:t>
                            </w:r>
                            <w:r w:rsidRPr="00D9576F">
                              <w:rPr>
                                <w:color w:val="C00000"/>
                              </w:rPr>
                              <w:br/>
                            </w:r>
                            <w:r w:rsidRPr="00D9576F">
                              <w:rPr>
                                <w:rStyle w:val="VerbatimChar"/>
                                <w:color w:val="C00000"/>
                              </w:rPr>
                              <w:t xml:space="preserve">1                        0  </w:t>
                            </w:r>
                            <w:r w:rsidRPr="00D9576F">
                              <w:rPr>
                                <w:color w:val="C00000"/>
                              </w:rPr>
                              <w:br/>
                            </w:r>
                            <w:r w:rsidRPr="00D9576F">
                              <w:rPr>
                                <w:rStyle w:val="VerbatimChar"/>
                                <w:color w:val="C00000"/>
                              </w:rPr>
                              <w:t xml:space="preserve">2                        1  </w:t>
                            </w:r>
                            <w:r w:rsidRPr="00D9576F">
                              <w:rPr>
                                <w:color w:val="C00000"/>
                              </w:rPr>
                              <w:br/>
                            </w:r>
                            <w:r w:rsidRPr="00D9576F">
                              <w:rPr>
                                <w:rStyle w:val="VerbatimChar"/>
                                <w:color w:val="C00000"/>
                              </w:rPr>
                              <w:t xml:space="preserve">3                        1  </w:t>
                            </w:r>
                            <w:r w:rsidRPr="00D9576F">
                              <w:rPr>
                                <w:color w:val="C00000"/>
                              </w:rPr>
                              <w:br/>
                            </w:r>
                            <w:r w:rsidRPr="00D9576F">
                              <w:rPr>
                                <w:rStyle w:val="VerbatimChar"/>
                                <w:color w:val="C00000"/>
                              </w:rPr>
                              <w:t xml:space="preserve">4                        1  </w:t>
                            </w:r>
                          </w:p>
                          <w:p w14:paraId="4D7314D6" w14:textId="77777777" w:rsidR="002476D5" w:rsidRPr="00D9576F" w:rsidRDefault="002476D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B6E5C" id="Text Box 3" o:spid="_x0000_s1045" type="#_x0000_t202" style="position:absolute;left:0;text-align:left;margin-left:396.8pt;margin-top:0;width:448pt;height:177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" fillcolor="white [3201]" strokeweight=".5pt">
                <v:textbox>
                  <w:txbxContent>
                    <w:p w14:paraId="56BC41B4" w14:textId="77777777" w:rsidR="002476D5" w:rsidRPr="00D9576F" w:rsidRDefault="002476D5" w:rsidP="002476D5">
                      <w:pPr>
                        <w:pStyle w:val="SourceCode"/>
                        <w:rPr>
                          <w:color w:val="C00000"/>
                        </w:rPr>
                      </w:pPr>
                      <w:r w:rsidRPr="00D9576F">
                        <w:rPr>
                          <w:rStyle w:val="VerbatimChar"/>
                          <w:color w:val="C00000"/>
                        </w:rPr>
                        <w:t xml:space="preserve">period demand  </w:t>
                      </w:r>
                      <w:proofErr w:type="spellStart"/>
                      <w:r w:rsidRPr="00D9576F">
                        <w:rPr>
                          <w:rStyle w:val="VerbatimChar"/>
                          <w:color w:val="C00000"/>
                        </w:rPr>
                        <w:t>quantity_sold</w:t>
                      </w:r>
                      <w:proofErr w:type="spellEnd"/>
                      <w:r w:rsidRPr="00D9576F">
                        <w:rPr>
                          <w:rStyle w:val="VerbatimChar"/>
                          <w:color w:val="C00000"/>
                        </w:rPr>
                        <w:t xml:space="preserve">  </w:t>
                      </w:r>
                      <w:proofErr w:type="spellStart"/>
                      <w:r w:rsidRPr="00D9576F">
                        <w:rPr>
                          <w:rStyle w:val="VerbatimChar"/>
                          <w:color w:val="C00000"/>
                        </w:rPr>
                        <w:t>quantity_left</w:t>
                      </w:r>
                      <w:proofErr w:type="spellEnd"/>
                      <w:r w:rsidRPr="00D9576F">
                        <w:rPr>
                          <w:rStyle w:val="VerbatimChar"/>
                          <w:color w:val="C00000"/>
                        </w:rPr>
                        <w:t xml:space="preserve">  </w:t>
                      </w:r>
                      <w:proofErr w:type="spellStart"/>
                      <w:r w:rsidRPr="00D9576F">
                        <w:rPr>
                          <w:rStyle w:val="VerbatimChar"/>
                          <w:color w:val="C00000"/>
                        </w:rPr>
                        <w:t>lost_sales</w:t>
                      </w:r>
                      <w:proofErr w:type="spellEnd"/>
                      <w:r w:rsidRPr="00D9576F">
                        <w:rPr>
                          <w:rStyle w:val="VerbatimChar"/>
                          <w:color w:val="C00000"/>
                        </w:rPr>
                        <w:t xml:space="preserve">  \</w:t>
                      </w:r>
                      <w:r w:rsidRPr="00D9576F">
                        <w:rPr>
                          <w:color w:val="C00000"/>
                        </w:rPr>
                        <w:br/>
                      </w:r>
                      <w:r w:rsidRPr="00D9576F">
                        <w:rPr>
                          <w:rStyle w:val="VerbatimChar"/>
                          <w:color w:val="C00000"/>
                        </w:rPr>
                        <w:t xml:space="preserve">0       1   37.0           37.0            8.0        0.0   </w:t>
                      </w:r>
                      <w:r w:rsidRPr="00D9576F">
                        <w:rPr>
                          <w:color w:val="C00000"/>
                        </w:rPr>
                        <w:br/>
                      </w:r>
                      <w:r w:rsidRPr="00D9576F">
                        <w:rPr>
                          <w:rStyle w:val="VerbatimChar"/>
                          <w:color w:val="C00000"/>
                        </w:rPr>
                        <w:t xml:space="preserve">1       2   37.0           37.0            8.0        0.0   </w:t>
                      </w:r>
                      <w:r w:rsidRPr="00D9576F">
                        <w:rPr>
                          <w:color w:val="C00000"/>
                        </w:rPr>
                        <w:br/>
                      </w:r>
                      <w:r w:rsidRPr="00D9576F">
                        <w:rPr>
                          <w:rStyle w:val="VerbatimChar"/>
                          <w:color w:val="C00000"/>
                        </w:rPr>
                        <w:t xml:space="preserve">2       3   75.0           45.0            0.0        30.0   </w:t>
                      </w:r>
                      <w:r w:rsidRPr="00D9576F">
                        <w:rPr>
                          <w:color w:val="C00000"/>
                        </w:rPr>
                        <w:br/>
                      </w:r>
                      <w:r w:rsidRPr="00D9576F">
                        <w:rPr>
                          <w:rStyle w:val="VerbatimChar"/>
                          <w:color w:val="C00000"/>
                        </w:rPr>
                        <w:t xml:space="preserve">3       4   73.0           45.0            0.0        28.0   </w:t>
                      </w:r>
                      <w:r w:rsidRPr="00D9576F">
                        <w:rPr>
                          <w:color w:val="C00000"/>
                        </w:rPr>
                        <w:br/>
                      </w:r>
                      <w:r w:rsidRPr="00D9576F">
                        <w:rPr>
                          <w:rStyle w:val="VerbatimChar"/>
                          <w:color w:val="C00000"/>
                        </w:rPr>
                        <w:t xml:space="preserve">4       5   53.0           45.0            0.0         8.0   </w:t>
                      </w:r>
                      <w:r w:rsidRPr="00D9576F">
                        <w:rPr>
                          <w:color w:val="C00000"/>
                        </w:rPr>
                        <w:br/>
                      </w:r>
                      <w:r w:rsidRPr="00D9576F">
                        <w:rPr>
                          <w:color w:val="C00000"/>
                        </w:rPr>
                        <w:br/>
                      </w:r>
                      <w:r w:rsidRPr="00D9576F">
                        <w:rPr>
                          <w:rStyle w:val="VerbatimChar"/>
                          <w:color w:val="C00000"/>
                        </w:rPr>
                        <w:t xml:space="preserve">   </w:t>
                      </w:r>
                      <w:proofErr w:type="spellStart"/>
                      <w:r w:rsidRPr="00D9576F">
                        <w:rPr>
                          <w:rStyle w:val="VerbatimChar"/>
                          <w:color w:val="C00000"/>
                        </w:rPr>
                        <w:t>stock_out_during_period</w:t>
                      </w:r>
                      <w:proofErr w:type="spellEnd"/>
                      <w:r w:rsidRPr="00D9576F">
                        <w:rPr>
                          <w:rStyle w:val="VerbatimChar"/>
                          <w:color w:val="C00000"/>
                        </w:rPr>
                        <w:t xml:space="preserve">  </w:t>
                      </w:r>
                      <w:r w:rsidRPr="00D9576F">
                        <w:rPr>
                          <w:color w:val="C00000"/>
                        </w:rPr>
                        <w:br/>
                      </w:r>
                      <w:r w:rsidRPr="00D9576F">
                        <w:rPr>
                          <w:rStyle w:val="VerbatimChar"/>
                          <w:color w:val="C00000"/>
                        </w:rPr>
                        <w:t xml:space="preserve">0                        0  </w:t>
                      </w:r>
                      <w:r w:rsidRPr="00D9576F">
                        <w:rPr>
                          <w:color w:val="C00000"/>
                        </w:rPr>
                        <w:br/>
                      </w:r>
                      <w:r w:rsidRPr="00D9576F">
                        <w:rPr>
                          <w:rStyle w:val="VerbatimChar"/>
                          <w:color w:val="C00000"/>
                        </w:rPr>
                        <w:t xml:space="preserve">1                        0  </w:t>
                      </w:r>
                      <w:r w:rsidRPr="00D9576F">
                        <w:rPr>
                          <w:color w:val="C00000"/>
                        </w:rPr>
                        <w:br/>
                      </w:r>
                      <w:r w:rsidRPr="00D9576F">
                        <w:rPr>
                          <w:rStyle w:val="VerbatimChar"/>
                          <w:color w:val="C00000"/>
                        </w:rPr>
                        <w:t xml:space="preserve">2                        1  </w:t>
                      </w:r>
                      <w:r w:rsidRPr="00D9576F">
                        <w:rPr>
                          <w:color w:val="C00000"/>
                        </w:rPr>
                        <w:br/>
                      </w:r>
                      <w:r w:rsidRPr="00D9576F">
                        <w:rPr>
                          <w:rStyle w:val="VerbatimChar"/>
                          <w:color w:val="C00000"/>
                        </w:rPr>
                        <w:t xml:space="preserve">3                        1  </w:t>
                      </w:r>
                      <w:r w:rsidRPr="00D9576F">
                        <w:rPr>
                          <w:color w:val="C00000"/>
                        </w:rPr>
                        <w:br/>
                      </w:r>
                      <w:r w:rsidRPr="00D9576F">
                        <w:rPr>
                          <w:rStyle w:val="VerbatimChar"/>
                          <w:color w:val="C00000"/>
                        </w:rPr>
                        <w:t xml:space="preserve">4                        1  </w:t>
                      </w:r>
                    </w:p>
                    <w:p w14:paraId="4D7314D6" w14:textId="77777777" w:rsidR="002476D5" w:rsidRPr="00D9576F" w:rsidRDefault="002476D5">
                      <w:pPr>
                        <w:rPr>
                          <w:color w:val="C00000"/>
                        </w:rPr>
                      </w:pPr>
                    </w:p>
                  </w:txbxContent>
                </v:textbox>
                <w10:wrap anchorx="margin"/>
              </v:shape>
            </w:pict>
          </mc:Fallback>
        </mc:AlternateContent>
      </w:r>
    </w:p>
    <w:p w14:paraId="0792F27E" w14:textId="77777777" w:rsidR="002476D5" w:rsidRDefault="002476D5" w:rsidP="00D6695E">
      <w:pPr>
        <w:spacing w:line="276" w:lineRule="auto"/>
        <w:jc w:val="both"/>
        <w:rPr>
          <w:rFonts w:ascii="Consolas" w:hAnsi="Consolas" w:cs="Times New Roman"/>
          <w:sz w:val="24"/>
          <w:szCs w:val="24"/>
        </w:rPr>
      </w:pPr>
    </w:p>
    <w:p w14:paraId="227B2EA4" w14:textId="77777777" w:rsidR="002476D5" w:rsidRDefault="002476D5" w:rsidP="00D6695E">
      <w:pPr>
        <w:spacing w:line="276" w:lineRule="auto"/>
        <w:jc w:val="both"/>
        <w:rPr>
          <w:rFonts w:ascii="Consolas" w:hAnsi="Consolas" w:cs="Times New Roman"/>
          <w:sz w:val="24"/>
          <w:szCs w:val="24"/>
        </w:rPr>
      </w:pPr>
    </w:p>
    <w:p w14:paraId="57382397" w14:textId="77777777" w:rsidR="002476D5" w:rsidRDefault="002476D5" w:rsidP="00D6695E">
      <w:pPr>
        <w:spacing w:line="276" w:lineRule="auto"/>
        <w:jc w:val="both"/>
        <w:rPr>
          <w:rFonts w:ascii="Consolas" w:hAnsi="Consolas" w:cs="Times New Roman"/>
          <w:sz w:val="24"/>
          <w:szCs w:val="24"/>
        </w:rPr>
      </w:pPr>
    </w:p>
    <w:p w14:paraId="484A4638" w14:textId="77777777" w:rsidR="002476D5" w:rsidRDefault="002476D5" w:rsidP="00D6695E">
      <w:pPr>
        <w:spacing w:line="276" w:lineRule="auto"/>
        <w:jc w:val="both"/>
        <w:rPr>
          <w:rFonts w:ascii="Consolas" w:hAnsi="Consolas" w:cs="Times New Roman"/>
          <w:sz w:val="24"/>
          <w:szCs w:val="24"/>
        </w:rPr>
      </w:pPr>
    </w:p>
    <w:p w14:paraId="78F6371E" w14:textId="77777777" w:rsidR="002476D5" w:rsidRDefault="002476D5" w:rsidP="00D6695E">
      <w:pPr>
        <w:spacing w:line="276" w:lineRule="auto"/>
        <w:jc w:val="both"/>
        <w:rPr>
          <w:rFonts w:ascii="Consolas" w:hAnsi="Consolas" w:cs="Times New Roman"/>
          <w:sz w:val="24"/>
          <w:szCs w:val="24"/>
        </w:rPr>
      </w:pPr>
    </w:p>
    <w:p w14:paraId="51ADCF24" w14:textId="77777777" w:rsidR="002476D5" w:rsidRDefault="002476D5" w:rsidP="00D6695E">
      <w:pPr>
        <w:spacing w:line="276" w:lineRule="auto"/>
        <w:jc w:val="both"/>
        <w:rPr>
          <w:rFonts w:ascii="Consolas" w:hAnsi="Consolas" w:cs="Times New Roman"/>
          <w:sz w:val="24"/>
          <w:szCs w:val="24"/>
        </w:rPr>
      </w:pPr>
    </w:p>
    <w:p w14:paraId="0AF2EEAD" w14:textId="77777777" w:rsidR="002476D5" w:rsidRDefault="002476D5" w:rsidP="00D6695E">
      <w:pPr>
        <w:spacing w:line="276" w:lineRule="auto"/>
        <w:jc w:val="both"/>
        <w:rPr>
          <w:rFonts w:ascii="Consolas" w:hAnsi="Consolas" w:cs="Times New Roman"/>
          <w:sz w:val="24"/>
          <w:szCs w:val="24"/>
        </w:rPr>
      </w:pPr>
    </w:p>
    <w:p w14:paraId="53136E58" w14:textId="24BB1128" w:rsidR="00B307EB" w:rsidRPr="00D6695E" w:rsidRDefault="00B307EB" w:rsidP="00D6695E">
      <w:pPr>
        <w:spacing w:line="276" w:lineRule="auto"/>
        <w:jc w:val="both"/>
        <w:rPr>
          <w:rFonts w:ascii="Consolas" w:hAnsi="Consolas" w:cs="Times New Roman"/>
          <w:sz w:val="24"/>
          <w:szCs w:val="24"/>
        </w:rPr>
      </w:pPr>
      <w:r w:rsidRPr="00D6695E">
        <w:rPr>
          <w:rFonts w:ascii="Consolas" w:hAnsi="Consolas" w:cs="Times New Roman"/>
          <w:sz w:val="24"/>
          <w:szCs w:val="24"/>
        </w:rPr>
        <w:t>We take user inputs for the desired range of periods and a constant keeping unit value, which represents the inventory level to be maintained at the beginning of each order cycle. Then a data frame with columns representing each period's demand, quantity sold, quantity left, lost sales, and stock-out occurrences is created. Through a loop, we inputted demand values for each period. It calculates various metrics such as the quantity sold (limited by the keeping unit), quantity left (inventory remaining after sales), lost sales (difference between demand and quantity sold), and whether a stock-out occurred during each period. The Data Frame is updated with these calculated values.</w:t>
      </w:r>
    </w:p>
    <w:p w14:paraId="79BE3701" w14:textId="4F9ACC20" w:rsidR="00B307EB" w:rsidRPr="00D6695E" w:rsidRDefault="00B307EB"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rder Up To policy is modelled by dynamically adjusting order quantities based on inventory levels. It helps analyse inventory performance, sales, and stock-outs over the specified period range.</w:t>
      </w:r>
    </w:p>
    <w:p w14:paraId="7C45B73E" w14:textId="67DF6F25" w:rsidR="00B307EB" w:rsidRDefault="00D9576F"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01248" behindDoc="0" locked="0" layoutInCell="1" allowOverlap="1" wp14:anchorId="6847A585" wp14:editId="285382B4">
                <wp:simplePos x="0" y="0"/>
                <wp:positionH relativeFrom="margin">
                  <wp:align>left</wp:align>
                </wp:positionH>
                <wp:positionV relativeFrom="paragraph">
                  <wp:posOffset>19050</wp:posOffset>
                </wp:positionV>
                <wp:extent cx="5689600" cy="3479800"/>
                <wp:effectExtent l="0" t="0" r="25400" b="25400"/>
                <wp:wrapNone/>
                <wp:docPr id="518229958" name="Text Box 3"/>
                <wp:cNvGraphicFramePr/>
                <a:graphic xmlns:a="http://schemas.openxmlformats.org/drawingml/2006/main">
                  <a:graphicData uri="http://schemas.microsoft.com/office/word/2010/wordprocessingShape">
                    <wps:wsp>
                      <wps:cNvSpPr txBox="1"/>
                      <wps:spPr>
                        <a:xfrm>
                          <a:off x="0" y="0"/>
                          <a:ext cx="5689600" cy="3479800"/>
                        </a:xfrm>
                        <a:prstGeom prst="rect">
                          <a:avLst/>
                        </a:prstGeom>
                        <a:solidFill>
                          <a:schemeClr val="lt1"/>
                        </a:solidFill>
                        <a:ln w="6350">
                          <a:solidFill>
                            <a:prstClr val="black"/>
                          </a:solidFill>
                        </a:ln>
                      </wps:spPr>
                      <wps:txbx>
                        <w:txbxContent>
                          <w:p w14:paraId="62108EF1" w14:textId="77777777" w:rsidR="00D9576F" w:rsidRPr="00D9576F" w:rsidRDefault="00D9576F" w:rsidP="00D9576F">
                            <w:pPr>
                              <w:pStyle w:val="SourceCode"/>
                              <w:rPr>
                                <w:rStyle w:val="NormalTok"/>
                                <w:color w:val="5B9BD5" w:themeColor="accent5"/>
                              </w:rPr>
                            </w:pPr>
                            <w:bookmarkStart w:id="3" w:name="X89189133ccca1f42b3d497fdc43505fd045d825"/>
                            <w:r w:rsidRPr="00D9576F">
                              <w:rPr>
                                <w:rStyle w:val="KeywordTok"/>
                                <w:b w:val="0"/>
                                <w:color w:val="5B9BD5" w:themeColor="accent5"/>
                              </w:rPr>
                              <w:t>def</w:t>
                            </w:r>
                            <w:r w:rsidRPr="00D9576F">
                              <w:rPr>
                                <w:rStyle w:val="NormalTok"/>
                                <w:color w:val="5B9BD5" w:themeColor="accent5"/>
                              </w:rPr>
                              <w:t xml:space="preserve"> </w:t>
                            </w:r>
                            <w:proofErr w:type="spellStart"/>
                            <w:r w:rsidRPr="00D9576F">
                              <w:rPr>
                                <w:rStyle w:val="NormalTok"/>
                                <w:color w:val="5B9BD5" w:themeColor="accent5"/>
                              </w:rPr>
                              <w:t>calculate_metrics</w:t>
                            </w:r>
                            <w:proofErr w:type="spellEnd"/>
                            <w:r w:rsidRPr="00D9576F">
                              <w:rPr>
                                <w:rStyle w:val="NormalTok"/>
                                <w:color w:val="5B9BD5" w:themeColor="accent5"/>
                              </w:rPr>
                              <w:t>(</w:t>
                            </w:r>
                            <w:proofErr w:type="spellStart"/>
                            <w:r w:rsidRPr="00D9576F">
                              <w:rPr>
                                <w:rStyle w:val="NormalTok"/>
                                <w:color w:val="5B9BD5" w:themeColor="accent5"/>
                              </w:rPr>
                              <w:t>df</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um_demand</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f</w:t>
                            </w:r>
                            <w:proofErr w:type="spellEnd"/>
                            <w:r w:rsidRPr="00D9576F">
                              <w:rPr>
                                <w:rStyle w:val="NormalTok"/>
                                <w:color w:val="5B9BD5" w:themeColor="accent5"/>
                              </w:rPr>
                              <w:t>[</w:t>
                            </w:r>
                            <w:r w:rsidRPr="00D9576F">
                              <w:rPr>
                                <w:rStyle w:val="StringTok"/>
                                <w:color w:val="5B9BD5" w:themeColor="accent5"/>
                              </w:rPr>
                              <w:t>'demand'</w:t>
                            </w:r>
                            <w:proofErr w:type="gramStart"/>
                            <w:r w:rsidRPr="00D9576F">
                              <w:rPr>
                                <w:rStyle w:val="NormalTok"/>
                                <w:color w:val="5B9BD5" w:themeColor="accent5"/>
                              </w:rPr>
                              <w:t>].</w:t>
                            </w:r>
                            <w:r w:rsidRPr="00D9576F">
                              <w:rPr>
                                <w:rStyle w:val="BuiltInTok"/>
                                <w:color w:val="5B9BD5" w:themeColor="accent5"/>
                              </w:rPr>
                              <w:t>sum</w:t>
                            </w:r>
                            <w:proofErr w:type="gram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um_lost_sales</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f</w:t>
                            </w:r>
                            <w:proofErr w:type="spellEnd"/>
                            <w:r w:rsidRPr="00D9576F">
                              <w:rPr>
                                <w:rStyle w:val="NormalTok"/>
                                <w:color w:val="5B9BD5" w:themeColor="accent5"/>
                              </w:rPr>
                              <w:t>[</w:t>
                            </w:r>
                            <w:r w:rsidRPr="00D9576F">
                              <w:rPr>
                                <w:rStyle w:val="StringTok"/>
                                <w:color w:val="5B9BD5" w:themeColor="accent5"/>
                              </w:rPr>
                              <w:t>'</w:t>
                            </w:r>
                            <w:proofErr w:type="spellStart"/>
                            <w:r w:rsidRPr="00D9576F">
                              <w:rPr>
                                <w:rStyle w:val="StringTok"/>
                                <w:color w:val="5B9BD5" w:themeColor="accent5"/>
                              </w:rPr>
                              <w:t>lost_sales</w:t>
                            </w:r>
                            <w:proofErr w:type="spellEnd"/>
                            <w:r w:rsidRPr="00D9576F">
                              <w:rPr>
                                <w:rStyle w:val="StringTok"/>
                                <w:color w:val="5B9BD5" w:themeColor="accent5"/>
                              </w:rPr>
                              <w:t>'</w:t>
                            </w:r>
                            <w:r w:rsidRPr="00D9576F">
                              <w:rPr>
                                <w:rStyle w:val="NormalTok"/>
                                <w:color w:val="5B9BD5" w:themeColor="accent5"/>
                              </w:rPr>
                              <w:t>].</w:t>
                            </w:r>
                            <w:r w:rsidRPr="00D9576F">
                              <w:rPr>
                                <w:rStyle w:val="BuiltInTok"/>
                                <w:color w:val="5B9BD5" w:themeColor="accent5"/>
                              </w:rPr>
                              <w:t>sum</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um_stock_out</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f</w:t>
                            </w:r>
                            <w:proofErr w:type="spellEnd"/>
                            <w:r w:rsidRPr="00D9576F">
                              <w:rPr>
                                <w:rStyle w:val="NormalTok"/>
                                <w:color w:val="5B9BD5" w:themeColor="accent5"/>
                              </w:rPr>
                              <w:t>[</w:t>
                            </w:r>
                            <w:r w:rsidRPr="00D9576F">
                              <w:rPr>
                                <w:rStyle w:val="StringTok"/>
                                <w:color w:val="5B9BD5" w:themeColor="accent5"/>
                              </w:rPr>
                              <w:t>'</w:t>
                            </w:r>
                            <w:proofErr w:type="spellStart"/>
                            <w:r w:rsidRPr="00D9576F">
                              <w:rPr>
                                <w:rStyle w:val="StringTok"/>
                                <w:color w:val="5B9BD5" w:themeColor="accent5"/>
                              </w:rPr>
                              <w:t>stock_out_during_period</w:t>
                            </w:r>
                            <w:proofErr w:type="spellEnd"/>
                            <w:r w:rsidRPr="00D9576F">
                              <w:rPr>
                                <w:rStyle w:val="StringTok"/>
                                <w:color w:val="5B9BD5" w:themeColor="accent5"/>
                              </w:rPr>
                              <w:t>'</w:t>
                            </w:r>
                            <w:r w:rsidRPr="00D9576F">
                              <w:rPr>
                                <w:rStyle w:val="NormalTok"/>
                                <w:color w:val="5B9BD5" w:themeColor="accent5"/>
                              </w:rPr>
                              <w:t>].</w:t>
                            </w:r>
                            <w:r w:rsidRPr="00D9576F">
                              <w:rPr>
                                <w:rStyle w:val="BuiltInTok"/>
                                <w:color w:val="5B9BD5" w:themeColor="accent5"/>
                              </w:rPr>
                              <w:t>sum</w:t>
                            </w:r>
                            <w:r w:rsidRPr="00D9576F">
                              <w:rPr>
                                <w:rStyle w:val="NormalTok"/>
                                <w:color w:val="5B9BD5" w:themeColor="accent5"/>
                              </w:rPr>
                              <w:t>()</w:t>
                            </w:r>
                          </w:p>
                          <w:p w14:paraId="6C59307F" w14:textId="77777777" w:rsidR="00D9576F" w:rsidRPr="00D9576F" w:rsidRDefault="00D9576F" w:rsidP="00D9576F">
                            <w:pPr>
                              <w:pStyle w:val="SourceCode"/>
                              <w:rPr>
                                <w:rStyle w:val="NormalTok"/>
                                <w:color w:val="5B9BD5" w:themeColor="accent5"/>
                              </w:rPr>
                            </w:pPr>
                            <w:r w:rsidRPr="00D9576F">
                              <w:rPr>
                                <w:color w:val="5B9BD5" w:themeColor="accent5"/>
                              </w:rPr>
                              <w:br/>
                            </w:r>
                            <w:r w:rsidRPr="00D9576F">
                              <w:rPr>
                                <w:rStyle w:val="NormalTok"/>
                                <w:color w:val="5B9BD5" w:themeColor="accent5"/>
                              </w:rPr>
                              <w:t xml:space="preserve">    </w:t>
                            </w:r>
                            <w:proofErr w:type="gramStart"/>
                            <w:r w:rsidRPr="00D9576F">
                              <w:rPr>
                                <w:rStyle w:val="BuiltInTok"/>
                                <w:color w:val="5B9BD5" w:themeColor="accent5"/>
                              </w:rPr>
                              <w:t>print</w:t>
                            </w:r>
                            <w:r w:rsidRPr="00D9576F">
                              <w:rPr>
                                <w:rStyle w:val="NormalTok"/>
                                <w:color w:val="5B9BD5" w:themeColor="accent5"/>
                              </w:rPr>
                              <w:t>(</w:t>
                            </w:r>
                            <w:proofErr w:type="spellStart"/>
                            <w:proofErr w:type="gramEnd"/>
                            <w:r w:rsidRPr="00D9576F">
                              <w:rPr>
                                <w:rStyle w:val="SpecialStringTok"/>
                                <w:color w:val="5B9BD5" w:themeColor="accent5"/>
                              </w:rPr>
                              <w:t>f"Sum</w:t>
                            </w:r>
                            <w:proofErr w:type="spellEnd"/>
                            <w:r w:rsidRPr="00D9576F">
                              <w:rPr>
                                <w:rStyle w:val="SpecialStringTok"/>
                                <w:color w:val="5B9BD5" w:themeColor="accent5"/>
                              </w:rPr>
                              <w:t xml:space="preserve"> of Demand: </w:t>
                            </w:r>
                            <w:r w:rsidRPr="00D9576F">
                              <w:rPr>
                                <w:rStyle w:val="SpecialCharTok"/>
                                <w:color w:val="5B9BD5" w:themeColor="accent5"/>
                              </w:rPr>
                              <w:t>{</w:t>
                            </w:r>
                            <w:proofErr w:type="spellStart"/>
                            <w:r w:rsidRPr="00D9576F">
                              <w:rPr>
                                <w:rStyle w:val="NormalTok"/>
                                <w:color w:val="5B9BD5" w:themeColor="accent5"/>
                              </w:rPr>
                              <w:t>sum_demand</w:t>
                            </w:r>
                            <w:proofErr w:type="spellEnd"/>
                            <w:r w:rsidRPr="00D9576F">
                              <w:rPr>
                                <w:rStyle w:val="SpecialCharTok"/>
                                <w:color w:val="5B9BD5" w:themeColor="accent5"/>
                              </w:rPr>
                              <w:t>}</w:t>
                            </w:r>
                            <w:r w:rsidRPr="00D9576F">
                              <w:rPr>
                                <w:rStyle w:val="SpecialStringTok"/>
                                <w:color w:val="5B9BD5" w:themeColor="accent5"/>
                              </w:rPr>
                              <w:t>"</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BuiltInTok"/>
                                <w:color w:val="5B9BD5" w:themeColor="accent5"/>
                              </w:rPr>
                              <w:t>print</w:t>
                            </w:r>
                            <w:r w:rsidRPr="00D9576F">
                              <w:rPr>
                                <w:rStyle w:val="NormalTok"/>
                                <w:color w:val="5B9BD5" w:themeColor="accent5"/>
                              </w:rPr>
                              <w:t>(</w:t>
                            </w:r>
                            <w:proofErr w:type="spellStart"/>
                            <w:r w:rsidRPr="00D9576F">
                              <w:rPr>
                                <w:rStyle w:val="SpecialStringTok"/>
                                <w:color w:val="5B9BD5" w:themeColor="accent5"/>
                              </w:rPr>
                              <w:t>f"Sum</w:t>
                            </w:r>
                            <w:proofErr w:type="spellEnd"/>
                            <w:r w:rsidRPr="00D9576F">
                              <w:rPr>
                                <w:rStyle w:val="SpecialStringTok"/>
                                <w:color w:val="5B9BD5" w:themeColor="accent5"/>
                              </w:rPr>
                              <w:t xml:space="preserve"> of Lost Sales: </w:t>
                            </w:r>
                            <w:r w:rsidRPr="00D9576F">
                              <w:rPr>
                                <w:rStyle w:val="SpecialCharTok"/>
                                <w:color w:val="5B9BD5" w:themeColor="accent5"/>
                              </w:rPr>
                              <w:t>{</w:t>
                            </w:r>
                            <w:proofErr w:type="spellStart"/>
                            <w:r w:rsidRPr="00D9576F">
                              <w:rPr>
                                <w:rStyle w:val="NormalTok"/>
                                <w:color w:val="5B9BD5" w:themeColor="accent5"/>
                              </w:rPr>
                              <w:t>sum_lost_sales</w:t>
                            </w:r>
                            <w:proofErr w:type="spellEnd"/>
                            <w:r w:rsidRPr="00D9576F">
                              <w:rPr>
                                <w:rStyle w:val="SpecialCharTok"/>
                                <w:color w:val="5B9BD5" w:themeColor="accent5"/>
                              </w:rPr>
                              <w:t>}</w:t>
                            </w:r>
                            <w:r w:rsidRPr="00D9576F">
                              <w:rPr>
                                <w:rStyle w:val="SpecialStringTok"/>
                                <w:color w:val="5B9BD5" w:themeColor="accent5"/>
                              </w:rPr>
                              <w:t>"</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BuiltInTok"/>
                                <w:color w:val="5B9BD5" w:themeColor="accent5"/>
                              </w:rPr>
                              <w:t>print</w:t>
                            </w:r>
                            <w:r w:rsidRPr="00D9576F">
                              <w:rPr>
                                <w:rStyle w:val="NormalTok"/>
                                <w:color w:val="5B9BD5" w:themeColor="accent5"/>
                              </w:rPr>
                              <w:t>(</w:t>
                            </w:r>
                            <w:proofErr w:type="spellStart"/>
                            <w:r w:rsidRPr="00D9576F">
                              <w:rPr>
                                <w:rStyle w:val="SpecialStringTok"/>
                                <w:color w:val="5B9BD5" w:themeColor="accent5"/>
                              </w:rPr>
                              <w:t>f"Sum</w:t>
                            </w:r>
                            <w:proofErr w:type="spellEnd"/>
                            <w:r w:rsidRPr="00D9576F">
                              <w:rPr>
                                <w:rStyle w:val="SpecialStringTok"/>
                                <w:color w:val="5B9BD5" w:themeColor="accent5"/>
                              </w:rPr>
                              <w:t xml:space="preserve"> of Stock Out During Period: </w:t>
                            </w:r>
                            <w:r w:rsidRPr="00D9576F">
                              <w:rPr>
                                <w:rStyle w:val="SpecialCharTok"/>
                                <w:color w:val="5B9BD5" w:themeColor="accent5"/>
                              </w:rPr>
                              <w:t>{</w:t>
                            </w:r>
                            <w:proofErr w:type="spellStart"/>
                            <w:r w:rsidRPr="00D9576F">
                              <w:rPr>
                                <w:rStyle w:val="NormalTok"/>
                                <w:color w:val="5B9BD5" w:themeColor="accent5"/>
                              </w:rPr>
                              <w:t>sum_stock_out</w:t>
                            </w:r>
                            <w:proofErr w:type="spellEnd"/>
                            <w:r w:rsidRPr="00D9576F">
                              <w:rPr>
                                <w:rStyle w:val="SpecialCharTok"/>
                                <w:color w:val="5B9BD5" w:themeColor="accent5"/>
                              </w:rPr>
                              <w:t>}</w:t>
                            </w:r>
                            <w:r w:rsidRPr="00D9576F">
                              <w:rPr>
                                <w:rStyle w:val="SpecialStringTok"/>
                                <w:color w:val="5B9BD5" w:themeColor="accent5"/>
                              </w:rPr>
                              <w:t>"</w:t>
                            </w:r>
                            <w:r w:rsidRPr="00D9576F">
                              <w:rPr>
                                <w:rStyle w:val="NormalTok"/>
                                <w:color w:val="5B9BD5" w:themeColor="accent5"/>
                              </w:rPr>
                              <w:t>)</w:t>
                            </w:r>
                          </w:p>
                          <w:p w14:paraId="7A1C2E57" w14:textId="77777777" w:rsidR="00D9576F" w:rsidRPr="00D9576F" w:rsidRDefault="00D9576F" w:rsidP="00D9576F">
                            <w:pPr>
                              <w:pStyle w:val="SourceCode"/>
                              <w:rPr>
                                <w:rStyle w:val="NormalTok"/>
                                <w:color w:val="5B9BD5" w:themeColor="accent5"/>
                              </w:rPr>
                            </w:pP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total_stock_out_situvation</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total_period</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um_stock_out</w:t>
                            </w:r>
                            <w:proofErr w:type="spellEnd"/>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order_service_leve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total_stock_out_situvation</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total_period</w:t>
                            </w:r>
                            <w:proofErr w:type="spellEnd"/>
                          </w:p>
                          <w:p w14:paraId="13286E37" w14:textId="77777777" w:rsidR="00D9576F" w:rsidRPr="00D9576F" w:rsidRDefault="00D9576F" w:rsidP="00D9576F">
                            <w:pPr>
                              <w:pStyle w:val="SourceCode"/>
                              <w:rPr>
                                <w:rStyle w:val="NormalTok"/>
                                <w:color w:val="5B9BD5" w:themeColor="accent5"/>
                              </w:rPr>
                            </w:pPr>
                            <w:r w:rsidRPr="00D9576F">
                              <w:rPr>
                                <w:color w:val="5B9BD5" w:themeColor="accent5"/>
                              </w:rPr>
                              <w:br/>
                            </w:r>
                            <w:r w:rsidRPr="00D9576F">
                              <w:rPr>
                                <w:rStyle w:val="NormalTok"/>
                                <w:color w:val="5B9BD5" w:themeColor="accent5"/>
                              </w:rPr>
                              <w:t xml:space="preserve">    OSOR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order_service_level</w:t>
                            </w:r>
                            <w:proofErr w:type="spellEnd"/>
                            <w:r w:rsidRPr="00D9576F">
                              <w:rPr>
                                <w:color w:val="5B9BD5" w:themeColor="accent5"/>
                              </w:rPr>
                              <w:br/>
                            </w:r>
                            <w:r w:rsidRPr="00D9576F">
                              <w:rPr>
                                <w:rStyle w:val="NormalTok"/>
                                <w:color w:val="5B9BD5" w:themeColor="accent5"/>
                              </w:rPr>
                              <w:t xml:space="preserve">    USL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um_lost_sales</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um_demand</w:t>
                            </w:r>
                            <w:proofErr w:type="spellEnd"/>
                            <w:r w:rsidRPr="00D9576F">
                              <w:rPr>
                                <w:rStyle w:val="NormalTok"/>
                                <w:color w:val="5B9BD5" w:themeColor="accent5"/>
                              </w:rPr>
                              <w:t>)</w:t>
                            </w:r>
                          </w:p>
                          <w:p w14:paraId="24CCD47C" w14:textId="515DB653" w:rsidR="00D9576F" w:rsidRPr="00D9576F" w:rsidRDefault="00D9576F" w:rsidP="00D9576F">
                            <w:pPr>
                              <w:pStyle w:val="SourceCode"/>
                              <w:rPr>
                                <w:color w:val="5B9BD5" w:themeColor="accent5"/>
                              </w:rPr>
                            </w:pPr>
                            <w:r w:rsidRPr="00D9576F">
                              <w:rPr>
                                <w:color w:val="5B9BD5" w:themeColor="accent5"/>
                              </w:rPr>
                              <w:br/>
                            </w:r>
                            <w:r w:rsidRPr="00D9576F">
                              <w:rPr>
                                <w:rStyle w:val="NormalTok"/>
                                <w:color w:val="5B9BD5" w:themeColor="accent5"/>
                              </w:rPr>
                              <w:t xml:space="preserve">    </w:t>
                            </w:r>
                            <w:r w:rsidRPr="00D9576F">
                              <w:rPr>
                                <w:rStyle w:val="ControlFlowTok"/>
                                <w:b w:val="0"/>
                                <w:color w:val="5B9BD5" w:themeColor="accent5"/>
                              </w:rPr>
                              <w:t>return</w:t>
                            </w:r>
                            <w:r w:rsidRPr="00D9576F">
                              <w:rPr>
                                <w:rStyle w:val="NormalTok"/>
                                <w:color w:val="5B9BD5" w:themeColor="accent5"/>
                              </w:rPr>
                              <w:t xml:space="preserve"> </w:t>
                            </w:r>
                            <w:proofErr w:type="spellStart"/>
                            <w:r w:rsidRPr="00D9576F">
                              <w:rPr>
                                <w:rStyle w:val="NormalTok"/>
                                <w:color w:val="5B9BD5" w:themeColor="accent5"/>
                              </w:rPr>
                              <w:t>sum_demand</w:t>
                            </w:r>
                            <w:proofErr w:type="spellEnd"/>
                            <w:r w:rsidRPr="00D9576F">
                              <w:rPr>
                                <w:rStyle w:val="NormalTok"/>
                                <w:color w:val="5B9BD5" w:themeColor="accent5"/>
                              </w:rPr>
                              <w:t xml:space="preserve">, </w:t>
                            </w:r>
                            <w:proofErr w:type="spellStart"/>
                            <w:r w:rsidRPr="00D9576F">
                              <w:rPr>
                                <w:rStyle w:val="NormalTok"/>
                                <w:color w:val="5B9BD5" w:themeColor="accent5"/>
                              </w:rPr>
                              <w:t>sum_lost_sales</w:t>
                            </w:r>
                            <w:proofErr w:type="spellEnd"/>
                            <w:r w:rsidRPr="00D9576F">
                              <w:rPr>
                                <w:rStyle w:val="NormalTok"/>
                                <w:color w:val="5B9BD5" w:themeColor="accent5"/>
                              </w:rPr>
                              <w:t xml:space="preserve">, </w:t>
                            </w:r>
                            <w:proofErr w:type="spellStart"/>
                            <w:r w:rsidRPr="00D9576F">
                              <w:rPr>
                                <w:rStyle w:val="NormalTok"/>
                                <w:color w:val="5B9BD5" w:themeColor="accent5"/>
                              </w:rPr>
                              <w:t>sum_stock_out</w:t>
                            </w:r>
                            <w:proofErr w:type="spellEnd"/>
                            <w:r w:rsidRPr="00D9576F">
                              <w:rPr>
                                <w:rStyle w:val="NormalTok"/>
                                <w:color w:val="5B9BD5" w:themeColor="accent5"/>
                              </w:rPr>
                              <w:t xml:space="preserve">, </w:t>
                            </w:r>
                            <w:proofErr w:type="spellStart"/>
                            <w:r w:rsidRPr="00D9576F">
                              <w:rPr>
                                <w:rStyle w:val="NormalTok"/>
                                <w:color w:val="5B9BD5" w:themeColor="accent5"/>
                              </w:rPr>
                              <w:t>total_stock_out_situvation</w:t>
                            </w:r>
                            <w:proofErr w:type="spellEnd"/>
                            <w:r w:rsidRPr="00D9576F">
                              <w:rPr>
                                <w:rStyle w:val="NormalTok"/>
                                <w:color w:val="5B9BD5" w:themeColor="accent5"/>
                              </w:rPr>
                              <w:t xml:space="preserve">, </w:t>
                            </w:r>
                            <w:proofErr w:type="spellStart"/>
                            <w:r w:rsidRPr="00D9576F">
                              <w:rPr>
                                <w:rStyle w:val="NormalTok"/>
                                <w:color w:val="5B9BD5" w:themeColor="accent5"/>
                              </w:rPr>
                              <w:t>order_service_level</w:t>
                            </w:r>
                            <w:proofErr w:type="spellEnd"/>
                            <w:r w:rsidRPr="00D9576F">
                              <w:rPr>
                                <w:rStyle w:val="NormalTok"/>
                                <w:color w:val="5B9BD5" w:themeColor="accent5"/>
                              </w:rPr>
                              <w:t>, OSOR, USL</w:t>
                            </w:r>
                          </w:p>
                          <w:bookmarkEnd w:id="3"/>
                          <w:p w14:paraId="27A626F2" w14:textId="77777777" w:rsidR="00D9576F" w:rsidRPr="00D9576F" w:rsidRDefault="00D9576F" w:rsidP="00D9576F">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7A585" id="_x0000_s1046" type="#_x0000_t202" style="position:absolute;left:0;text-align:left;margin-left:0;margin-top:1.5pt;width:448pt;height:274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" fillcolor="white [3201]" strokeweight=".5pt">
                <v:textbox>
                  <w:txbxContent>
                    <w:p w14:paraId="62108EF1" w14:textId="77777777" w:rsidR="00D9576F" w:rsidRPr="00D9576F" w:rsidRDefault="00D9576F" w:rsidP="00D9576F">
                      <w:pPr>
                        <w:pStyle w:val="SourceCode"/>
                        <w:rPr>
                          <w:rStyle w:val="NormalTok"/>
                          <w:color w:val="5B9BD5" w:themeColor="accent5"/>
                        </w:rPr>
                      </w:pPr>
                      <w:bookmarkStart w:id="4" w:name="X89189133ccca1f42b3d497fdc43505fd045d825"/>
                      <w:r w:rsidRPr="00D9576F">
                        <w:rPr>
                          <w:rStyle w:val="KeywordTok"/>
                          <w:b w:val="0"/>
                          <w:color w:val="5B9BD5" w:themeColor="accent5"/>
                        </w:rPr>
                        <w:t>def</w:t>
                      </w:r>
                      <w:r w:rsidRPr="00D9576F">
                        <w:rPr>
                          <w:rStyle w:val="NormalTok"/>
                          <w:color w:val="5B9BD5" w:themeColor="accent5"/>
                        </w:rPr>
                        <w:t xml:space="preserve"> </w:t>
                      </w:r>
                      <w:proofErr w:type="spellStart"/>
                      <w:r w:rsidRPr="00D9576F">
                        <w:rPr>
                          <w:rStyle w:val="NormalTok"/>
                          <w:color w:val="5B9BD5" w:themeColor="accent5"/>
                        </w:rPr>
                        <w:t>calculate_metrics</w:t>
                      </w:r>
                      <w:proofErr w:type="spellEnd"/>
                      <w:r w:rsidRPr="00D9576F">
                        <w:rPr>
                          <w:rStyle w:val="NormalTok"/>
                          <w:color w:val="5B9BD5" w:themeColor="accent5"/>
                        </w:rPr>
                        <w:t>(</w:t>
                      </w:r>
                      <w:proofErr w:type="spellStart"/>
                      <w:r w:rsidRPr="00D9576F">
                        <w:rPr>
                          <w:rStyle w:val="NormalTok"/>
                          <w:color w:val="5B9BD5" w:themeColor="accent5"/>
                        </w:rPr>
                        <w:t>df</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um_demand</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f</w:t>
                      </w:r>
                      <w:proofErr w:type="spellEnd"/>
                      <w:r w:rsidRPr="00D9576F">
                        <w:rPr>
                          <w:rStyle w:val="NormalTok"/>
                          <w:color w:val="5B9BD5" w:themeColor="accent5"/>
                        </w:rPr>
                        <w:t>[</w:t>
                      </w:r>
                      <w:r w:rsidRPr="00D9576F">
                        <w:rPr>
                          <w:rStyle w:val="StringTok"/>
                          <w:color w:val="5B9BD5" w:themeColor="accent5"/>
                        </w:rPr>
                        <w:t>'demand'</w:t>
                      </w:r>
                      <w:proofErr w:type="gramStart"/>
                      <w:r w:rsidRPr="00D9576F">
                        <w:rPr>
                          <w:rStyle w:val="NormalTok"/>
                          <w:color w:val="5B9BD5" w:themeColor="accent5"/>
                        </w:rPr>
                        <w:t>].</w:t>
                      </w:r>
                      <w:r w:rsidRPr="00D9576F">
                        <w:rPr>
                          <w:rStyle w:val="BuiltInTok"/>
                          <w:color w:val="5B9BD5" w:themeColor="accent5"/>
                        </w:rPr>
                        <w:t>sum</w:t>
                      </w:r>
                      <w:proofErr w:type="gram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um_lost_sales</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f</w:t>
                      </w:r>
                      <w:proofErr w:type="spellEnd"/>
                      <w:r w:rsidRPr="00D9576F">
                        <w:rPr>
                          <w:rStyle w:val="NormalTok"/>
                          <w:color w:val="5B9BD5" w:themeColor="accent5"/>
                        </w:rPr>
                        <w:t>[</w:t>
                      </w:r>
                      <w:r w:rsidRPr="00D9576F">
                        <w:rPr>
                          <w:rStyle w:val="StringTok"/>
                          <w:color w:val="5B9BD5" w:themeColor="accent5"/>
                        </w:rPr>
                        <w:t>'</w:t>
                      </w:r>
                      <w:proofErr w:type="spellStart"/>
                      <w:r w:rsidRPr="00D9576F">
                        <w:rPr>
                          <w:rStyle w:val="StringTok"/>
                          <w:color w:val="5B9BD5" w:themeColor="accent5"/>
                        </w:rPr>
                        <w:t>lost_sales</w:t>
                      </w:r>
                      <w:proofErr w:type="spellEnd"/>
                      <w:r w:rsidRPr="00D9576F">
                        <w:rPr>
                          <w:rStyle w:val="StringTok"/>
                          <w:color w:val="5B9BD5" w:themeColor="accent5"/>
                        </w:rPr>
                        <w:t>'</w:t>
                      </w:r>
                      <w:r w:rsidRPr="00D9576F">
                        <w:rPr>
                          <w:rStyle w:val="NormalTok"/>
                          <w:color w:val="5B9BD5" w:themeColor="accent5"/>
                        </w:rPr>
                        <w:t>].</w:t>
                      </w:r>
                      <w:r w:rsidRPr="00D9576F">
                        <w:rPr>
                          <w:rStyle w:val="BuiltInTok"/>
                          <w:color w:val="5B9BD5" w:themeColor="accent5"/>
                        </w:rPr>
                        <w:t>sum</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um_stock_out</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f</w:t>
                      </w:r>
                      <w:proofErr w:type="spellEnd"/>
                      <w:r w:rsidRPr="00D9576F">
                        <w:rPr>
                          <w:rStyle w:val="NormalTok"/>
                          <w:color w:val="5B9BD5" w:themeColor="accent5"/>
                        </w:rPr>
                        <w:t>[</w:t>
                      </w:r>
                      <w:r w:rsidRPr="00D9576F">
                        <w:rPr>
                          <w:rStyle w:val="StringTok"/>
                          <w:color w:val="5B9BD5" w:themeColor="accent5"/>
                        </w:rPr>
                        <w:t>'</w:t>
                      </w:r>
                      <w:proofErr w:type="spellStart"/>
                      <w:r w:rsidRPr="00D9576F">
                        <w:rPr>
                          <w:rStyle w:val="StringTok"/>
                          <w:color w:val="5B9BD5" w:themeColor="accent5"/>
                        </w:rPr>
                        <w:t>stock_out_during_period</w:t>
                      </w:r>
                      <w:proofErr w:type="spellEnd"/>
                      <w:r w:rsidRPr="00D9576F">
                        <w:rPr>
                          <w:rStyle w:val="StringTok"/>
                          <w:color w:val="5B9BD5" w:themeColor="accent5"/>
                        </w:rPr>
                        <w:t>'</w:t>
                      </w:r>
                      <w:r w:rsidRPr="00D9576F">
                        <w:rPr>
                          <w:rStyle w:val="NormalTok"/>
                          <w:color w:val="5B9BD5" w:themeColor="accent5"/>
                        </w:rPr>
                        <w:t>].</w:t>
                      </w:r>
                      <w:r w:rsidRPr="00D9576F">
                        <w:rPr>
                          <w:rStyle w:val="BuiltInTok"/>
                          <w:color w:val="5B9BD5" w:themeColor="accent5"/>
                        </w:rPr>
                        <w:t>sum</w:t>
                      </w:r>
                      <w:r w:rsidRPr="00D9576F">
                        <w:rPr>
                          <w:rStyle w:val="NormalTok"/>
                          <w:color w:val="5B9BD5" w:themeColor="accent5"/>
                        </w:rPr>
                        <w:t>()</w:t>
                      </w:r>
                    </w:p>
                    <w:p w14:paraId="6C59307F" w14:textId="77777777" w:rsidR="00D9576F" w:rsidRPr="00D9576F" w:rsidRDefault="00D9576F" w:rsidP="00D9576F">
                      <w:pPr>
                        <w:pStyle w:val="SourceCode"/>
                        <w:rPr>
                          <w:rStyle w:val="NormalTok"/>
                          <w:color w:val="5B9BD5" w:themeColor="accent5"/>
                        </w:rPr>
                      </w:pPr>
                      <w:r w:rsidRPr="00D9576F">
                        <w:rPr>
                          <w:color w:val="5B9BD5" w:themeColor="accent5"/>
                        </w:rPr>
                        <w:br/>
                      </w:r>
                      <w:r w:rsidRPr="00D9576F">
                        <w:rPr>
                          <w:rStyle w:val="NormalTok"/>
                          <w:color w:val="5B9BD5" w:themeColor="accent5"/>
                        </w:rPr>
                        <w:t xml:space="preserve">    </w:t>
                      </w:r>
                      <w:proofErr w:type="gramStart"/>
                      <w:r w:rsidRPr="00D9576F">
                        <w:rPr>
                          <w:rStyle w:val="BuiltInTok"/>
                          <w:color w:val="5B9BD5" w:themeColor="accent5"/>
                        </w:rPr>
                        <w:t>print</w:t>
                      </w:r>
                      <w:r w:rsidRPr="00D9576F">
                        <w:rPr>
                          <w:rStyle w:val="NormalTok"/>
                          <w:color w:val="5B9BD5" w:themeColor="accent5"/>
                        </w:rPr>
                        <w:t>(</w:t>
                      </w:r>
                      <w:proofErr w:type="spellStart"/>
                      <w:proofErr w:type="gramEnd"/>
                      <w:r w:rsidRPr="00D9576F">
                        <w:rPr>
                          <w:rStyle w:val="SpecialStringTok"/>
                          <w:color w:val="5B9BD5" w:themeColor="accent5"/>
                        </w:rPr>
                        <w:t>f"Sum</w:t>
                      </w:r>
                      <w:proofErr w:type="spellEnd"/>
                      <w:r w:rsidRPr="00D9576F">
                        <w:rPr>
                          <w:rStyle w:val="SpecialStringTok"/>
                          <w:color w:val="5B9BD5" w:themeColor="accent5"/>
                        </w:rPr>
                        <w:t xml:space="preserve"> of Demand: </w:t>
                      </w:r>
                      <w:r w:rsidRPr="00D9576F">
                        <w:rPr>
                          <w:rStyle w:val="SpecialCharTok"/>
                          <w:color w:val="5B9BD5" w:themeColor="accent5"/>
                        </w:rPr>
                        <w:t>{</w:t>
                      </w:r>
                      <w:proofErr w:type="spellStart"/>
                      <w:r w:rsidRPr="00D9576F">
                        <w:rPr>
                          <w:rStyle w:val="NormalTok"/>
                          <w:color w:val="5B9BD5" w:themeColor="accent5"/>
                        </w:rPr>
                        <w:t>sum_demand</w:t>
                      </w:r>
                      <w:proofErr w:type="spellEnd"/>
                      <w:r w:rsidRPr="00D9576F">
                        <w:rPr>
                          <w:rStyle w:val="SpecialCharTok"/>
                          <w:color w:val="5B9BD5" w:themeColor="accent5"/>
                        </w:rPr>
                        <w:t>}</w:t>
                      </w:r>
                      <w:r w:rsidRPr="00D9576F">
                        <w:rPr>
                          <w:rStyle w:val="SpecialStringTok"/>
                          <w:color w:val="5B9BD5" w:themeColor="accent5"/>
                        </w:rPr>
                        <w:t>"</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BuiltInTok"/>
                          <w:color w:val="5B9BD5" w:themeColor="accent5"/>
                        </w:rPr>
                        <w:t>print</w:t>
                      </w:r>
                      <w:r w:rsidRPr="00D9576F">
                        <w:rPr>
                          <w:rStyle w:val="NormalTok"/>
                          <w:color w:val="5B9BD5" w:themeColor="accent5"/>
                        </w:rPr>
                        <w:t>(</w:t>
                      </w:r>
                      <w:proofErr w:type="spellStart"/>
                      <w:r w:rsidRPr="00D9576F">
                        <w:rPr>
                          <w:rStyle w:val="SpecialStringTok"/>
                          <w:color w:val="5B9BD5" w:themeColor="accent5"/>
                        </w:rPr>
                        <w:t>f"Sum</w:t>
                      </w:r>
                      <w:proofErr w:type="spellEnd"/>
                      <w:r w:rsidRPr="00D9576F">
                        <w:rPr>
                          <w:rStyle w:val="SpecialStringTok"/>
                          <w:color w:val="5B9BD5" w:themeColor="accent5"/>
                        </w:rPr>
                        <w:t xml:space="preserve"> of Lost Sales: </w:t>
                      </w:r>
                      <w:r w:rsidRPr="00D9576F">
                        <w:rPr>
                          <w:rStyle w:val="SpecialCharTok"/>
                          <w:color w:val="5B9BD5" w:themeColor="accent5"/>
                        </w:rPr>
                        <w:t>{</w:t>
                      </w:r>
                      <w:proofErr w:type="spellStart"/>
                      <w:r w:rsidRPr="00D9576F">
                        <w:rPr>
                          <w:rStyle w:val="NormalTok"/>
                          <w:color w:val="5B9BD5" w:themeColor="accent5"/>
                        </w:rPr>
                        <w:t>sum_lost_sales</w:t>
                      </w:r>
                      <w:proofErr w:type="spellEnd"/>
                      <w:r w:rsidRPr="00D9576F">
                        <w:rPr>
                          <w:rStyle w:val="SpecialCharTok"/>
                          <w:color w:val="5B9BD5" w:themeColor="accent5"/>
                        </w:rPr>
                        <w:t>}</w:t>
                      </w:r>
                      <w:r w:rsidRPr="00D9576F">
                        <w:rPr>
                          <w:rStyle w:val="SpecialStringTok"/>
                          <w:color w:val="5B9BD5" w:themeColor="accent5"/>
                        </w:rPr>
                        <w:t>"</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BuiltInTok"/>
                          <w:color w:val="5B9BD5" w:themeColor="accent5"/>
                        </w:rPr>
                        <w:t>print</w:t>
                      </w:r>
                      <w:r w:rsidRPr="00D9576F">
                        <w:rPr>
                          <w:rStyle w:val="NormalTok"/>
                          <w:color w:val="5B9BD5" w:themeColor="accent5"/>
                        </w:rPr>
                        <w:t>(</w:t>
                      </w:r>
                      <w:proofErr w:type="spellStart"/>
                      <w:r w:rsidRPr="00D9576F">
                        <w:rPr>
                          <w:rStyle w:val="SpecialStringTok"/>
                          <w:color w:val="5B9BD5" w:themeColor="accent5"/>
                        </w:rPr>
                        <w:t>f"Sum</w:t>
                      </w:r>
                      <w:proofErr w:type="spellEnd"/>
                      <w:r w:rsidRPr="00D9576F">
                        <w:rPr>
                          <w:rStyle w:val="SpecialStringTok"/>
                          <w:color w:val="5B9BD5" w:themeColor="accent5"/>
                        </w:rPr>
                        <w:t xml:space="preserve"> of Stock Out During Period: </w:t>
                      </w:r>
                      <w:r w:rsidRPr="00D9576F">
                        <w:rPr>
                          <w:rStyle w:val="SpecialCharTok"/>
                          <w:color w:val="5B9BD5" w:themeColor="accent5"/>
                        </w:rPr>
                        <w:t>{</w:t>
                      </w:r>
                      <w:proofErr w:type="spellStart"/>
                      <w:r w:rsidRPr="00D9576F">
                        <w:rPr>
                          <w:rStyle w:val="NormalTok"/>
                          <w:color w:val="5B9BD5" w:themeColor="accent5"/>
                        </w:rPr>
                        <w:t>sum_stock_out</w:t>
                      </w:r>
                      <w:proofErr w:type="spellEnd"/>
                      <w:r w:rsidRPr="00D9576F">
                        <w:rPr>
                          <w:rStyle w:val="SpecialCharTok"/>
                          <w:color w:val="5B9BD5" w:themeColor="accent5"/>
                        </w:rPr>
                        <w:t>}</w:t>
                      </w:r>
                      <w:r w:rsidRPr="00D9576F">
                        <w:rPr>
                          <w:rStyle w:val="SpecialStringTok"/>
                          <w:color w:val="5B9BD5" w:themeColor="accent5"/>
                        </w:rPr>
                        <w:t>"</w:t>
                      </w:r>
                      <w:r w:rsidRPr="00D9576F">
                        <w:rPr>
                          <w:rStyle w:val="NormalTok"/>
                          <w:color w:val="5B9BD5" w:themeColor="accent5"/>
                        </w:rPr>
                        <w:t>)</w:t>
                      </w:r>
                    </w:p>
                    <w:p w14:paraId="7A1C2E57" w14:textId="77777777" w:rsidR="00D9576F" w:rsidRPr="00D9576F" w:rsidRDefault="00D9576F" w:rsidP="00D9576F">
                      <w:pPr>
                        <w:pStyle w:val="SourceCode"/>
                        <w:rPr>
                          <w:rStyle w:val="NormalTok"/>
                          <w:color w:val="5B9BD5" w:themeColor="accent5"/>
                        </w:rPr>
                      </w:pP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total_stock_out_situvation</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total_period</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um_stock_out</w:t>
                      </w:r>
                      <w:proofErr w:type="spellEnd"/>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order_service_leve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total_stock_out_situvation</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total_period</w:t>
                      </w:r>
                      <w:proofErr w:type="spellEnd"/>
                    </w:p>
                    <w:p w14:paraId="13286E37" w14:textId="77777777" w:rsidR="00D9576F" w:rsidRPr="00D9576F" w:rsidRDefault="00D9576F" w:rsidP="00D9576F">
                      <w:pPr>
                        <w:pStyle w:val="SourceCode"/>
                        <w:rPr>
                          <w:rStyle w:val="NormalTok"/>
                          <w:color w:val="5B9BD5" w:themeColor="accent5"/>
                        </w:rPr>
                      </w:pPr>
                      <w:r w:rsidRPr="00D9576F">
                        <w:rPr>
                          <w:color w:val="5B9BD5" w:themeColor="accent5"/>
                        </w:rPr>
                        <w:br/>
                      </w:r>
                      <w:r w:rsidRPr="00D9576F">
                        <w:rPr>
                          <w:rStyle w:val="NormalTok"/>
                          <w:color w:val="5B9BD5" w:themeColor="accent5"/>
                        </w:rPr>
                        <w:t xml:space="preserve">    OSOR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order_service_level</w:t>
                      </w:r>
                      <w:proofErr w:type="spellEnd"/>
                      <w:r w:rsidRPr="00D9576F">
                        <w:rPr>
                          <w:color w:val="5B9BD5" w:themeColor="accent5"/>
                        </w:rPr>
                        <w:br/>
                      </w:r>
                      <w:r w:rsidRPr="00D9576F">
                        <w:rPr>
                          <w:rStyle w:val="NormalTok"/>
                          <w:color w:val="5B9BD5" w:themeColor="accent5"/>
                        </w:rPr>
                        <w:t xml:space="preserve">    USL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um_lost_sales</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um_demand</w:t>
                      </w:r>
                      <w:proofErr w:type="spellEnd"/>
                      <w:r w:rsidRPr="00D9576F">
                        <w:rPr>
                          <w:rStyle w:val="NormalTok"/>
                          <w:color w:val="5B9BD5" w:themeColor="accent5"/>
                        </w:rPr>
                        <w:t>)</w:t>
                      </w:r>
                    </w:p>
                    <w:p w14:paraId="24CCD47C" w14:textId="515DB653" w:rsidR="00D9576F" w:rsidRPr="00D9576F" w:rsidRDefault="00D9576F" w:rsidP="00D9576F">
                      <w:pPr>
                        <w:pStyle w:val="SourceCode"/>
                        <w:rPr>
                          <w:color w:val="5B9BD5" w:themeColor="accent5"/>
                        </w:rPr>
                      </w:pPr>
                      <w:r w:rsidRPr="00D9576F">
                        <w:rPr>
                          <w:color w:val="5B9BD5" w:themeColor="accent5"/>
                        </w:rPr>
                        <w:br/>
                      </w:r>
                      <w:r w:rsidRPr="00D9576F">
                        <w:rPr>
                          <w:rStyle w:val="NormalTok"/>
                          <w:color w:val="5B9BD5" w:themeColor="accent5"/>
                        </w:rPr>
                        <w:t xml:space="preserve">    </w:t>
                      </w:r>
                      <w:r w:rsidRPr="00D9576F">
                        <w:rPr>
                          <w:rStyle w:val="ControlFlowTok"/>
                          <w:b w:val="0"/>
                          <w:color w:val="5B9BD5" w:themeColor="accent5"/>
                        </w:rPr>
                        <w:t>return</w:t>
                      </w:r>
                      <w:r w:rsidRPr="00D9576F">
                        <w:rPr>
                          <w:rStyle w:val="NormalTok"/>
                          <w:color w:val="5B9BD5" w:themeColor="accent5"/>
                        </w:rPr>
                        <w:t xml:space="preserve"> </w:t>
                      </w:r>
                      <w:proofErr w:type="spellStart"/>
                      <w:r w:rsidRPr="00D9576F">
                        <w:rPr>
                          <w:rStyle w:val="NormalTok"/>
                          <w:color w:val="5B9BD5" w:themeColor="accent5"/>
                        </w:rPr>
                        <w:t>sum_demand</w:t>
                      </w:r>
                      <w:proofErr w:type="spellEnd"/>
                      <w:r w:rsidRPr="00D9576F">
                        <w:rPr>
                          <w:rStyle w:val="NormalTok"/>
                          <w:color w:val="5B9BD5" w:themeColor="accent5"/>
                        </w:rPr>
                        <w:t xml:space="preserve">, </w:t>
                      </w:r>
                      <w:proofErr w:type="spellStart"/>
                      <w:r w:rsidRPr="00D9576F">
                        <w:rPr>
                          <w:rStyle w:val="NormalTok"/>
                          <w:color w:val="5B9BD5" w:themeColor="accent5"/>
                        </w:rPr>
                        <w:t>sum_lost_sales</w:t>
                      </w:r>
                      <w:proofErr w:type="spellEnd"/>
                      <w:r w:rsidRPr="00D9576F">
                        <w:rPr>
                          <w:rStyle w:val="NormalTok"/>
                          <w:color w:val="5B9BD5" w:themeColor="accent5"/>
                        </w:rPr>
                        <w:t xml:space="preserve">, </w:t>
                      </w:r>
                      <w:proofErr w:type="spellStart"/>
                      <w:r w:rsidRPr="00D9576F">
                        <w:rPr>
                          <w:rStyle w:val="NormalTok"/>
                          <w:color w:val="5B9BD5" w:themeColor="accent5"/>
                        </w:rPr>
                        <w:t>sum_stock_out</w:t>
                      </w:r>
                      <w:proofErr w:type="spellEnd"/>
                      <w:r w:rsidRPr="00D9576F">
                        <w:rPr>
                          <w:rStyle w:val="NormalTok"/>
                          <w:color w:val="5B9BD5" w:themeColor="accent5"/>
                        </w:rPr>
                        <w:t xml:space="preserve">, </w:t>
                      </w:r>
                      <w:proofErr w:type="spellStart"/>
                      <w:r w:rsidRPr="00D9576F">
                        <w:rPr>
                          <w:rStyle w:val="NormalTok"/>
                          <w:color w:val="5B9BD5" w:themeColor="accent5"/>
                        </w:rPr>
                        <w:t>total_stock_out_situvation</w:t>
                      </w:r>
                      <w:proofErr w:type="spellEnd"/>
                      <w:r w:rsidRPr="00D9576F">
                        <w:rPr>
                          <w:rStyle w:val="NormalTok"/>
                          <w:color w:val="5B9BD5" w:themeColor="accent5"/>
                        </w:rPr>
                        <w:t xml:space="preserve">, </w:t>
                      </w:r>
                      <w:proofErr w:type="spellStart"/>
                      <w:r w:rsidRPr="00D9576F">
                        <w:rPr>
                          <w:rStyle w:val="NormalTok"/>
                          <w:color w:val="5B9BD5" w:themeColor="accent5"/>
                        </w:rPr>
                        <w:t>order_service_level</w:t>
                      </w:r>
                      <w:proofErr w:type="spellEnd"/>
                      <w:r w:rsidRPr="00D9576F">
                        <w:rPr>
                          <w:rStyle w:val="NormalTok"/>
                          <w:color w:val="5B9BD5" w:themeColor="accent5"/>
                        </w:rPr>
                        <w:t>, OSOR, USL</w:t>
                      </w:r>
                    </w:p>
                    <w:bookmarkEnd w:id="4"/>
                    <w:p w14:paraId="27A626F2" w14:textId="77777777" w:rsidR="00D9576F" w:rsidRPr="00D9576F" w:rsidRDefault="00D9576F" w:rsidP="00D9576F">
                      <w:pPr>
                        <w:rPr>
                          <w:color w:val="5B9BD5" w:themeColor="accent5"/>
                        </w:rPr>
                      </w:pPr>
                    </w:p>
                  </w:txbxContent>
                </v:textbox>
                <w10:wrap anchorx="margin"/>
              </v:shape>
            </w:pict>
          </mc:Fallback>
        </mc:AlternateContent>
      </w:r>
    </w:p>
    <w:p w14:paraId="6FB29617" w14:textId="53CC838C" w:rsidR="00D9576F" w:rsidRDefault="00D9576F" w:rsidP="00D6695E">
      <w:pPr>
        <w:spacing w:line="276" w:lineRule="auto"/>
        <w:jc w:val="both"/>
        <w:rPr>
          <w:rFonts w:ascii="Consolas" w:hAnsi="Consolas" w:cs="Times New Roman"/>
          <w:noProof/>
          <w:sz w:val="24"/>
          <w:szCs w:val="24"/>
        </w:rPr>
      </w:pPr>
    </w:p>
    <w:p w14:paraId="0C5C882D" w14:textId="77777777" w:rsidR="00D9576F" w:rsidRDefault="00D9576F" w:rsidP="00D6695E">
      <w:pPr>
        <w:spacing w:line="276" w:lineRule="auto"/>
        <w:jc w:val="both"/>
        <w:rPr>
          <w:rFonts w:ascii="Consolas" w:hAnsi="Consolas" w:cs="Times New Roman"/>
          <w:noProof/>
          <w:sz w:val="24"/>
          <w:szCs w:val="24"/>
        </w:rPr>
      </w:pPr>
    </w:p>
    <w:p w14:paraId="52E01080" w14:textId="77777777" w:rsidR="00D9576F" w:rsidRDefault="00D9576F" w:rsidP="00D6695E">
      <w:pPr>
        <w:spacing w:line="276" w:lineRule="auto"/>
        <w:jc w:val="both"/>
        <w:rPr>
          <w:rFonts w:ascii="Consolas" w:hAnsi="Consolas" w:cs="Times New Roman"/>
          <w:noProof/>
          <w:sz w:val="24"/>
          <w:szCs w:val="24"/>
        </w:rPr>
      </w:pPr>
    </w:p>
    <w:p w14:paraId="28A5C55E" w14:textId="77777777" w:rsidR="00D9576F" w:rsidRDefault="00D9576F" w:rsidP="00D6695E">
      <w:pPr>
        <w:spacing w:line="276" w:lineRule="auto"/>
        <w:jc w:val="both"/>
        <w:rPr>
          <w:rFonts w:ascii="Consolas" w:hAnsi="Consolas" w:cs="Times New Roman"/>
          <w:noProof/>
          <w:sz w:val="24"/>
          <w:szCs w:val="24"/>
        </w:rPr>
      </w:pPr>
    </w:p>
    <w:p w14:paraId="3A398527" w14:textId="77777777" w:rsidR="00D9576F" w:rsidRDefault="00D9576F" w:rsidP="00D6695E">
      <w:pPr>
        <w:spacing w:line="276" w:lineRule="auto"/>
        <w:jc w:val="both"/>
        <w:rPr>
          <w:rFonts w:ascii="Consolas" w:hAnsi="Consolas" w:cs="Times New Roman"/>
          <w:noProof/>
          <w:sz w:val="24"/>
          <w:szCs w:val="24"/>
        </w:rPr>
      </w:pPr>
    </w:p>
    <w:p w14:paraId="2042398A" w14:textId="77777777" w:rsidR="00D9576F" w:rsidRPr="00D6695E" w:rsidRDefault="00D9576F" w:rsidP="00D6695E">
      <w:pPr>
        <w:spacing w:line="276" w:lineRule="auto"/>
        <w:jc w:val="both"/>
        <w:rPr>
          <w:rFonts w:ascii="Consolas" w:hAnsi="Consolas" w:cs="Times New Roman"/>
          <w:sz w:val="24"/>
          <w:szCs w:val="24"/>
        </w:rPr>
      </w:pPr>
    </w:p>
    <w:p w14:paraId="2E869220" w14:textId="77777777" w:rsidR="00D9576F" w:rsidRDefault="00D9576F" w:rsidP="00D6695E">
      <w:pPr>
        <w:spacing w:line="276" w:lineRule="auto"/>
        <w:jc w:val="both"/>
        <w:rPr>
          <w:rFonts w:ascii="Consolas" w:hAnsi="Consolas" w:cs="Times New Roman"/>
          <w:sz w:val="24"/>
          <w:szCs w:val="24"/>
        </w:rPr>
      </w:pPr>
    </w:p>
    <w:p w14:paraId="5E6CBA6B" w14:textId="77777777" w:rsidR="00D9576F" w:rsidRDefault="00D9576F" w:rsidP="00D6695E">
      <w:pPr>
        <w:spacing w:line="276" w:lineRule="auto"/>
        <w:jc w:val="both"/>
        <w:rPr>
          <w:rFonts w:ascii="Consolas" w:hAnsi="Consolas" w:cs="Times New Roman"/>
          <w:sz w:val="24"/>
          <w:szCs w:val="24"/>
        </w:rPr>
      </w:pPr>
    </w:p>
    <w:p w14:paraId="6F4F1FDA" w14:textId="77777777" w:rsidR="00D9576F" w:rsidRDefault="00D9576F" w:rsidP="00D6695E">
      <w:pPr>
        <w:spacing w:line="276" w:lineRule="auto"/>
        <w:jc w:val="both"/>
        <w:rPr>
          <w:rFonts w:ascii="Consolas" w:hAnsi="Consolas" w:cs="Times New Roman"/>
          <w:sz w:val="24"/>
          <w:szCs w:val="24"/>
        </w:rPr>
      </w:pPr>
    </w:p>
    <w:p w14:paraId="3A607BE7" w14:textId="0C3884E6" w:rsidR="00B307EB" w:rsidRDefault="00B307EB" w:rsidP="00D6695E">
      <w:pPr>
        <w:spacing w:line="276" w:lineRule="auto"/>
        <w:jc w:val="both"/>
        <w:rPr>
          <w:rFonts w:ascii="Consolas" w:hAnsi="Consolas" w:cs="Times New Roman"/>
          <w:sz w:val="24"/>
          <w:szCs w:val="24"/>
        </w:rPr>
      </w:pPr>
      <w:r w:rsidRPr="00D6695E">
        <w:rPr>
          <w:rFonts w:ascii="Consolas" w:hAnsi="Consolas" w:cs="Times New Roman"/>
          <w:sz w:val="24"/>
          <w:szCs w:val="24"/>
        </w:rPr>
        <w:t>Then calculates the various performance metrics based on the provided data frame. It computes the sum of demand, lost sales, and stock-out occurrences. Then, it derives the total instances of periods without stock-outs and calculates the order service level and its complementary measure (OSOR). Then computes the Unit Service Level (USL) as the ratio of fulfilled demand to total demand.</w:t>
      </w:r>
    </w:p>
    <w:p w14:paraId="5EE55A8C" w14:textId="239A9A93" w:rsidR="00D9576F" w:rsidRDefault="00D9576F" w:rsidP="00D6695E">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703296" behindDoc="0" locked="0" layoutInCell="1" allowOverlap="1" wp14:anchorId="7D28AE00" wp14:editId="4D2BFD19">
                <wp:simplePos x="0" y="0"/>
                <wp:positionH relativeFrom="margin">
                  <wp:align>left</wp:align>
                </wp:positionH>
                <wp:positionV relativeFrom="paragraph">
                  <wp:posOffset>635</wp:posOffset>
                </wp:positionV>
                <wp:extent cx="5689600" cy="850900"/>
                <wp:effectExtent l="0" t="0" r="25400" b="25400"/>
                <wp:wrapNone/>
                <wp:docPr id="1380068351" name="Text Box 3"/>
                <wp:cNvGraphicFramePr/>
                <a:graphic xmlns:a="http://schemas.openxmlformats.org/drawingml/2006/main">
                  <a:graphicData uri="http://schemas.microsoft.com/office/word/2010/wordprocessingShape">
                    <wps:wsp>
                      <wps:cNvSpPr txBox="1"/>
                      <wps:spPr>
                        <a:xfrm>
                          <a:off x="0" y="0"/>
                          <a:ext cx="5689600" cy="850900"/>
                        </a:xfrm>
                        <a:prstGeom prst="rect">
                          <a:avLst/>
                        </a:prstGeom>
                        <a:solidFill>
                          <a:schemeClr val="lt1"/>
                        </a:solidFill>
                        <a:ln w="6350">
                          <a:solidFill>
                            <a:prstClr val="black"/>
                          </a:solidFill>
                        </a:ln>
                      </wps:spPr>
                      <wps:txbx>
                        <w:txbxContent>
                          <w:p w14:paraId="62EA509D" w14:textId="77777777" w:rsidR="00D9576F" w:rsidRPr="00D9576F" w:rsidRDefault="00D9576F" w:rsidP="00D9576F">
                            <w:pPr>
                              <w:pStyle w:val="SourceCode"/>
                              <w:rPr>
                                <w:color w:val="C00000"/>
                              </w:rPr>
                            </w:pPr>
                            <w:proofErr w:type="spellStart"/>
                            <w:r w:rsidRPr="00D9576F">
                              <w:rPr>
                                <w:rStyle w:val="VerbatimChar"/>
                                <w:color w:val="C00000"/>
                              </w:rPr>
                              <w:t>total_stock_out_situvation</w:t>
                            </w:r>
                            <w:proofErr w:type="spellEnd"/>
                            <w:r w:rsidRPr="00D9576F">
                              <w:rPr>
                                <w:rStyle w:val="VerbatimChar"/>
                                <w:color w:val="C00000"/>
                              </w:rPr>
                              <w:t>: 30</w:t>
                            </w:r>
                            <w:r w:rsidRPr="00D9576F">
                              <w:rPr>
                                <w:color w:val="C00000"/>
                              </w:rPr>
                              <w:br/>
                            </w:r>
                            <w:proofErr w:type="spellStart"/>
                            <w:r w:rsidRPr="00D9576F">
                              <w:rPr>
                                <w:rStyle w:val="VerbatimChar"/>
                                <w:color w:val="C00000"/>
                              </w:rPr>
                              <w:t>order_service_level</w:t>
                            </w:r>
                            <w:proofErr w:type="spellEnd"/>
                            <w:r w:rsidRPr="00D9576F">
                              <w:rPr>
                                <w:rStyle w:val="VerbatimChar"/>
                                <w:color w:val="C00000"/>
                              </w:rPr>
                              <w:t>: 0.6</w:t>
                            </w:r>
                            <w:r w:rsidRPr="00D9576F">
                              <w:rPr>
                                <w:color w:val="C00000"/>
                              </w:rPr>
                              <w:br/>
                            </w:r>
                            <w:r w:rsidRPr="00D9576F">
                              <w:rPr>
                                <w:rStyle w:val="VerbatimChar"/>
                                <w:color w:val="C00000"/>
                              </w:rPr>
                              <w:t>OSOR: 0.4</w:t>
                            </w:r>
                            <w:r w:rsidRPr="00D9576F">
                              <w:rPr>
                                <w:color w:val="C00000"/>
                              </w:rPr>
                              <w:br/>
                            </w:r>
                            <w:r w:rsidRPr="00D9576F">
                              <w:rPr>
                                <w:rStyle w:val="VerbatimChar"/>
                                <w:color w:val="C00000"/>
                              </w:rPr>
                              <w:t>USL: 0.8553677932405567</w:t>
                            </w:r>
                          </w:p>
                          <w:p w14:paraId="4B6C81A6" w14:textId="77777777" w:rsidR="00D9576F" w:rsidRPr="00D9576F" w:rsidRDefault="00D9576F" w:rsidP="00D9576F">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8AE00" id="_x0000_s1047" type="#_x0000_t202" style="position:absolute;left:0;text-align:left;margin-left:0;margin-top:.05pt;width:448pt;height:67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" fillcolor="white [3201]" strokeweight=".5pt">
                <v:textbox>
                  <w:txbxContent>
                    <w:p w14:paraId="62EA509D" w14:textId="77777777" w:rsidR="00D9576F" w:rsidRPr="00D9576F" w:rsidRDefault="00D9576F" w:rsidP="00D9576F">
                      <w:pPr>
                        <w:pStyle w:val="SourceCode"/>
                        <w:rPr>
                          <w:color w:val="C00000"/>
                        </w:rPr>
                      </w:pPr>
                      <w:proofErr w:type="spellStart"/>
                      <w:r w:rsidRPr="00D9576F">
                        <w:rPr>
                          <w:rStyle w:val="VerbatimChar"/>
                          <w:color w:val="C00000"/>
                        </w:rPr>
                        <w:t>total_stock_out_situvation</w:t>
                      </w:r>
                      <w:proofErr w:type="spellEnd"/>
                      <w:r w:rsidRPr="00D9576F">
                        <w:rPr>
                          <w:rStyle w:val="VerbatimChar"/>
                          <w:color w:val="C00000"/>
                        </w:rPr>
                        <w:t>: 30</w:t>
                      </w:r>
                      <w:r w:rsidRPr="00D9576F">
                        <w:rPr>
                          <w:color w:val="C00000"/>
                        </w:rPr>
                        <w:br/>
                      </w:r>
                      <w:proofErr w:type="spellStart"/>
                      <w:r w:rsidRPr="00D9576F">
                        <w:rPr>
                          <w:rStyle w:val="VerbatimChar"/>
                          <w:color w:val="C00000"/>
                        </w:rPr>
                        <w:t>order_service_level</w:t>
                      </w:r>
                      <w:proofErr w:type="spellEnd"/>
                      <w:r w:rsidRPr="00D9576F">
                        <w:rPr>
                          <w:rStyle w:val="VerbatimChar"/>
                          <w:color w:val="C00000"/>
                        </w:rPr>
                        <w:t>: 0.6</w:t>
                      </w:r>
                      <w:r w:rsidRPr="00D9576F">
                        <w:rPr>
                          <w:color w:val="C00000"/>
                        </w:rPr>
                        <w:br/>
                      </w:r>
                      <w:r w:rsidRPr="00D9576F">
                        <w:rPr>
                          <w:rStyle w:val="VerbatimChar"/>
                          <w:color w:val="C00000"/>
                        </w:rPr>
                        <w:t>OSOR: 0.4</w:t>
                      </w:r>
                      <w:r w:rsidRPr="00D9576F">
                        <w:rPr>
                          <w:color w:val="C00000"/>
                        </w:rPr>
                        <w:br/>
                      </w:r>
                      <w:r w:rsidRPr="00D9576F">
                        <w:rPr>
                          <w:rStyle w:val="VerbatimChar"/>
                          <w:color w:val="C00000"/>
                        </w:rPr>
                        <w:t>USL: 0.8553677932405567</w:t>
                      </w:r>
                    </w:p>
                    <w:p w14:paraId="4B6C81A6" w14:textId="77777777" w:rsidR="00D9576F" w:rsidRPr="00D9576F" w:rsidRDefault="00D9576F" w:rsidP="00D9576F">
                      <w:pPr>
                        <w:rPr>
                          <w:color w:val="C00000"/>
                        </w:rPr>
                      </w:pPr>
                    </w:p>
                  </w:txbxContent>
                </v:textbox>
                <w10:wrap anchorx="margin"/>
              </v:shape>
            </w:pict>
          </mc:Fallback>
        </mc:AlternateContent>
      </w:r>
    </w:p>
    <w:p w14:paraId="7C85781C" w14:textId="77777777" w:rsidR="00D9576F" w:rsidRDefault="00D9576F" w:rsidP="00D6695E">
      <w:pPr>
        <w:spacing w:line="276" w:lineRule="auto"/>
        <w:jc w:val="both"/>
        <w:rPr>
          <w:rFonts w:ascii="Consolas" w:hAnsi="Consolas" w:cs="Times New Roman"/>
          <w:sz w:val="24"/>
          <w:szCs w:val="24"/>
        </w:rPr>
      </w:pPr>
    </w:p>
    <w:p w14:paraId="5609A119" w14:textId="77777777" w:rsidR="00D9576F" w:rsidRPr="00D6695E" w:rsidRDefault="00D9576F" w:rsidP="00D6695E">
      <w:pPr>
        <w:spacing w:line="276" w:lineRule="auto"/>
        <w:jc w:val="both"/>
        <w:rPr>
          <w:rFonts w:ascii="Consolas" w:hAnsi="Consolas" w:cs="Times New Roman"/>
          <w:sz w:val="24"/>
          <w:szCs w:val="24"/>
        </w:rPr>
      </w:pPr>
    </w:p>
    <w:p w14:paraId="24C99F4B" w14:textId="7F277C0B"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0207885E" w14:textId="7C14E3E5" w:rsidR="006B2962" w:rsidRPr="00D6695E" w:rsidRDefault="00B307EB" w:rsidP="00D6695E">
      <w:pPr>
        <w:spacing w:line="276" w:lineRule="auto"/>
        <w:jc w:val="both"/>
        <w:rPr>
          <w:rFonts w:ascii="Consolas" w:hAnsi="Consolas" w:cs="Times New Roman"/>
          <w:sz w:val="24"/>
          <w:szCs w:val="24"/>
        </w:rPr>
      </w:pPr>
      <w:r w:rsidRPr="00D6695E">
        <w:rPr>
          <w:rFonts w:ascii="Consolas" w:hAnsi="Consolas" w:cs="Times New Roman"/>
          <w:sz w:val="24"/>
          <w:szCs w:val="24"/>
        </w:rPr>
        <w:t>In conclusion, this provides valuable insights into the efficiency and performance of an inventory management strategy utilizing the Order Up To policy. By calculating metrics such as total demand, lost sales, stock-out occurrences, order service level, OSOR, and Unit Service Level (USL), the code provides a comprehensive evaluation of the inventory system's ability to meet customer demand and mitigate stock-outs. This analysis aids in making informed decisions to optimize inventory levels, strike a balance between customer satisfaction and operational costs, and enhance overall supply chain performance. Ultimately, the code facilitates effective inventory management and contributes to informed decision-making within the realm of supply chain operations.</w:t>
      </w:r>
    </w:p>
    <w:p w14:paraId="1BE731F0" w14:textId="5FC77605" w:rsidR="005A6F79" w:rsidRPr="003A59C4" w:rsidRDefault="005A6F79"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Reference</w:t>
      </w:r>
    </w:p>
    <w:p w14:paraId="65F0C328" w14:textId="26C49098" w:rsidR="00962636" w:rsidRPr="00D6695E" w:rsidRDefault="006941D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7- Inventory under Uncertainty and Service Levels – 7.4 Service Levels and Product Availability- 7.4.1 and 7.4.2 (example 7.2 Page no: 247)</w:t>
      </w:r>
    </w:p>
    <w:p w14:paraId="607BB73C" w14:textId="77777777" w:rsidR="00962636" w:rsidRPr="00D6695E" w:rsidRDefault="00962636" w:rsidP="00D6695E">
      <w:pPr>
        <w:spacing w:line="276" w:lineRule="auto"/>
        <w:jc w:val="both"/>
        <w:rPr>
          <w:rFonts w:ascii="Consolas" w:hAnsi="Consolas" w:cs="Times New Roman"/>
          <w:b/>
          <w:bCs/>
          <w:sz w:val="24"/>
          <w:szCs w:val="24"/>
        </w:rPr>
      </w:pPr>
    </w:p>
    <w:p w14:paraId="0531739C" w14:textId="7063B301"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 Problem 7: Determining Reorder Point when Demand is Uncertain</w:t>
      </w:r>
    </w:p>
    <w:p w14:paraId="552CCFFB"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lastRenderedPageBreak/>
        <w:t>Objective</w:t>
      </w:r>
    </w:p>
    <w:p w14:paraId="1BF3EEA2" w14:textId="77777777" w:rsidR="001A1924" w:rsidRPr="00D6695E" w:rsidRDefault="001A1924"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this problem is to calculate the Economic Order Quantity (EOQ), safety stock, and reorder point for an item in order to optimize inventory management. By determining these key parameters, the goal is to strike a balance between minimizing costs related to inventory holding and replenishment while ensuring sufficient stock availability to meet customer demand during lead times.</w:t>
      </w:r>
    </w:p>
    <w:p w14:paraId="31751E62" w14:textId="78167EB6" w:rsidR="00C20BF5" w:rsidRPr="00D6695E" w:rsidRDefault="001A1924" w:rsidP="00D6695E">
      <w:pPr>
        <w:spacing w:line="276" w:lineRule="auto"/>
        <w:jc w:val="both"/>
        <w:rPr>
          <w:rFonts w:ascii="Consolas" w:hAnsi="Consolas" w:cs="Times New Roman"/>
          <w:sz w:val="24"/>
          <w:szCs w:val="24"/>
        </w:rPr>
      </w:pPr>
      <w:r w:rsidRPr="00D6695E">
        <w:rPr>
          <w:rFonts w:ascii="Consolas" w:hAnsi="Consolas" w:cs="Times New Roman"/>
          <w:sz w:val="24"/>
          <w:szCs w:val="24"/>
        </w:rPr>
        <w:t>Safety stock and reorder points are crucial in inventory management, ensuring organizations maintain adequate inventory to meet customer demand and handle supply chain uncertainties. These strategies minimize stockout risks, enhance customer satisfaction, and improve supply chain performance by ensuring smooth operations and consistent customer service.</w:t>
      </w:r>
    </w:p>
    <w:p w14:paraId="3333C5BF" w14:textId="77777777"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roblem Statement</w:t>
      </w:r>
    </w:p>
    <w:p w14:paraId="57B7D678" w14:textId="3512A75D" w:rsidR="00F92680" w:rsidRPr="00D6695E" w:rsidRDefault="00F92680" w:rsidP="00D6695E">
      <w:pPr>
        <w:spacing w:line="276" w:lineRule="auto"/>
        <w:jc w:val="both"/>
        <w:rPr>
          <w:rFonts w:ascii="Consolas" w:hAnsi="Consolas" w:cs="Times New Roman"/>
          <w:iCs/>
          <w:sz w:val="24"/>
          <w:szCs w:val="24"/>
        </w:rPr>
      </w:pPr>
      <w:r w:rsidRPr="00D6695E">
        <w:rPr>
          <w:rFonts w:ascii="Consolas" w:hAnsi="Consolas" w:cs="Times New Roman"/>
          <w:sz w:val="24"/>
          <w:szCs w:val="24"/>
        </w:rPr>
        <w:t>Consider the following details of an item: Monthly demand, d = 11000 units, standard deviation of demand,</w:t>
      </w:r>
      <w:r w:rsidRPr="00D6695E">
        <w:rPr>
          <w:rFonts w:ascii="Consolas" w:hAnsi="Consolas"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oMath>
      <w:r w:rsidRPr="00D6695E">
        <w:rPr>
          <w:rFonts w:ascii="Consolas" w:eastAsiaTheme="minorEastAsia" w:hAnsi="Consolas" w:cs="Times New Roman"/>
          <w:iCs/>
          <w:sz w:val="24"/>
          <w:szCs w:val="24"/>
        </w:rPr>
        <w:t xml:space="preserve"> = 3500 units, Unit cost of the item C = $0.15, Lead time, LT = 1.5 months, acquisition cost for processing an order, S = $20, In-stock probability, P = 0.75, assuming a normal distribution for the demand </w:t>
      </w:r>
      <w:r w:rsidR="001A1924" w:rsidRPr="00D6695E">
        <w:rPr>
          <w:rFonts w:ascii="Consolas" w:eastAsiaTheme="minorEastAsia" w:hAnsi="Consolas" w:cs="Times New Roman"/>
          <w:iCs/>
          <w:sz w:val="24"/>
          <w:szCs w:val="24"/>
        </w:rPr>
        <w:t xml:space="preserve">during the lead time. Inventory carrying cost percentage, h = 0.25. Determine the EOQ, safety stock, and the reorder point for this item. </w:t>
      </w:r>
    </w:p>
    <w:p w14:paraId="64360A00" w14:textId="751B65B2"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Mathematical Formulation</w:t>
      </w:r>
    </w:p>
    <w:p w14:paraId="0828F674" w14:textId="2C65A369" w:rsidR="00C20BF5" w:rsidRPr="00D6695E" w:rsidRDefault="00C20BF5"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From lead time demand and variability when lead time are multiple periods, we derive the expression for the reorder level when it is assumed that the demand during the lead time follows a normal distribution. We assume demand during any period follows a normal distribution with parameters (</w:t>
      </w:r>
      <w:r w:rsidRPr="00D6695E">
        <w:rPr>
          <w:rFonts w:ascii="Consolas" w:hAnsi="Consolas" w:cs="Times New Roman"/>
          <w:i/>
          <w:iCs/>
          <w:sz w:val="24"/>
          <w:szCs w:val="24"/>
        </w:rPr>
        <w:t>d,</w:t>
      </w:r>
      <w:r w:rsidRPr="00D6695E">
        <w:rPr>
          <w:rFonts w:ascii="Consolas" w:hAnsi="Consolas"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oMath>
      <w:r w:rsidRPr="00D6695E">
        <w:rPr>
          <w:rFonts w:ascii="Consolas" w:eastAsiaTheme="minorEastAsia" w:hAnsi="Consolas" w:cs="Times New Roman"/>
          <w:sz w:val="24"/>
          <w:szCs w:val="24"/>
        </w:rPr>
        <w:t xml:space="preserve">), that is mean and standard deviation respectively, and the lead time is denoted as LT periods or weeks. </w:t>
      </w:r>
    </w:p>
    <w:p w14:paraId="325E5C0F" w14:textId="60C2D618" w:rsidR="00C20BF5" w:rsidRPr="00D6695E" w:rsidRDefault="00C20BF5"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hen it follows that the demand during the lead time LT also follows a normal distribution with parameters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m:t>
            </m:r>
          </m:sup>
        </m:sSup>
      </m:oMath>
      <w:r w:rsidRPr="00D6695E">
        <w:rPr>
          <w:rFonts w:ascii="Consolas" w:eastAsiaTheme="minorEastAsia" w:hAnsi="Consolas"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oMath>
      <w:r w:rsidRPr="00D6695E">
        <w:rPr>
          <w:rFonts w:ascii="Consolas" w:eastAsiaTheme="minorEastAsia" w:hAnsi="Consolas" w:cs="Times New Roman"/>
          <w:sz w:val="24"/>
          <w:szCs w:val="24"/>
        </w:rPr>
        <w:t xml:space="preserve"> </w:t>
      </w:r>
    </w:p>
    <w:p w14:paraId="5D897DE7" w14:textId="5CEB8B2C" w:rsidR="00C20BF5" w:rsidRPr="00D6695E" w:rsidRDefault="00C20BF5"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Wher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 xml:space="preserve">=d </m:t>
        </m:r>
        <m:r>
          <w:rPr>
            <w:rFonts w:ascii="Cambria Math" w:hAnsi="Cambria Math" w:cs="Times New Roman"/>
            <w:sz w:val="24"/>
            <w:szCs w:val="24"/>
          </w:rPr>
          <m:t>×LT</m:t>
        </m:r>
      </m:oMath>
      <w:r w:rsidRPr="00D6695E">
        <w:rPr>
          <w:rFonts w:ascii="Consolas" w:eastAsiaTheme="minorEastAsia" w:hAnsi="Consolas"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LT</m:t>
            </m:r>
          </m:e>
        </m:rad>
      </m:oMath>
      <w:r w:rsidR="00F92680" w:rsidRPr="00D6695E">
        <w:rPr>
          <w:rFonts w:ascii="Consolas" w:eastAsiaTheme="minorEastAsia" w:hAnsi="Consolas" w:cs="Times New Roman"/>
          <w:sz w:val="24"/>
          <w:szCs w:val="24"/>
        </w:rPr>
        <w:t xml:space="preserve"> with a given OSL. </w:t>
      </w:r>
    </w:p>
    <w:p w14:paraId="63DEC9D1" w14:textId="39A48672" w:rsidR="00F92680" w:rsidRPr="00D6695E" w:rsidRDefault="00F92680"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ROP for the given OSL is </w:t>
      </w:r>
    </w:p>
    <w:p w14:paraId="15ABE4E8" w14:textId="4FAC8D23" w:rsidR="00F92680" w:rsidRPr="00D6695E" w:rsidRDefault="00F92680" w:rsidP="00D6695E">
      <w:pPr>
        <w:spacing w:line="276" w:lineRule="auto"/>
        <w:jc w:val="both"/>
        <w:rPr>
          <w:rFonts w:ascii="Consolas" w:eastAsiaTheme="minorEastAsia" w:hAnsi="Consolas" w:cs="Times New Roman"/>
          <w:sz w:val="24"/>
          <w:szCs w:val="24"/>
        </w:rPr>
      </w:pPr>
      <m:oMathPara>
        <m:oMath>
          <m:r>
            <m:rPr>
              <m:sty m:val="p"/>
            </m:rPr>
            <w:rPr>
              <w:rFonts w:ascii="Cambria Math" w:eastAsiaTheme="minorEastAsia" w:hAnsi="Cambria Math" w:cs="Times New Roman"/>
              <w:sz w:val="24"/>
              <w:szCs w:val="24"/>
            </w:rPr>
            <m:t>ROP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oMath>
      </m:oMathPara>
    </w:p>
    <w:p w14:paraId="47203784" w14:textId="2DA1DE15" w:rsidR="00F92680" w:rsidRPr="00D6695E" w:rsidRDefault="00F92680"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This implies that </w:t>
      </w:r>
    </w:p>
    <w:p w14:paraId="43A98217" w14:textId="77E61F8C" w:rsidR="00F92680" w:rsidRPr="00D6695E" w:rsidRDefault="00F92680"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ROP = </w:t>
      </w:r>
      <m:oMath>
        <m:r>
          <w:rPr>
            <w:rFonts w:ascii="Cambria Math" w:eastAsiaTheme="minorEastAsia" w:hAnsi="Cambria Math" w:cs="Times New Roman"/>
            <w:sz w:val="24"/>
            <w:szCs w:val="24"/>
          </w:rPr>
          <m:t xml:space="preserve">d </m:t>
        </m:r>
        <m:r>
          <w:rPr>
            <w:rFonts w:ascii="Cambria Math" w:hAnsi="Cambria Math" w:cs="Times New Roman"/>
            <w:sz w:val="24"/>
            <w:szCs w:val="24"/>
          </w:rPr>
          <m:t>×LT+z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LT</m:t>
            </m:r>
          </m:e>
        </m:rad>
      </m:oMath>
    </w:p>
    <w:p w14:paraId="2A044B87" w14:textId="4F440915" w:rsidR="00F92680" w:rsidRPr="00D6695E" w:rsidRDefault="00F92680"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lastRenderedPageBreak/>
        <w:t xml:space="preserve">Here the additional component </w:t>
      </w:r>
      <m:oMath>
        <m:r>
          <w:rPr>
            <w:rFonts w:ascii="Cambria Math" w:hAnsi="Cambria Math" w:cs="Times New Roman"/>
            <w:sz w:val="24"/>
            <w:szCs w:val="24"/>
          </w:rPr>
          <m:t>z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LT</m:t>
            </m:r>
          </m:e>
        </m:rad>
      </m:oMath>
      <w:r w:rsidRPr="00D6695E">
        <w:rPr>
          <w:rFonts w:ascii="Consolas" w:eastAsiaTheme="minorEastAsia" w:hAnsi="Consolas" w:cs="Times New Roman"/>
          <w:sz w:val="24"/>
          <w:szCs w:val="24"/>
        </w:rPr>
        <w:t xml:space="preserve"> added to account for demand variability during the lead time. Hence it is evident that this is the extra inventory kept in order to handle demand fluctuations in addition to the average stock during the lead time. It can be therefore interpreted that this expression refers to safety stock we have to maintain to address demand fluctuations. Hence, we have</w:t>
      </w:r>
    </w:p>
    <w:p w14:paraId="6B500B8E" w14:textId="12F7280C" w:rsidR="00F92680" w:rsidRPr="00D6695E" w:rsidRDefault="00F92680" w:rsidP="00D6695E">
      <w:pPr>
        <w:spacing w:line="276" w:lineRule="auto"/>
        <w:jc w:val="both"/>
        <w:rPr>
          <w:rFonts w:ascii="Consolas" w:eastAsiaTheme="minorEastAsia" w:hAnsi="Consolas" w:cs="Times New Roman"/>
          <w:sz w:val="24"/>
          <w:szCs w:val="24"/>
        </w:rPr>
      </w:pPr>
      <m:oMathPara>
        <m:oMath>
          <m:r>
            <m:rPr>
              <m:sty m:val="p"/>
            </m:rPr>
            <w:rPr>
              <w:rFonts w:ascii="Cambria Math" w:eastAsiaTheme="minorEastAsia" w:hAnsi="Cambria Math" w:cs="Times New Roman"/>
              <w:sz w:val="24"/>
              <w:szCs w:val="24"/>
            </w:rPr>
            <m:t xml:space="preserve">Safety Stock </m:t>
          </m:r>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SS</m:t>
              </m:r>
            </m:e>
          </m:d>
          <m:r>
            <m:rPr>
              <m:sty m:val="p"/>
            </m:rPr>
            <w:rPr>
              <w:rFonts w:ascii="Cambria Math" w:eastAsiaTheme="minorEastAsia" w:hAnsi="Cambria Math" w:cs="Times New Roman"/>
              <w:sz w:val="24"/>
              <w:szCs w:val="24"/>
            </w:rPr>
            <m:t xml:space="preserve">= </m:t>
          </m:r>
          <m:r>
            <w:rPr>
              <w:rFonts w:ascii="Cambria Math" w:hAnsi="Cambria Math" w:cs="Times New Roman"/>
              <w:sz w:val="24"/>
              <w:szCs w:val="24"/>
            </w:rPr>
            <m:t>z ×</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LT</m:t>
              </m:r>
            </m:e>
          </m:rad>
        </m:oMath>
      </m:oMathPara>
    </w:p>
    <w:p w14:paraId="0F6B4CD5" w14:textId="41D3EA86" w:rsidR="00F92680" w:rsidRPr="00D6695E" w:rsidRDefault="00F92680"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That simplifies ROP as,</w:t>
      </w:r>
    </w:p>
    <w:p w14:paraId="2B7D7F7F" w14:textId="0F8D9B45" w:rsidR="00F92680" w:rsidRPr="00D6695E" w:rsidRDefault="00F92680" w:rsidP="00D6695E">
      <w:pPr>
        <w:spacing w:line="276" w:lineRule="auto"/>
        <w:jc w:val="both"/>
        <w:rPr>
          <w:rFonts w:ascii="Consolas" w:eastAsiaTheme="minorEastAsia" w:hAnsi="Consolas" w:cs="Times New Roman"/>
          <w:sz w:val="24"/>
          <w:szCs w:val="24"/>
        </w:rPr>
      </w:pPr>
      <m:oMath>
        <m:r>
          <m:rPr>
            <m:sty m:val="p"/>
          </m:rPr>
          <w:rPr>
            <w:rFonts w:ascii="Cambria Math" w:eastAsiaTheme="minorEastAsia" w:hAnsi="Cambria Math" w:cs="Times New Roman"/>
            <w:sz w:val="24"/>
            <w:szCs w:val="24"/>
          </w:rPr>
          <m:t>ROP =</m:t>
        </m:r>
        <m:r>
          <w:rPr>
            <w:rFonts w:ascii="Cambria Math" w:eastAsiaTheme="minorEastAsia" w:hAnsi="Cambria Math" w:cs="Times New Roman"/>
            <w:sz w:val="24"/>
            <w:szCs w:val="24"/>
          </w:rPr>
          <m:t xml:space="preserve"> d </m:t>
        </m:r>
        <m:r>
          <w:rPr>
            <w:rFonts w:ascii="Cambria Math" w:hAnsi="Cambria Math" w:cs="Times New Roman"/>
            <w:sz w:val="24"/>
            <w:szCs w:val="24"/>
          </w:rPr>
          <m:t xml:space="preserve">×LT+ </m:t>
        </m:r>
      </m:oMath>
      <w:r w:rsidRPr="00D6695E">
        <w:rPr>
          <w:rFonts w:ascii="Consolas" w:eastAsiaTheme="minorEastAsia" w:hAnsi="Consolas" w:cs="Times New Roman"/>
          <w:sz w:val="24"/>
          <w:szCs w:val="24"/>
        </w:rPr>
        <w:t>SS</w:t>
      </w:r>
    </w:p>
    <w:p w14:paraId="082A8522" w14:textId="6432B3CF"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Python Implementation</w:t>
      </w:r>
    </w:p>
    <w:p w14:paraId="57DC2DFC" w14:textId="49BE0CD8" w:rsidR="001A1924" w:rsidRPr="00D6695E" w:rsidRDefault="001A1924" w:rsidP="00D6695E">
      <w:pPr>
        <w:spacing w:line="276" w:lineRule="auto"/>
        <w:jc w:val="both"/>
        <w:rPr>
          <w:rFonts w:ascii="Consolas" w:hAnsi="Consolas" w:cs="Times New Roman"/>
          <w:sz w:val="24"/>
          <w:szCs w:val="24"/>
        </w:rPr>
      </w:pPr>
      <w:r w:rsidRPr="00D6695E">
        <w:rPr>
          <w:rFonts w:ascii="Consolas" w:hAnsi="Consolas" w:cs="Times New Roman"/>
          <w:sz w:val="24"/>
          <w:szCs w:val="24"/>
        </w:rPr>
        <w:t>The Python code calculates inventory management metrics like Economic Order Quantity (EOQ), safety stock, and reorder point based on input parameters. It uses normal distribution and formulas to determine critical values and helps users balance inventory costs, lead time, and service levels in supply chain operations.</w:t>
      </w:r>
    </w:p>
    <w:p w14:paraId="626883CE" w14:textId="5F5D6956" w:rsidR="001A1924" w:rsidRDefault="00D9576F" w:rsidP="00D6695E">
      <w:pPr>
        <w:spacing w:line="276" w:lineRule="auto"/>
        <w:jc w:val="both"/>
        <w:rPr>
          <w:rFonts w:ascii="Consolas" w:hAnsi="Consolas" w:cs="Times New Roman"/>
          <w:b/>
          <w:bCs/>
          <w:noProof/>
          <w:sz w:val="24"/>
          <w:szCs w:val="24"/>
        </w:rPr>
      </w:pPr>
      <w:r>
        <w:rPr>
          <w:rFonts w:ascii="Consolas" w:hAnsi="Consolas" w:cs="Times New Roman"/>
          <w:noProof/>
          <w:sz w:val="24"/>
          <w:szCs w:val="24"/>
        </w:rPr>
        <mc:AlternateContent>
          <mc:Choice Requires="wps">
            <w:drawing>
              <wp:anchor distT="0" distB="0" distL="114300" distR="114300" simplePos="0" relativeHeight="251705344" behindDoc="0" locked="0" layoutInCell="1" allowOverlap="1" wp14:anchorId="1BD34E9F" wp14:editId="7EDD1DC1">
                <wp:simplePos x="0" y="0"/>
                <wp:positionH relativeFrom="margin">
                  <wp:align>left</wp:align>
                </wp:positionH>
                <wp:positionV relativeFrom="paragraph">
                  <wp:posOffset>19050</wp:posOffset>
                </wp:positionV>
                <wp:extent cx="5689600" cy="1562100"/>
                <wp:effectExtent l="0" t="0" r="25400" b="19050"/>
                <wp:wrapNone/>
                <wp:docPr id="1203251905" name="Text Box 3"/>
                <wp:cNvGraphicFramePr/>
                <a:graphic xmlns:a="http://schemas.openxmlformats.org/drawingml/2006/main">
                  <a:graphicData uri="http://schemas.microsoft.com/office/word/2010/wordprocessingShape">
                    <wps:wsp>
                      <wps:cNvSpPr txBox="1"/>
                      <wps:spPr>
                        <a:xfrm>
                          <a:off x="0" y="0"/>
                          <a:ext cx="5689600" cy="1562100"/>
                        </a:xfrm>
                        <a:prstGeom prst="rect">
                          <a:avLst/>
                        </a:prstGeom>
                        <a:solidFill>
                          <a:schemeClr val="lt1"/>
                        </a:solidFill>
                        <a:ln w="6350">
                          <a:solidFill>
                            <a:prstClr val="black"/>
                          </a:solidFill>
                        </a:ln>
                      </wps:spPr>
                      <wps:txbx>
                        <w:txbxContent>
                          <w:p w14:paraId="3F270C1E" w14:textId="22F2D77F" w:rsidR="00D9576F" w:rsidRPr="00D9576F" w:rsidRDefault="00D9576F" w:rsidP="00D9576F">
                            <w:pPr>
                              <w:rPr>
                                <w:color w:val="5B9BD5" w:themeColor="accent5"/>
                              </w:rPr>
                            </w:pPr>
                            <w:r w:rsidRPr="00D9576F">
                              <w:rPr>
                                <w:rStyle w:val="KeywordTok"/>
                                <w:b w:val="0"/>
                                <w:color w:val="5B9BD5" w:themeColor="accent5"/>
                              </w:rPr>
                              <w:t>def</w:t>
                            </w:r>
                            <w:r w:rsidRPr="00D9576F">
                              <w:rPr>
                                <w:rStyle w:val="NormalTok"/>
                                <w:color w:val="5B9BD5" w:themeColor="accent5"/>
                              </w:rPr>
                              <w:t xml:space="preserve"> metrics(</w:t>
                            </w:r>
                            <w:proofErr w:type="spellStart"/>
                            <w:r w:rsidRPr="00D9576F">
                              <w:rPr>
                                <w:rStyle w:val="NormalTok"/>
                                <w:color w:val="5B9BD5" w:themeColor="accent5"/>
                              </w:rPr>
                              <w:t>d,Sd,C,LT,S,P,h</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EOQ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w:t>
                            </w:r>
                            <w:proofErr w:type="spellStart"/>
                            <w:r w:rsidRPr="00D9576F">
                              <w:rPr>
                                <w:rStyle w:val="NormalTok"/>
                                <w:color w:val="5B9BD5" w:themeColor="accent5"/>
                              </w:rPr>
                              <w:t>np.sqrt</w:t>
                            </w:r>
                            <w:proofErr w:type="spellEnd"/>
                            <w:r w:rsidRPr="00D9576F">
                              <w:rPr>
                                <w:rStyle w:val="NormalTok"/>
                                <w:color w:val="5B9BD5" w:themeColor="accent5"/>
                              </w:rPr>
                              <w:t>((</w:t>
                            </w:r>
                            <w:r w:rsidRPr="00D9576F">
                              <w:rPr>
                                <w:rStyle w:val="DecValTok"/>
                                <w:color w:val="5B9BD5" w:themeColor="accent5"/>
                              </w:rPr>
                              <w:t>2</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d </w:t>
                            </w:r>
                            <w:r w:rsidRPr="00D9576F">
                              <w:rPr>
                                <w:rStyle w:val="OperatorTok"/>
                                <w:color w:val="5B9BD5" w:themeColor="accent5"/>
                              </w:rPr>
                              <w:t>*</w:t>
                            </w:r>
                            <w:r w:rsidRPr="00D9576F">
                              <w:rPr>
                                <w:rStyle w:val="NormalTok"/>
                                <w:color w:val="5B9BD5" w:themeColor="accent5"/>
                              </w:rPr>
                              <w:t xml:space="preserve"> S) </w:t>
                            </w:r>
                            <w:r w:rsidRPr="00D9576F">
                              <w:rPr>
                                <w:rStyle w:val="OperatorTok"/>
                                <w:color w:val="5B9BD5" w:themeColor="accent5"/>
                              </w:rPr>
                              <w:t>/</w:t>
                            </w:r>
                            <w:r w:rsidRPr="00D9576F">
                              <w:rPr>
                                <w:rStyle w:val="NormalTok"/>
                                <w:color w:val="5B9BD5" w:themeColor="accent5"/>
                              </w:rPr>
                              <w:t xml:space="preserve"> (h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2</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C)))</w:t>
                            </w:r>
                            <w:r w:rsidRPr="00D9576F">
                              <w:rPr>
                                <w:color w:val="5B9BD5" w:themeColor="accent5"/>
                              </w:rPr>
                              <w:br/>
                            </w:r>
                            <w:r w:rsidRPr="00D9576F">
                              <w:rPr>
                                <w:rStyle w:val="NormalTok"/>
                                <w:color w:val="5B9BD5" w:themeColor="accent5"/>
                              </w:rPr>
                              <w:t xml:space="preserve">    z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w:t>
                            </w:r>
                            <w:proofErr w:type="spellStart"/>
                            <w:r w:rsidRPr="00D9576F">
                              <w:rPr>
                                <w:rStyle w:val="NormalTok"/>
                                <w:color w:val="5B9BD5" w:themeColor="accent5"/>
                              </w:rPr>
                              <w:t>norm.ppf</w:t>
                            </w:r>
                            <w:proofErr w:type="spellEnd"/>
                            <w:r w:rsidRPr="00D9576F">
                              <w:rPr>
                                <w:rStyle w:val="NormalTok"/>
                                <w:color w:val="5B9BD5" w:themeColor="accent5"/>
                              </w:rPr>
                              <w:t>(P),</w:t>
                            </w:r>
                            <w:r w:rsidRPr="00D9576F">
                              <w:rPr>
                                <w:rStyle w:val="DecValTok"/>
                                <w:color w:val="5B9BD5" w:themeColor="accent5"/>
                              </w:rPr>
                              <w:t>2</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z </w:t>
                            </w:r>
                            <w:r w:rsidRPr="00D9576F">
                              <w:rPr>
                                <w:rStyle w:val="OperatorTok"/>
                                <w:color w:val="5B9BD5" w:themeColor="accent5"/>
                              </w:rPr>
                              <w:t>*</w:t>
                            </w:r>
                            <w:r w:rsidRPr="00D9576F">
                              <w:rPr>
                                <w:rStyle w:val="NormalTok"/>
                                <w:color w:val="5B9BD5" w:themeColor="accent5"/>
                              </w:rPr>
                              <w:t xml:space="preserve"> Sd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p.sqrt</w:t>
                            </w:r>
                            <w:proofErr w:type="spellEnd"/>
                            <w:r w:rsidRPr="00D9576F">
                              <w:rPr>
                                <w:rStyle w:val="NormalTok"/>
                                <w:color w:val="5B9BD5" w:themeColor="accent5"/>
                              </w:rPr>
                              <w:t>(L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d </w:t>
                            </w:r>
                            <w:r w:rsidRPr="00D9576F">
                              <w:rPr>
                                <w:rStyle w:val="OperatorTok"/>
                                <w:color w:val="5B9BD5" w:themeColor="accent5"/>
                              </w:rPr>
                              <w:t>*</w:t>
                            </w:r>
                            <w:r w:rsidRPr="00D9576F">
                              <w:rPr>
                                <w:rStyle w:val="NormalTok"/>
                                <w:color w:val="5B9BD5" w:themeColor="accent5"/>
                              </w:rPr>
                              <w:t xml:space="preserve"> L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Sd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p.sqrt</w:t>
                            </w:r>
                            <w:proofErr w:type="spellEnd"/>
                            <w:r w:rsidRPr="00D9576F">
                              <w:rPr>
                                <w:rStyle w:val="NormalTok"/>
                                <w:color w:val="5B9BD5" w:themeColor="accent5"/>
                              </w:rPr>
                              <w:t>(LT))</w:t>
                            </w:r>
                            <w:r w:rsidRPr="00D9576F">
                              <w:rPr>
                                <w:color w:val="5B9BD5" w:themeColor="accent5"/>
                              </w:rPr>
                              <w:br/>
                            </w:r>
                            <w:r w:rsidRPr="00D9576F">
                              <w:rPr>
                                <w:rStyle w:val="NormalTok"/>
                                <w:color w:val="5B9BD5" w:themeColor="accent5"/>
                              </w:rPr>
                              <w:t xml:space="preserve">    ROP </w:t>
                            </w:r>
                            <w:r w:rsidRPr="00D9576F">
                              <w:rPr>
                                <w:rStyle w:val="OperatorTok"/>
                                <w:color w:val="5B9BD5" w:themeColor="accent5"/>
                              </w:rPr>
                              <w:t>=</w:t>
                            </w:r>
                            <w:r w:rsidRPr="00D9576F">
                              <w:rPr>
                                <w:rStyle w:val="BuiltInTok"/>
                                <w:color w:val="5B9BD5" w:themeColor="accent5"/>
                              </w:rPr>
                              <w:t>round</w:t>
                            </w:r>
                            <w:r w:rsidRPr="00D9576F">
                              <w:rPr>
                                <w:rStyle w:val="NormalTok"/>
                                <w:color w:val="5B9BD5" w:themeColor="accent5"/>
                              </w:rPr>
                              <w:t>(</w:t>
                            </w:r>
                            <w:proofErr w:type="spellStart"/>
                            <w:r w:rsidRPr="00D9576F">
                              <w:rPr>
                                <w:rStyle w:val="NormalTok"/>
                                <w:color w:val="5B9BD5" w:themeColor="accent5"/>
                              </w:rPr>
                              <w:t>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ControlFlowTok"/>
                                <w:b w:val="0"/>
                                <w:color w:val="5B9BD5" w:themeColor="accent5"/>
                              </w:rPr>
                              <w:t>return</w:t>
                            </w:r>
                            <w:r w:rsidRPr="00D9576F">
                              <w:rPr>
                                <w:rStyle w:val="NormalTok"/>
                                <w:color w:val="5B9BD5" w:themeColor="accent5"/>
                              </w:rPr>
                              <w:t xml:space="preserve"> EOQ, z,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ROP</w:t>
                            </w:r>
                            <w:r w:rsidRPr="00D9576F">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34E9F" id="_x0000_s1048" type="#_x0000_t202" style="position:absolute;left:0;text-align:left;margin-left:0;margin-top:1.5pt;width:448pt;height:123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" fillcolor="white [3201]" strokeweight=".5pt">
                <v:textbox>
                  <w:txbxContent>
                    <w:p w14:paraId="3F270C1E" w14:textId="22F2D77F" w:rsidR="00D9576F" w:rsidRPr="00D9576F" w:rsidRDefault="00D9576F" w:rsidP="00D9576F">
                      <w:pPr>
                        <w:rPr>
                          <w:color w:val="5B9BD5" w:themeColor="accent5"/>
                        </w:rPr>
                      </w:pPr>
                      <w:r w:rsidRPr="00D9576F">
                        <w:rPr>
                          <w:rStyle w:val="KeywordTok"/>
                          <w:b w:val="0"/>
                          <w:color w:val="5B9BD5" w:themeColor="accent5"/>
                        </w:rPr>
                        <w:t>def</w:t>
                      </w:r>
                      <w:r w:rsidRPr="00D9576F">
                        <w:rPr>
                          <w:rStyle w:val="NormalTok"/>
                          <w:color w:val="5B9BD5" w:themeColor="accent5"/>
                        </w:rPr>
                        <w:t xml:space="preserve"> metrics(</w:t>
                      </w:r>
                      <w:proofErr w:type="spellStart"/>
                      <w:r w:rsidRPr="00D9576F">
                        <w:rPr>
                          <w:rStyle w:val="NormalTok"/>
                          <w:color w:val="5B9BD5" w:themeColor="accent5"/>
                        </w:rPr>
                        <w:t>d,Sd,C,LT,S,P,h</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EOQ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w:t>
                      </w:r>
                      <w:proofErr w:type="spellStart"/>
                      <w:r w:rsidRPr="00D9576F">
                        <w:rPr>
                          <w:rStyle w:val="NormalTok"/>
                          <w:color w:val="5B9BD5" w:themeColor="accent5"/>
                        </w:rPr>
                        <w:t>np.sqrt</w:t>
                      </w:r>
                      <w:proofErr w:type="spellEnd"/>
                      <w:r w:rsidRPr="00D9576F">
                        <w:rPr>
                          <w:rStyle w:val="NormalTok"/>
                          <w:color w:val="5B9BD5" w:themeColor="accent5"/>
                        </w:rPr>
                        <w:t>((</w:t>
                      </w:r>
                      <w:r w:rsidRPr="00D9576F">
                        <w:rPr>
                          <w:rStyle w:val="DecValTok"/>
                          <w:color w:val="5B9BD5" w:themeColor="accent5"/>
                        </w:rPr>
                        <w:t>2</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d </w:t>
                      </w:r>
                      <w:r w:rsidRPr="00D9576F">
                        <w:rPr>
                          <w:rStyle w:val="OperatorTok"/>
                          <w:color w:val="5B9BD5" w:themeColor="accent5"/>
                        </w:rPr>
                        <w:t>*</w:t>
                      </w:r>
                      <w:r w:rsidRPr="00D9576F">
                        <w:rPr>
                          <w:rStyle w:val="NormalTok"/>
                          <w:color w:val="5B9BD5" w:themeColor="accent5"/>
                        </w:rPr>
                        <w:t xml:space="preserve"> S) </w:t>
                      </w:r>
                      <w:r w:rsidRPr="00D9576F">
                        <w:rPr>
                          <w:rStyle w:val="OperatorTok"/>
                          <w:color w:val="5B9BD5" w:themeColor="accent5"/>
                        </w:rPr>
                        <w:t>/</w:t>
                      </w:r>
                      <w:r w:rsidRPr="00D9576F">
                        <w:rPr>
                          <w:rStyle w:val="NormalTok"/>
                          <w:color w:val="5B9BD5" w:themeColor="accent5"/>
                        </w:rPr>
                        <w:t xml:space="preserve"> (h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2</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C)))</w:t>
                      </w:r>
                      <w:r w:rsidRPr="00D9576F">
                        <w:rPr>
                          <w:color w:val="5B9BD5" w:themeColor="accent5"/>
                        </w:rPr>
                        <w:br/>
                      </w:r>
                      <w:r w:rsidRPr="00D9576F">
                        <w:rPr>
                          <w:rStyle w:val="NormalTok"/>
                          <w:color w:val="5B9BD5" w:themeColor="accent5"/>
                        </w:rPr>
                        <w:t xml:space="preserve">    z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w:t>
                      </w:r>
                      <w:proofErr w:type="spellStart"/>
                      <w:r w:rsidRPr="00D9576F">
                        <w:rPr>
                          <w:rStyle w:val="NormalTok"/>
                          <w:color w:val="5B9BD5" w:themeColor="accent5"/>
                        </w:rPr>
                        <w:t>norm.ppf</w:t>
                      </w:r>
                      <w:proofErr w:type="spellEnd"/>
                      <w:r w:rsidRPr="00D9576F">
                        <w:rPr>
                          <w:rStyle w:val="NormalTok"/>
                          <w:color w:val="5B9BD5" w:themeColor="accent5"/>
                        </w:rPr>
                        <w:t>(P),</w:t>
                      </w:r>
                      <w:r w:rsidRPr="00D9576F">
                        <w:rPr>
                          <w:rStyle w:val="DecValTok"/>
                          <w:color w:val="5B9BD5" w:themeColor="accent5"/>
                        </w:rPr>
                        <w:t>2</w:t>
                      </w:r>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z </w:t>
                      </w:r>
                      <w:r w:rsidRPr="00D9576F">
                        <w:rPr>
                          <w:rStyle w:val="OperatorTok"/>
                          <w:color w:val="5B9BD5" w:themeColor="accent5"/>
                        </w:rPr>
                        <w:t>*</w:t>
                      </w:r>
                      <w:r w:rsidRPr="00D9576F">
                        <w:rPr>
                          <w:rStyle w:val="NormalTok"/>
                          <w:color w:val="5B9BD5" w:themeColor="accent5"/>
                        </w:rPr>
                        <w:t xml:space="preserve"> Sd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p.sqrt</w:t>
                      </w:r>
                      <w:proofErr w:type="spellEnd"/>
                      <w:r w:rsidRPr="00D9576F">
                        <w:rPr>
                          <w:rStyle w:val="NormalTok"/>
                          <w:color w:val="5B9BD5" w:themeColor="accent5"/>
                        </w:rPr>
                        <w:t>(L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d </w:t>
                      </w:r>
                      <w:r w:rsidRPr="00D9576F">
                        <w:rPr>
                          <w:rStyle w:val="OperatorTok"/>
                          <w:color w:val="5B9BD5" w:themeColor="accent5"/>
                        </w:rPr>
                        <w:t>*</w:t>
                      </w:r>
                      <w:r w:rsidRPr="00D9576F">
                        <w:rPr>
                          <w:rStyle w:val="NormalTok"/>
                          <w:color w:val="5B9BD5" w:themeColor="accent5"/>
                        </w:rPr>
                        <w:t xml:space="preserve"> L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Sd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p.sqrt</w:t>
                      </w:r>
                      <w:proofErr w:type="spellEnd"/>
                      <w:r w:rsidRPr="00D9576F">
                        <w:rPr>
                          <w:rStyle w:val="NormalTok"/>
                          <w:color w:val="5B9BD5" w:themeColor="accent5"/>
                        </w:rPr>
                        <w:t>(LT))</w:t>
                      </w:r>
                      <w:r w:rsidRPr="00D9576F">
                        <w:rPr>
                          <w:color w:val="5B9BD5" w:themeColor="accent5"/>
                        </w:rPr>
                        <w:br/>
                      </w:r>
                      <w:r w:rsidRPr="00D9576F">
                        <w:rPr>
                          <w:rStyle w:val="NormalTok"/>
                          <w:color w:val="5B9BD5" w:themeColor="accent5"/>
                        </w:rPr>
                        <w:t xml:space="preserve">    ROP </w:t>
                      </w:r>
                      <w:r w:rsidRPr="00D9576F">
                        <w:rPr>
                          <w:rStyle w:val="OperatorTok"/>
                          <w:color w:val="5B9BD5" w:themeColor="accent5"/>
                        </w:rPr>
                        <w:t>=</w:t>
                      </w:r>
                      <w:r w:rsidRPr="00D9576F">
                        <w:rPr>
                          <w:rStyle w:val="BuiltInTok"/>
                          <w:color w:val="5B9BD5" w:themeColor="accent5"/>
                        </w:rPr>
                        <w:t>round</w:t>
                      </w:r>
                      <w:r w:rsidRPr="00D9576F">
                        <w:rPr>
                          <w:rStyle w:val="NormalTok"/>
                          <w:color w:val="5B9BD5" w:themeColor="accent5"/>
                        </w:rPr>
                        <w:t>(</w:t>
                      </w:r>
                      <w:proofErr w:type="spellStart"/>
                      <w:r w:rsidRPr="00D9576F">
                        <w:rPr>
                          <w:rStyle w:val="NormalTok"/>
                          <w:color w:val="5B9BD5" w:themeColor="accent5"/>
                        </w:rPr>
                        <w:t>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ControlFlowTok"/>
                          <w:b w:val="0"/>
                          <w:color w:val="5B9BD5" w:themeColor="accent5"/>
                        </w:rPr>
                        <w:t>return</w:t>
                      </w:r>
                      <w:r w:rsidRPr="00D9576F">
                        <w:rPr>
                          <w:rStyle w:val="NormalTok"/>
                          <w:color w:val="5B9BD5" w:themeColor="accent5"/>
                        </w:rPr>
                        <w:t xml:space="preserve"> EOQ, z,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ROP</w:t>
                      </w:r>
                      <w:r w:rsidRPr="00D9576F">
                        <w:rPr>
                          <w:color w:val="5B9BD5" w:themeColor="accent5"/>
                        </w:rPr>
                        <w:br/>
                      </w:r>
                    </w:p>
                  </w:txbxContent>
                </v:textbox>
                <w10:wrap anchorx="margin"/>
              </v:shape>
            </w:pict>
          </mc:Fallback>
        </mc:AlternateContent>
      </w:r>
    </w:p>
    <w:p w14:paraId="10018601" w14:textId="722DBA9F" w:rsidR="00D9576F" w:rsidRDefault="00D9576F" w:rsidP="00D6695E">
      <w:pPr>
        <w:spacing w:line="276" w:lineRule="auto"/>
        <w:jc w:val="both"/>
        <w:rPr>
          <w:rFonts w:ascii="Consolas" w:hAnsi="Consolas" w:cs="Times New Roman"/>
          <w:b/>
          <w:bCs/>
          <w:noProof/>
          <w:sz w:val="24"/>
          <w:szCs w:val="24"/>
        </w:rPr>
      </w:pPr>
    </w:p>
    <w:p w14:paraId="31F8B65C" w14:textId="77777777" w:rsidR="00D9576F" w:rsidRDefault="00D9576F" w:rsidP="00D6695E">
      <w:pPr>
        <w:spacing w:line="276" w:lineRule="auto"/>
        <w:jc w:val="both"/>
        <w:rPr>
          <w:rFonts w:ascii="Consolas" w:hAnsi="Consolas" w:cs="Times New Roman"/>
          <w:b/>
          <w:bCs/>
          <w:noProof/>
          <w:sz w:val="24"/>
          <w:szCs w:val="24"/>
        </w:rPr>
      </w:pPr>
    </w:p>
    <w:p w14:paraId="0C9AF904" w14:textId="77777777" w:rsidR="00D9576F" w:rsidRDefault="00D9576F" w:rsidP="00D6695E">
      <w:pPr>
        <w:spacing w:line="276" w:lineRule="auto"/>
        <w:jc w:val="both"/>
        <w:rPr>
          <w:rFonts w:ascii="Consolas" w:hAnsi="Consolas" w:cs="Times New Roman"/>
          <w:b/>
          <w:bCs/>
          <w:noProof/>
          <w:sz w:val="24"/>
          <w:szCs w:val="24"/>
        </w:rPr>
      </w:pPr>
    </w:p>
    <w:p w14:paraId="7EBE59E8" w14:textId="77777777" w:rsidR="00D9576F" w:rsidRDefault="00D9576F" w:rsidP="00D6695E">
      <w:pPr>
        <w:spacing w:line="276" w:lineRule="auto"/>
        <w:jc w:val="both"/>
        <w:rPr>
          <w:rFonts w:ascii="Consolas" w:hAnsi="Consolas" w:cs="Times New Roman"/>
          <w:b/>
          <w:bCs/>
          <w:noProof/>
          <w:sz w:val="24"/>
          <w:szCs w:val="24"/>
        </w:rPr>
      </w:pPr>
    </w:p>
    <w:p w14:paraId="029E141C" w14:textId="77777777" w:rsidR="00D9576F" w:rsidRPr="00D6695E" w:rsidRDefault="00D9576F" w:rsidP="00D6695E">
      <w:pPr>
        <w:spacing w:line="276" w:lineRule="auto"/>
        <w:jc w:val="both"/>
        <w:rPr>
          <w:rFonts w:ascii="Consolas" w:hAnsi="Consolas" w:cs="Times New Roman"/>
          <w:b/>
          <w:bCs/>
          <w:sz w:val="24"/>
          <w:szCs w:val="24"/>
        </w:rPr>
      </w:pPr>
    </w:p>
    <w:p w14:paraId="248F933B" w14:textId="153B9077" w:rsidR="001A1924" w:rsidRPr="00D6695E" w:rsidRDefault="001A1924"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 The output obtained is:</w:t>
      </w:r>
    </w:p>
    <w:p w14:paraId="197922C9" w14:textId="1004BB0D" w:rsidR="00C20BF5" w:rsidRDefault="00D9576F"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07392" behindDoc="0" locked="0" layoutInCell="1" allowOverlap="1" wp14:anchorId="2867AA04" wp14:editId="5BCA3363">
                <wp:simplePos x="0" y="0"/>
                <wp:positionH relativeFrom="margin">
                  <wp:align>left</wp:align>
                </wp:positionH>
                <wp:positionV relativeFrom="paragraph">
                  <wp:posOffset>93980</wp:posOffset>
                </wp:positionV>
                <wp:extent cx="5651500" cy="850900"/>
                <wp:effectExtent l="0" t="0" r="25400" b="25400"/>
                <wp:wrapNone/>
                <wp:docPr id="2034336753" name="Text Box 3"/>
                <wp:cNvGraphicFramePr/>
                <a:graphic xmlns:a="http://schemas.openxmlformats.org/drawingml/2006/main">
                  <a:graphicData uri="http://schemas.microsoft.com/office/word/2010/wordprocessingShape">
                    <wps:wsp>
                      <wps:cNvSpPr txBox="1"/>
                      <wps:spPr>
                        <a:xfrm>
                          <a:off x="0" y="0"/>
                          <a:ext cx="5651500" cy="850900"/>
                        </a:xfrm>
                        <a:prstGeom prst="rect">
                          <a:avLst/>
                        </a:prstGeom>
                        <a:solidFill>
                          <a:schemeClr val="lt1"/>
                        </a:solidFill>
                        <a:ln w="6350">
                          <a:solidFill>
                            <a:prstClr val="black"/>
                          </a:solidFill>
                        </a:ln>
                      </wps:spPr>
                      <wps:txbx>
                        <w:txbxContent>
                          <w:p w14:paraId="50489187" w14:textId="77777777" w:rsidR="00D9576F" w:rsidRPr="00D9576F" w:rsidRDefault="00D9576F" w:rsidP="00D9576F">
                            <w:pPr>
                              <w:pStyle w:val="SourceCode"/>
                              <w:rPr>
                                <w:color w:val="C00000"/>
                              </w:rPr>
                            </w:pPr>
                            <w:r w:rsidRPr="00D9576F">
                              <w:rPr>
                                <w:rStyle w:val="VerbatimChar"/>
                                <w:color w:val="C00000"/>
                              </w:rPr>
                              <w:t>EOQ: 11866</w:t>
                            </w:r>
                            <w:r w:rsidRPr="00D9576F">
                              <w:rPr>
                                <w:color w:val="C00000"/>
                              </w:rPr>
                              <w:br/>
                            </w:r>
                            <w:r w:rsidRPr="00D9576F">
                              <w:rPr>
                                <w:rStyle w:val="VerbatimChar"/>
                                <w:color w:val="C00000"/>
                              </w:rPr>
                              <w:t>z: 0.67</w:t>
                            </w:r>
                            <w:r w:rsidRPr="00D9576F">
                              <w:rPr>
                                <w:color w:val="C00000"/>
                              </w:rPr>
                              <w:br/>
                            </w:r>
                            <w:r w:rsidRPr="00D9576F">
                              <w:rPr>
                                <w:rStyle w:val="VerbatimChar"/>
                                <w:color w:val="C00000"/>
                              </w:rPr>
                              <w:t>Safety Stock: 2872</w:t>
                            </w:r>
                            <w:r w:rsidRPr="00D9576F">
                              <w:rPr>
                                <w:color w:val="C00000"/>
                              </w:rPr>
                              <w:br/>
                            </w:r>
                            <w:r w:rsidRPr="00D9576F">
                              <w:rPr>
                                <w:rStyle w:val="VerbatimChar"/>
                                <w:color w:val="C00000"/>
                              </w:rPr>
                              <w:t>Reorder Point (ROP): 19372</w:t>
                            </w:r>
                          </w:p>
                          <w:p w14:paraId="4CCCFEBE" w14:textId="77777777" w:rsidR="00D9576F" w:rsidRPr="00D9576F" w:rsidRDefault="00D9576F" w:rsidP="00D9576F">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AA04" id="_x0000_s1049" type="#_x0000_t202" style="position:absolute;left:0;text-align:left;margin-left:0;margin-top:7.4pt;width:445pt;height:67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" fillcolor="white [3201]" strokeweight=".5pt">
                <v:textbox>
                  <w:txbxContent>
                    <w:p w14:paraId="50489187" w14:textId="77777777" w:rsidR="00D9576F" w:rsidRPr="00D9576F" w:rsidRDefault="00D9576F" w:rsidP="00D9576F">
                      <w:pPr>
                        <w:pStyle w:val="SourceCode"/>
                        <w:rPr>
                          <w:color w:val="C00000"/>
                        </w:rPr>
                      </w:pPr>
                      <w:r w:rsidRPr="00D9576F">
                        <w:rPr>
                          <w:rStyle w:val="VerbatimChar"/>
                          <w:color w:val="C00000"/>
                        </w:rPr>
                        <w:t>EOQ: 11866</w:t>
                      </w:r>
                      <w:r w:rsidRPr="00D9576F">
                        <w:rPr>
                          <w:color w:val="C00000"/>
                        </w:rPr>
                        <w:br/>
                      </w:r>
                      <w:r w:rsidRPr="00D9576F">
                        <w:rPr>
                          <w:rStyle w:val="VerbatimChar"/>
                          <w:color w:val="C00000"/>
                        </w:rPr>
                        <w:t>z: 0.67</w:t>
                      </w:r>
                      <w:r w:rsidRPr="00D9576F">
                        <w:rPr>
                          <w:color w:val="C00000"/>
                        </w:rPr>
                        <w:br/>
                      </w:r>
                      <w:r w:rsidRPr="00D9576F">
                        <w:rPr>
                          <w:rStyle w:val="VerbatimChar"/>
                          <w:color w:val="C00000"/>
                        </w:rPr>
                        <w:t>Safety Stock: 2872</w:t>
                      </w:r>
                      <w:r w:rsidRPr="00D9576F">
                        <w:rPr>
                          <w:color w:val="C00000"/>
                        </w:rPr>
                        <w:br/>
                      </w:r>
                      <w:r w:rsidRPr="00D9576F">
                        <w:rPr>
                          <w:rStyle w:val="VerbatimChar"/>
                          <w:color w:val="C00000"/>
                        </w:rPr>
                        <w:t>Reorder Point (ROP): 19372</w:t>
                      </w:r>
                    </w:p>
                    <w:p w14:paraId="4CCCFEBE" w14:textId="77777777" w:rsidR="00D9576F" w:rsidRPr="00D9576F" w:rsidRDefault="00D9576F" w:rsidP="00D9576F">
                      <w:pPr>
                        <w:rPr>
                          <w:color w:val="C00000"/>
                        </w:rPr>
                      </w:pPr>
                    </w:p>
                  </w:txbxContent>
                </v:textbox>
                <w10:wrap anchorx="margin"/>
              </v:shape>
            </w:pict>
          </mc:Fallback>
        </mc:AlternateContent>
      </w:r>
    </w:p>
    <w:p w14:paraId="47BE2C69" w14:textId="0D3A48BA" w:rsidR="00D9576F" w:rsidRDefault="00D9576F" w:rsidP="00D6695E">
      <w:pPr>
        <w:spacing w:line="276" w:lineRule="auto"/>
        <w:jc w:val="both"/>
        <w:rPr>
          <w:rFonts w:ascii="Consolas" w:hAnsi="Consolas" w:cs="Times New Roman"/>
          <w:noProof/>
          <w:sz w:val="24"/>
          <w:szCs w:val="24"/>
        </w:rPr>
      </w:pPr>
    </w:p>
    <w:p w14:paraId="25745399" w14:textId="77777777" w:rsidR="00D9576F" w:rsidRDefault="00D9576F" w:rsidP="00D6695E">
      <w:pPr>
        <w:spacing w:line="276" w:lineRule="auto"/>
        <w:jc w:val="both"/>
        <w:rPr>
          <w:rFonts w:ascii="Consolas" w:hAnsi="Consolas" w:cs="Times New Roman"/>
          <w:noProof/>
          <w:sz w:val="24"/>
          <w:szCs w:val="24"/>
        </w:rPr>
      </w:pPr>
    </w:p>
    <w:p w14:paraId="794324F1" w14:textId="77777777" w:rsidR="00D9576F" w:rsidRDefault="00D9576F" w:rsidP="00D6695E">
      <w:pPr>
        <w:spacing w:line="276" w:lineRule="auto"/>
        <w:jc w:val="both"/>
        <w:rPr>
          <w:rFonts w:ascii="Consolas" w:hAnsi="Consolas" w:cs="Times New Roman"/>
          <w:noProof/>
          <w:sz w:val="24"/>
          <w:szCs w:val="24"/>
        </w:rPr>
      </w:pPr>
    </w:p>
    <w:p w14:paraId="624228BD" w14:textId="268362FC" w:rsidR="00962636" w:rsidRPr="003A59C4" w:rsidRDefault="00962636"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Conclusion</w:t>
      </w:r>
    </w:p>
    <w:p w14:paraId="201E60AD" w14:textId="097DD749" w:rsidR="00C20BF5" w:rsidRPr="00D6695E" w:rsidRDefault="001A1924"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problem at hand involves determining the Economic Order Quantity (EOQ), safety stock, and reorder point for an item within inventory management. EOQ helps strike a balance between holding and replenishment costs. Safety stock acts as a cushion against demand and lead time uncertainties. Reorder point indicates when to reorder to avoid stockouts. These metrics are vital to optimize inventory </w:t>
      </w:r>
      <w:r w:rsidRPr="00D6695E">
        <w:rPr>
          <w:rFonts w:ascii="Consolas" w:hAnsi="Consolas" w:cs="Times New Roman"/>
          <w:sz w:val="24"/>
          <w:szCs w:val="24"/>
        </w:rPr>
        <w:lastRenderedPageBreak/>
        <w:t>levels and enhance supply chain performance. By calculating these values, businesses can avoid excess inventory costs while ensuring product availability to meet customer demand. This approach is instrumental in achieving efficient inventory management and maintaining customer satisfaction within the supply chain network.</w:t>
      </w:r>
    </w:p>
    <w:p w14:paraId="0F737C50" w14:textId="57382633" w:rsidR="005A6F79" w:rsidRPr="003A59C4" w:rsidRDefault="005A6F79" w:rsidP="00D6695E">
      <w:pPr>
        <w:spacing w:line="276" w:lineRule="auto"/>
        <w:jc w:val="both"/>
        <w:rPr>
          <w:rFonts w:ascii="Consolas" w:hAnsi="Consolas" w:cs="Times New Roman"/>
          <w:b/>
          <w:bCs/>
          <w:sz w:val="28"/>
          <w:szCs w:val="28"/>
        </w:rPr>
      </w:pPr>
      <w:r w:rsidRPr="003A59C4">
        <w:rPr>
          <w:rFonts w:ascii="Consolas" w:hAnsi="Consolas" w:cs="Times New Roman"/>
          <w:b/>
          <w:bCs/>
          <w:sz w:val="28"/>
          <w:szCs w:val="28"/>
        </w:rPr>
        <w:t>Reference</w:t>
      </w:r>
    </w:p>
    <w:p w14:paraId="0D58FC56" w14:textId="79842F3F" w:rsidR="001A1924" w:rsidRPr="00D6695E" w:rsidRDefault="006941D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7- Inventory under Uncertainty and Service Levels – 7.4 - Service Levels and Product Availability – Determination of Reorder Point when Demand is Uncertain (7.4.3) (example 7.3 Page no: 250)</w:t>
      </w:r>
    </w:p>
    <w:p w14:paraId="7FE10967" w14:textId="49AC9413" w:rsidR="006941D1" w:rsidRPr="00D6695E" w:rsidRDefault="006941D1" w:rsidP="00D6695E">
      <w:pPr>
        <w:spacing w:line="276" w:lineRule="auto"/>
        <w:jc w:val="both"/>
        <w:rPr>
          <w:rFonts w:ascii="Consolas" w:hAnsi="Consolas" w:cs="Times New Roman"/>
          <w:sz w:val="24"/>
          <w:szCs w:val="24"/>
        </w:rPr>
      </w:pPr>
    </w:p>
    <w:p w14:paraId="70E23624" w14:textId="77777777" w:rsidR="002D58D2" w:rsidRPr="00D6695E" w:rsidRDefault="002D58D2" w:rsidP="00D6695E">
      <w:pPr>
        <w:spacing w:line="276" w:lineRule="auto"/>
        <w:jc w:val="both"/>
        <w:rPr>
          <w:rFonts w:ascii="Consolas" w:hAnsi="Consolas" w:cs="Times New Roman"/>
          <w:sz w:val="24"/>
          <w:szCs w:val="24"/>
        </w:rPr>
      </w:pPr>
    </w:p>
    <w:p w14:paraId="271F3BFC" w14:textId="6CA41787"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 Problem 8: What-if-Scenarios in Inventory Decisions</w:t>
      </w:r>
    </w:p>
    <w:p w14:paraId="744CE785" w14:textId="77777777"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Objective</w:t>
      </w:r>
    </w:p>
    <w:p w14:paraId="4E758E17" w14:textId="2DEDA29B" w:rsidR="001B217C" w:rsidRPr="00D6695E" w:rsidRDefault="001B217C"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this problem is to analyse the inventory management situation to determine the safety stock, order service level (OSL), and Unit Service Level (USL). These metrics help assess the adequacy of inventory to meet customer demand and understand the performance of the inventory system.</w:t>
      </w:r>
    </w:p>
    <w:p w14:paraId="0ED8F3E2" w14:textId="0354AE55" w:rsidR="001B217C" w:rsidRPr="00D6695E" w:rsidRDefault="001B217C" w:rsidP="00D6695E">
      <w:pPr>
        <w:spacing w:line="276" w:lineRule="auto"/>
        <w:jc w:val="both"/>
        <w:rPr>
          <w:rFonts w:ascii="Consolas" w:hAnsi="Consolas" w:cs="Times New Roman"/>
          <w:sz w:val="24"/>
          <w:szCs w:val="24"/>
        </w:rPr>
      </w:pPr>
      <w:r w:rsidRPr="00D6695E">
        <w:rPr>
          <w:rFonts w:ascii="Consolas" w:hAnsi="Consolas" w:cs="Times New Roman"/>
          <w:sz w:val="24"/>
          <w:szCs w:val="24"/>
        </w:rPr>
        <w:t>This problem addresses inventory management critical aspects affecting supply chain efficiency. Identifying safety stock, order service level, and Unit Service Level helps businesses meet customer demand while minimizing stockouts and costs. Quantifying risk and performance align inventory levels with demand variability, enhancing operational resilience and balancing cost-efficiency and service quality.</w:t>
      </w:r>
    </w:p>
    <w:p w14:paraId="455AC344" w14:textId="77777777"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Problem Statement</w:t>
      </w:r>
    </w:p>
    <w:p w14:paraId="3605BE52" w14:textId="0B07A1D2" w:rsidR="001A1924" w:rsidRPr="00D6695E" w:rsidRDefault="001A1924"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ose for an item, the weekly demand is d = 3000 units and the standard deviation of the weekly demand is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d</m:t>
            </m:r>
          </m:sub>
        </m:sSub>
      </m:oMath>
      <w:r w:rsidRPr="00D6695E">
        <w:rPr>
          <w:rFonts w:ascii="Consolas" w:eastAsiaTheme="minorEastAsia" w:hAnsi="Consolas" w:cs="Times New Roman"/>
          <w:sz w:val="24"/>
          <w:szCs w:val="24"/>
        </w:rPr>
        <w:t xml:space="preserve"> = 600 units. Assume the lead time Lt is given as 2 weeks</w:t>
      </w:r>
      <w:r w:rsidR="001B217C" w:rsidRPr="00D6695E">
        <w:rPr>
          <w:rFonts w:ascii="Consolas" w:eastAsiaTheme="minorEastAsia" w:hAnsi="Consolas" w:cs="Times New Roman"/>
          <w:sz w:val="24"/>
          <w:szCs w:val="24"/>
        </w:rPr>
        <w:t xml:space="preserve">. If an order of 9000 units is placed when there are 7000 units in the inventory, what will be the safety stock for this item and how much OSL is maintained for this situation? What will be the USL be for this item?  </w:t>
      </w:r>
    </w:p>
    <w:p w14:paraId="4601DB8C" w14:textId="453C513F"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Mathematical Formulation</w:t>
      </w:r>
    </w:p>
    <w:p w14:paraId="16F0864B" w14:textId="1521ADE1" w:rsidR="001A1924" w:rsidRPr="00D6695E" w:rsidRDefault="001B217C"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For demand less than the reorder point, the stock-out quantity is zero. However, for demand greater than the reorder point, the stock-out quantity is the demand minus the reorder point. This is often </w:t>
      </w:r>
      <w:r w:rsidRPr="00D6695E">
        <w:rPr>
          <w:rFonts w:ascii="Consolas" w:hAnsi="Consolas" w:cs="Times New Roman"/>
          <w:sz w:val="24"/>
          <w:szCs w:val="24"/>
        </w:rPr>
        <w:lastRenderedPageBreak/>
        <w:t>referred to as the unit normal loss (UNL) function where f</w:t>
      </w:r>
      <w:r w:rsidR="00373F03" w:rsidRPr="00D6695E">
        <w:rPr>
          <w:rFonts w:ascii="Consolas" w:hAnsi="Consolas" w:cs="Times New Roman"/>
          <w:sz w:val="24"/>
          <w:szCs w:val="24"/>
        </w:rPr>
        <w:t xml:space="preserve"> </w:t>
      </w:r>
      <w:r w:rsidRPr="00D6695E">
        <w:rPr>
          <w:rFonts w:ascii="Consolas" w:hAnsi="Consolas" w:cs="Times New Roman"/>
          <w:sz w:val="24"/>
          <w:szCs w:val="24"/>
        </w:rPr>
        <w:t>() is a normal probability distribution function and F</w:t>
      </w:r>
      <w:r w:rsidR="00373F03" w:rsidRPr="00D6695E">
        <w:rPr>
          <w:rFonts w:ascii="Consolas" w:hAnsi="Consolas" w:cs="Times New Roman"/>
          <w:sz w:val="24"/>
          <w:szCs w:val="24"/>
        </w:rPr>
        <w:t xml:space="preserve"> </w:t>
      </w:r>
      <w:r w:rsidRPr="00D6695E">
        <w:rPr>
          <w:rFonts w:ascii="Consolas" w:hAnsi="Consolas" w:cs="Times New Roman"/>
          <w:sz w:val="24"/>
          <w:szCs w:val="24"/>
        </w:rPr>
        <w:t>() is the cumulative distribution function for standard</w:t>
      </w:r>
      <w:r w:rsidR="00373F03" w:rsidRPr="00D6695E">
        <w:rPr>
          <w:rFonts w:ascii="Consolas" w:hAnsi="Consolas" w:cs="Times New Roman"/>
          <w:sz w:val="24"/>
          <w:szCs w:val="24"/>
        </w:rPr>
        <w:t xml:space="preserve"> </w:t>
      </w:r>
      <w:r w:rsidRPr="00D6695E">
        <w:rPr>
          <w:rFonts w:ascii="Consolas" w:hAnsi="Consolas" w:cs="Times New Roman"/>
          <w:sz w:val="24"/>
          <w:szCs w:val="24"/>
        </w:rPr>
        <w:t xml:space="preserve">normal distribution. </w:t>
      </w:r>
    </w:p>
    <w:p w14:paraId="27E74A26" w14:textId="6F145CC8" w:rsidR="00373F03" w:rsidRPr="00D6695E" w:rsidRDefault="00373F03"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Unit Normal Loss (UNL) =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z)</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z(1-F</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m:t>
        </m:r>
      </m:oMath>
    </w:p>
    <w:p w14:paraId="3D09631A" w14:textId="189A21EB" w:rsidR="00373F03" w:rsidRPr="00D6695E" w:rsidRDefault="00373F03" w:rsidP="00D6695E">
      <w:pPr>
        <w:spacing w:line="276" w:lineRule="auto"/>
        <w:jc w:val="both"/>
        <w:rPr>
          <w:rFonts w:ascii="Consolas" w:eastAsiaTheme="minorEastAsia" w:hAnsi="Consolas" w:cs="Times New Roman"/>
          <w:i/>
          <w:sz w:val="24"/>
          <w:szCs w:val="24"/>
        </w:rPr>
      </w:pPr>
      <w:r w:rsidRPr="00D6695E">
        <w:rPr>
          <w:rFonts w:ascii="Consolas" w:eastAsiaTheme="minorEastAsia" w:hAnsi="Consolas" w:cs="Times New Roman"/>
          <w:sz w:val="24"/>
          <w:szCs w:val="24"/>
        </w:rPr>
        <w:t>The expected number of units out of stock annually = E(z)</w:t>
      </w:r>
      <w:r w:rsidRPr="00D6695E">
        <w:rPr>
          <w:rFonts w:ascii="Consolas" w:eastAsiaTheme="minorEastAsia" w:hAnsi="Consolas" w:cs="Times New Roman"/>
          <w:i/>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e>
        </m:d>
      </m:oMath>
    </w:p>
    <w:p w14:paraId="7B46D5B3" w14:textId="1C792094" w:rsidR="00373F03" w:rsidRPr="00D6695E" w:rsidRDefault="00373F03" w:rsidP="00D6695E">
      <w:pPr>
        <w:spacing w:line="276" w:lineRule="auto"/>
        <w:jc w:val="both"/>
        <w:rPr>
          <w:rFonts w:ascii="Consolas" w:eastAsiaTheme="minorEastAsia" w:hAnsi="Consolas" w:cs="Times New Roman"/>
          <w:iCs/>
          <w:sz w:val="24"/>
          <w:szCs w:val="24"/>
        </w:rPr>
      </w:pPr>
      <w:r w:rsidRPr="00D6695E">
        <w:rPr>
          <w:rFonts w:ascii="Consolas" w:eastAsiaTheme="minorEastAsia" w:hAnsi="Consolas" w:cs="Times New Roman"/>
          <w:iCs/>
          <w:sz w:val="24"/>
          <w:szCs w:val="24"/>
        </w:rPr>
        <w:t xml:space="preserve"> From this USL can be calculated as, </w:t>
      </w:r>
    </w:p>
    <w:p w14:paraId="4D29AA74" w14:textId="78CB2A54" w:rsidR="00373F03" w:rsidRPr="00D6695E" w:rsidRDefault="00373F03" w:rsidP="00D6695E">
      <w:pPr>
        <w:spacing w:line="276" w:lineRule="auto"/>
        <w:jc w:val="both"/>
        <w:rPr>
          <w:rFonts w:ascii="Consolas" w:eastAsiaTheme="minorEastAsia" w:hAnsi="Consolas" w:cs="Times New Roman"/>
          <w:iCs/>
          <w:sz w:val="24"/>
          <w:szCs w:val="24"/>
        </w:rPr>
      </w:pPr>
      <w:r w:rsidRPr="00D6695E">
        <w:rPr>
          <w:rFonts w:ascii="Consolas" w:eastAsiaTheme="minorEastAsia" w:hAnsi="Consolas" w:cs="Times New Roman"/>
          <w:iCs/>
          <w:sz w:val="24"/>
          <w:szCs w:val="24"/>
        </w:rPr>
        <w:t xml:space="preserve">USL = 1 - </w:t>
      </w:r>
      <m:oMath>
        <m:f>
          <m:fPr>
            <m:ctrlPr>
              <w:rPr>
                <w:rFonts w:ascii="Cambria Math" w:eastAsiaTheme="minorEastAsia" w:hAnsi="Cambria Math" w:cs="Times New Roman"/>
                <w:i/>
                <w:iCs/>
                <w:sz w:val="24"/>
                <w:szCs w:val="24"/>
              </w:rPr>
            </m:ctrlPr>
          </m:fPr>
          <m:num>
            <m:r>
              <m:rPr>
                <m:sty m:val="p"/>
              </m:rPr>
              <w:rPr>
                <w:rFonts w:ascii="Cambria Math" w:eastAsiaTheme="minorEastAsia" w:hAnsi="Cambria Math" w:cs="Times New Roman"/>
                <w:sz w:val="24"/>
                <w:szCs w:val="24"/>
              </w:rPr>
              <m:t>E(z)</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Q</m:t>
                    </m:r>
                  </m:den>
                </m:f>
              </m:e>
            </m:d>
          </m:num>
          <m:den>
            <m:r>
              <w:rPr>
                <w:rFonts w:ascii="Cambria Math" w:eastAsiaTheme="minorEastAsia" w:hAnsi="Cambria Math" w:cs="Times New Roman"/>
                <w:sz w:val="24"/>
                <w:szCs w:val="24"/>
              </w:rPr>
              <m:t>D</m:t>
            </m:r>
          </m:den>
        </m:f>
      </m:oMath>
    </w:p>
    <w:p w14:paraId="6ACDC18F" w14:textId="39B02D26" w:rsidR="00373F03" w:rsidRPr="00D6695E" w:rsidRDefault="00373F03" w:rsidP="00D6695E">
      <w:pPr>
        <w:spacing w:line="276" w:lineRule="auto"/>
        <w:jc w:val="both"/>
        <w:rPr>
          <w:rFonts w:ascii="Consolas" w:eastAsiaTheme="minorEastAsia" w:hAnsi="Consolas" w:cs="Times New Roman"/>
          <w:iCs/>
          <w:sz w:val="24"/>
          <w:szCs w:val="24"/>
        </w:rPr>
      </w:pPr>
      <w:r w:rsidRPr="00D6695E">
        <w:rPr>
          <w:rFonts w:ascii="Consolas" w:eastAsiaTheme="minorEastAsia" w:hAnsi="Consolas" w:cs="Times New Roman"/>
          <w:iCs/>
          <w:sz w:val="24"/>
          <w:szCs w:val="24"/>
        </w:rPr>
        <w:t xml:space="preserve">                                                                            = 1 - </w:t>
      </w:r>
      <m:oMath>
        <m:f>
          <m:fPr>
            <m:ctrlPr>
              <w:rPr>
                <w:rFonts w:ascii="Cambria Math" w:eastAsiaTheme="minorEastAsia" w:hAnsi="Cambria Math" w:cs="Times New Roman"/>
                <w:i/>
                <w:iCs/>
                <w:sz w:val="24"/>
                <w:szCs w:val="24"/>
              </w:rPr>
            </m:ctrlPr>
          </m:fPr>
          <m:num>
            <m:r>
              <m:rPr>
                <m:sty m:val="p"/>
              </m:rPr>
              <w:rPr>
                <w:rFonts w:ascii="Cambria Math" w:eastAsiaTheme="minorEastAsia" w:hAnsi="Cambria Math" w:cs="Times New Roman"/>
                <w:sz w:val="24"/>
                <w:szCs w:val="24"/>
              </w:rPr>
              <m:t>E(z)</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num>
          <m:den>
            <m:r>
              <w:rPr>
                <w:rFonts w:ascii="Cambria Math" w:eastAsiaTheme="minorEastAsia" w:hAnsi="Cambria Math" w:cs="Times New Roman"/>
                <w:sz w:val="24"/>
                <w:szCs w:val="24"/>
              </w:rPr>
              <m:t>Q</m:t>
            </m:r>
          </m:den>
        </m:f>
      </m:oMath>
    </w:p>
    <w:p w14:paraId="50506D83" w14:textId="156320DD"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Python Implementation</w:t>
      </w:r>
    </w:p>
    <w:p w14:paraId="13752C06" w14:textId="0BA1EC02" w:rsidR="001A1924" w:rsidRPr="00D6695E" w:rsidRDefault="001B217C" w:rsidP="00D6695E">
      <w:pPr>
        <w:spacing w:line="276" w:lineRule="auto"/>
        <w:jc w:val="both"/>
        <w:rPr>
          <w:rFonts w:ascii="Consolas" w:hAnsi="Consolas" w:cs="Times New Roman"/>
          <w:sz w:val="24"/>
          <w:szCs w:val="24"/>
        </w:rPr>
      </w:pPr>
      <w:r w:rsidRPr="00D6695E">
        <w:rPr>
          <w:rFonts w:ascii="Consolas" w:hAnsi="Consolas" w:cs="Times New Roman"/>
          <w:sz w:val="24"/>
          <w:szCs w:val="24"/>
        </w:rPr>
        <w:t>To solve this problem, first, calculate the safety stock by using the standard formula involving the standard deviation of weekly demand and lead time. Determine the z-score corresponding to the desired service level using the standard normal distribution table. Then, calculate the order service level (OSL) using the cumulative distribution function of the standard normal distribution. Next, compute the Unit S</w:t>
      </w:r>
      <w:r w:rsidR="0039540F" w:rsidRPr="00D6695E">
        <w:rPr>
          <w:rFonts w:ascii="Consolas" w:hAnsi="Consolas" w:cs="Times New Roman"/>
          <w:sz w:val="24"/>
          <w:szCs w:val="24"/>
        </w:rPr>
        <w:t>-</w:t>
      </w:r>
      <w:proofErr w:type="spellStart"/>
      <w:r w:rsidRPr="00D6695E">
        <w:rPr>
          <w:rFonts w:ascii="Consolas" w:hAnsi="Consolas" w:cs="Times New Roman"/>
          <w:sz w:val="24"/>
          <w:szCs w:val="24"/>
        </w:rPr>
        <w:t>ervice</w:t>
      </w:r>
      <w:proofErr w:type="spellEnd"/>
      <w:r w:rsidRPr="00D6695E">
        <w:rPr>
          <w:rFonts w:ascii="Consolas" w:hAnsi="Consolas" w:cs="Times New Roman"/>
          <w:sz w:val="24"/>
          <w:szCs w:val="24"/>
        </w:rPr>
        <w:t xml:space="preserve"> Level (USL) by dividing the safety stock by the product of the weekly demand and lead time. These calculations help quantify the buffer needed to handle demand and lead time uncertainties, assess the probability of stockouts during lead time, and evaluate how effectively demand is met. This approach aids in informed inventory management decisions, ensuring product availability and enhancing supply chain performance.</w:t>
      </w:r>
    </w:p>
    <w:p w14:paraId="186280E0" w14:textId="47046A36" w:rsidR="001B217C" w:rsidRDefault="00D9576F"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09440" behindDoc="0" locked="0" layoutInCell="1" allowOverlap="1" wp14:anchorId="0F6B76E8" wp14:editId="36D8FA3D">
                <wp:simplePos x="0" y="0"/>
                <wp:positionH relativeFrom="margin">
                  <wp:align>left</wp:align>
                </wp:positionH>
                <wp:positionV relativeFrom="paragraph">
                  <wp:posOffset>5715</wp:posOffset>
                </wp:positionV>
                <wp:extent cx="5651500" cy="3251200"/>
                <wp:effectExtent l="0" t="0" r="25400" b="25400"/>
                <wp:wrapNone/>
                <wp:docPr id="466965367" name="Text Box 3"/>
                <wp:cNvGraphicFramePr/>
                <a:graphic xmlns:a="http://schemas.openxmlformats.org/drawingml/2006/main">
                  <a:graphicData uri="http://schemas.microsoft.com/office/word/2010/wordprocessingShape">
                    <wps:wsp>
                      <wps:cNvSpPr txBox="1"/>
                      <wps:spPr>
                        <a:xfrm>
                          <a:off x="0" y="0"/>
                          <a:ext cx="5651500" cy="3251200"/>
                        </a:xfrm>
                        <a:prstGeom prst="rect">
                          <a:avLst/>
                        </a:prstGeom>
                        <a:solidFill>
                          <a:schemeClr val="lt1"/>
                        </a:solidFill>
                        <a:ln w="6350">
                          <a:solidFill>
                            <a:prstClr val="black"/>
                          </a:solidFill>
                        </a:ln>
                      </wps:spPr>
                      <wps:txbx>
                        <w:txbxContent>
                          <w:p w14:paraId="483FC28E" w14:textId="77777777" w:rsidR="00D9576F" w:rsidRPr="00D9576F" w:rsidRDefault="00D9576F" w:rsidP="00D9576F">
                            <w:pPr>
                              <w:pStyle w:val="SourceCode"/>
                              <w:rPr>
                                <w:color w:val="5B9BD5" w:themeColor="accent5"/>
                              </w:rPr>
                            </w:pPr>
                            <w:bookmarkStart w:id="5" w:name="X62b0c866e7a237866fc390427bebe7011099f47"/>
                            <w:r w:rsidRPr="00D9576F">
                              <w:rPr>
                                <w:rStyle w:val="KeywordTok"/>
                                <w:b w:val="0"/>
                                <w:color w:val="5B9BD5" w:themeColor="accent5"/>
                              </w:rPr>
                              <w:t>def</w:t>
                            </w:r>
                            <w:r w:rsidRPr="00D9576F">
                              <w:rPr>
                                <w:rStyle w:val="NormalTok"/>
                                <w:color w:val="5B9BD5" w:themeColor="accent5"/>
                              </w:rPr>
                              <w:t xml:space="preserve"> calculate(</w:t>
                            </w:r>
                            <w:proofErr w:type="spellStart"/>
                            <w:r w:rsidRPr="00D9576F">
                              <w:rPr>
                                <w:rStyle w:val="NormalTok"/>
                                <w:color w:val="5B9BD5" w:themeColor="accent5"/>
                              </w:rPr>
                              <w:t>d,Sd,LT,ROP,order_quantity</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xml:space="preserve"># Calculate d' and </w:t>
                            </w:r>
                            <w:proofErr w:type="spellStart"/>
                            <w:r w:rsidRPr="00D9576F">
                              <w:rPr>
                                <w:rStyle w:val="CommentTok"/>
                                <w:color w:val="5B9BD5" w:themeColor="accent5"/>
                              </w:rPr>
                              <w:t>sd</w:t>
                            </w:r>
                            <w:proofErr w:type="spellEnd"/>
                            <w:r w:rsidRPr="00D9576F">
                              <w:rPr>
                                <w:rStyle w:val="Comment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d </w:t>
                            </w:r>
                            <w:r w:rsidRPr="00D9576F">
                              <w:rPr>
                                <w:rStyle w:val="OperatorTok"/>
                                <w:color w:val="5B9BD5" w:themeColor="accent5"/>
                              </w:rPr>
                              <w:t>*</w:t>
                            </w:r>
                            <w:r w:rsidRPr="00D9576F">
                              <w:rPr>
                                <w:rStyle w:val="NormalTok"/>
                                <w:color w:val="5B9BD5" w:themeColor="accent5"/>
                              </w:rPr>
                              <w:t xml:space="preserve"> L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Sd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p.sqrt</w:t>
                            </w:r>
                            <w:proofErr w:type="spellEnd"/>
                            <w:r w:rsidRPr="00D9576F">
                              <w:rPr>
                                <w:rStyle w:val="NormalTok"/>
                                <w:color w:val="5B9BD5" w:themeColor="accent5"/>
                              </w:rPr>
                              <w:t>(LT))</w:t>
                            </w:r>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Calculate safety stock from ROP equation</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ROP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xml:space="preserve"># Calculate z from safety stock and </w:t>
                            </w:r>
                            <w:proofErr w:type="spellStart"/>
                            <w:r w:rsidRPr="00D9576F">
                              <w:rPr>
                                <w:rStyle w:val="CommentTok"/>
                                <w:color w:val="5B9BD5" w:themeColor="accent5"/>
                              </w:rPr>
                              <w:t>sd</w:t>
                            </w:r>
                            <w:proofErr w:type="spellEnd"/>
                            <w:r w:rsidRPr="00D9576F">
                              <w:rPr>
                                <w:rStyle w:val="CommentTok"/>
                                <w:color w:val="5B9BD5" w:themeColor="accent5"/>
                              </w:rPr>
                              <w:t>'</w:t>
                            </w:r>
                            <w:r w:rsidRPr="00D9576F">
                              <w:rPr>
                                <w:color w:val="5B9BD5" w:themeColor="accent5"/>
                              </w:rPr>
                              <w:br/>
                            </w:r>
                            <w:r w:rsidRPr="00D9576F">
                              <w:rPr>
                                <w:rStyle w:val="NormalTok"/>
                                <w:color w:val="5B9BD5" w:themeColor="accent5"/>
                              </w:rPr>
                              <w:t xml:space="preserve">    z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Calculate E(z)</w:t>
                            </w:r>
                            <w:r w:rsidRPr="00D9576F">
                              <w:rPr>
                                <w:color w:val="5B9BD5" w:themeColor="accent5"/>
                              </w:rPr>
                              <w:br/>
                            </w:r>
                            <w:r w:rsidRPr="00D9576F">
                              <w:rPr>
                                <w:rStyle w:val="NormalTok"/>
                                <w:color w:val="5B9BD5" w:themeColor="accent5"/>
                              </w:rPr>
                              <w:t xml:space="preserve">    pdf </w:t>
                            </w:r>
                            <w:r w:rsidRPr="00D9576F">
                              <w:rPr>
                                <w:rStyle w:val="OperatorTok"/>
                                <w:color w:val="5B9BD5" w:themeColor="accent5"/>
                              </w:rPr>
                              <w:t>=</w:t>
                            </w:r>
                            <w:r w:rsidRPr="00D9576F">
                              <w:rPr>
                                <w:rStyle w:val="NormalTok"/>
                                <w:color w:val="5B9BD5" w:themeColor="accent5"/>
                              </w:rPr>
                              <w:t xml:space="preserve"> norm.pdf(z)</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cdf</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orm.cdf</w:t>
                            </w:r>
                            <w:proofErr w:type="spellEnd"/>
                            <w:r w:rsidRPr="00D9576F">
                              <w:rPr>
                                <w:rStyle w:val="NormalTok"/>
                                <w:color w:val="5B9BD5" w:themeColor="accent5"/>
                              </w:rPr>
                              <w:t>(z)</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un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pdf </w:t>
                            </w:r>
                            <w:r w:rsidRPr="00D9576F">
                              <w:rPr>
                                <w:rStyle w:val="OperatorTok"/>
                                <w:color w:val="5B9BD5" w:themeColor="accent5"/>
                              </w:rPr>
                              <w:t>-</w:t>
                            </w:r>
                            <w:r w:rsidRPr="00D9576F">
                              <w:rPr>
                                <w:rStyle w:val="NormalTok"/>
                                <w:color w:val="5B9BD5" w:themeColor="accent5"/>
                              </w:rPr>
                              <w:t xml:space="preserve"> z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cdf</w:t>
                            </w:r>
                            <w:proofErr w:type="spellEnd"/>
                            <w:r w:rsidRPr="00D9576F">
                              <w:rPr>
                                <w:rStyle w:val="NormalTok"/>
                                <w:color w:val="5B9BD5" w:themeColor="accent5"/>
                              </w:rPr>
                              <w:t>)</w:t>
                            </w:r>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Calculate USL</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us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un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order_quantity</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ControlFlowTok"/>
                                <w:b w:val="0"/>
                                <w:color w:val="5B9BD5" w:themeColor="accent5"/>
                              </w:rPr>
                              <w:t>return</w:t>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z, </w:t>
                            </w:r>
                            <w:proofErr w:type="spellStart"/>
                            <w:r w:rsidRPr="00D9576F">
                              <w:rPr>
                                <w:rStyle w:val="NormalTok"/>
                                <w:color w:val="5B9BD5" w:themeColor="accent5"/>
                              </w:rPr>
                              <w:t>unl</w:t>
                            </w:r>
                            <w:proofErr w:type="spellEnd"/>
                            <w:r w:rsidRPr="00D9576F">
                              <w:rPr>
                                <w:rStyle w:val="NormalTok"/>
                                <w:color w:val="5B9BD5" w:themeColor="accent5"/>
                              </w:rPr>
                              <w:t xml:space="preserve">, </w:t>
                            </w:r>
                            <w:proofErr w:type="spellStart"/>
                            <w:r w:rsidRPr="00D9576F">
                              <w:rPr>
                                <w:rStyle w:val="NormalTok"/>
                                <w:color w:val="5B9BD5" w:themeColor="accent5"/>
                              </w:rPr>
                              <w:t>usl</w:t>
                            </w:r>
                            <w:proofErr w:type="spellEnd"/>
                          </w:p>
                          <w:bookmarkEnd w:id="5"/>
                          <w:p w14:paraId="1A90F77C" w14:textId="77777777" w:rsidR="00D9576F" w:rsidRPr="00D9576F" w:rsidRDefault="00D9576F" w:rsidP="00D9576F">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B76E8" id="_x0000_s1050" type="#_x0000_t202" style="position:absolute;left:0;text-align:left;margin-left:0;margin-top:.45pt;width:445pt;height:256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" fillcolor="white [3201]" strokeweight=".5pt">
                <v:textbox>
                  <w:txbxContent>
                    <w:p w14:paraId="483FC28E" w14:textId="77777777" w:rsidR="00D9576F" w:rsidRPr="00D9576F" w:rsidRDefault="00D9576F" w:rsidP="00D9576F">
                      <w:pPr>
                        <w:pStyle w:val="SourceCode"/>
                        <w:rPr>
                          <w:color w:val="5B9BD5" w:themeColor="accent5"/>
                        </w:rPr>
                      </w:pPr>
                      <w:bookmarkStart w:id="6" w:name="X62b0c866e7a237866fc390427bebe7011099f47"/>
                      <w:r w:rsidRPr="00D9576F">
                        <w:rPr>
                          <w:rStyle w:val="KeywordTok"/>
                          <w:b w:val="0"/>
                          <w:color w:val="5B9BD5" w:themeColor="accent5"/>
                        </w:rPr>
                        <w:t>def</w:t>
                      </w:r>
                      <w:r w:rsidRPr="00D9576F">
                        <w:rPr>
                          <w:rStyle w:val="NormalTok"/>
                          <w:color w:val="5B9BD5" w:themeColor="accent5"/>
                        </w:rPr>
                        <w:t xml:space="preserve"> calculate(</w:t>
                      </w:r>
                      <w:proofErr w:type="spellStart"/>
                      <w:r w:rsidRPr="00D9576F">
                        <w:rPr>
                          <w:rStyle w:val="NormalTok"/>
                          <w:color w:val="5B9BD5" w:themeColor="accent5"/>
                        </w:rPr>
                        <w:t>d,Sd,LT,ROP,order_quantity</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xml:space="preserve"># Calculate d' and </w:t>
                      </w:r>
                      <w:proofErr w:type="spellStart"/>
                      <w:r w:rsidRPr="00D9576F">
                        <w:rPr>
                          <w:rStyle w:val="CommentTok"/>
                          <w:color w:val="5B9BD5" w:themeColor="accent5"/>
                        </w:rPr>
                        <w:t>sd</w:t>
                      </w:r>
                      <w:proofErr w:type="spellEnd"/>
                      <w:r w:rsidRPr="00D9576F">
                        <w:rPr>
                          <w:rStyle w:val="CommentTok"/>
                          <w:color w:val="5B9BD5" w:themeColor="accent5"/>
                        </w:rPr>
                        <w: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d </w:t>
                      </w:r>
                      <w:r w:rsidRPr="00D9576F">
                        <w:rPr>
                          <w:rStyle w:val="OperatorTok"/>
                          <w:color w:val="5B9BD5" w:themeColor="accent5"/>
                        </w:rPr>
                        <w:t>*</w:t>
                      </w:r>
                      <w:r w:rsidRPr="00D9576F">
                        <w:rPr>
                          <w:rStyle w:val="NormalTok"/>
                          <w:color w:val="5B9BD5" w:themeColor="accent5"/>
                        </w:rPr>
                        <w:t xml:space="preserve"> LT</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BuiltInTok"/>
                          <w:color w:val="5B9BD5" w:themeColor="accent5"/>
                        </w:rPr>
                        <w:t>round</w:t>
                      </w:r>
                      <w:r w:rsidRPr="00D9576F">
                        <w:rPr>
                          <w:rStyle w:val="NormalTok"/>
                          <w:color w:val="5B9BD5" w:themeColor="accent5"/>
                        </w:rPr>
                        <w:t xml:space="preserve">(Sd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p.sqrt</w:t>
                      </w:r>
                      <w:proofErr w:type="spellEnd"/>
                      <w:r w:rsidRPr="00D9576F">
                        <w:rPr>
                          <w:rStyle w:val="NormalTok"/>
                          <w:color w:val="5B9BD5" w:themeColor="accent5"/>
                        </w:rPr>
                        <w:t>(LT))</w:t>
                      </w:r>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Calculate safety stock from ROP equation</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ROP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xml:space="preserve"># Calculate z from safety stock and </w:t>
                      </w:r>
                      <w:proofErr w:type="spellStart"/>
                      <w:r w:rsidRPr="00D9576F">
                        <w:rPr>
                          <w:rStyle w:val="CommentTok"/>
                          <w:color w:val="5B9BD5" w:themeColor="accent5"/>
                        </w:rPr>
                        <w:t>sd</w:t>
                      </w:r>
                      <w:proofErr w:type="spellEnd"/>
                      <w:r w:rsidRPr="00D9576F">
                        <w:rPr>
                          <w:rStyle w:val="CommentTok"/>
                          <w:color w:val="5B9BD5" w:themeColor="accent5"/>
                        </w:rPr>
                        <w:t>'</w:t>
                      </w:r>
                      <w:r w:rsidRPr="00D9576F">
                        <w:rPr>
                          <w:color w:val="5B9BD5" w:themeColor="accent5"/>
                        </w:rPr>
                        <w:br/>
                      </w:r>
                      <w:r w:rsidRPr="00D9576F">
                        <w:rPr>
                          <w:rStyle w:val="NormalTok"/>
                          <w:color w:val="5B9BD5" w:themeColor="accent5"/>
                        </w:rPr>
                        <w:t xml:space="preserve">    z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Calculate E(z)</w:t>
                      </w:r>
                      <w:r w:rsidRPr="00D9576F">
                        <w:rPr>
                          <w:color w:val="5B9BD5" w:themeColor="accent5"/>
                        </w:rPr>
                        <w:br/>
                      </w:r>
                      <w:r w:rsidRPr="00D9576F">
                        <w:rPr>
                          <w:rStyle w:val="NormalTok"/>
                          <w:color w:val="5B9BD5" w:themeColor="accent5"/>
                        </w:rPr>
                        <w:t xml:space="preserve">    pdf </w:t>
                      </w:r>
                      <w:r w:rsidRPr="00D9576F">
                        <w:rPr>
                          <w:rStyle w:val="OperatorTok"/>
                          <w:color w:val="5B9BD5" w:themeColor="accent5"/>
                        </w:rPr>
                        <w:t>=</w:t>
                      </w:r>
                      <w:r w:rsidRPr="00D9576F">
                        <w:rPr>
                          <w:rStyle w:val="NormalTok"/>
                          <w:color w:val="5B9BD5" w:themeColor="accent5"/>
                        </w:rPr>
                        <w:t xml:space="preserve"> norm.pdf(z)</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cdf</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norm.cdf</w:t>
                      </w:r>
                      <w:proofErr w:type="spellEnd"/>
                      <w:r w:rsidRPr="00D9576F">
                        <w:rPr>
                          <w:rStyle w:val="NormalTok"/>
                          <w:color w:val="5B9BD5" w:themeColor="accent5"/>
                        </w:rPr>
                        <w:t>(z)</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un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pdf </w:t>
                      </w:r>
                      <w:r w:rsidRPr="00D9576F">
                        <w:rPr>
                          <w:rStyle w:val="OperatorTok"/>
                          <w:color w:val="5B9BD5" w:themeColor="accent5"/>
                        </w:rPr>
                        <w:t>-</w:t>
                      </w:r>
                      <w:r w:rsidRPr="00D9576F">
                        <w:rPr>
                          <w:rStyle w:val="NormalTok"/>
                          <w:color w:val="5B9BD5" w:themeColor="accent5"/>
                        </w:rPr>
                        <w:t xml:space="preserve"> z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cdf</w:t>
                      </w:r>
                      <w:proofErr w:type="spellEnd"/>
                      <w:r w:rsidRPr="00D9576F">
                        <w:rPr>
                          <w:rStyle w:val="NormalTok"/>
                          <w:color w:val="5B9BD5" w:themeColor="accent5"/>
                        </w:rPr>
                        <w:t>)</w:t>
                      </w:r>
                      <w:r w:rsidRPr="00D9576F">
                        <w:rPr>
                          <w:color w:val="5B9BD5" w:themeColor="accent5"/>
                        </w:rPr>
                        <w:br/>
                      </w:r>
                      <w:r w:rsidRPr="00D9576F">
                        <w:rPr>
                          <w:color w:val="5B9BD5" w:themeColor="accent5"/>
                        </w:rPr>
                        <w:br/>
                      </w:r>
                      <w:r w:rsidRPr="00D9576F">
                        <w:rPr>
                          <w:rStyle w:val="NormalTok"/>
                          <w:color w:val="5B9BD5" w:themeColor="accent5"/>
                        </w:rPr>
                        <w:t xml:space="preserve">    </w:t>
                      </w:r>
                      <w:r w:rsidRPr="00D9576F">
                        <w:rPr>
                          <w:rStyle w:val="CommentTok"/>
                          <w:color w:val="5B9BD5" w:themeColor="accent5"/>
                        </w:rPr>
                        <w:t># Calculate USL</w:t>
                      </w:r>
                      <w:r w:rsidRPr="00D9576F">
                        <w:rPr>
                          <w:color w:val="5B9BD5" w:themeColor="accent5"/>
                        </w:rPr>
                        <w:br/>
                      </w:r>
                      <w:r w:rsidRPr="00D9576F">
                        <w:rPr>
                          <w:rStyle w:val="NormalTok"/>
                          <w:color w:val="5B9BD5" w:themeColor="accent5"/>
                        </w:rPr>
                        <w:t xml:space="preserve">    </w:t>
                      </w:r>
                      <w:proofErr w:type="spellStart"/>
                      <w:r w:rsidRPr="00D9576F">
                        <w:rPr>
                          <w:rStyle w:val="NormalTok"/>
                          <w:color w:val="5B9BD5" w:themeColor="accent5"/>
                        </w:rPr>
                        <w:t>us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r w:rsidRPr="00D9576F">
                        <w:rPr>
                          <w:rStyle w:val="DecValTok"/>
                          <w:color w:val="5B9BD5" w:themeColor="accent5"/>
                        </w:rPr>
                        <w:t>1</w:t>
                      </w:r>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unl</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r w:rsidRPr="00D9576F">
                        <w:rPr>
                          <w:rStyle w:val="OperatorTok"/>
                          <w:color w:val="5B9BD5" w:themeColor="accent5"/>
                        </w:rPr>
                        <w:t>/</w:t>
                      </w:r>
                      <w:r w:rsidRPr="00D9576F">
                        <w:rPr>
                          <w:rStyle w:val="NormalTok"/>
                          <w:color w:val="5B9BD5" w:themeColor="accent5"/>
                        </w:rPr>
                        <w:t xml:space="preserve"> </w:t>
                      </w:r>
                      <w:proofErr w:type="spellStart"/>
                      <w:r w:rsidRPr="00D9576F">
                        <w:rPr>
                          <w:rStyle w:val="NormalTok"/>
                          <w:color w:val="5B9BD5" w:themeColor="accent5"/>
                        </w:rPr>
                        <w:t>order_quantity</w:t>
                      </w:r>
                      <w:proofErr w:type="spellEnd"/>
                      <w:r w:rsidRPr="00D9576F">
                        <w:rPr>
                          <w:rStyle w:val="NormalTok"/>
                          <w:color w:val="5B9BD5" w:themeColor="accent5"/>
                        </w:rPr>
                        <w:t>)</w:t>
                      </w:r>
                      <w:r w:rsidRPr="00D9576F">
                        <w:rPr>
                          <w:color w:val="5B9BD5" w:themeColor="accent5"/>
                        </w:rPr>
                        <w:br/>
                      </w:r>
                      <w:r w:rsidRPr="00D9576F">
                        <w:rPr>
                          <w:rStyle w:val="NormalTok"/>
                          <w:color w:val="5B9BD5" w:themeColor="accent5"/>
                        </w:rPr>
                        <w:t xml:space="preserve">    </w:t>
                      </w:r>
                      <w:r w:rsidRPr="00D9576F">
                        <w:rPr>
                          <w:rStyle w:val="ControlFlowTok"/>
                          <w:b w:val="0"/>
                          <w:color w:val="5B9BD5" w:themeColor="accent5"/>
                        </w:rPr>
                        <w:t>return</w:t>
                      </w:r>
                      <w:r w:rsidRPr="00D9576F">
                        <w:rPr>
                          <w:rStyle w:val="NormalTok"/>
                          <w:color w:val="5B9BD5" w:themeColor="accent5"/>
                        </w:rPr>
                        <w:t xml:space="preserve"> </w:t>
                      </w:r>
                      <w:proofErr w:type="spellStart"/>
                      <w:r w:rsidRPr="00D9576F">
                        <w:rPr>
                          <w:rStyle w:val="NormalTok"/>
                          <w:color w:val="5B9BD5" w:themeColor="accent5"/>
                        </w:rPr>
                        <w:t>d_prime</w:t>
                      </w:r>
                      <w:proofErr w:type="spellEnd"/>
                      <w:r w:rsidRPr="00D9576F">
                        <w:rPr>
                          <w:rStyle w:val="NormalTok"/>
                          <w:color w:val="5B9BD5" w:themeColor="accent5"/>
                        </w:rPr>
                        <w:t xml:space="preserve">, </w:t>
                      </w:r>
                      <w:proofErr w:type="spellStart"/>
                      <w:r w:rsidRPr="00D9576F">
                        <w:rPr>
                          <w:rStyle w:val="NormalTok"/>
                          <w:color w:val="5B9BD5" w:themeColor="accent5"/>
                        </w:rPr>
                        <w:t>sd_prime</w:t>
                      </w:r>
                      <w:proofErr w:type="spellEnd"/>
                      <w:r w:rsidRPr="00D9576F">
                        <w:rPr>
                          <w:rStyle w:val="NormalTok"/>
                          <w:color w:val="5B9BD5" w:themeColor="accent5"/>
                        </w:rPr>
                        <w:t xml:space="preserve">, </w:t>
                      </w:r>
                      <w:proofErr w:type="spellStart"/>
                      <w:r w:rsidRPr="00D9576F">
                        <w:rPr>
                          <w:rStyle w:val="NormalTok"/>
                          <w:color w:val="5B9BD5" w:themeColor="accent5"/>
                        </w:rPr>
                        <w:t>safety_stock</w:t>
                      </w:r>
                      <w:proofErr w:type="spellEnd"/>
                      <w:r w:rsidRPr="00D9576F">
                        <w:rPr>
                          <w:rStyle w:val="NormalTok"/>
                          <w:color w:val="5B9BD5" w:themeColor="accent5"/>
                        </w:rPr>
                        <w:t xml:space="preserve">, z, </w:t>
                      </w:r>
                      <w:proofErr w:type="spellStart"/>
                      <w:r w:rsidRPr="00D9576F">
                        <w:rPr>
                          <w:rStyle w:val="NormalTok"/>
                          <w:color w:val="5B9BD5" w:themeColor="accent5"/>
                        </w:rPr>
                        <w:t>unl</w:t>
                      </w:r>
                      <w:proofErr w:type="spellEnd"/>
                      <w:r w:rsidRPr="00D9576F">
                        <w:rPr>
                          <w:rStyle w:val="NormalTok"/>
                          <w:color w:val="5B9BD5" w:themeColor="accent5"/>
                        </w:rPr>
                        <w:t xml:space="preserve">, </w:t>
                      </w:r>
                      <w:proofErr w:type="spellStart"/>
                      <w:r w:rsidRPr="00D9576F">
                        <w:rPr>
                          <w:rStyle w:val="NormalTok"/>
                          <w:color w:val="5B9BD5" w:themeColor="accent5"/>
                        </w:rPr>
                        <w:t>usl</w:t>
                      </w:r>
                      <w:proofErr w:type="spellEnd"/>
                    </w:p>
                    <w:bookmarkEnd w:id="6"/>
                    <w:p w14:paraId="1A90F77C" w14:textId="77777777" w:rsidR="00D9576F" w:rsidRPr="00D9576F" w:rsidRDefault="00D9576F" w:rsidP="00D9576F">
                      <w:pPr>
                        <w:rPr>
                          <w:color w:val="5B9BD5" w:themeColor="accent5"/>
                        </w:rPr>
                      </w:pPr>
                    </w:p>
                  </w:txbxContent>
                </v:textbox>
                <w10:wrap anchorx="margin"/>
              </v:shape>
            </w:pict>
          </mc:Fallback>
        </mc:AlternateContent>
      </w:r>
    </w:p>
    <w:p w14:paraId="3E4186FC" w14:textId="77777777" w:rsidR="00D9576F" w:rsidRDefault="00D9576F" w:rsidP="00D6695E">
      <w:pPr>
        <w:spacing w:line="276" w:lineRule="auto"/>
        <w:jc w:val="both"/>
        <w:rPr>
          <w:rFonts w:ascii="Consolas" w:hAnsi="Consolas" w:cs="Times New Roman"/>
          <w:noProof/>
          <w:sz w:val="24"/>
          <w:szCs w:val="24"/>
        </w:rPr>
      </w:pPr>
    </w:p>
    <w:p w14:paraId="771240F0" w14:textId="77777777" w:rsidR="00D9576F" w:rsidRDefault="00D9576F" w:rsidP="00D6695E">
      <w:pPr>
        <w:spacing w:line="276" w:lineRule="auto"/>
        <w:jc w:val="both"/>
        <w:rPr>
          <w:rFonts w:ascii="Consolas" w:hAnsi="Consolas" w:cs="Times New Roman"/>
          <w:noProof/>
          <w:sz w:val="24"/>
          <w:szCs w:val="24"/>
        </w:rPr>
      </w:pPr>
    </w:p>
    <w:p w14:paraId="7688900E" w14:textId="77777777" w:rsidR="00D9576F" w:rsidRDefault="00D9576F" w:rsidP="00D6695E">
      <w:pPr>
        <w:spacing w:line="276" w:lineRule="auto"/>
        <w:jc w:val="both"/>
        <w:rPr>
          <w:rFonts w:ascii="Consolas" w:hAnsi="Consolas" w:cs="Times New Roman"/>
          <w:noProof/>
          <w:sz w:val="24"/>
          <w:szCs w:val="24"/>
        </w:rPr>
      </w:pPr>
    </w:p>
    <w:p w14:paraId="00A7EF80" w14:textId="77777777" w:rsidR="00D9576F" w:rsidRDefault="00D9576F" w:rsidP="00D6695E">
      <w:pPr>
        <w:spacing w:line="276" w:lineRule="auto"/>
        <w:jc w:val="both"/>
        <w:rPr>
          <w:rFonts w:ascii="Consolas" w:hAnsi="Consolas" w:cs="Times New Roman"/>
          <w:noProof/>
          <w:sz w:val="24"/>
          <w:szCs w:val="24"/>
        </w:rPr>
      </w:pPr>
    </w:p>
    <w:p w14:paraId="7F3046DF" w14:textId="77777777" w:rsidR="00D9576F" w:rsidRPr="00D6695E" w:rsidRDefault="00D9576F" w:rsidP="00D6695E">
      <w:pPr>
        <w:spacing w:line="276" w:lineRule="auto"/>
        <w:jc w:val="both"/>
        <w:rPr>
          <w:rFonts w:ascii="Consolas" w:hAnsi="Consolas" w:cs="Times New Roman"/>
          <w:sz w:val="24"/>
          <w:szCs w:val="24"/>
        </w:rPr>
      </w:pPr>
    </w:p>
    <w:p w14:paraId="19ADFFDA" w14:textId="77777777" w:rsidR="001B217C" w:rsidRPr="00D6695E" w:rsidRDefault="001B217C" w:rsidP="00D6695E">
      <w:pPr>
        <w:spacing w:line="276" w:lineRule="auto"/>
        <w:jc w:val="both"/>
        <w:rPr>
          <w:rFonts w:ascii="Consolas" w:hAnsi="Consolas" w:cs="Times New Roman"/>
          <w:b/>
          <w:bCs/>
          <w:sz w:val="24"/>
          <w:szCs w:val="24"/>
        </w:rPr>
      </w:pPr>
    </w:p>
    <w:p w14:paraId="29DD3CD1" w14:textId="77777777" w:rsidR="00D9576F" w:rsidRDefault="00D9576F" w:rsidP="00D6695E">
      <w:pPr>
        <w:spacing w:line="276" w:lineRule="auto"/>
        <w:jc w:val="both"/>
        <w:rPr>
          <w:rFonts w:ascii="Consolas" w:hAnsi="Consolas" w:cs="Times New Roman"/>
          <w:b/>
          <w:bCs/>
          <w:sz w:val="24"/>
          <w:szCs w:val="24"/>
        </w:rPr>
      </w:pPr>
    </w:p>
    <w:p w14:paraId="7DB52D1C" w14:textId="77777777" w:rsidR="00D9576F" w:rsidRDefault="00D9576F" w:rsidP="00D6695E">
      <w:pPr>
        <w:spacing w:line="276" w:lineRule="auto"/>
        <w:jc w:val="both"/>
        <w:rPr>
          <w:rFonts w:ascii="Consolas" w:hAnsi="Consolas" w:cs="Times New Roman"/>
          <w:b/>
          <w:bCs/>
          <w:sz w:val="24"/>
          <w:szCs w:val="24"/>
        </w:rPr>
      </w:pPr>
    </w:p>
    <w:p w14:paraId="03ECAE52" w14:textId="77777777" w:rsidR="00D9576F" w:rsidRDefault="00D9576F" w:rsidP="00D6695E">
      <w:pPr>
        <w:spacing w:line="276" w:lineRule="auto"/>
        <w:jc w:val="both"/>
        <w:rPr>
          <w:rFonts w:ascii="Consolas" w:hAnsi="Consolas" w:cs="Times New Roman"/>
          <w:b/>
          <w:bCs/>
          <w:sz w:val="24"/>
          <w:szCs w:val="24"/>
        </w:rPr>
      </w:pPr>
    </w:p>
    <w:p w14:paraId="4D4E1A81" w14:textId="77777777" w:rsidR="00D9576F" w:rsidRDefault="00D9576F" w:rsidP="00D6695E">
      <w:pPr>
        <w:spacing w:line="276" w:lineRule="auto"/>
        <w:jc w:val="both"/>
        <w:rPr>
          <w:rFonts w:ascii="Consolas" w:hAnsi="Consolas" w:cs="Times New Roman"/>
          <w:b/>
          <w:bCs/>
          <w:sz w:val="24"/>
          <w:szCs w:val="24"/>
        </w:rPr>
      </w:pPr>
    </w:p>
    <w:p w14:paraId="0CE6A956" w14:textId="3CDDC0A5" w:rsidR="00D9576F" w:rsidRDefault="00D9576F" w:rsidP="00D6695E">
      <w:pPr>
        <w:spacing w:line="276" w:lineRule="auto"/>
        <w:jc w:val="both"/>
        <w:rPr>
          <w:rFonts w:ascii="Consolas" w:hAnsi="Consolas" w:cs="Times New Roman"/>
          <w:b/>
          <w:bCs/>
          <w:sz w:val="24"/>
          <w:szCs w:val="24"/>
        </w:rPr>
      </w:pPr>
      <w:r>
        <w:rPr>
          <w:rFonts w:ascii="Consolas" w:hAnsi="Consolas" w:cs="Times New Roman"/>
          <w:noProof/>
          <w:sz w:val="24"/>
          <w:szCs w:val="24"/>
        </w:rPr>
        <mc:AlternateContent>
          <mc:Choice Requires="wps">
            <w:drawing>
              <wp:anchor distT="0" distB="0" distL="114300" distR="114300" simplePos="0" relativeHeight="251711488" behindDoc="0" locked="0" layoutInCell="1" allowOverlap="1" wp14:anchorId="03E00B36" wp14:editId="4E1544C4">
                <wp:simplePos x="0" y="0"/>
                <wp:positionH relativeFrom="margin">
                  <wp:align>left</wp:align>
                </wp:positionH>
                <wp:positionV relativeFrom="paragraph">
                  <wp:posOffset>173990</wp:posOffset>
                </wp:positionV>
                <wp:extent cx="5651500" cy="876300"/>
                <wp:effectExtent l="0" t="0" r="25400" b="19050"/>
                <wp:wrapNone/>
                <wp:docPr id="831189549" name="Text Box 3"/>
                <wp:cNvGraphicFramePr/>
                <a:graphic xmlns:a="http://schemas.openxmlformats.org/drawingml/2006/main">
                  <a:graphicData uri="http://schemas.microsoft.com/office/word/2010/wordprocessingShape">
                    <wps:wsp>
                      <wps:cNvSpPr txBox="1"/>
                      <wps:spPr>
                        <a:xfrm>
                          <a:off x="0" y="0"/>
                          <a:ext cx="5651500" cy="876300"/>
                        </a:xfrm>
                        <a:prstGeom prst="rect">
                          <a:avLst/>
                        </a:prstGeom>
                        <a:solidFill>
                          <a:schemeClr val="lt1"/>
                        </a:solidFill>
                        <a:ln w="6350">
                          <a:solidFill>
                            <a:prstClr val="black"/>
                          </a:solidFill>
                        </a:ln>
                      </wps:spPr>
                      <wps:txbx>
                        <w:txbxContent>
                          <w:p w14:paraId="6CB71E73" w14:textId="77777777" w:rsidR="00D727F1" w:rsidRPr="00D727F1" w:rsidRDefault="00D727F1" w:rsidP="00D727F1">
                            <w:pPr>
                              <w:pStyle w:val="SourceCode"/>
                              <w:rPr>
                                <w:color w:val="C00000"/>
                              </w:rPr>
                            </w:pPr>
                            <w:r w:rsidRPr="00D727F1">
                              <w:rPr>
                                <w:rStyle w:val="VerbatimChar"/>
                                <w:color w:val="C00000"/>
                              </w:rPr>
                              <w:t>Safety Stock: 1000.00 units</w:t>
                            </w:r>
                            <w:r w:rsidRPr="00D727F1">
                              <w:rPr>
                                <w:color w:val="C00000"/>
                              </w:rPr>
                              <w:br/>
                            </w:r>
                            <w:r w:rsidRPr="00D727F1">
                              <w:rPr>
                                <w:rStyle w:val="VerbatimChar"/>
                                <w:color w:val="C00000"/>
                              </w:rPr>
                              <w:t>z: 1.18</w:t>
                            </w:r>
                            <w:r w:rsidRPr="00D727F1">
                              <w:rPr>
                                <w:color w:val="C00000"/>
                              </w:rPr>
                              <w:br/>
                            </w:r>
                            <w:r w:rsidRPr="00D727F1">
                              <w:rPr>
                                <w:rStyle w:val="VerbatimChar"/>
                                <w:color w:val="C00000"/>
                              </w:rPr>
                              <w:t>Unit Normal Loss (UNL): 0.0587</w:t>
                            </w:r>
                            <w:r w:rsidRPr="00D727F1">
                              <w:rPr>
                                <w:color w:val="C00000"/>
                              </w:rPr>
                              <w:br/>
                            </w:r>
                            <w:r w:rsidRPr="00D727F1">
                              <w:rPr>
                                <w:rStyle w:val="VerbatimChar"/>
                                <w:color w:val="C00000"/>
                              </w:rPr>
                              <w:t>USL: 0.9945</w:t>
                            </w:r>
                          </w:p>
                          <w:p w14:paraId="3B4CAC3D" w14:textId="77777777" w:rsidR="00D9576F" w:rsidRPr="00D9576F" w:rsidRDefault="00D9576F" w:rsidP="00D9576F">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00B36" id="_x0000_s1051" type="#_x0000_t202" style="position:absolute;left:0;text-align:left;margin-left:0;margin-top:13.7pt;width:445pt;height:69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" fillcolor="white [3201]" strokeweight=".5pt">
                <v:textbox>
                  <w:txbxContent>
                    <w:p w14:paraId="6CB71E73" w14:textId="77777777" w:rsidR="00D727F1" w:rsidRPr="00D727F1" w:rsidRDefault="00D727F1" w:rsidP="00D727F1">
                      <w:pPr>
                        <w:pStyle w:val="SourceCode"/>
                        <w:rPr>
                          <w:color w:val="C00000"/>
                        </w:rPr>
                      </w:pPr>
                      <w:r w:rsidRPr="00D727F1">
                        <w:rPr>
                          <w:rStyle w:val="VerbatimChar"/>
                          <w:color w:val="C00000"/>
                        </w:rPr>
                        <w:t>Safety Stock: 1000.00 units</w:t>
                      </w:r>
                      <w:r w:rsidRPr="00D727F1">
                        <w:rPr>
                          <w:color w:val="C00000"/>
                        </w:rPr>
                        <w:br/>
                      </w:r>
                      <w:r w:rsidRPr="00D727F1">
                        <w:rPr>
                          <w:rStyle w:val="VerbatimChar"/>
                          <w:color w:val="C00000"/>
                        </w:rPr>
                        <w:t>z: 1.18</w:t>
                      </w:r>
                      <w:r w:rsidRPr="00D727F1">
                        <w:rPr>
                          <w:color w:val="C00000"/>
                        </w:rPr>
                        <w:br/>
                      </w:r>
                      <w:r w:rsidRPr="00D727F1">
                        <w:rPr>
                          <w:rStyle w:val="VerbatimChar"/>
                          <w:color w:val="C00000"/>
                        </w:rPr>
                        <w:t>Unit Normal Loss (UNL): 0.0587</w:t>
                      </w:r>
                      <w:r w:rsidRPr="00D727F1">
                        <w:rPr>
                          <w:color w:val="C00000"/>
                        </w:rPr>
                        <w:br/>
                      </w:r>
                      <w:r w:rsidRPr="00D727F1">
                        <w:rPr>
                          <w:rStyle w:val="VerbatimChar"/>
                          <w:color w:val="C00000"/>
                        </w:rPr>
                        <w:t>USL: 0.9945</w:t>
                      </w:r>
                    </w:p>
                    <w:p w14:paraId="3B4CAC3D" w14:textId="77777777" w:rsidR="00D9576F" w:rsidRPr="00D9576F" w:rsidRDefault="00D9576F" w:rsidP="00D9576F">
                      <w:pPr>
                        <w:rPr>
                          <w:color w:val="C00000"/>
                        </w:rPr>
                      </w:pPr>
                    </w:p>
                  </w:txbxContent>
                </v:textbox>
                <w10:wrap anchorx="margin"/>
              </v:shape>
            </w:pict>
          </mc:Fallback>
        </mc:AlternateContent>
      </w:r>
    </w:p>
    <w:p w14:paraId="455D9392" w14:textId="5F0423C9" w:rsidR="00D9576F" w:rsidRDefault="00D9576F" w:rsidP="00D6695E">
      <w:pPr>
        <w:spacing w:line="276" w:lineRule="auto"/>
        <w:jc w:val="both"/>
        <w:rPr>
          <w:rFonts w:ascii="Consolas" w:hAnsi="Consolas" w:cs="Times New Roman"/>
          <w:b/>
          <w:bCs/>
          <w:sz w:val="24"/>
          <w:szCs w:val="24"/>
        </w:rPr>
      </w:pPr>
    </w:p>
    <w:p w14:paraId="5A054847" w14:textId="77777777" w:rsidR="00D9576F" w:rsidRDefault="00D9576F" w:rsidP="00D6695E">
      <w:pPr>
        <w:spacing w:line="276" w:lineRule="auto"/>
        <w:jc w:val="both"/>
        <w:rPr>
          <w:rFonts w:ascii="Consolas" w:hAnsi="Consolas" w:cs="Times New Roman"/>
          <w:b/>
          <w:bCs/>
          <w:sz w:val="24"/>
          <w:szCs w:val="24"/>
        </w:rPr>
      </w:pPr>
    </w:p>
    <w:p w14:paraId="29A60DEF" w14:textId="77777777" w:rsidR="00D9576F" w:rsidRDefault="00D9576F" w:rsidP="00D6695E">
      <w:pPr>
        <w:spacing w:line="276" w:lineRule="auto"/>
        <w:jc w:val="both"/>
        <w:rPr>
          <w:rFonts w:ascii="Consolas" w:hAnsi="Consolas" w:cs="Times New Roman"/>
          <w:b/>
          <w:bCs/>
          <w:sz w:val="24"/>
          <w:szCs w:val="24"/>
        </w:rPr>
      </w:pPr>
    </w:p>
    <w:p w14:paraId="57954FE0" w14:textId="31F33356" w:rsidR="001B217C"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Conclusion</w:t>
      </w:r>
    </w:p>
    <w:p w14:paraId="126D2701" w14:textId="71DCBE18" w:rsidR="001A1924" w:rsidRPr="00D6695E" w:rsidRDefault="001B217C" w:rsidP="00D6695E">
      <w:pPr>
        <w:spacing w:line="276" w:lineRule="auto"/>
        <w:jc w:val="both"/>
        <w:rPr>
          <w:rFonts w:ascii="Consolas" w:hAnsi="Consolas" w:cs="Times New Roman"/>
          <w:sz w:val="24"/>
          <w:szCs w:val="24"/>
        </w:rPr>
      </w:pPr>
      <w:r w:rsidRPr="00D6695E">
        <w:rPr>
          <w:rFonts w:ascii="Consolas" w:hAnsi="Consolas" w:cs="Times New Roman"/>
          <w:sz w:val="24"/>
          <w:szCs w:val="24"/>
        </w:rPr>
        <w:t>In conclusion, this problem underscores the pivotal role of safety stock, OSL, and USL in inventory management for robust supply chain operations. By determining these metrics, organizations can mitigate uncertainties in demand and lead time, ensuring optimal inventory levels that meet customer expectations. This approach fosters efficient resource allocation, reduces stockouts, and enhances customer satisfaction. In the broader supply chain context, these metrics aid in risk management, seamless operations, and strategic decision-making. Embracing these principles empowers businesses to strike a harmonious balance between inventory costs and service levels, fostering resilience and excellence in the supply chain ecosystem.</w:t>
      </w:r>
    </w:p>
    <w:p w14:paraId="5C74C9E9" w14:textId="1126A3F8" w:rsidR="005A6F79" w:rsidRPr="00D727F1" w:rsidRDefault="005A6F79"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Reference</w:t>
      </w:r>
    </w:p>
    <w:p w14:paraId="0E232B19" w14:textId="728C4631" w:rsidR="00962636" w:rsidRPr="00D6695E" w:rsidRDefault="006941D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7- Inventory under Uncertainty and Service Levels – 7.6 -Estimation of USL or Fill rate – Estimation of Number of Units out of stock or shortage in an order cycle (7.6.1) (example 7.4 Page no: 253)</w:t>
      </w:r>
    </w:p>
    <w:p w14:paraId="763910A8" w14:textId="77777777" w:rsidR="00962636" w:rsidRPr="00D6695E" w:rsidRDefault="00962636" w:rsidP="00D6695E">
      <w:pPr>
        <w:spacing w:line="276" w:lineRule="auto"/>
        <w:jc w:val="both"/>
        <w:rPr>
          <w:rFonts w:ascii="Consolas" w:hAnsi="Consolas" w:cs="Times New Roman"/>
          <w:b/>
          <w:bCs/>
          <w:sz w:val="24"/>
          <w:szCs w:val="24"/>
        </w:rPr>
      </w:pPr>
    </w:p>
    <w:p w14:paraId="0640EE2D" w14:textId="7F81B444"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 Problem 9: Back Order Case</w:t>
      </w:r>
    </w:p>
    <w:p w14:paraId="03FDF29E" w14:textId="77777777"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Objective</w:t>
      </w:r>
    </w:p>
    <w:p w14:paraId="026763E0" w14:textId="77777777" w:rsidR="00B228E2" w:rsidRPr="00D6695E" w:rsidRDefault="00B228E2"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objective is to find the optimal inventory policy (order quantity and reorder point) that balances the costs of holding excess inventory and potential stockouts, aiming to minimize total inventory costs. The EOQ model and related calculations help in finding this optimal balance between holding excess inventory and incurring stockout costs. </w:t>
      </w:r>
    </w:p>
    <w:p w14:paraId="1BD2D383" w14:textId="77777777" w:rsidR="00B228E2" w:rsidRPr="00D6695E" w:rsidRDefault="00B228E2"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calculations consider factors such as demand variability, desired service levels, and holding costs. Achieving this optimal balance enhances operational efficiency by minimizing inventory-related </w:t>
      </w:r>
      <w:r w:rsidRPr="00D6695E">
        <w:rPr>
          <w:rFonts w:ascii="Consolas" w:hAnsi="Consolas" w:cs="Times New Roman"/>
          <w:sz w:val="24"/>
          <w:szCs w:val="24"/>
        </w:rPr>
        <w:lastRenderedPageBreak/>
        <w:t>expenses while ensuring adequate stock availability to meet customer demand. This problem is necessary for businesses to manage their inventory efficiently, reduce holding costs, and avoid stockouts, ultimately improving customer satisfaction and overall financial performance.</w:t>
      </w:r>
    </w:p>
    <w:p w14:paraId="405148B4" w14:textId="6E10F6A4"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Problem Statement</w:t>
      </w:r>
    </w:p>
    <w:p w14:paraId="188A4F47" w14:textId="79AEE7C1"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Assume that </w:t>
      </w:r>
      <w:r w:rsidRPr="00D6695E">
        <w:rPr>
          <w:rFonts w:ascii="Consolas" w:hAnsi="Consolas" w:cs="Times New Roman"/>
          <w:i/>
          <w:iCs/>
          <w:sz w:val="24"/>
          <w:szCs w:val="24"/>
        </w:rPr>
        <w:t>D</w:t>
      </w:r>
      <w:r w:rsidRPr="00D6695E">
        <w:rPr>
          <w:rFonts w:ascii="Consolas" w:hAnsi="Consolas" w:cs="Times New Roman"/>
          <w:sz w:val="24"/>
          <w:szCs w:val="24"/>
        </w:rPr>
        <w:t xml:space="preserve"> = 15000, </w:t>
      </w:r>
      <w:r w:rsidRPr="00D6695E">
        <w:rPr>
          <w:rFonts w:ascii="Consolas" w:hAnsi="Consolas" w:cs="Times New Roman"/>
          <w:i/>
          <w:iCs/>
          <w:sz w:val="24"/>
          <w:szCs w:val="24"/>
        </w:rPr>
        <w:t>S</w:t>
      </w:r>
      <w:r w:rsidRPr="00D6695E">
        <w:rPr>
          <w:rFonts w:ascii="Consolas" w:hAnsi="Consolas" w:cs="Times New Roman"/>
          <w:sz w:val="24"/>
          <w:szCs w:val="24"/>
        </w:rPr>
        <w:t xml:space="preserve"> =1000, </w:t>
      </w:r>
      <w:r w:rsidRPr="00D6695E">
        <w:rPr>
          <w:rFonts w:ascii="Consolas" w:hAnsi="Consolas" w:cs="Times New Roman"/>
          <w:i/>
          <w:iCs/>
          <w:sz w:val="24"/>
          <w:szCs w:val="24"/>
        </w:rPr>
        <w:t xml:space="preserve">H </w:t>
      </w:r>
      <w:r w:rsidRPr="00D6695E">
        <w:rPr>
          <w:rFonts w:ascii="Consolas" w:hAnsi="Consolas" w:cs="Times New Roman"/>
          <w:sz w:val="24"/>
          <w:szCs w:val="24"/>
        </w:rPr>
        <w:t xml:space="preserve">= 30,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m:t>
            </m:r>
          </m:sup>
        </m:sSup>
      </m:oMath>
      <w:r w:rsidRPr="00D6695E">
        <w:rPr>
          <w:rFonts w:ascii="Consolas" w:eastAsiaTheme="minorEastAsia" w:hAnsi="Consolas" w:cs="Times New Roman"/>
          <w:sz w:val="24"/>
          <w:szCs w:val="24"/>
        </w:rPr>
        <w:t xml:space="preserve"> = 300,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oMath>
      <w:r w:rsidRPr="00D6695E">
        <w:rPr>
          <w:rFonts w:ascii="Consolas" w:eastAsiaTheme="minorEastAsia" w:hAnsi="Consolas" w:cs="Times New Roman"/>
          <w:sz w:val="24"/>
          <w:szCs w:val="24"/>
        </w:rPr>
        <w:t xml:space="preserve"> = 50 and </w:t>
      </w:r>
      <w:r w:rsidRPr="00D6695E">
        <w:rPr>
          <w:rFonts w:ascii="Consolas" w:eastAsiaTheme="minorEastAsia" w:hAnsi="Consolas" w:cs="Times New Roman"/>
          <w:i/>
          <w:iCs/>
          <w:sz w:val="24"/>
          <w:szCs w:val="24"/>
        </w:rPr>
        <w:t>OSL</w:t>
      </w:r>
      <w:r w:rsidRPr="00D6695E">
        <w:rPr>
          <w:rFonts w:ascii="Consolas" w:eastAsiaTheme="minorEastAsia" w:hAnsi="Consolas" w:cs="Times New Roman"/>
          <w:sz w:val="24"/>
          <w:szCs w:val="24"/>
        </w:rPr>
        <w:t xml:space="preserve"> = 0.70. Then determine the order quantity and reorder point. Also, determine the </w:t>
      </w:r>
      <w:r w:rsidR="00217335" w:rsidRPr="00D6695E">
        <w:rPr>
          <w:rFonts w:ascii="Consolas" w:eastAsiaTheme="minorEastAsia" w:hAnsi="Consolas" w:cs="Times New Roman"/>
          <w:sz w:val="24"/>
          <w:szCs w:val="24"/>
        </w:rPr>
        <w:t xml:space="preserve">imputed cost </w:t>
      </w:r>
      <m:oMath>
        <m:r>
          <w:rPr>
            <w:rFonts w:ascii="Cambria Math" w:hAnsi="Cambria Math" w:cs="Times New Roman"/>
            <w:sz w:val="24"/>
            <w:szCs w:val="24"/>
          </w:rPr>
          <m:t>π</m:t>
        </m:r>
      </m:oMath>
      <w:r w:rsidR="00217335" w:rsidRPr="00D6695E">
        <w:rPr>
          <w:rFonts w:ascii="Consolas" w:eastAsiaTheme="minorEastAsia" w:hAnsi="Consolas" w:cs="Times New Roman"/>
          <w:sz w:val="24"/>
          <w:szCs w:val="24"/>
        </w:rPr>
        <w:t>.</w:t>
      </w:r>
    </w:p>
    <w:p w14:paraId="095EE8CD" w14:textId="749523C6"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Mathematical Formulation</w:t>
      </w:r>
    </w:p>
    <w:p w14:paraId="6BA5CE71" w14:textId="77777777"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In the backorder case, the cost of increasing ROP by one more unit will be </w:t>
      </w:r>
      <w:r w:rsidRPr="00D6695E">
        <w:rPr>
          <w:rFonts w:ascii="Consolas" w:hAnsi="Consolas" w:cs="Times New Roman"/>
          <w:i/>
          <w:iCs/>
          <w:sz w:val="24"/>
          <w:szCs w:val="24"/>
        </w:rPr>
        <w:t>H(Q/D)</w:t>
      </w:r>
      <w:r w:rsidRPr="00D6695E">
        <w:rPr>
          <w:rFonts w:ascii="Consolas" w:hAnsi="Consolas" w:cs="Times New Roman"/>
          <w:sz w:val="24"/>
          <w:szCs w:val="24"/>
        </w:rPr>
        <w:t xml:space="preserve">. However, if we do not add an additional unit, the backorder penalty cost of </w:t>
      </w:r>
      <m:oMath>
        <m:r>
          <w:rPr>
            <w:rFonts w:ascii="Cambria Math" w:hAnsi="Cambria Math" w:cs="Times New Roman"/>
            <w:sz w:val="24"/>
            <w:szCs w:val="24"/>
          </w:rPr>
          <m:t>π</m:t>
        </m:r>
      </m:oMath>
      <w:r w:rsidRPr="00D6695E">
        <w:rPr>
          <w:rFonts w:ascii="Consolas" w:hAnsi="Consolas" w:cs="Times New Roman"/>
          <w:sz w:val="24"/>
          <w:szCs w:val="24"/>
        </w:rPr>
        <w:t xml:space="preserve"> is charged with the stock-out probability in a cycle, which is OSOR. </w:t>
      </w:r>
    </w:p>
    <w:p w14:paraId="52EDBC30" w14:textId="77777777"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Therefore, the marginal cost of adding a unit in ROP = the marginal cost of not adding a unit to ROP. So,</w:t>
      </w:r>
    </w:p>
    <w:p w14:paraId="05595016" w14:textId="1F7EDAA5"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H(Q/D) = </w:t>
      </w:r>
      <m:oMath>
        <m:r>
          <w:rPr>
            <w:rFonts w:ascii="Cambria Math" w:hAnsi="Cambria Math" w:cs="Times New Roman"/>
            <w:sz w:val="24"/>
            <w:szCs w:val="24"/>
          </w:rPr>
          <m:t>π</m:t>
        </m:r>
      </m:oMath>
      <w:r w:rsidRPr="00D6695E">
        <w:rPr>
          <w:rFonts w:ascii="Consolas" w:hAnsi="Consolas" w:cs="Times New Roman"/>
          <w:sz w:val="24"/>
          <w:szCs w:val="24"/>
        </w:rPr>
        <w:t xml:space="preserve"> </w:t>
      </w:r>
      <m:oMath>
        <m:r>
          <w:rPr>
            <w:rFonts w:ascii="Cambria Math" w:hAnsi="Cambria Math" w:cs="Times New Roman"/>
            <w:sz w:val="24"/>
            <w:szCs w:val="24"/>
          </w:rPr>
          <m:t>×</m:t>
        </m:r>
      </m:oMath>
      <w:r w:rsidRPr="00D6695E">
        <w:rPr>
          <w:rFonts w:ascii="Consolas" w:hAnsi="Consolas" w:cs="Times New Roman"/>
          <w:sz w:val="24"/>
          <w:szCs w:val="24"/>
        </w:rPr>
        <w:t>OSOR</w:t>
      </w:r>
    </w:p>
    <w:p w14:paraId="4E621CE1" w14:textId="77777777"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is gives,  </w:t>
      </w:r>
    </w:p>
    <w:p w14:paraId="24FAC91E" w14:textId="38D2669D"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OSOR = HQ/</w:t>
      </w:r>
      <w:r w:rsidRPr="00D6695E">
        <w:rPr>
          <w:rFonts w:ascii="Consolas" w:hAnsi="Consolas" w:cs="Times New Roman"/>
          <w:i/>
          <w:sz w:val="24"/>
          <w:szCs w:val="24"/>
        </w:rPr>
        <w:t xml:space="preserve"> </w:t>
      </w:r>
      <m:oMath>
        <m:r>
          <w:rPr>
            <w:rFonts w:ascii="Cambria Math" w:hAnsi="Cambria Math" w:cs="Times New Roman"/>
            <w:sz w:val="24"/>
            <w:szCs w:val="24"/>
          </w:rPr>
          <m:t>π</m:t>
        </m:r>
      </m:oMath>
      <w:r w:rsidRPr="00D6695E">
        <w:rPr>
          <w:rFonts w:ascii="Consolas" w:hAnsi="Consolas" w:cs="Times New Roman"/>
          <w:sz w:val="24"/>
          <w:szCs w:val="24"/>
        </w:rPr>
        <w:t xml:space="preserve"> D</w:t>
      </w:r>
    </w:p>
    <w:p w14:paraId="3F121FD4" w14:textId="11C9EB5E" w:rsidR="009B1B76"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or </w:t>
      </w:r>
      <m:oMath>
        <m:r>
          <w:rPr>
            <w:rFonts w:ascii="Cambria Math" w:hAnsi="Cambria Math" w:cs="Times New Roman"/>
            <w:sz w:val="24"/>
            <w:szCs w:val="24"/>
          </w:rPr>
          <m:t>π</m:t>
        </m:r>
      </m:oMath>
      <w:r w:rsidRPr="00D6695E">
        <w:rPr>
          <w:rFonts w:ascii="Consolas" w:hAnsi="Consolas" w:cs="Times New Roman"/>
          <w:sz w:val="24"/>
          <w:szCs w:val="24"/>
        </w:rPr>
        <w:t xml:space="preserve"> = HQ/OSOR</w:t>
      </w:r>
      <m:oMath>
        <m:r>
          <w:rPr>
            <w:rFonts w:ascii="Cambria Math" w:hAnsi="Cambria Math" w:cs="Times New Roman"/>
            <w:sz w:val="24"/>
            <w:szCs w:val="24"/>
          </w:rPr>
          <m:t>×</m:t>
        </m:r>
      </m:oMath>
      <w:r w:rsidRPr="00D6695E">
        <w:rPr>
          <w:rFonts w:ascii="Consolas" w:hAnsi="Consolas" w:cs="Times New Roman"/>
          <w:sz w:val="24"/>
          <w:szCs w:val="24"/>
        </w:rPr>
        <w:t>D</w:t>
      </w:r>
    </w:p>
    <w:p w14:paraId="56BEE744" w14:textId="4F9BCEB4" w:rsidR="008F5C50" w:rsidRPr="00D6695E" w:rsidRDefault="008F5C50" w:rsidP="00D6695E">
      <w:pPr>
        <w:spacing w:line="276" w:lineRule="auto"/>
        <w:jc w:val="both"/>
        <w:rPr>
          <w:rFonts w:ascii="Consolas" w:hAnsi="Consolas" w:cs="Times New Roman"/>
          <w:sz w:val="24"/>
          <w:szCs w:val="24"/>
        </w:rPr>
      </w:pPr>
      <w:r w:rsidRPr="00D6695E">
        <w:rPr>
          <w:rFonts w:ascii="Consolas" w:hAnsi="Consolas" w:cs="Times New Roman"/>
          <w:sz w:val="24"/>
          <w:szCs w:val="24"/>
        </w:rPr>
        <w:t>where, the EOQ and ROP calculated as,</w:t>
      </w:r>
    </w:p>
    <w:p w14:paraId="3D988E35" w14:textId="763AA5E9" w:rsidR="008F5C50" w:rsidRPr="00D6695E" w:rsidRDefault="008F5C50" w:rsidP="00D6695E">
      <w:pPr>
        <w:spacing w:line="276" w:lineRule="auto"/>
        <w:jc w:val="both"/>
        <w:rPr>
          <w:rFonts w:ascii="Consolas" w:eastAsiaTheme="minorEastAsia" w:hAnsi="Consolas" w:cs="Times New Roman"/>
          <w:sz w:val="24"/>
          <w:szCs w:val="24"/>
        </w:rPr>
      </w:pPr>
      <w:r w:rsidRPr="00D6695E">
        <w:rPr>
          <w:rFonts w:ascii="Consolas" w:hAnsi="Consolas" w:cs="Times New Roman"/>
          <w:sz w:val="24"/>
          <w:szCs w:val="24"/>
        </w:rPr>
        <w:t xml:space="preserve">  </w:t>
      </w:r>
      <m:oMath>
        <m:r>
          <w:rPr>
            <w:rFonts w:ascii="Cambria Math" w:eastAsiaTheme="minorEastAsia" w:hAnsi="Cambria Math" w:cs="Times New Roman"/>
            <w:sz w:val="24"/>
            <w:szCs w:val="24"/>
          </w:rPr>
          <m:t xml:space="preserve">Q=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S</m:t>
                </m:r>
              </m:num>
              <m:den>
                <m:r>
                  <w:rPr>
                    <w:rFonts w:ascii="Cambria Math" w:eastAsiaTheme="minorEastAsia" w:hAnsi="Cambria Math" w:cs="Times New Roman"/>
                    <w:sz w:val="24"/>
                    <w:szCs w:val="24"/>
                  </w:rPr>
                  <m:t>hC</m:t>
                </m:r>
              </m:den>
            </m:f>
          </m:e>
        </m:rad>
      </m:oMath>
    </w:p>
    <w:p w14:paraId="1E2FD840" w14:textId="2143C5D9" w:rsidR="008F5C50" w:rsidRPr="00D6695E" w:rsidRDefault="008F5C50" w:rsidP="00D6695E">
      <w:pPr>
        <w:spacing w:line="276" w:lineRule="auto"/>
        <w:jc w:val="both"/>
        <w:rPr>
          <w:rFonts w:ascii="Consolas" w:eastAsiaTheme="minorEastAsia" w:hAnsi="Consolas" w:cs="Times New Roman"/>
          <w:sz w:val="24"/>
          <w:szCs w:val="24"/>
        </w:rPr>
      </w:pPr>
      <w:r w:rsidRPr="00D6695E">
        <w:rPr>
          <w:rFonts w:ascii="Consolas" w:eastAsiaTheme="minorEastAsia" w:hAnsi="Consolas" w:cs="Times New Roman"/>
          <w:sz w:val="24"/>
          <w:szCs w:val="24"/>
        </w:rPr>
        <w:t xml:space="preserve">  </w:t>
      </w:r>
      <m:oMath>
        <m:r>
          <w:rPr>
            <w:rFonts w:ascii="Cambria Math" w:eastAsiaTheme="minorEastAsia" w:hAnsi="Cambria Math" w:cs="Times New Roman"/>
            <w:sz w:val="24"/>
            <w:szCs w:val="24"/>
          </w:rPr>
          <m:t>ROP=</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z</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oMath>
    </w:p>
    <w:p w14:paraId="504F914D" w14:textId="20946DFC" w:rsidR="008F5C50" w:rsidRPr="00D6695E" w:rsidRDefault="008F5C50" w:rsidP="00D6695E">
      <w:pPr>
        <w:spacing w:line="276" w:lineRule="auto"/>
        <w:jc w:val="both"/>
        <w:rPr>
          <w:rFonts w:ascii="Consolas" w:hAnsi="Consolas" w:cs="Times New Roman"/>
          <w:sz w:val="24"/>
          <w:szCs w:val="24"/>
        </w:rPr>
      </w:pPr>
    </w:p>
    <w:p w14:paraId="1915B7EC" w14:textId="572845FF"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Python Implementation</w:t>
      </w:r>
    </w:p>
    <w:p w14:paraId="70BD007B" w14:textId="12F17077" w:rsidR="00607212" w:rsidRPr="00D6695E" w:rsidRDefault="00607212"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 Step 1: calculating the EOQ.</w:t>
      </w:r>
    </w:p>
    <w:p w14:paraId="1FC0CE12" w14:textId="537451BB" w:rsidR="009B1B76" w:rsidRDefault="00D727F1"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13536" behindDoc="0" locked="0" layoutInCell="1" allowOverlap="1" wp14:anchorId="3B0CC8FD" wp14:editId="16FD6BC0">
                <wp:simplePos x="0" y="0"/>
                <wp:positionH relativeFrom="margin">
                  <wp:align>right</wp:align>
                </wp:positionH>
                <wp:positionV relativeFrom="paragraph">
                  <wp:posOffset>15452</wp:posOffset>
                </wp:positionV>
                <wp:extent cx="5706533" cy="533400"/>
                <wp:effectExtent l="0" t="0" r="27940" b="19050"/>
                <wp:wrapNone/>
                <wp:docPr id="1598512694" name="Text Box 3"/>
                <wp:cNvGraphicFramePr/>
                <a:graphic xmlns:a="http://schemas.openxmlformats.org/drawingml/2006/main">
                  <a:graphicData uri="http://schemas.microsoft.com/office/word/2010/wordprocessingShape">
                    <wps:wsp>
                      <wps:cNvSpPr txBox="1"/>
                      <wps:spPr>
                        <a:xfrm>
                          <a:off x="0" y="0"/>
                          <a:ext cx="5706533" cy="533400"/>
                        </a:xfrm>
                        <a:prstGeom prst="rect">
                          <a:avLst/>
                        </a:prstGeom>
                        <a:solidFill>
                          <a:schemeClr val="lt1"/>
                        </a:solidFill>
                        <a:ln w="6350">
                          <a:solidFill>
                            <a:prstClr val="black"/>
                          </a:solidFill>
                        </a:ln>
                      </wps:spPr>
                      <wps:txbx>
                        <w:txbxContent>
                          <w:p w14:paraId="2B4EDECF" w14:textId="554BAADB" w:rsidR="00D9576F" w:rsidRPr="00D727F1" w:rsidRDefault="00D727F1" w:rsidP="00D9576F">
                            <w:pPr>
                              <w:rPr>
                                <w:color w:val="5B9BD5" w:themeColor="accent5"/>
                              </w:rPr>
                            </w:pPr>
                            <w:r>
                              <w:rPr>
                                <w:rStyle w:val="CommentTok"/>
                                <w:color w:val="5B9BD5" w:themeColor="accent5"/>
                              </w:rPr>
                              <w:t xml:space="preserve">    </w:t>
                            </w:r>
                            <w:r w:rsidRPr="00D727F1">
                              <w:rPr>
                                <w:rStyle w:val="CommentTok"/>
                                <w:color w:val="5B9BD5" w:themeColor="accent5"/>
                              </w:rPr>
                              <w:t># calculate the quantity</w:t>
                            </w:r>
                            <w:r w:rsidRPr="00D727F1">
                              <w:rPr>
                                <w:color w:val="5B9BD5" w:themeColor="accent5"/>
                              </w:rPr>
                              <w:br/>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w:t>
                            </w:r>
                            <w:proofErr w:type="spellStart"/>
                            <w:proofErr w:type="gramStart"/>
                            <w:r w:rsidRPr="00D727F1">
                              <w:rPr>
                                <w:rStyle w:val="NormalTok"/>
                                <w:color w:val="5B9BD5" w:themeColor="accent5"/>
                              </w:rPr>
                              <w:t>math.sqrt</w:t>
                            </w:r>
                            <w:proofErr w:type="spellEnd"/>
                            <w:proofErr w:type="gramEnd"/>
                            <w:r w:rsidRPr="00D727F1">
                              <w:rPr>
                                <w:rStyle w:val="NormalTok"/>
                                <w:color w:val="5B9BD5" w:themeColor="accent5"/>
                              </w:rPr>
                              <w:t>((</w:t>
                            </w:r>
                            <w:r w:rsidRPr="00D727F1">
                              <w:rPr>
                                <w:rStyle w:val="DecValTok"/>
                                <w:color w:val="5B9BD5" w:themeColor="accent5"/>
                              </w:rPr>
                              <w:t>2</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D </w:t>
                            </w:r>
                            <w:r w:rsidRPr="00D727F1">
                              <w:rPr>
                                <w:rStyle w:val="OperatorTok"/>
                                <w:color w:val="5B9BD5" w:themeColor="accent5"/>
                              </w:rPr>
                              <w:t>*</w:t>
                            </w:r>
                            <w:r w:rsidRPr="00D727F1">
                              <w:rPr>
                                <w:rStyle w:val="NormalTok"/>
                                <w:color w:val="5B9BD5" w:themeColor="accent5"/>
                              </w:rPr>
                              <w:t xml:space="preserve"> S) </w:t>
                            </w:r>
                            <w:r w:rsidRPr="00D727F1">
                              <w:rPr>
                                <w:rStyle w:val="OperatorTok"/>
                                <w:color w:val="5B9BD5" w:themeColor="accent5"/>
                              </w:rPr>
                              <w:t>/</w:t>
                            </w:r>
                            <w:r w:rsidRPr="00D727F1">
                              <w:rPr>
                                <w:rStyle w:val="NormalTok"/>
                                <w:color w:val="5B9BD5" w:themeColor="accent5"/>
                              </w:rPr>
                              <w:t xml:space="preserve"> H)</w:t>
                            </w:r>
                            <w:r w:rsidRPr="00D727F1">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C8FD" id="_x0000_s1052" type="#_x0000_t202" style="position:absolute;left:0;text-align:left;margin-left:398.15pt;margin-top:1.2pt;width:449.35pt;height:42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" fillcolor="white [3201]" strokeweight=".5pt">
                <v:textbox>
                  <w:txbxContent>
                    <w:p w14:paraId="2B4EDECF" w14:textId="554BAADB" w:rsidR="00D9576F" w:rsidRPr="00D727F1" w:rsidRDefault="00D727F1" w:rsidP="00D9576F">
                      <w:pPr>
                        <w:rPr>
                          <w:color w:val="5B9BD5" w:themeColor="accent5"/>
                        </w:rPr>
                      </w:pPr>
                      <w:r>
                        <w:rPr>
                          <w:rStyle w:val="CommentTok"/>
                          <w:color w:val="5B9BD5" w:themeColor="accent5"/>
                        </w:rPr>
                        <w:t xml:space="preserve">    </w:t>
                      </w:r>
                      <w:r w:rsidRPr="00D727F1">
                        <w:rPr>
                          <w:rStyle w:val="CommentTok"/>
                          <w:color w:val="5B9BD5" w:themeColor="accent5"/>
                        </w:rPr>
                        <w:t># calculate the quantity</w:t>
                      </w:r>
                      <w:r w:rsidRPr="00D727F1">
                        <w:rPr>
                          <w:color w:val="5B9BD5" w:themeColor="accent5"/>
                        </w:rPr>
                        <w:br/>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w:t>
                      </w:r>
                      <w:proofErr w:type="spellStart"/>
                      <w:proofErr w:type="gramStart"/>
                      <w:r w:rsidRPr="00D727F1">
                        <w:rPr>
                          <w:rStyle w:val="NormalTok"/>
                          <w:color w:val="5B9BD5" w:themeColor="accent5"/>
                        </w:rPr>
                        <w:t>math.sqrt</w:t>
                      </w:r>
                      <w:proofErr w:type="spellEnd"/>
                      <w:proofErr w:type="gramEnd"/>
                      <w:r w:rsidRPr="00D727F1">
                        <w:rPr>
                          <w:rStyle w:val="NormalTok"/>
                          <w:color w:val="5B9BD5" w:themeColor="accent5"/>
                        </w:rPr>
                        <w:t>((</w:t>
                      </w:r>
                      <w:r w:rsidRPr="00D727F1">
                        <w:rPr>
                          <w:rStyle w:val="DecValTok"/>
                          <w:color w:val="5B9BD5" w:themeColor="accent5"/>
                        </w:rPr>
                        <w:t>2</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D </w:t>
                      </w:r>
                      <w:r w:rsidRPr="00D727F1">
                        <w:rPr>
                          <w:rStyle w:val="OperatorTok"/>
                          <w:color w:val="5B9BD5" w:themeColor="accent5"/>
                        </w:rPr>
                        <w:t>*</w:t>
                      </w:r>
                      <w:r w:rsidRPr="00D727F1">
                        <w:rPr>
                          <w:rStyle w:val="NormalTok"/>
                          <w:color w:val="5B9BD5" w:themeColor="accent5"/>
                        </w:rPr>
                        <w:t xml:space="preserve"> S) </w:t>
                      </w:r>
                      <w:r w:rsidRPr="00D727F1">
                        <w:rPr>
                          <w:rStyle w:val="OperatorTok"/>
                          <w:color w:val="5B9BD5" w:themeColor="accent5"/>
                        </w:rPr>
                        <w:t>/</w:t>
                      </w:r>
                      <w:r w:rsidRPr="00D727F1">
                        <w:rPr>
                          <w:rStyle w:val="NormalTok"/>
                          <w:color w:val="5B9BD5" w:themeColor="accent5"/>
                        </w:rPr>
                        <w:t xml:space="preserve"> H)</w:t>
                      </w:r>
                      <w:r w:rsidRPr="00D727F1">
                        <w:rPr>
                          <w:color w:val="5B9BD5" w:themeColor="accent5"/>
                        </w:rPr>
                        <w:br/>
                      </w:r>
                    </w:p>
                  </w:txbxContent>
                </v:textbox>
                <w10:wrap anchorx="margin"/>
              </v:shape>
            </w:pict>
          </mc:Fallback>
        </mc:AlternateContent>
      </w:r>
    </w:p>
    <w:p w14:paraId="7F247138" w14:textId="364EC783" w:rsidR="00D9576F" w:rsidRDefault="00D9576F" w:rsidP="00D6695E">
      <w:pPr>
        <w:spacing w:line="276" w:lineRule="auto"/>
        <w:jc w:val="both"/>
        <w:rPr>
          <w:rFonts w:ascii="Consolas" w:hAnsi="Consolas" w:cs="Times New Roman"/>
          <w:noProof/>
          <w:sz w:val="24"/>
          <w:szCs w:val="24"/>
        </w:rPr>
      </w:pPr>
    </w:p>
    <w:p w14:paraId="34234651" w14:textId="77777777" w:rsidR="00D727F1" w:rsidRDefault="00D727F1" w:rsidP="00D6695E">
      <w:pPr>
        <w:spacing w:line="276" w:lineRule="auto"/>
        <w:jc w:val="both"/>
        <w:rPr>
          <w:rFonts w:ascii="Consolas" w:hAnsi="Consolas" w:cs="Times New Roman"/>
          <w:noProof/>
          <w:sz w:val="24"/>
          <w:szCs w:val="24"/>
        </w:rPr>
      </w:pPr>
    </w:p>
    <w:p w14:paraId="2A8173F6" w14:textId="77777777" w:rsidR="00D727F1" w:rsidRDefault="00607212" w:rsidP="00D6695E">
      <w:pPr>
        <w:spacing w:line="276" w:lineRule="auto"/>
        <w:jc w:val="both"/>
        <w:rPr>
          <w:rFonts w:ascii="Consolas" w:hAnsi="Consolas" w:cs="Times New Roman"/>
          <w:sz w:val="24"/>
          <w:szCs w:val="24"/>
        </w:rPr>
      </w:pPr>
      <w:r w:rsidRPr="00D6695E">
        <w:rPr>
          <w:rFonts w:ascii="Consolas" w:hAnsi="Consolas" w:cs="Times New Roman"/>
          <w:sz w:val="24"/>
          <w:szCs w:val="24"/>
        </w:rPr>
        <w:t>Step 2: Calculating ROP and SS. For calculating the z value is calculated from the OSL value given. With that z value unit normal loss E(z) is also calculated.</w:t>
      </w:r>
    </w:p>
    <w:p w14:paraId="55F6EBF1" w14:textId="434A7FC8" w:rsidR="00D9576F" w:rsidRDefault="00D727F1" w:rsidP="00D6695E">
      <w:pPr>
        <w:spacing w:line="276" w:lineRule="auto"/>
        <w:jc w:val="both"/>
        <w:rPr>
          <w:rFonts w:ascii="Consolas" w:hAnsi="Consolas" w:cs="Times New Roman"/>
          <w:sz w:val="24"/>
          <w:szCs w:val="24"/>
        </w:rPr>
      </w:pPr>
      <w:r>
        <w:rPr>
          <w:rFonts w:ascii="Consolas" w:hAnsi="Consolas" w:cs="Times New Roman"/>
          <w:noProof/>
          <w:sz w:val="24"/>
          <w:szCs w:val="24"/>
        </w:rPr>
        <w:lastRenderedPageBreak/>
        <mc:AlternateContent>
          <mc:Choice Requires="wps">
            <w:drawing>
              <wp:anchor distT="0" distB="0" distL="114300" distR="114300" simplePos="0" relativeHeight="251715584" behindDoc="0" locked="0" layoutInCell="1" allowOverlap="1" wp14:anchorId="0528E2DD" wp14:editId="269B43B7">
                <wp:simplePos x="0" y="0"/>
                <wp:positionH relativeFrom="margin">
                  <wp:align>right</wp:align>
                </wp:positionH>
                <wp:positionV relativeFrom="paragraph">
                  <wp:posOffset>9737</wp:posOffset>
                </wp:positionV>
                <wp:extent cx="5706110" cy="1769534"/>
                <wp:effectExtent l="0" t="0" r="27940" b="21590"/>
                <wp:wrapNone/>
                <wp:docPr id="654978339" name="Text Box 3"/>
                <wp:cNvGraphicFramePr/>
                <a:graphic xmlns:a="http://schemas.openxmlformats.org/drawingml/2006/main">
                  <a:graphicData uri="http://schemas.microsoft.com/office/word/2010/wordprocessingShape">
                    <wps:wsp>
                      <wps:cNvSpPr txBox="1"/>
                      <wps:spPr>
                        <a:xfrm>
                          <a:off x="0" y="0"/>
                          <a:ext cx="5706110" cy="1769534"/>
                        </a:xfrm>
                        <a:prstGeom prst="rect">
                          <a:avLst/>
                        </a:prstGeom>
                        <a:solidFill>
                          <a:schemeClr val="lt1"/>
                        </a:solidFill>
                        <a:ln w="6350">
                          <a:solidFill>
                            <a:prstClr val="black"/>
                          </a:solidFill>
                        </a:ln>
                      </wps:spPr>
                      <wps:txbx>
                        <w:txbxContent>
                          <w:p w14:paraId="7F98BE37" w14:textId="47178A69" w:rsidR="00D9576F" w:rsidRPr="00D727F1" w:rsidRDefault="00D727F1" w:rsidP="00D9576F">
                            <w:pPr>
                              <w:rPr>
                                <w:color w:val="5B9BD5" w:themeColor="accent5"/>
                              </w:rPr>
                            </w:pPr>
                            <w:r>
                              <w:rPr>
                                <w:rStyle w:val="CommentTok"/>
                                <w:color w:val="5B9BD5" w:themeColor="accent5"/>
                              </w:rPr>
                              <w:t xml:space="preserve">    </w:t>
                            </w:r>
                            <w:r w:rsidRPr="00D727F1">
                              <w:rPr>
                                <w:rStyle w:val="CommentTok"/>
                                <w:color w:val="5B9BD5" w:themeColor="accent5"/>
                              </w:rPr>
                              <w:t># Calculate ROP and SS</w:t>
                            </w:r>
                            <w:r w:rsidRPr="00D727F1">
                              <w:rPr>
                                <w:color w:val="5B9BD5" w:themeColor="accent5"/>
                              </w:rPr>
                              <w:br/>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r w:rsidRPr="00D727F1">
                              <w:rPr>
                                <w:rStyle w:val="BuiltInTok"/>
                                <w:color w:val="5B9BD5" w:themeColor="accent5"/>
                              </w:rPr>
                              <w:t>round</w:t>
                            </w:r>
                            <w:r w:rsidRPr="00D727F1">
                              <w:rPr>
                                <w:rStyle w:val="NormalTok"/>
                                <w:color w:val="5B9BD5" w:themeColor="accent5"/>
                              </w:rPr>
                              <w:t>(</w:t>
                            </w:r>
                            <w:proofErr w:type="spellStart"/>
                            <w:proofErr w:type="gramStart"/>
                            <w:r w:rsidRPr="00D727F1">
                              <w:rPr>
                                <w:rStyle w:val="NormalTok"/>
                                <w:color w:val="5B9BD5" w:themeColor="accent5"/>
                              </w:rPr>
                              <w:t>norm.ppf</w:t>
                            </w:r>
                            <w:proofErr w:type="spellEnd"/>
                            <w:r w:rsidRPr="00D727F1">
                              <w:rPr>
                                <w:rStyle w:val="NormalTok"/>
                                <w:color w:val="5B9BD5" w:themeColor="accent5"/>
                              </w:rPr>
                              <w:t>(</w:t>
                            </w:r>
                            <w:proofErr w:type="gramEnd"/>
                            <w:r w:rsidRPr="00D727F1">
                              <w:rPr>
                                <w:rStyle w:val="NormalTok"/>
                                <w:color w:val="5B9BD5" w:themeColor="accent5"/>
                              </w:rPr>
                              <w:t xml:space="preserve">OSL), </w:t>
                            </w:r>
                            <w:r w:rsidRPr="00D727F1">
                              <w:rPr>
                                <w:rStyle w:val="DecValTok"/>
                                <w:color w:val="5B9BD5" w:themeColor="accent5"/>
                              </w:rPr>
                              <w:t>2</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ROP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d_prim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SS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color w:val="5B9BD5" w:themeColor="accent5"/>
                              </w:rPr>
                              <w:br/>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xml:space="preserve">## calculating </w:t>
                            </w:r>
                            <w:proofErr w:type="spellStart"/>
                            <w:r w:rsidRPr="00D727F1">
                              <w:rPr>
                                <w:rStyle w:val="CommentTok"/>
                                <w:color w:val="5B9BD5" w:themeColor="accent5"/>
                              </w:rPr>
                              <w:t>E_z</w:t>
                            </w:r>
                            <w:proofErr w:type="spellEnd"/>
                            <w:r w:rsidRPr="00D727F1">
                              <w:rPr>
                                <w:rStyle w:val="CommentTok"/>
                                <w:color w:val="5B9BD5" w:themeColor="accent5"/>
                              </w:rPr>
                              <w:t xml:space="preserve"> from Z value</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cdf</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norm.cdf</w:t>
                            </w:r>
                            <w:proofErr w:type="spellEnd"/>
                            <w:r w:rsidRPr="00D727F1">
                              <w:rPr>
                                <w:rStyle w:val="NormalTok"/>
                                <w:color w:val="5B9BD5" w:themeColor="accent5"/>
                              </w:rPr>
                              <w:t>(z)</w:t>
                            </w:r>
                            <w:r w:rsidRPr="00D727F1">
                              <w:rPr>
                                <w:color w:val="5B9BD5" w:themeColor="accent5"/>
                              </w:rPr>
                              <w:br/>
                            </w:r>
                            <w:r w:rsidRPr="00D727F1">
                              <w:rPr>
                                <w:rStyle w:val="NormalTok"/>
                                <w:color w:val="5B9BD5" w:themeColor="accent5"/>
                              </w:rPr>
                              <w:t xml:space="preserve">    pdf </w:t>
                            </w:r>
                            <w:r w:rsidRPr="00D727F1">
                              <w:rPr>
                                <w:rStyle w:val="OperatorTok"/>
                                <w:color w:val="5B9BD5" w:themeColor="accent5"/>
                              </w:rPr>
                              <w:t>=</w:t>
                            </w:r>
                            <w:r w:rsidRPr="00D727F1">
                              <w:rPr>
                                <w:rStyle w:val="NormalTok"/>
                                <w:color w:val="5B9BD5" w:themeColor="accent5"/>
                              </w:rPr>
                              <w:t xml:space="preserve"> norm.pdf(z)</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r w:rsidRPr="00D727F1">
                              <w:rPr>
                                <w:rStyle w:val="BuiltInTok"/>
                                <w:color w:val="5B9BD5" w:themeColor="accent5"/>
                              </w:rPr>
                              <w:t>round</w:t>
                            </w:r>
                            <w:r w:rsidRPr="00D727F1">
                              <w:rPr>
                                <w:rStyle w:val="NormalTok"/>
                                <w:color w:val="5B9BD5" w:themeColor="accent5"/>
                              </w:rPr>
                              <w:t xml:space="preserve">(pdf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cdf</w:t>
                            </w:r>
                            <w:proofErr w:type="spellEnd"/>
                            <w:r w:rsidRPr="00D727F1">
                              <w:rPr>
                                <w:rStyle w:val="NormalTok"/>
                                <w:color w:val="5B9BD5" w:themeColor="accent5"/>
                              </w:rPr>
                              <w:t xml:space="preserve">), </w:t>
                            </w:r>
                            <w:r w:rsidRPr="00D727F1">
                              <w:rPr>
                                <w:rStyle w:val="DecValTok"/>
                                <w:color w:val="5B9BD5" w:themeColor="accent5"/>
                              </w:rPr>
                              <w:t>2</w:t>
                            </w:r>
                            <w:r w:rsidRPr="00D727F1">
                              <w:rPr>
                                <w:rStyle w:val="NormalTok"/>
                                <w:color w:val="5B9BD5" w:themeColor="accent5"/>
                              </w:rPr>
                              <w:t>)</w:t>
                            </w:r>
                            <w:r w:rsidRPr="00D727F1">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8E2DD" id="_x0000_s1053" type="#_x0000_t202" style="position:absolute;left:0;text-align:left;margin-left:398.1pt;margin-top:.75pt;width:449.3pt;height:139.3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" fillcolor="white [3201]" strokeweight=".5pt">
                <v:textbox>
                  <w:txbxContent>
                    <w:p w14:paraId="7F98BE37" w14:textId="47178A69" w:rsidR="00D9576F" w:rsidRPr="00D727F1" w:rsidRDefault="00D727F1" w:rsidP="00D9576F">
                      <w:pPr>
                        <w:rPr>
                          <w:color w:val="5B9BD5" w:themeColor="accent5"/>
                        </w:rPr>
                      </w:pPr>
                      <w:r>
                        <w:rPr>
                          <w:rStyle w:val="CommentTok"/>
                          <w:color w:val="5B9BD5" w:themeColor="accent5"/>
                        </w:rPr>
                        <w:t xml:space="preserve">    </w:t>
                      </w:r>
                      <w:r w:rsidRPr="00D727F1">
                        <w:rPr>
                          <w:rStyle w:val="CommentTok"/>
                          <w:color w:val="5B9BD5" w:themeColor="accent5"/>
                        </w:rPr>
                        <w:t># Calculate ROP and SS</w:t>
                      </w:r>
                      <w:r w:rsidRPr="00D727F1">
                        <w:rPr>
                          <w:color w:val="5B9BD5" w:themeColor="accent5"/>
                        </w:rPr>
                        <w:br/>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r w:rsidRPr="00D727F1">
                        <w:rPr>
                          <w:rStyle w:val="BuiltInTok"/>
                          <w:color w:val="5B9BD5" w:themeColor="accent5"/>
                        </w:rPr>
                        <w:t>round</w:t>
                      </w:r>
                      <w:r w:rsidRPr="00D727F1">
                        <w:rPr>
                          <w:rStyle w:val="NormalTok"/>
                          <w:color w:val="5B9BD5" w:themeColor="accent5"/>
                        </w:rPr>
                        <w:t>(</w:t>
                      </w:r>
                      <w:proofErr w:type="spellStart"/>
                      <w:proofErr w:type="gramStart"/>
                      <w:r w:rsidRPr="00D727F1">
                        <w:rPr>
                          <w:rStyle w:val="NormalTok"/>
                          <w:color w:val="5B9BD5" w:themeColor="accent5"/>
                        </w:rPr>
                        <w:t>norm.ppf</w:t>
                      </w:r>
                      <w:proofErr w:type="spellEnd"/>
                      <w:r w:rsidRPr="00D727F1">
                        <w:rPr>
                          <w:rStyle w:val="NormalTok"/>
                          <w:color w:val="5B9BD5" w:themeColor="accent5"/>
                        </w:rPr>
                        <w:t>(</w:t>
                      </w:r>
                      <w:proofErr w:type="gramEnd"/>
                      <w:r w:rsidRPr="00D727F1">
                        <w:rPr>
                          <w:rStyle w:val="NormalTok"/>
                          <w:color w:val="5B9BD5" w:themeColor="accent5"/>
                        </w:rPr>
                        <w:t xml:space="preserve">OSL), </w:t>
                      </w:r>
                      <w:r w:rsidRPr="00D727F1">
                        <w:rPr>
                          <w:rStyle w:val="DecValTok"/>
                          <w:color w:val="5B9BD5" w:themeColor="accent5"/>
                        </w:rPr>
                        <w:t>2</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ROP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d_prim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SS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color w:val="5B9BD5" w:themeColor="accent5"/>
                        </w:rPr>
                        <w:br/>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xml:space="preserve">## calculating </w:t>
                      </w:r>
                      <w:proofErr w:type="spellStart"/>
                      <w:r w:rsidRPr="00D727F1">
                        <w:rPr>
                          <w:rStyle w:val="CommentTok"/>
                          <w:color w:val="5B9BD5" w:themeColor="accent5"/>
                        </w:rPr>
                        <w:t>E_z</w:t>
                      </w:r>
                      <w:proofErr w:type="spellEnd"/>
                      <w:r w:rsidRPr="00D727F1">
                        <w:rPr>
                          <w:rStyle w:val="CommentTok"/>
                          <w:color w:val="5B9BD5" w:themeColor="accent5"/>
                        </w:rPr>
                        <w:t xml:space="preserve"> from Z value</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cdf</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norm.cdf</w:t>
                      </w:r>
                      <w:proofErr w:type="spellEnd"/>
                      <w:r w:rsidRPr="00D727F1">
                        <w:rPr>
                          <w:rStyle w:val="NormalTok"/>
                          <w:color w:val="5B9BD5" w:themeColor="accent5"/>
                        </w:rPr>
                        <w:t>(z)</w:t>
                      </w:r>
                      <w:r w:rsidRPr="00D727F1">
                        <w:rPr>
                          <w:color w:val="5B9BD5" w:themeColor="accent5"/>
                        </w:rPr>
                        <w:br/>
                      </w:r>
                      <w:r w:rsidRPr="00D727F1">
                        <w:rPr>
                          <w:rStyle w:val="NormalTok"/>
                          <w:color w:val="5B9BD5" w:themeColor="accent5"/>
                        </w:rPr>
                        <w:t xml:space="preserve">    pdf </w:t>
                      </w:r>
                      <w:r w:rsidRPr="00D727F1">
                        <w:rPr>
                          <w:rStyle w:val="OperatorTok"/>
                          <w:color w:val="5B9BD5" w:themeColor="accent5"/>
                        </w:rPr>
                        <w:t>=</w:t>
                      </w:r>
                      <w:r w:rsidRPr="00D727F1">
                        <w:rPr>
                          <w:rStyle w:val="NormalTok"/>
                          <w:color w:val="5B9BD5" w:themeColor="accent5"/>
                        </w:rPr>
                        <w:t xml:space="preserve"> norm.pdf(z)</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r w:rsidRPr="00D727F1">
                        <w:rPr>
                          <w:rStyle w:val="BuiltInTok"/>
                          <w:color w:val="5B9BD5" w:themeColor="accent5"/>
                        </w:rPr>
                        <w:t>round</w:t>
                      </w:r>
                      <w:r w:rsidRPr="00D727F1">
                        <w:rPr>
                          <w:rStyle w:val="NormalTok"/>
                          <w:color w:val="5B9BD5" w:themeColor="accent5"/>
                        </w:rPr>
                        <w:t xml:space="preserve">(pdf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cdf</w:t>
                      </w:r>
                      <w:proofErr w:type="spellEnd"/>
                      <w:r w:rsidRPr="00D727F1">
                        <w:rPr>
                          <w:rStyle w:val="NormalTok"/>
                          <w:color w:val="5B9BD5" w:themeColor="accent5"/>
                        </w:rPr>
                        <w:t xml:space="preserve">), </w:t>
                      </w:r>
                      <w:r w:rsidRPr="00D727F1">
                        <w:rPr>
                          <w:rStyle w:val="DecValTok"/>
                          <w:color w:val="5B9BD5" w:themeColor="accent5"/>
                        </w:rPr>
                        <w:t>2</w:t>
                      </w:r>
                      <w:r w:rsidRPr="00D727F1">
                        <w:rPr>
                          <w:rStyle w:val="NormalTok"/>
                          <w:color w:val="5B9BD5" w:themeColor="accent5"/>
                        </w:rPr>
                        <w:t>)</w:t>
                      </w:r>
                      <w:r w:rsidRPr="00D727F1">
                        <w:rPr>
                          <w:color w:val="5B9BD5" w:themeColor="accent5"/>
                        </w:rPr>
                        <w:br/>
                      </w:r>
                    </w:p>
                  </w:txbxContent>
                </v:textbox>
                <w10:wrap anchorx="margin"/>
              </v:shape>
            </w:pict>
          </mc:Fallback>
        </mc:AlternateContent>
      </w:r>
    </w:p>
    <w:p w14:paraId="68D07530" w14:textId="77777777" w:rsidR="00D727F1" w:rsidRDefault="00D727F1" w:rsidP="00D6695E">
      <w:pPr>
        <w:spacing w:line="276" w:lineRule="auto"/>
        <w:jc w:val="both"/>
        <w:rPr>
          <w:rFonts w:ascii="Consolas" w:hAnsi="Consolas" w:cs="Times New Roman"/>
          <w:sz w:val="24"/>
          <w:szCs w:val="24"/>
        </w:rPr>
      </w:pPr>
    </w:p>
    <w:p w14:paraId="64343ABA" w14:textId="77777777" w:rsidR="00D9576F" w:rsidRDefault="00D9576F" w:rsidP="00D6695E">
      <w:pPr>
        <w:spacing w:line="276" w:lineRule="auto"/>
        <w:jc w:val="both"/>
        <w:rPr>
          <w:rFonts w:ascii="Consolas" w:hAnsi="Consolas" w:cs="Times New Roman"/>
          <w:noProof/>
          <w:sz w:val="24"/>
          <w:szCs w:val="24"/>
        </w:rPr>
      </w:pPr>
    </w:p>
    <w:p w14:paraId="1630B9C9" w14:textId="77777777" w:rsidR="00D727F1" w:rsidRDefault="00D727F1" w:rsidP="00D6695E">
      <w:pPr>
        <w:spacing w:line="276" w:lineRule="auto"/>
        <w:jc w:val="both"/>
        <w:rPr>
          <w:rFonts w:ascii="Consolas" w:hAnsi="Consolas" w:cs="Times New Roman"/>
          <w:noProof/>
          <w:sz w:val="24"/>
          <w:szCs w:val="24"/>
        </w:rPr>
      </w:pPr>
    </w:p>
    <w:p w14:paraId="58932246" w14:textId="77777777" w:rsidR="00D727F1" w:rsidRDefault="00D727F1" w:rsidP="00D6695E">
      <w:pPr>
        <w:spacing w:line="276" w:lineRule="auto"/>
        <w:jc w:val="both"/>
        <w:rPr>
          <w:rFonts w:ascii="Consolas" w:hAnsi="Consolas" w:cs="Times New Roman"/>
          <w:sz w:val="24"/>
          <w:szCs w:val="24"/>
        </w:rPr>
      </w:pPr>
    </w:p>
    <w:p w14:paraId="74DBE18F" w14:textId="77777777" w:rsidR="00D727F1" w:rsidRDefault="00D727F1" w:rsidP="00D6695E">
      <w:pPr>
        <w:spacing w:line="276" w:lineRule="auto"/>
        <w:jc w:val="both"/>
        <w:rPr>
          <w:rFonts w:ascii="Consolas" w:hAnsi="Consolas" w:cs="Times New Roman"/>
          <w:sz w:val="24"/>
          <w:szCs w:val="24"/>
        </w:rPr>
      </w:pPr>
    </w:p>
    <w:p w14:paraId="08FC79A8" w14:textId="77777777" w:rsidR="00D727F1" w:rsidRDefault="00D727F1" w:rsidP="00D6695E">
      <w:pPr>
        <w:spacing w:line="276" w:lineRule="auto"/>
        <w:jc w:val="both"/>
        <w:rPr>
          <w:rFonts w:ascii="Consolas" w:hAnsi="Consolas" w:cs="Times New Roman"/>
          <w:sz w:val="24"/>
          <w:szCs w:val="24"/>
        </w:rPr>
      </w:pPr>
    </w:p>
    <w:p w14:paraId="51FBCF1E" w14:textId="326933FF" w:rsidR="00607212" w:rsidRPr="00D6695E" w:rsidRDefault="00607212" w:rsidP="00D6695E">
      <w:pPr>
        <w:spacing w:line="276" w:lineRule="auto"/>
        <w:jc w:val="both"/>
        <w:rPr>
          <w:rFonts w:ascii="Consolas" w:hAnsi="Consolas" w:cs="Times New Roman"/>
          <w:sz w:val="24"/>
          <w:szCs w:val="24"/>
        </w:rPr>
      </w:pPr>
      <w:r w:rsidRPr="00D6695E">
        <w:rPr>
          <w:rFonts w:ascii="Consolas" w:hAnsi="Consolas" w:cs="Times New Roman"/>
          <w:sz w:val="24"/>
          <w:szCs w:val="24"/>
        </w:rPr>
        <w:t>Step 3: calculating the order stock out risk from OSL value given</w:t>
      </w:r>
    </w:p>
    <w:p w14:paraId="1F8CDC27" w14:textId="7A57E5D5" w:rsidR="00D9576F" w:rsidRDefault="00D727F1"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17632" behindDoc="0" locked="0" layoutInCell="1" allowOverlap="1" wp14:anchorId="582EBB35" wp14:editId="0C9CDA4D">
                <wp:simplePos x="0" y="0"/>
                <wp:positionH relativeFrom="margin">
                  <wp:align>right</wp:align>
                </wp:positionH>
                <wp:positionV relativeFrom="paragraph">
                  <wp:posOffset>43603</wp:posOffset>
                </wp:positionV>
                <wp:extent cx="5706533" cy="922867"/>
                <wp:effectExtent l="0" t="0" r="27940" b="10795"/>
                <wp:wrapNone/>
                <wp:docPr id="268466078" name="Text Box 3"/>
                <wp:cNvGraphicFramePr/>
                <a:graphic xmlns:a="http://schemas.openxmlformats.org/drawingml/2006/main">
                  <a:graphicData uri="http://schemas.microsoft.com/office/word/2010/wordprocessingShape">
                    <wps:wsp>
                      <wps:cNvSpPr txBox="1"/>
                      <wps:spPr>
                        <a:xfrm>
                          <a:off x="0" y="0"/>
                          <a:ext cx="5706533" cy="922867"/>
                        </a:xfrm>
                        <a:prstGeom prst="rect">
                          <a:avLst/>
                        </a:prstGeom>
                        <a:solidFill>
                          <a:schemeClr val="lt1"/>
                        </a:solidFill>
                        <a:ln w="6350">
                          <a:solidFill>
                            <a:prstClr val="black"/>
                          </a:solidFill>
                        </a:ln>
                      </wps:spPr>
                      <wps:txbx>
                        <w:txbxContent>
                          <w:p w14:paraId="0E5F04D0" w14:textId="77777777" w:rsidR="00D727F1" w:rsidRPr="00D727F1" w:rsidRDefault="00D727F1" w:rsidP="00D9576F">
                            <w:pPr>
                              <w:rPr>
                                <w:color w:val="5B9BD5" w:themeColor="accent5"/>
                              </w:rPr>
                            </w:pPr>
                            <w:r w:rsidRPr="00D727F1">
                              <w:rPr>
                                <w:rStyle w:val="NormalTok"/>
                                <w:color w:val="5B9BD5" w:themeColor="accent5"/>
                              </w:rPr>
                              <w:t xml:space="preserve">USL </w:t>
                            </w:r>
                            <w:r w:rsidRPr="00D727F1">
                              <w:rPr>
                                <w:rStyle w:val="OperatorTok"/>
                                <w:color w:val="5B9BD5" w:themeColor="accent5"/>
                              </w:rPr>
                              <w:t>=</w:t>
                            </w:r>
                            <w:r w:rsidRPr="00D727F1">
                              <w:rPr>
                                <w:rStyle w:val="NormalTok"/>
                                <w:color w:val="5B9BD5" w:themeColor="accent5"/>
                              </w:rPr>
                              <w:t xml:space="preserve"> </w:t>
                            </w:r>
                            <w:proofErr w:type="gramStart"/>
                            <w:r w:rsidRPr="00D727F1">
                              <w:rPr>
                                <w:rStyle w:val="BuiltInTok"/>
                                <w:color w:val="5B9BD5" w:themeColor="accent5"/>
                              </w:rPr>
                              <w:t>round</w:t>
                            </w:r>
                            <w:r w:rsidRPr="00D727F1">
                              <w:rPr>
                                <w:rStyle w:val="NormalTok"/>
                                <w:color w:val="5B9BD5" w:themeColor="accent5"/>
                              </w:rPr>
                              <w:t>(</w:t>
                            </w:r>
                            <w:proofErr w:type="gramEnd"/>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S), </w:t>
                            </w:r>
                            <w:r w:rsidRPr="00D727F1">
                              <w:rPr>
                                <w:rStyle w:val="DecValTok"/>
                                <w:color w:val="5B9BD5" w:themeColor="accent5"/>
                              </w:rPr>
                              <w:t>2</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USOR </w:t>
                            </w:r>
                            <w:r w:rsidRPr="00D727F1">
                              <w:rPr>
                                <w:rStyle w:val="OperatorTok"/>
                                <w:color w:val="5B9BD5" w:themeColor="accent5"/>
                              </w:rPr>
                              <w:t>=</w:t>
                            </w:r>
                            <w:r w:rsidRPr="00D727F1">
                              <w:rPr>
                                <w:rStyle w:val="NormalTok"/>
                                <w:color w:val="5B9BD5" w:themeColor="accent5"/>
                              </w:rPr>
                              <w:t xml:space="preserve"> </w:t>
                            </w:r>
                            <w:r w:rsidRPr="00D727F1">
                              <w:rPr>
                                <w:rStyle w:val="BuiltInTok"/>
                                <w:color w:val="5B9BD5" w:themeColor="accent5"/>
                              </w:rPr>
                              <w:t>round</w:t>
                            </w:r>
                            <w:r w:rsidRPr="00D727F1">
                              <w:rPr>
                                <w:rStyle w:val="NormalTok"/>
                                <w:color w:val="5B9BD5" w:themeColor="accent5"/>
                              </w:rPr>
                              <w:t>(</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USL, </w:t>
                            </w:r>
                            <w:r w:rsidRPr="00D727F1">
                              <w:rPr>
                                <w:rStyle w:val="DecValTok"/>
                                <w:color w:val="5B9BD5" w:themeColor="accent5"/>
                              </w:rPr>
                              <w:t>2</w:t>
                            </w:r>
                            <w:r w:rsidRPr="00D727F1">
                              <w:rPr>
                                <w:rStyle w:val="NormalTok"/>
                                <w:color w:val="5B9BD5" w:themeColor="accent5"/>
                              </w:rPr>
                              <w:t>)</w:t>
                            </w:r>
                          </w:p>
                          <w:p w14:paraId="04DED04C" w14:textId="1C13A6AA" w:rsidR="00D9576F" w:rsidRPr="00D727F1" w:rsidRDefault="00D727F1" w:rsidP="00D9576F">
                            <w:pPr>
                              <w:rPr>
                                <w:color w:val="5B9BD5" w:themeColor="accent5"/>
                              </w:rPr>
                            </w:pPr>
                            <w:r w:rsidRPr="00D727F1">
                              <w:rPr>
                                <w:rStyle w:val="CommentTok"/>
                                <w:color w:val="5B9BD5" w:themeColor="accent5"/>
                              </w:rPr>
                              <w:t xml:space="preserve">## </w:t>
                            </w:r>
                            <w:proofErr w:type="spellStart"/>
                            <w:r w:rsidRPr="00D727F1">
                              <w:rPr>
                                <w:rStyle w:val="CommentTok"/>
                                <w:color w:val="5B9BD5" w:themeColor="accent5"/>
                              </w:rPr>
                              <w:t>calclate</w:t>
                            </w:r>
                            <w:proofErr w:type="spellEnd"/>
                            <w:r w:rsidRPr="00D727F1">
                              <w:rPr>
                                <w:rStyle w:val="CommentTok"/>
                                <w:color w:val="5B9BD5" w:themeColor="accent5"/>
                              </w:rPr>
                              <w:t xml:space="preserve"> order stock out risk (OSOR)</w:t>
                            </w:r>
                            <w:r w:rsidRPr="00D727F1">
                              <w:rPr>
                                <w:color w:val="5B9BD5" w:themeColor="accent5"/>
                              </w:rPr>
                              <w:br/>
                            </w:r>
                            <w:r w:rsidRPr="00D727F1">
                              <w:rPr>
                                <w:rStyle w:val="NormalTok"/>
                                <w:color w:val="5B9BD5" w:themeColor="accent5"/>
                              </w:rPr>
                              <w:t xml:space="preserve">OSOR </w:t>
                            </w:r>
                            <w:r w:rsidRPr="00D727F1">
                              <w:rPr>
                                <w:rStyle w:val="OperatorTok"/>
                                <w:color w:val="5B9BD5" w:themeColor="accent5"/>
                              </w:rPr>
                              <w:t>=</w:t>
                            </w:r>
                            <w:r w:rsidRPr="00D727F1">
                              <w:rPr>
                                <w:rStyle w:val="NormalTok"/>
                                <w:color w:val="5B9BD5" w:themeColor="accent5"/>
                              </w:rPr>
                              <w:t xml:space="preserve"> </w:t>
                            </w:r>
                            <w:proofErr w:type="gramStart"/>
                            <w:r w:rsidRPr="00D727F1">
                              <w:rPr>
                                <w:rStyle w:val="BuiltInTok"/>
                                <w:color w:val="5B9BD5" w:themeColor="accent5"/>
                              </w:rPr>
                              <w:t>round</w:t>
                            </w:r>
                            <w:r w:rsidRPr="00D727F1">
                              <w:rPr>
                                <w:rStyle w:val="NormalTok"/>
                                <w:color w:val="5B9BD5" w:themeColor="accent5"/>
                              </w:rPr>
                              <w:t>(</w:t>
                            </w:r>
                            <w:proofErr w:type="gramEnd"/>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OSL, </w:t>
                            </w:r>
                            <w:r w:rsidRPr="00D727F1">
                              <w:rPr>
                                <w:rStyle w:val="DecValTok"/>
                                <w:color w:val="5B9BD5" w:themeColor="accent5"/>
                              </w:rPr>
                              <w:t>3</w:t>
                            </w:r>
                            <w:r w:rsidRPr="00D727F1">
                              <w:rPr>
                                <w:rStyle w:val="NormalTok"/>
                                <w:color w:val="5B9BD5" w:themeColor="accent5"/>
                              </w:rPr>
                              <w:t>)</w:t>
                            </w:r>
                            <w:r w:rsidRPr="00D727F1">
                              <w:rPr>
                                <w:color w:val="5B9BD5" w:themeColor="accent5"/>
                              </w:rPr>
                              <w:br/>
                            </w:r>
                            <w:r w:rsidRPr="00D727F1">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2EBB35" id="_x0000_s1054" type="#_x0000_t202" style="position:absolute;left:0;text-align:left;margin-left:398.15pt;margin-top:3.45pt;width:449.35pt;height:72.6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" fillcolor="white [3201]" strokeweight=".5pt">
                <v:textbox>
                  <w:txbxContent>
                    <w:p w14:paraId="0E5F04D0" w14:textId="77777777" w:rsidR="00D727F1" w:rsidRPr="00D727F1" w:rsidRDefault="00D727F1" w:rsidP="00D9576F">
                      <w:pPr>
                        <w:rPr>
                          <w:color w:val="5B9BD5" w:themeColor="accent5"/>
                        </w:rPr>
                      </w:pPr>
                      <w:r w:rsidRPr="00D727F1">
                        <w:rPr>
                          <w:rStyle w:val="NormalTok"/>
                          <w:color w:val="5B9BD5" w:themeColor="accent5"/>
                        </w:rPr>
                        <w:t xml:space="preserve">USL </w:t>
                      </w:r>
                      <w:r w:rsidRPr="00D727F1">
                        <w:rPr>
                          <w:rStyle w:val="OperatorTok"/>
                          <w:color w:val="5B9BD5" w:themeColor="accent5"/>
                        </w:rPr>
                        <w:t>=</w:t>
                      </w:r>
                      <w:r w:rsidRPr="00D727F1">
                        <w:rPr>
                          <w:rStyle w:val="NormalTok"/>
                          <w:color w:val="5B9BD5" w:themeColor="accent5"/>
                        </w:rPr>
                        <w:t xml:space="preserve"> </w:t>
                      </w:r>
                      <w:proofErr w:type="gramStart"/>
                      <w:r w:rsidRPr="00D727F1">
                        <w:rPr>
                          <w:rStyle w:val="BuiltInTok"/>
                          <w:color w:val="5B9BD5" w:themeColor="accent5"/>
                        </w:rPr>
                        <w:t>round</w:t>
                      </w:r>
                      <w:r w:rsidRPr="00D727F1">
                        <w:rPr>
                          <w:rStyle w:val="NormalTok"/>
                          <w:color w:val="5B9BD5" w:themeColor="accent5"/>
                        </w:rPr>
                        <w:t>(</w:t>
                      </w:r>
                      <w:proofErr w:type="gramEnd"/>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S), </w:t>
                      </w:r>
                      <w:r w:rsidRPr="00D727F1">
                        <w:rPr>
                          <w:rStyle w:val="DecValTok"/>
                          <w:color w:val="5B9BD5" w:themeColor="accent5"/>
                        </w:rPr>
                        <w:t>2</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USOR </w:t>
                      </w:r>
                      <w:r w:rsidRPr="00D727F1">
                        <w:rPr>
                          <w:rStyle w:val="OperatorTok"/>
                          <w:color w:val="5B9BD5" w:themeColor="accent5"/>
                        </w:rPr>
                        <w:t>=</w:t>
                      </w:r>
                      <w:r w:rsidRPr="00D727F1">
                        <w:rPr>
                          <w:rStyle w:val="NormalTok"/>
                          <w:color w:val="5B9BD5" w:themeColor="accent5"/>
                        </w:rPr>
                        <w:t xml:space="preserve"> </w:t>
                      </w:r>
                      <w:r w:rsidRPr="00D727F1">
                        <w:rPr>
                          <w:rStyle w:val="BuiltInTok"/>
                          <w:color w:val="5B9BD5" w:themeColor="accent5"/>
                        </w:rPr>
                        <w:t>round</w:t>
                      </w:r>
                      <w:r w:rsidRPr="00D727F1">
                        <w:rPr>
                          <w:rStyle w:val="NormalTok"/>
                          <w:color w:val="5B9BD5" w:themeColor="accent5"/>
                        </w:rPr>
                        <w:t>(</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USL, </w:t>
                      </w:r>
                      <w:r w:rsidRPr="00D727F1">
                        <w:rPr>
                          <w:rStyle w:val="DecValTok"/>
                          <w:color w:val="5B9BD5" w:themeColor="accent5"/>
                        </w:rPr>
                        <w:t>2</w:t>
                      </w:r>
                      <w:r w:rsidRPr="00D727F1">
                        <w:rPr>
                          <w:rStyle w:val="NormalTok"/>
                          <w:color w:val="5B9BD5" w:themeColor="accent5"/>
                        </w:rPr>
                        <w:t>)</w:t>
                      </w:r>
                    </w:p>
                    <w:p w14:paraId="04DED04C" w14:textId="1C13A6AA" w:rsidR="00D9576F" w:rsidRPr="00D727F1" w:rsidRDefault="00D727F1" w:rsidP="00D9576F">
                      <w:pPr>
                        <w:rPr>
                          <w:color w:val="5B9BD5" w:themeColor="accent5"/>
                        </w:rPr>
                      </w:pPr>
                      <w:r w:rsidRPr="00D727F1">
                        <w:rPr>
                          <w:rStyle w:val="CommentTok"/>
                          <w:color w:val="5B9BD5" w:themeColor="accent5"/>
                        </w:rPr>
                        <w:t xml:space="preserve">## </w:t>
                      </w:r>
                      <w:proofErr w:type="spellStart"/>
                      <w:r w:rsidRPr="00D727F1">
                        <w:rPr>
                          <w:rStyle w:val="CommentTok"/>
                          <w:color w:val="5B9BD5" w:themeColor="accent5"/>
                        </w:rPr>
                        <w:t>calclate</w:t>
                      </w:r>
                      <w:proofErr w:type="spellEnd"/>
                      <w:r w:rsidRPr="00D727F1">
                        <w:rPr>
                          <w:rStyle w:val="CommentTok"/>
                          <w:color w:val="5B9BD5" w:themeColor="accent5"/>
                        </w:rPr>
                        <w:t xml:space="preserve"> order stock out risk (OSOR)</w:t>
                      </w:r>
                      <w:r w:rsidRPr="00D727F1">
                        <w:rPr>
                          <w:color w:val="5B9BD5" w:themeColor="accent5"/>
                        </w:rPr>
                        <w:br/>
                      </w:r>
                      <w:r w:rsidRPr="00D727F1">
                        <w:rPr>
                          <w:rStyle w:val="NormalTok"/>
                          <w:color w:val="5B9BD5" w:themeColor="accent5"/>
                        </w:rPr>
                        <w:t xml:space="preserve">OSOR </w:t>
                      </w:r>
                      <w:r w:rsidRPr="00D727F1">
                        <w:rPr>
                          <w:rStyle w:val="OperatorTok"/>
                          <w:color w:val="5B9BD5" w:themeColor="accent5"/>
                        </w:rPr>
                        <w:t>=</w:t>
                      </w:r>
                      <w:r w:rsidRPr="00D727F1">
                        <w:rPr>
                          <w:rStyle w:val="NormalTok"/>
                          <w:color w:val="5B9BD5" w:themeColor="accent5"/>
                        </w:rPr>
                        <w:t xml:space="preserve"> </w:t>
                      </w:r>
                      <w:proofErr w:type="gramStart"/>
                      <w:r w:rsidRPr="00D727F1">
                        <w:rPr>
                          <w:rStyle w:val="BuiltInTok"/>
                          <w:color w:val="5B9BD5" w:themeColor="accent5"/>
                        </w:rPr>
                        <w:t>round</w:t>
                      </w:r>
                      <w:r w:rsidRPr="00D727F1">
                        <w:rPr>
                          <w:rStyle w:val="NormalTok"/>
                          <w:color w:val="5B9BD5" w:themeColor="accent5"/>
                        </w:rPr>
                        <w:t>(</w:t>
                      </w:r>
                      <w:proofErr w:type="gramEnd"/>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OSL, </w:t>
                      </w:r>
                      <w:r w:rsidRPr="00D727F1">
                        <w:rPr>
                          <w:rStyle w:val="DecValTok"/>
                          <w:color w:val="5B9BD5" w:themeColor="accent5"/>
                        </w:rPr>
                        <w:t>3</w:t>
                      </w:r>
                      <w:r w:rsidRPr="00D727F1">
                        <w:rPr>
                          <w:rStyle w:val="NormalTok"/>
                          <w:color w:val="5B9BD5" w:themeColor="accent5"/>
                        </w:rPr>
                        <w:t>)</w:t>
                      </w:r>
                      <w:r w:rsidRPr="00D727F1">
                        <w:rPr>
                          <w:color w:val="5B9BD5" w:themeColor="accent5"/>
                        </w:rPr>
                        <w:br/>
                      </w:r>
                      <w:r w:rsidRPr="00D727F1">
                        <w:rPr>
                          <w:color w:val="5B9BD5" w:themeColor="accent5"/>
                        </w:rPr>
                        <w:br/>
                      </w:r>
                    </w:p>
                  </w:txbxContent>
                </v:textbox>
                <w10:wrap anchorx="margin"/>
              </v:shape>
            </w:pict>
          </mc:Fallback>
        </mc:AlternateContent>
      </w:r>
    </w:p>
    <w:p w14:paraId="1CCA611C" w14:textId="71F25FF3" w:rsidR="00D9576F" w:rsidRDefault="00D9576F" w:rsidP="00D6695E">
      <w:pPr>
        <w:spacing w:line="276" w:lineRule="auto"/>
        <w:jc w:val="both"/>
        <w:rPr>
          <w:rFonts w:ascii="Consolas" w:hAnsi="Consolas" w:cs="Times New Roman"/>
          <w:noProof/>
          <w:sz w:val="24"/>
          <w:szCs w:val="24"/>
        </w:rPr>
      </w:pPr>
    </w:p>
    <w:p w14:paraId="5A9854A0" w14:textId="77777777" w:rsidR="00D9576F" w:rsidRDefault="00D9576F" w:rsidP="00D6695E">
      <w:pPr>
        <w:spacing w:line="276" w:lineRule="auto"/>
        <w:jc w:val="both"/>
        <w:rPr>
          <w:rFonts w:ascii="Consolas" w:hAnsi="Consolas" w:cs="Times New Roman"/>
          <w:noProof/>
          <w:sz w:val="24"/>
          <w:szCs w:val="24"/>
        </w:rPr>
      </w:pPr>
    </w:p>
    <w:p w14:paraId="3293AFA1" w14:textId="77777777" w:rsidR="00D9576F" w:rsidRDefault="00D9576F" w:rsidP="00D6695E">
      <w:pPr>
        <w:spacing w:line="276" w:lineRule="auto"/>
        <w:jc w:val="both"/>
        <w:rPr>
          <w:rFonts w:ascii="Consolas" w:hAnsi="Consolas" w:cs="Times New Roman"/>
          <w:noProof/>
          <w:sz w:val="24"/>
          <w:szCs w:val="24"/>
        </w:rPr>
      </w:pPr>
    </w:p>
    <w:p w14:paraId="254D9936" w14:textId="1800C987" w:rsidR="00607212" w:rsidRPr="00D6695E" w:rsidRDefault="00607212" w:rsidP="00D6695E">
      <w:pPr>
        <w:spacing w:line="276" w:lineRule="auto"/>
        <w:jc w:val="both"/>
        <w:rPr>
          <w:rFonts w:ascii="Consolas" w:hAnsi="Consolas" w:cs="Times New Roman"/>
          <w:sz w:val="24"/>
          <w:szCs w:val="24"/>
        </w:rPr>
      </w:pPr>
      <w:r w:rsidRPr="00D6695E">
        <w:rPr>
          <w:rFonts w:ascii="Consolas" w:hAnsi="Consolas" w:cs="Times New Roman"/>
          <w:sz w:val="24"/>
          <w:szCs w:val="24"/>
        </w:rPr>
        <w:t>Step 4: the value of backorder penalty is calculated as follows:</w:t>
      </w:r>
    </w:p>
    <w:p w14:paraId="7C80BAB7" w14:textId="35693624" w:rsidR="00607212" w:rsidRDefault="00D727F1"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19680" behindDoc="0" locked="0" layoutInCell="1" allowOverlap="1" wp14:anchorId="499388F3" wp14:editId="7EBA42A5">
                <wp:simplePos x="0" y="0"/>
                <wp:positionH relativeFrom="margin">
                  <wp:align>right</wp:align>
                </wp:positionH>
                <wp:positionV relativeFrom="paragraph">
                  <wp:posOffset>21379</wp:posOffset>
                </wp:positionV>
                <wp:extent cx="5715000" cy="541867"/>
                <wp:effectExtent l="0" t="0" r="19050" b="10795"/>
                <wp:wrapNone/>
                <wp:docPr id="732861984" name="Text Box 3"/>
                <wp:cNvGraphicFramePr/>
                <a:graphic xmlns:a="http://schemas.openxmlformats.org/drawingml/2006/main">
                  <a:graphicData uri="http://schemas.microsoft.com/office/word/2010/wordprocessingShape">
                    <wps:wsp>
                      <wps:cNvSpPr txBox="1"/>
                      <wps:spPr>
                        <a:xfrm>
                          <a:off x="0" y="0"/>
                          <a:ext cx="5715000" cy="541867"/>
                        </a:xfrm>
                        <a:prstGeom prst="rect">
                          <a:avLst/>
                        </a:prstGeom>
                        <a:solidFill>
                          <a:schemeClr val="lt1"/>
                        </a:solidFill>
                        <a:ln w="6350">
                          <a:solidFill>
                            <a:prstClr val="black"/>
                          </a:solidFill>
                        </a:ln>
                      </wps:spPr>
                      <wps:txbx>
                        <w:txbxContent>
                          <w:p w14:paraId="44F87DFF" w14:textId="19CC905E" w:rsidR="00D9576F" w:rsidRPr="00D727F1" w:rsidRDefault="00D727F1" w:rsidP="00D9576F">
                            <w:pPr>
                              <w:rPr>
                                <w:color w:val="5B9BD5" w:themeColor="accent5"/>
                              </w:rPr>
                            </w:pPr>
                            <w:r>
                              <w:rPr>
                                <w:rStyle w:val="CommentTok"/>
                                <w:color w:val="5B9BD5" w:themeColor="accent5"/>
                              </w:rPr>
                              <w:t xml:space="preserve">    </w:t>
                            </w:r>
                            <w:r w:rsidRPr="00D727F1">
                              <w:rPr>
                                <w:rStyle w:val="CommentTok"/>
                                <w:color w:val="5B9BD5" w:themeColor="accent5"/>
                              </w:rPr>
                              <w:t xml:space="preserve">## </w:t>
                            </w:r>
                            <w:proofErr w:type="spellStart"/>
                            <w:r w:rsidRPr="00D727F1">
                              <w:rPr>
                                <w:rStyle w:val="CommentTok"/>
                                <w:color w:val="5B9BD5" w:themeColor="accent5"/>
                              </w:rPr>
                              <w:t>calcualte</w:t>
                            </w:r>
                            <w:proofErr w:type="spellEnd"/>
                            <w:r w:rsidRPr="00D727F1">
                              <w:rPr>
                                <w:rStyle w:val="CommentTok"/>
                                <w:color w:val="5B9BD5" w:themeColor="accent5"/>
                              </w:rPr>
                              <w:t xml:space="preserve"> pi value</w:t>
                            </w:r>
                            <w:r w:rsidRPr="00D727F1">
                              <w:rPr>
                                <w:color w:val="5B9BD5" w:themeColor="accent5"/>
                              </w:rPr>
                              <w:br/>
                            </w:r>
                            <w:r w:rsidRPr="00D727F1">
                              <w:rPr>
                                <w:rStyle w:val="NormalTok"/>
                                <w:color w:val="5B9BD5" w:themeColor="accent5"/>
                              </w:rPr>
                              <w:t xml:space="preserve">    pi </w:t>
                            </w:r>
                            <w:r w:rsidRPr="00D727F1">
                              <w:rPr>
                                <w:rStyle w:val="OperatorTok"/>
                                <w:color w:val="5B9BD5" w:themeColor="accent5"/>
                              </w:rPr>
                              <w:t>=</w:t>
                            </w:r>
                            <w:r w:rsidRPr="00D727F1">
                              <w:rPr>
                                <w:rStyle w:val="NormalTok"/>
                                <w:color w:val="5B9BD5" w:themeColor="accent5"/>
                              </w:rPr>
                              <w:t xml:space="preserve"> (H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OSOR </w:t>
                            </w:r>
                            <w:r w:rsidRPr="00D727F1">
                              <w:rPr>
                                <w:rStyle w:val="OperatorTok"/>
                                <w:color w:val="5B9BD5" w:themeColor="accent5"/>
                              </w:rPr>
                              <w:t>*</w:t>
                            </w:r>
                            <w:r w:rsidRPr="00D727F1">
                              <w:rPr>
                                <w:rStyle w:val="NormalTok"/>
                                <w:color w:val="5B9BD5" w:themeColor="accent5"/>
                              </w:rPr>
                              <w:t xml:space="preserve"> D)</w:t>
                            </w:r>
                            <w:r w:rsidRPr="00D727F1">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388F3" id="_x0000_s1055" type="#_x0000_t202" style="position:absolute;left:0;text-align:left;margin-left:398.8pt;margin-top:1.7pt;width:450pt;height:42.6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" fillcolor="white [3201]" strokeweight=".5pt">
                <v:textbox>
                  <w:txbxContent>
                    <w:p w14:paraId="44F87DFF" w14:textId="19CC905E" w:rsidR="00D9576F" w:rsidRPr="00D727F1" w:rsidRDefault="00D727F1" w:rsidP="00D9576F">
                      <w:pPr>
                        <w:rPr>
                          <w:color w:val="5B9BD5" w:themeColor="accent5"/>
                        </w:rPr>
                      </w:pPr>
                      <w:r>
                        <w:rPr>
                          <w:rStyle w:val="CommentTok"/>
                          <w:color w:val="5B9BD5" w:themeColor="accent5"/>
                        </w:rPr>
                        <w:t xml:space="preserve">    </w:t>
                      </w:r>
                      <w:r w:rsidRPr="00D727F1">
                        <w:rPr>
                          <w:rStyle w:val="CommentTok"/>
                          <w:color w:val="5B9BD5" w:themeColor="accent5"/>
                        </w:rPr>
                        <w:t xml:space="preserve">## </w:t>
                      </w:r>
                      <w:proofErr w:type="spellStart"/>
                      <w:r w:rsidRPr="00D727F1">
                        <w:rPr>
                          <w:rStyle w:val="CommentTok"/>
                          <w:color w:val="5B9BD5" w:themeColor="accent5"/>
                        </w:rPr>
                        <w:t>calcualte</w:t>
                      </w:r>
                      <w:proofErr w:type="spellEnd"/>
                      <w:r w:rsidRPr="00D727F1">
                        <w:rPr>
                          <w:rStyle w:val="CommentTok"/>
                          <w:color w:val="5B9BD5" w:themeColor="accent5"/>
                        </w:rPr>
                        <w:t xml:space="preserve"> pi value</w:t>
                      </w:r>
                      <w:r w:rsidRPr="00D727F1">
                        <w:rPr>
                          <w:color w:val="5B9BD5" w:themeColor="accent5"/>
                        </w:rPr>
                        <w:br/>
                      </w:r>
                      <w:r w:rsidRPr="00D727F1">
                        <w:rPr>
                          <w:rStyle w:val="NormalTok"/>
                          <w:color w:val="5B9BD5" w:themeColor="accent5"/>
                        </w:rPr>
                        <w:t xml:space="preserve">    pi </w:t>
                      </w:r>
                      <w:r w:rsidRPr="00D727F1">
                        <w:rPr>
                          <w:rStyle w:val="OperatorTok"/>
                          <w:color w:val="5B9BD5" w:themeColor="accent5"/>
                        </w:rPr>
                        <w:t>=</w:t>
                      </w:r>
                      <w:r w:rsidRPr="00D727F1">
                        <w:rPr>
                          <w:rStyle w:val="NormalTok"/>
                          <w:color w:val="5B9BD5" w:themeColor="accent5"/>
                        </w:rPr>
                        <w:t xml:space="preserve"> (H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OSOR </w:t>
                      </w:r>
                      <w:r w:rsidRPr="00D727F1">
                        <w:rPr>
                          <w:rStyle w:val="OperatorTok"/>
                          <w:color w:val="5B9BD5" w:themeColor="accent5"/>
                        </w:rPr>
                        <w:t>*</w:t>
                      </w:r>
                      <w:r w:rsidRPr="00D727F1">
                        <w:rPr>
                          <w:rStyle w:val="NormalTok"/>
                          <w:color w:val="5B9BD5" w:themeColor="accent5"/>
                        </w:rPr>
                        <w:t xml:space="preserve"> D)</w:t>
                      </w:r>
                      <w:r w:rsidRPr="00D727F1">
                        <w:rPr>
                          <w:color w:val="5B9BD5" w:themeColor="accent5"/>
                        </w:rPr>
                        <w:br/>
                      </w:r>
                    </w:p>
                  </w:txbxContent>
                </v:textbox>
                <w10:wrap anchorx="margin"/>
              </v:shape>
            </w:pict>
          </mc:Fallback>
        </mc:AlternateContent>
      </w:r>
    </w:p>
    <w:p w14:paraId="03082741" w14:textId="77777777" w:rsidR="00D9576F" w:rsidRPr="00D6695E" w:rsidRDefault="00D9576F" w:rsidP="00D6695E">
      <w:pPr>
        <w:spacing w:line="276" w:lineRule="auto"/>
        <w:jc w:val="both"/>
        <w:rPr>
          <w:rFonts w:ascii="Consolas" w:hAnsi="Consolas" w:cs="Times New Roman"/>
          <w:sz w:val="24"/>
          <w:szCs w:val="24"/>
        </w:rPr>
      </w:pPr>
    </w:p>
    <w:p w14:paraId="45E7F377" w14:textId="6C585605" w:rsidR="00D9576F" w:rsidRDefault="00D727F1" w:rsidP="00D6695E">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721728" behindDoc="0" locked="0" layoutInCell="1" allowOverlap="1" wp14:anchorId="7E824E41" wp14:editId="13E8F4F5">
                <wp:simplePos x="0" y="0"/>
                <wp:positionH relativeFrom="margin">
                  <wp:align>left</wp:align>
                </wp:positionH>
                <wp:positionV relativeFrom="paragraph">
                  <wp:posOffset>305858</wp:posOffset>
                </wp:positionV>
                <wp:extent cx="5651500" cy="1617134"/>
                <wp:effectExtent l="0" t="0" r="25400" b="21590"/>
                <wp:wrapNone/>
                <wp:docPr id="213505900" name="Text Box 3"/>
                <wp:cNvGraphicFramePr/>
                <a:graphic xmlns:a="http://schemas.openxmlformats.org/drawingml/2006/main">
                  <a:graphicData uri="http://schemas.microsoft.com/office/word/2010/wordprocessingShape">
                    <wps:wsp>
                      <wps:cNvSpPr txBox="1"/>
                      <wps:spPr>
                        <a:xfrm>
                          <a:off x="0" y="0"/>
                          <a:ext cx="5651500" cy="1617134"/>
                        </a:xfrm>
                        <a:prstGeom prst="rect">
                          <a:avLst/>
                        </a:prstGeom>
                        <a:solidFill>
                          <a:schemeClr val="lt1"/>
                        </a:solidFill>
                        <a:ln w="6350">
                          <a:solidFill>
                            <a:prstClr val="black"/>
                          </a:solidFill>
                        </a:ln>
                      </wps:spPr>
                      <wps:txbx>
                        <w:txbxContent>
                          <w:p w14:paraId="764516D3" w14:textId="77777777" w:rsidR="00D727F1" w:rsidRPr="00D727F1" w:rsidRDefault="00D727F1" w:rsidP="00D727F1">
                            <w:pPr>
                              <w:pStyle w:val="SourceCode"/>
                              <w:rPr>
                                <w:color w:val="C00000"/>
                              </w:rPr>
                            </w:pPr>
                            <w:r w:rsidRPr="00D727F1">
                              <w:rPr>
                                <w:rStyle w:val="VerbatimChar"/>
                                <w:color w:val="C00000"/>
                              </w:rPr>
                              <w:t>Quantity (Q</w:t>
                            </w:r>
                            <w:proofErr w:type="gramStart"/>
                            <w:r w:rsidRPr="00D727F1">
                              <w:rPr>
                                <w:rStyle w:val="VerbatimChar"/>
                                <w:color w:val="C00000"/>
                              </w:rPr>
                              <w:t>) :</w:t>
                            </w:r>
                            <w:proofErr w:type="gramEnd"/>
                            <w:r w:rsidRPr="00D727F1">
                              <w:rPr>
                                <w:rStyle w:val="VerbatimChar"/>
                                <w:color w:val="C00000"/>
                              </w:rPr>
                              <w:t xml:space="preserve"> 1000.0</w:t>
                            </w:r>
                            <w:r w:rsidRPr="00D727F1">
                              <w:rPr>
                                <w:color w:val="C00000"/>
                              </w:rPr>
                              <w:br/>
                            </w:r>
                            <w:r w:rsidRPr="00D727F1">
                              <w:rPr>
                                <w:rStyle w:val="VerbatimChar"/>
                                <w:color w:val="C00000"/>
                              </w:rPr>
                              <w:t>Z-score : 0.52</w:t>
                            </w:r>
                            <w:r w:rsidRPr="00D727F1">
                              <w:rPr>
                                <w:color w:val="C00000"/>
                              </w:rPr>
                              <w:br/>
                            </w:r>
                            <w:r w:rsidRPr="00D727F1">
                              <w:rPr>
                                <w:rStyle w:val="VerbatimChar"/>
                                <w:color w:val="C00000"/>
                              </w:rPr>
                              <w:t>Reorder Point (ROP) : 326.0</w:t>
                            </w:r>
                            <w:r w:rsidRPr="00D727F1">
                              <w:rPr>
                                <w:color w:val="C00000"/>
                              </w:rPr>
                              <w:br/>
                            </w:r>
                            <w:r w:rsidRPr="00D727F1">
                              <w:rPr>
                                <w:rStyle w:val="VerbatimChar"/>
                                <w:color w:val="C00000"/>
                              </w:rPr>
                              <w:t>Safety Stock (SS) : 26.0</w:t>
                            </w:r>
                            <w:r w:rsidRPr="00D727F1">
                              <w:rPr>
                                <w:color w:val="C00000"/>
                              </w:rPr>
                              <w:br/>
                            </w:r>
                            <w:r w:rsidRPr="00D727F1">
                              <w:rPr>
                                <w:rStyle w:val="VerbatimChar"/>
                                <w:color w:val="C00000"/>
                              </w:rPr>
                              <w:t>Unit Normal Loss Value (</w:t>
                            </w:r>
                            <w:proofErr w:type="spellStart"/>
                            <w:r w:rsidRPr="00D727F1">
                              <w:rPr>
                                <w:rStyle w:val="VerbatimChar"/>
                                <w:color w:val="C00000"/>
                              </w:rPr>
                              <w:t>E_z</w:t>
                            </w:r>
                            <w:proofErr w:type="spellEnd"/>
                            <w:r w:rsidRPr="00D727F1">
                              <w:rPr>
                                <w:rStyle w:val="VerbatimChar"/>
                                <w:color w:val="C00000"/>
                              </w:rPr>
                              <w:t>) : 0.19</w:t>
                            </w:r>
                            <w:r w:rsidRPr="00D727F1">
                              <w:rPr>
                                <w:color w:val="C00000"/>
                              </w:rPr>
                              <w:br/>
                            </w:r>
                            <w:r w:rsidRPr="00D727F1">
                              <w:rPr>
                                <w:rStyle w:val="VerbatimChar"/>
                                <w:color w:val="C00000"/>
                              </w:rPr>
                              <w:t>Unit Service Level (USL) : 0.99</w:t>
                            </w:r>
                            <w:r w:rsidRPr="00D727F1">
                              <w:rPr>
                                <w:color w:val="C00000"/>
                              </w:rPr>
                              <w:br/>
                            </w:r>
                            <w:r w:rsidRPr="00D727F1">
                              <w:rPr>
                                <w:rStyle w:val="VerbatimChar"/>
                                <w:color w:val="C00000"/>
                              </w:rPr>
                              <w:t>Unit Stock Out Risk (USOR) : 0.01</w:t>
                            </w:r>
                            <w:r w:rsidRPr="00D727F1">
                              <w:rPr>
                                <w:color w:val="C00000"/>
                              </w:rPr>
                              <w:br/>
                            </w:r>
                            <w:r w:rsidRPr="00D727F1">
                              <w:rPr>
                                <w:rStyle w:val="VerbatimChar"/>
                                <w:color w:val="C00000"/>
                              </w:rPr>
                              <w:t>Order Stock Out Risk (OSOR) : 0.3</w:t>
                            </w:r>
                            <w:r w:rsidRPr="00D727F1">
                              <w:rPr>
                                <w:color w:val="C00000"/>
                              </w:rPr>
                              <w:br/>
                            </w:r>
                            <w:r w:rsidRPr="00D727F1">
                              <w:rPr>
                                <w:rStyle w:val="VerbatimChar"/>
                                <w:color w:val="C00000"/>
                              </w:rPr>
                              <w:t>Backorder Penalty Cost (pi) : 6.666666666666667</w:t>
                            </w:r>
                          </w:p>
                          <w:p w14:paraId="32D1D100" w14:textId="77777777" w:rsidR="00D9576F" w:rsidRPr="00D727F1" w:rsidRDefault="00D9576F" w:rsidP="00D9576F">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24E41" id="_x0000_s1056" type="#_x0000_t202" style="position:absolute;left:0;text-align:left;margin-left:0;margin-top:24.1pt;width:445pt;height:127.35pt;z-index:251721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" fillcolor="white [3201]" strokeweight=".5pt">
                <v:textbox>
                  <w:txbxContent>
                    <w:p w14:paraId="764516D3" w14:textId="77777777" w:rsidR="00D727F1" w:rsidRPr="00D727F1" w:rsidRDefault="00D727F1" w:rsidP="00D727F1">
                      <w:pPr>
                        <w:pStyle w:val="SourceCode"/>
                        <w:rPr>
                          <w:color w:val="C00000"/>
                        </w:rPr>
                      </w:pPr>
                      <w:r w:rsidRPr="00D727F1">
                        <w:rPr>
                          <w:rStyle w:val="VerbatimChar"/>
                          <w:color w:val="C00000"/>
                        </w:rPr>
                        <w:t>Quantity (Q</w:t>
                      </w:r>
                      <w:proofErr w:type="gramStart"/>
                      <w:r w:rsidRPr="00D727F1">
                        <w:rPr>
                          <w:rStyle w:val="VerbatimChar"/>
                          <w:color w:val="C00000"/>
                        </w:rPr>
                        <w:t>) :</w:t>
                      </w:r>
                      <w:proofErr w:type="gramEnd"/>
                      <w:r w:rsidRPr="00D727F1">
                        <w:rPr>
                          <w:rStyle w:val="VerbatimChar"/>
                          <w:color w:val="C00000"/>
                        </w:rPr>
                        <w:t xml:space="preserve"> 1000.0</w:t>
                      </w:r>
                      <w:r w:rsidRPr="00D727F1">
                        <w:rPr>
                          <w:color w:val="C00000"/>
                        </w:rPr>
                        <w:br/>
                      </w:r>
                      <w:r w:rsidRPr="00D727F1">
                        <w:rPr>
                          <w:rStyle w:val="VerbatimChar"/>
                          <w:color w:val="C00000"/>
                        </w:rPr>
                        <w:t>Z-score : 0.52</w:t>
                      </w:r>
                      <w:r w:rsidRPr="00D727F1">
                        <w:rPr>
                          <w:color w:val="C00000"/>
                        </w:rPr>
                        <w:br/>
                      </w:r>
                      <w:r w:rsidRPr="00D727F1">
                        <w:rPr>
                          <w:rStyle w:val="VerbatimChar"/>
                          <w:color w:val="C00000"/>
                        </w:rPr>
                        <w:t>Reorder Point (ROP) : 326.0</w:t>
                      </w:r>
                      <w:r w:rsidRPr="00D727F1">
                        <w:rPr>
                          <w:color w:val="C00000"/>
                        </w:rPr>
                        <w:br/>
                      </w:r>
                      <w:r w:rsidRPr="00D727F1">
                        <w:rPr>
                          <w:rStyle w:val="VerbatimChar"/>
                          <w:color w:val="C00000"/>
                        </w:rPr>
                        <w:t>Safety Stock (SS) : 26.0</w:t>
                      </w:r>
                      <w:r w:rsidRPr="00D727F1">
                        <w:rPr>
                          <w:color w:val="C00000"/>
                        </w:rPr>
                        <w:br/>
                      </w:r>
                      <w:r w:rsidRPr="00D727F1">
                        <w:rPr>
                          <w:rStyle w:val="VerbatimChar"/>
                          <w:color w:val="C00000"/>
                        </w:rPr>
                        <w:t>Unit Normal Loss Value (</w:t>
                      </w:r>
                      <w:proofErr w:type="spellStart"/>
                      <w:r w:rsidRPr="00D727F1">
                        <w:rPr>
                          <w:rStyle w:val="VerbatimChar"/>
                          <w:color w:val="C00000"/>
                        </w:rPr>
                        <w:t>E_z</w:t>
                      </w:r>
                      <w:proofErr w:type="spellEnd"/>
                      <w:r w:rsidRPr="00D727F1">
                        <w:rPr>
                          <w:rStyle w:val="VerbatimChar"/>
                          <w:color w:val="C00000"/>
                        </w:rPr>
                        <w:t>) : 0.19</w:t>
                      </w:r>
                      <w:r w:rsidRPr="00D727F1">
                        <w:rPr>
                          <w:color w:val="C00000"/>
                        </w:rPr>
                        <w:br/>
                      </w:r>
                      <w:r w:rsidRPr="00D727F1">
                        <w:rPr>
                          <w:rStyle w:val="VerbatimChar"/>
                          <w:color w:val="C00000"/>
                        </w:rPr>
                        <w:t>Unit Service Level (USL) : 0.99</w:t>
                      </w:r>
                      <w:r w:rsidRPr="00D727F1">
                        <w:rPr>
                          <w:color w:val="C00000"/>
                        </w:rPr>
                        <w:br/>
                      </w:r>
                      <w:r w:rsidRPr="00D727F1">
                        <w:rPr>
                          <w:rStyle w:val="VerbatimChar"/>
                          <w:color w:val="C00000"/>
                        </w:rPr>
                        <w:t>Unit Stock Out Risk (USOR) : 0.01</w:t>
                      </w:r>
                      <w:r w:rsidRPr="00D727F1">
                        <w:rPr>
                          <w:color w:val="C00000"/>
                        </w:rPr>
                        <w:br/>
                      </w:r>
                      <w:r w:rsidRPr="00D727F1">
                        <w:rPr>
                          <w:rStyle w:val="VerbatimChar"/>
                          <w:color w:val="C00000"/>
                        </w:rPr>
                        <w:t>Order Stock Out Risk (OSOR) : 0.3</w:t>
                      </w:r>
                      <w:r w:rsidRPr="00D727F1">
                        <w:rPr>
                          <w:color w:val="C00000"/>
                        </w:rPr>
                        <w:br/>
                      </w:r>
                      <w:r w:rsidRPr="00D727F1">
                        <w:rPr>
                          <w:rStyle w:val="VerbatimChar"/>
                          <w:color w:val="C00000"/>
                        </w:rPr>
                        <w:t>Backorder Penalty Cost (pi) : 6.666666666666667</w:t>
                      </w:r>
                    </w:p>
                    <w:p w14:paraId="32D1D100" w14:textId="77777777" w:rsidR="00D9576F" w:rsidRPr="00D727F1" w:rsidRDefault="00D9576F" w:rsidP="00D9576F">
                      <w:pPr>
                        <w:rPr>
                          <w:color w:val="C00000"/>
                        </w:rPr>
                      </w:pPr>
                    </w:p>
                  </w:txbxContent>
                </v:textbox>
                <w10:wrap anchorx="margin"/>
              </v:shape>
            </w:pict>
          </mc:Fallback>
        </mc:AlternateContent>
      </w:r>
      <w:r w:rsidR="00607212" w:rsidRPr="00D6695E">
        <w:rPr>
          <w:rFonts w:ascii="Consolas" w:hAnsi="Consolas" w:cs="Times New Roman"/>
          <w:sz w:val="24"/>
          <w:szCs w:val="24"/>
        </w:rPr>
        <w:t>The output obtained is:</w:t>
      </w:r>
    </w:p>
    <w:p w14:paraId="742C45C2" w14:textId="33F8D6E1" w:rsidR="00D9576F" w:rsidRDefault="00D9576F" w:rsidP="00D6695E">
      <w:pPr>
        <w:spacing w:line="276" w:lineRule="auto"/>
        <w:jc w:val="both"/>
        <w:rPr>
          <w:rFonts w:ascii="Consolas" w:hAnsi="Consolas" w:cs="Times New Roman"/>
          <w:noProof/>
          <w:sz w:val="24"/>
          <w:szCs w:val="24"/>
        </w:rPr>
      </w:pPr>
    </w:p>
    <w:p w14:paraId="151FC661" w14:textId="77777777" w:rsidR="00D9576F" w:rsidRDefault="00D9576F" w:rsidP="00D6695E">
      <w:pPr>
        <w:spacing w:line="276" w:lineRule="auto"/>
        <w:jc w:val="both"/>
        <w:rPr>
          <w:rFonts w:ascii="Consolas" w:hAnsi="Consolas" w:cs="Times New Roman"/>
          <w:noProof/>
          <w:sz w:val="24"/>
          <w:szCs w:val="24"/>
        </w:rPr>
      </w:pPr>
    </w:p>
    <w:p w14:paraId="6A459D7F" w14:textId="7F0A3A38" w:rsidR="00607212" w:rsidRPr="00D6695E" w:rsidRDefault="00607212" w:rsidP="00D6695E">
      <w:pPr>
        <w:spacing w:line="276" w:lineRule="auto"/>
        <w:jc w:val="both"/>
        <w:rPr>
          <w:rFonts w:ascii="Consolas" w:hAnsi="Consolas" w:cs="Times New Roman"/>
          <w:sz w:val="24"/>
          <w:szCs w:val="24"/>
        </w:rPr>
      </w:pPr>
    </w:p>
    <w:p w14:paraId="14B897DB" w14:textId="77777777" w:rsidR="00D727F1" w:rsidRDefault="00D727F1" w:rsidP="00D6695E">
      <w:pPr>
        <w:spacing w:line="276" w:lineRule="auto"/>
        <w:jc w:val="both"/>
        <w:rPr>
          <w:rFonts w:ascii="Consolas" w:hAnsi="Consolas" w:cs="Times New Roman"/>
          <w:b/>
          <w:bCs/>
          <w:sz w:val="24"/>
          <w:szCs w:val="24"/>
        </w:rPr>
      </w:pPr>
    </w:p>
    <w:p w14:paraId="73F27197" w14:textId="77777777" w:rsidR="00D727F1" w:rsidRDefault="00D727F1" w:rsidP="00D6695E">
      <w:pPr>
        <w:spacing w:line="276" w:lineRule="auto"/>
        <w:jc w:val="both"/>
        <w:rPr>
          <w:rFonts w:ascii="Consolas" w:hAnsi="Consolas" w:cs="Times New Roman"/>
          <w:b/>
          <w:bCs/>
          <w:sz w:val="24"/>
          <w:szCs w:val="24"/>
        </w:rPr>
      </w:pPr>
    </w:p>
    <w:p w14:paraId="164C8B99" w14:textId="77777777" w:rsidR="00D727F1" w:rsidRDefault="00D727F1" w:rsidP="00D6695E">
      <w:pPr>
        <w:spacing w:line="276" w:lineRule="auto"/>
        <w:jc w:val="both"/>
        <w:rPr>
          <w:rFonts w:ascii="Consolas" w:hAnsi="Consolas" w:cs="Times New Roman"/>
          <w:b/>
          <w:bCs/>
          <w:sz w:val="24"/>
          <w:szCs w:val="24"/>
        </w:rPr>
      </w:pPr>
    </w:p>
    <w:p w14:paraId="713D9C18" w14:textId="1194193E"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Conclusion</w:t>
      </w:r>
    </w:p>
    <w:p w14:paraId="41EECC23" w14:textId="77777777" w:rsidR="00607212" w:rsidRPr="00D6695E" w:rsidRDefault="00607212"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The inventory management problem emphasizes the importance of achieving an optimal balance between holding excess inventory and mitigating stockout risk. By calculating critical inventory metrics like Economic Order Quantity (EOQ), reorder point (ROP), and service and risk levels, businesses can effectively manage their inventory systems and financial resources. The goal is to streamline operations by minimizing cumulative costs associated with carrying inventory and </w:t>
      </w:r>
      <w:r w:rsidRPr="00D6695E">
        <w:rPr>
          <w:rFonts w:ascii="Consolas" w:hAnsi="Consolas" w:cs="Times New Roman"/>
          <w:sz w:val="24"/>
          <w:szCs w:val="24"/>
        </w:rPr>
        <w:lastRenderedPageBreak/>
        <w:t>stockouts, boosting cost-efficiency, customer satisfaction, and overall organizational performance.</w:t>
      </w:r>
    </w:p>
    <w:p w14:paraId="3407372F" w14:textId="011A2DAA" w:rsidR="009B1B76" w:rsidRPr="00D6695E" w:rsidRDefault="00607212" w:rsidP="00D6695E">
      <w:pPr>
        <w:spacing w:line="276" w:lineRule="auto"/>
        <w:jc w:val="both"/>
        <w:rPr>
          <w:rFonts w:ascii="Consolas" w:hAnsi="Consolas" w:cs="Times New Roman"/>
          <w:sz w:val="24"/>
          <w:szCs w:val="24"/>
        </w:rPr>
      </w:pPr>
      <w:r w:rsidRPr="00D6695E">
        <w:rPr>
          <w:rFonts w:ascii="Consolas" w:hAnsi="Consolas" w:cs="Times New Roman"/>
          <w:sz w:val="24"/>
          <w:szCs w:val="24"/>
        </w:rPr>
        <w:t>The problem provides an actionable framework for decision-makers to adopt proactive inventory strategies, offering an empirically informed foundation for ensuring optimal stock levels and reducing unnecessary holding costs. This aligns with supply chain management principles, promoting prudent resource allocation and responsiveness to dynamic market demands. Aligning inventory practices with this objective strengthens organizations' competitive edge and achieves sustainable growth in a volatile business landscape.</w:t>
      </w:r>
    </w:p>
    <w:p w14:paraId="0772E4B9" w14:textId="42AE4E86" w:rsidR="005A6F79" w:rsidRPr="00D727F1" w:rsidRDefault="005A6F79"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Reference</w:t>
      </w:r>
    </w:p>
    <w:p w14:paraId="639A29DF" w14:textId="01D7E3C8" w:rsidR="00962636" w:rsidRPr="00D6695E" w:rsidRDefault="006941D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7- Inventory under Uncertainty and Service Levels – 7.8 – Backorder Case (Page no: 257)</w:t>
      </w:r>
    </w:p>
    <w:p w14:paraId="2C45323F" w14:textId="77777777" w:rsidR="00962636" w:rsidRPr="00D6695E" w:rsidRDefault="00962636" w:rsidP="00D6695E">
      <w:pPr>
        <w:spacing w:line="276" w:lineRule="auto"/>
        <w:jc w:val="both"/>
        <w:rPr>
          <w:rFonts w:ascii="Consolas" w:hAnsi="Consolas" w:cs="Times New Roman"/>
          <w:b/>
          <w:bCs/>
          <w:sz w:val="24"/>
          <w:szCs w:val="24"/>
        </w:rPr>
      </w:pPr>
    </w:p>
    <w:p w14:paraId="36DAAA2C" w14:textId="77777777" w:rsidR="002D58D2" w:rsidRPr="00D6695E" w:rsidRDefault="002D58D2" w:rsidP="00D6695E">
      <w:pPr>
        <w:spacing w:line="276" w:lineRule="auto"/>
        <w:jc w:val="both"/>
        <w:rPr>
          <w:rFonts w:ascii="Consolas" w:hAnsi="Consolas" w:cs="Times New Roman"/>
          <w:b/>
          <w:bCs/>
          <w:sz w:val="24"/>
          <w:szCs w:val="24"/>
        </w:rPr>
      </w:pPr>
    </w:p>
    <w:p w14:paraId="75A55361" w14:textId="333FEFAE"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 Problem 10: Lost Sales Case</w:t>
      </w:r>
    </w:p>
    <w:p w14:paraId="627CAECA" w14:textId="77777777"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Objective</w:t>
      </w:r>
    </w:p>
    <w:p w14:paraId="00F9239E" w14:textId="3B8D498F" w:rsidR="00531A70" w:rsidRPr="00D6695E" w:rsidRDefault="001E6580"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bjective of this problem is to determine the optimal order quantity (Q) and associated parameters to minimize the total costs associated with inventory management while meeting certain service level requirements. Through this project the optimal order quantity (</w:t>
      </w:r>
      <w:proofErr w:type="spellStart"/>
      <w:r w:rsidRPr="00D6695E">
        <w:rPr>
          <w:rFonts w:ascii="Consolas" w:hAnsi="Consolas" w:cs="Times New Roman"/>
          <w:sz w:val="24"/>
          <w:szCs w:val="24"/>
        </w:rPr>
        <w:t>Q_star</w:t>
      </w:r>
      <w:proofErr w:type="spellEnd"/>
      <w:r w:rsidRPr="00D6695E">
        <w:rPr>
          <w:rFonts w:ascii="Consolas" w:hAnsi="Consolas" w:cs="Times New Roman"/>
          <w:sz w:val="24"/>
          <w:szCs w:val="24"/>
        </w:rPr>
        <w:t>) and related parameters that minimize the total costs associated with inventory management, including carrying costs, setup costs, and backorder costs are determined, while meeting a specified service level requirement (USL). This is crucial for businesses to efficiently manage their inventory, reduce carrying costs, and meet customer demand consistently. By considering factors like demand variability and service level targets, the solution helps businesses strike a balance between stock availability and cost efficiency. This optimization holds significant benefits, including improved cash flow, reduced storage expenses, and enhanced customer satisfaction through timely order fulfilment. It finds practical application in industries like retail, manufacturing, and distribution, optimizing operations and maximizing profitability.</w:t>
      </w:r>
    </w:p>
    <w:p w14:paraId="644A73A4" w14:textId="77777777"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Problem Statement</w:t>
      </w:r>
    </w:p>
    <w:p w14:paraId="2B94AF82" w14:textId="3EFD2C96" w:rsidR="00531A70" w:rsidRPr="00D6695E" w:rsidRDefault="001E6580" w:rsidP="00D6695E">
      <w:pPr>
        <w:spacing w:line="276" w:lineRule="auto"/>
        <w:jc w:val="both"/>
        <w:rPr>
          <w:rFonts w:ascii="Consolas" w:hAnsi="Consolas" w:cs="Times New Roman"/>
          <w:sz w:val="24"/>
          <w:szCs w:val="24"/>
        </w:rPr>
      </w:pPr>
      <w:r w:rsidRPr="00D6695E">
        <w:rPr>
          <w:rFonts w:ascii="Consolas" w:hAnsi="Consolas" w:cs="Times New Roman"/>
          <w:sz w:val="24"/>
          <w:szCs w:val="24"/>
        </w:rPr>
        <w:lastRenderedPageBreak/>
        <w:t xml:space="preserve">Assume that </w:t>
      </w:r>
      <w:r w:rsidRPr="00D6695E">
        <w:rPr>
          <w:rFonts w:ascii="Consolas" w:hAnsi="Consolas" w:cs="Times New Roman"/>
          <w:i/>
          <w:iCs/>
          <w:sz w:val="24"/>
          <w:szCs w:val="24"/>
        </w:rPr>
        <w:t>D</w:t>
      </w:r>
      <w:r w:rsidRPr="00D6695E">
        <w:rPr>
          <w:rFonts w:ascii="Consolas" w:hAnsi="Consolas" w:cs="Times New Roman"/>
          <w:sz w:val="24"/>
          <w:szCs w:val="24"/>
        </w:rPr>
        <w:t xml:space="preserve"> = 15000, </w:t>
      </w:r>
      <w:r w:rsidRPr="00D6695E">
        <w:rPr>
          <w:rFonts w:ascii="Consolas" w:hAnsi="Consolas" w:cs="Times New Roman"/>
          <w:i/>
          <w:iCs/>
          <w:sz w:val="24"/>
          <w:szCs w:val="24"/>
        </w:rPr>
        <w:t>S</w:t>
      </w:r>
      <w:r w:rsidRPr="00D6695E">
        <w:rPr>
          <w:rFonts w:ascii="Consolas" w:hAnsi="Consolas" w:cs="Times New Roman"/>
          <w:sz w:val="24"/>
          <w:szCs w:val="24"/>
        </w:rPr>
        <w:t xml:space="preserve"> =1000, </w:t>
      </w:r>
      <w:r w:rsidRPr="00D6695E">
        <w:rPr>
          <w:rFonts w:ascii="Consolas" w:hAnsi="Consolas" w:cs="Times New Roman"/>
          <w:i/>
          <w:iCs/>
          <w:sz w:val="24"/>
          <w:szCs w:val="24"/>
        </w:rPr>
        <w:t xml:space="preserve">H </w:t>
      </w:r>
      <w:r w:rsidRPr="00D6695E">
        <w:rPr>
          <w:rFonts w:ascii="Consolas" w:hAnsi="Consolas" w:cs="Times New Roman"/>
          <w:sz w:val="24"/>
          <w:szCs w:val="24"/>
        </w:rPr>
        <w:t xml:space="preserve">= 30,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d</m:t>
            </m:r>
          </m:e>
          <m:sup>
            <m:r>
              <w:rPr>
                <w:rFonts w:ascii="Cambria Math" w:eastAsiaTheme="minorEastAsia" w:hAnsi="Cambria Math" w:cs="Times New Roman"/>
                <w:sz w:val="24"/>
                <w:szCs w:val="24"/>
              </w:rPr>
              <m:t>'</m:t>
            </m:r>
          </m:sup>
        </m:sSup>
      </m:oMath>
      <w:r w:rsidRPr="00D6695E">
        <w:rPr>
          <w:rFonts w:ascii="Consolas" w:eastAsiaTheme="minorEastAsia" w:hAnsi="Consolas" w:cs="Times New Roman"/>
          <w:sz w:val="24"/>
          <w:szCs w:val="24"/>
        </w:rPr>
        <w:t xml:space="preserve"> = 300,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d</m:t>
            </m:r>
          </m:sub>
        </m:sSub>
      </m:oMath>
      <w:r w:rsidRPr="00D6695E">
        <w:rPr>
          <w:rFonts w:ascii="Consolas" w:eastAsiaTheme="minorEastAsia" w:hAnsi="Consolas" w:cs="Times New Roman"/>
          <w:sz w:val="24"/>
          <w:szCs w:val="24"/>
        </w:rPr>
        <w:t xml:space="preserve"> = 50 and </w:t>
      </w:r>
      <w:r w:rsidRPr="00D6695E">
        <w:rPr>
          <w:rFonts w:ascii="Consolas" w:eastAsiaTheme="minorEastAsia" w:hAnsi="Consolas" w:cs="Times New Roman"/>
          <w:i/>
          <w:iCs/>
          <w:sz w:val="24"/>
          <w:szCs w:val="24"/>
        </w:rPr>
        <w:t>OSL</w:t>
      </w:r>
      <w:r w:rsidRPr="00D6695E">
        <w:rPr>
          <w:rFonts w:ascii="Consolas" w:eastAsiaTheme="minorEastAsia" w:hAnsi="Consolas" w:cs="Times New Roman"/>
          <w:sz w:val="24"/>
          <w:szCs w:val="24"/>
        </w:rPr>
        <w:t xml:space="preserve"> = 0.70. Then determine the optimal order quantity when stock-out cost </w:t>
      </w:r>
      <m:oMath>
        <m:r>
          <w:rPr>
            <w:rFonts w:ascii="Cambria Math" w:hAnsi="Cambria Math" w:cs="Times New Roman"/>
            <w:sz w:val="24"/>
            <w:szCs w:val="24"/>
          </w:rPr>
          <m:t>π</m:t>
        </m:r>
      </m:oMath>
      <w:r w:rsidRPr="00D6695E">
        <w:rPr>
          <w:rFonts w:ascii="Consolas" w:eastAsiaTheme="minorEastAsia" w:hAnsi="Consolas" w:cs="Times New Roman"/>
          <w:sz w:val="24"/>
          <w:szCs w:val="24"/>
        </w:rPr>
        <w:t xml:space="preserve"> is not explicitly given.</w:t>
      </w:r>
    </w:p>
    <w:p w14:paraId="174348E0" w14:textId="70D80DC2"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Mathematical Formulation</w:t>
      </w:r>
    </w:p>
    <w:p w14:paraId="7DDF4314" w14:textId="6F891019" w:rsidR="006A7571" w:rsidRPr="00D6695E" w:rsidRDefault="006A757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In the case of lost sales, the stock out cost </w:t>
      </w: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m:t>
            </m:r>
          </m:sup>
        </m:sSup>
      </m:oMath>
      <w:r w:rsidRPr="00D6695E">
        <w:rPr>
          <w:rFonts w:ascii="Consolas" w:hAnsi="Consolas" w:cs="Times New Roman"/>
          <w:sz w:val="24"/>
          <w:szCs w:val="24"/>
        </w:rPr>
        <w:t xml:space="preserve"> will include the opportunity loss of revenue besides customer dissatisfaction. the marginal analysis also yields slightly different results because of the impact of lost sales on inventory levels. Here, adding one unit to ROP will cost H(Q/D) minus OSOR</w:t>
      </w:r>
      <m:oMath>
        <m:r>
          <w:rPr>
            <w:rFonts w:ascii="Cambria Math" w:hAnsi="Cambria Math" w:cs="Times New Roman"/>
            <w:sz w:val="24"/>
            <w:szCs w:val="24"/>
          </w:rPr>
          <m:t>×</m:t>
        </m:r>
      </m:oMath>
      <w:r w:rsidRPr="00D6695E">
        <w:rPr>
          <w:rFonts w:ascii="Consolas" w:hAnsi="Consolas" w:cs="Times New Roman"/>
          <w:sz w:val="24"/>
          <w:szCs w:val="24"/>
        </w:rPr>
        <w:t xml:space="preserve"> H(Q/D), which is the carrying cost of the unused inventory when one unit of safety stock is being carried. and if we do not add the unit, the penalty in the event of stock-out includes </w:t>
      </w: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m:t>
            </m:r>
          </m:sup>
        </m:sSup>
      </m:oMath>
      <w:r w:rsidRPr="00D6695E">
        <w:rPr>
          <w:rFonts w:ascii="Consolas" w:hAnsi="Consolas" w:cs="Times New Roman"/>
          <w:sz w:val="24"/>
          <w:szCs w:val="24"/>
        </w:rPr>
        <w:t xml:space="preserve">. </w:t>
      </w:r>
    </w:p>
    <w:p w14:paraId="28980AF7" w14:textId="1994D5EA" w:rsidR="006A7571" w:rsidRPr="00D6695E" w:rsidRDefault="006A7571" w:rsidP="00D6695E">
      <w:pPr>
        <w:spacing w:line="276" w:lineRule="auto"/>
        <w:jc w:val="both"/>
        <w:rPr>
          <w:rFonts w:ascii="Consolas" w:hAnsi="Consolas" w:cs="Times New Roman"/>
          <w:sz w:val="24"/>
          <w:szCs w:val="24"/>
        </w:rPr>
      </w:pPr>
      <w:r w:rsidRPr="00D6695E">
        <w:rPr>
          <w:rFonts w:ascii="Consolas" w:hAnsi="Consolas" w:cs="Times New Roman"/>
          <w:sz w:val="24"/>
          <w:szCs w:val="24"/>
        </w:rPr>
        <w:t>suppose D = 50, Q = 25 if a stock-out occurs in the first cycle, it means that 26 units have been demanded while only 25 units have been supplied. hence when we start the next cycle, we will have the full Q= 25 on hand. with D = 50, only 24 units are to be satisfied in the second cycle. this would make us carry one more unit additionally in the second cycle.</w:t>
      </w:r>
    </w:p>
    <w:p w14:paraId="280C1000" w14:textId="77777777" w:rsidR="006A7571" w:rsidRPr="00D6695E" w:rsidRDefault="006A7571" w:rsidP="00D6695E">
      <w:pPr>
        <w:spacing w:line="276" w:lineRule="auto"/>
        <w:jc w:val="both"/>
        <w:rPr>
          <w:rFonts w:ascii="Consolas" w:hAnsi="Consolas" w:cs="Times New Roman"/>
          <w:sz w:val="24"/>
          <w:szCs w:val="24"/>
        </w:rPr>
      </w:pPr>
      <w:r w:rsidRPr="00D6695E">
        <w:rPr>
          <w:rFonts w:ascii="Consolas" w:hAnsi="Consolas" w:cs="Times New Roman"/>
          <w:sz w:val="24"/>
          <w:szCs w:val="24"/>
        </w:rPr>
        <w:t>The marginal cost of adding one additional unit to the ROP = marginal cost of not adding.</w:t>
      </w:r>
    </w:p>
    <w:p w14:paraId="1B4EA8B8" w14:textId="77777777" w:rsidR="006A7571" w:rsidRPr="00D6695E" w:rsidRDefault="006A757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 From that we can calculate the OSOR with </w:t>
      </w: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m:t>
            </m:r>
          </m:sup>
        </m:sSup>
        <m:r>
          <w:rPr>
            <w:rFonts w:ascii="Cambria Math" w:hAnsi="Cambria Math" w:cs="Times New Roman"/>
            <w:sz w:val="24"/>
            <w:szCs w:val="24"/>
          </w:rPr>
          <m:t xml:space="preserve"> </m:t>
        </m:r>
      </m:oMath>
      <w:r w:rsidRPr="00D6695E">
        <w:rPr>
          <w:rFonts w:ascii="Consolas" w:hAnsi="Consolas" w:cs="Times New Roman"/>
          <w:sz w:val="24"/>
          <w:szCs w:val="24"/>
        </w:rPr>
        <w:t xml:space="preserve">value given. </w:t>
      </w:r>
    </w:p>
    <w:p w14:paraId="56DB2F42" w14:textId="4B082F2F" w:rsidR="006A7571" w:rsidRPr="00D6695E" w:rsidRDefault="006A757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OSOR = </w:t>
      </w:r>
      <m:oMath>
        <m:f>
          <m:fPr>
            <m:ctrlPr>
              <w:rPr>
                <w:rFonts w:ascii="Cambria Math" w:hAnsi="Cambria Math" w:cs="Times New Roman"/>
                <w:i/>
                <w:sz w:val="24"/>
                <w:szCs w:val="24"/>
              </w:rPr>
            </m:ctrlPr>
          </m:fPr>
          <m:num>
            <m:r>
              <w:rPr>
                <w:rFonts w:ascii="Cambria Math" w:hAnsi="Cambria Math" w:cs="Times New Roman"/>
                <w:sz w:val="24"/>
                <w:szCs w:val="24"/>
              </w:rPr>
              <m:t>HQ</m:t>
            </m:r>
          </m:num>
          <m:den>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m:t>
                </m:r>
              </m:sup>
            </m:sSup>
            <m:r>
              <w:rPr>
                <w:rFonts w:ascii="Cambria Math" w:hAnsi="Cambria Math" w:cs="Times New Roman"/>
                <w:sz w:val="24"/>
                <w:szCs w:val="24"/>
              </w:rPr>
              <m:t>D+HQ</m:t>
            </m:r>
          </m:den>
        </m:f>
      </m:oMath>
    </w:p>
    <w:p w14:paraId="4F2BF38E" w14:textId="503BF64B" w:rsidR="00531A70" w:rsidRPr="00D6695E" w:rsidRDefault="006A7571" w:rsidP="00D6695E">
      <w:pPr>
        <w:spacing w:line="276" w:lineRule="auto"/>
        <w:jc w:val="both"/>
        <w:rPr>
          <w:rFonts w:ascii="Consolas" w:hAnsi="Consolas" w:cs="Times New Roman"/>
          <w:sz w:val="24"/>
          <w:szCs w:val="24"/>
        </w:rPr>
      </w:pPr>
      <w:r w:rsidRPr="00D6695E">
        <w:rPr>
          <w:rFonts w:ascii="Consolas" w:hAnsi="Consolas" w:cs="Times New Roman"/>
          <w:sz w:val="24"/>
          <w:szCs w:val="24"/>
        </w:rPr>
        <w:t>From that OSL, Safety stock and USL are calculated.  While the USL is approximately the same the safety stock in the case of lost sales is more than the backorder case.  From the preceding discussion it is clear that we will be able to determine various unknowns of which a few are known with respect to service levels and stock-out costs. Here the Q value is calculated using the formula</w:t>
      </w:r>
      <w:r w:rsidR="002D58D2" w:rsidRPr="00D6695E">
        <w:rPr>
          <w:rFonts w:ascii="Consolas" w:hAnsi="Consolas" w:cs="Times New Roman"/>
          <w:sz w:val="24"/>
          <w:szCs w:val="24"/>
        </w:rPr>
        <w:t>,</w:t>
      </w:r>
    </w:p>
    <w:p w14:paraId="7766F5D9" w14:textId="77777777" w:rsidR="00D727F1" w:rsidRPr="00D727F1" w:rsidRDefault="00000000" w:rsidP="00D727F1">
      <w:pPr>
        <w:spacing w:line="276" w:lineRule="auto"/>
        <w:jc w:val="both"/>
        <w:rPr>
          <w:rFonts w:ascii="Consolas" w:eastAsiaTheme="minorEastAsia" w:hAnsi="Consolas" w:cs="Times New Roman"/>
          <w:sz w:val="24"/>
          <w:szCs w:val="24"/>
        </w:rPr>
      </w:pPr>
      <m:oMathPara>
        <m:oMath>
          <m:sSup>
            <m:sSupPr>
              <m:ctrlPr>
                <w:rPr>
                  <w:rFonts w:ascii="Cambria Math" w:hAnsi="Cambria Math" w:cs="Times New Roman"/>
                  <w:i/>
                  <w:iCs/>
                  <w:sz w:val="24"/>
                  <w:szCs w:val="24"/>
                </w:rPr>
              </m:ctrlPr>
            </m:sSupPr>
            <m:e>
              <m:r>
                <w:rPr>
                  <w:rFonts w:ascii="Cambria Math" w:hAnsi="Cambria Math" w:cs="Times New Roman"/>
                  <w:sz w:val="24"/>
                  <w:szCs w:val="24"/>
                </w:rPr>
                <m:t>Q</m:t>
              </m:r>
            </m:e>
            <m:sup>
              <m:r>
                <w:rPr>
                  <w:rFonts w:ascii="Cambria Math" w:hAnsi="Cambria Math" w:cs="Times New Roman"/>
                  <w:sz w:val="24"/>
                  <w:szCs w:val="24"/>
                </w:rPr>
                <m:t>*</m:t>
              </m:r>
            </m:sup>
          </m:sSup>
          <m:r>
            <w:rPr>
              <w:rFonts w:ascii="Cambria Math" w:eastAsiaTheme="minorEastAsia" w:hAnsi="Cambria Math" w:cs="Times New Roman"/>
              <w:sz w:val="24"/>
              <w:szCs w:val="24"/>
            </w:rPr>
            <m:t xml:space="preserve">= </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D</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r>
                        <w:rPr>
                          <w:rFonts w:ascii="Cambria Math" w:hAnsi="Cambria Math" w:cs="Times New Roman"/>
                          <w:sz w:val="24"/>
                          <w:szCs w:val="24"/>
                        </w:rPr>
                        <m:t>πE</m:t>
                      </m:r>
                      <m:d>
                        <m:dPr>
                          <m:ctrlPr>
                            <w:rPr>
                              <w:rFonts w:ascii="Cambria Math" w:hAnsi="Cambria Math" w:cs="Times New Roman"/>
                              <w:i/>
                              <w:sz w:val="24"/>
                              <w:szCs w:val="24"/>
                            </w:rPr>
                          </m:ctrlPr>
                        </m:dPr>
                        <m:e>
                          <m:r>
                            <w:rPr>
                              <w:rFonts w:ascii="Cambria Math" w:hAnsi="Cambria Math" w:cs="Times New Roman"/>
                              <w:sz w:val="24"/>
                              <w:szCs w:val="24"/>
                            </w:rPr>
                            <m:t>z</m:t>
                          </m:r>
                        </m:e>
                      </m:d>
                      <m:sSub>
                        <m:sSubPr>
                          <m:ctrlPr>
                            <w:rPr>
                              <w:rFonts w:ascii="Cambria Math" w:eastAsiaTheme="minorEastAsia" w:hAnsi="Cambria Math" w:cs="Times New Roman"/>
                              <w:i/>
                              <w:sz w:val="24"/>
                              <w:szCs w:val="24"/>
                            </w:rPr>
                          </m:ctrlPr>
                        </m:sSub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m:t>
                              </m:r>
                            </m:e>
                            <m:sup>
                              <m:r>
                                <w:rPr>
                                  <w:rFonts w:ascii="Cambria Math" w:eastAsiaTheme="minorEastAsia" w:hAnsi="Cambria Math" w:cs="Times New Roman"/>
                                  <w:sz w:val="24"/>
                                  <w:szCs w:val="24"/>
                                </w:rPr>
                                <m:t>'</m:t>
                              </m:r>
                            </m:sup>
                          </m:sSup>
                        </m:e>
                        <m:sub>
                          <m:r>
                            <w:rPr>
                              <w:rFonts w:ascii="Cambria Math" w:eastAsiaTheme="minorEastAsia" w:hAnsi="Cambria Math" w:cs="Times New Roman"/>
                              <w:sz w:val="24"/>
                              <w:szCs w:val="24"/>
                            </w:rPr>
                            <m:t>d</m:t>
                          </m:r>
                        </m:sub>
                      </m:sSub>
                      <m:ctrlPr>
                        <w:rPr>
                          <w:rFonts w:ascii="Cambria Math" w:hAnsi="Cambria Math" w:cs="Times New Roman"/>
                          <w:i/>
                          <w:sz w:val="24"/>
                          <w:szCs w:val="24"/>
                        </w:rPr>
                      </m:ctrlPr>
                    </m:e>
                  </m:d>
                </m:num>
                <m:den>
                  <m:r>
                    <w:rPr>
                      <w:rFonts w:ascii="Cambria Math" w:eastAsiaTheme="minorEastAsia" w:hAnsi="Cambria Math" w:cs="Times New Roman"/>
                      <w:sz w:val="24"/>
                      <w:szCs w:val="24"/>
                    </w:rPr>
                    <m:t>H</m:t>
                  </m:r>
                </m:den>
              </m:f>
            </m:e>
          </m:rad>
        </m:oMath>
      </m:oMathPara>
    </w:p>
    <w:p w14:paraId="559BDF07" w14:textId="77777777" w:rsidR="00D727F1" w:rsidRDefault="00D727F1" w:rsidP="00D727F1">
      <w:pPr>
        <w:spacing w:line="276" w:lineRule="auto"/>
        <w:jc w:val="both"/>
        <w:rPr>
          <w:rFonts w:ascii="Consolas" w:hAnsi="Consolas"/>
          <w:sz w:val="28"/>
          <w:szCs w:val="28"/>
        </w:rPr>
      </w:pPr>
    </w:p>
    <w:p w14:paraId="0B4F7B3E" w14:textId="1A7D57BE" w:rsidR="00962636" w:rsidRPr="00D727F1" w:rsidRDefault="00962636" w:rsidP="00D727F1">
      <w:pPr>
        <w:spacing w:line="276" w:lineRule="auto"/>
        <w:jc w:val="both"/>
        <w:rPr>
          <w:rFonts w:ascii="Consolas" w:eastAsiaTheme="minorEastAsia" w:hAnsi="Consolas" w:cs="Times New Roman"/>
          <w:sz w:val="24"/>
          <w:szCs w:val="24"/>
        </w:rPr>
      </w:pPr>
      <w:r w:rsidRPr="00D727F1">
        <w:rPr>
          <w:rFonts w:ascii="Consolas" w:hAnsi="Consolas"/>
          <w:sz w:val="28"/>
          <w:szCs w:val="28"/>
        </w:rPr>
        <w:t>Python Implementation</w:t>
      </w:r>
    </w:p>
    <w:p w14:paraId="7279ED70" w14:textId="43B7C0EB" w:rsidR="00531A70" w:rsidRPr="00D6695E" w:rsidRDefault="002D58D2" w:rsidP="00D6695E">
      <w:pPr>
        <w:spacing w:line="276" w:lineRule="auto"/>
        <w:jc w:val="both"/>
        <w:rPr>
          <w:rFonts w:ascii="Consolas" w:hAnsi="Consolas" w:cs="Times New Roman"/>
          <w:sz w:val="24"/>
          <w:szCs w:val="24"/>
        </w:rPr>
      </w:pPr>
      <w:r w:rsidRPr="00D6695E">
        <w:rPr>
          <w:rFonts w:ascii="Consolas" w:hAnsi="Consolas" w:cs="Times New Roman"/>
          <w:sz w:val="24"/>
          <w:szCs w:val="24"/>
        </w:rPr>
        <w:t>The optimal order quantity (</w:t>
      </w:r>
      <w:proofErr w:type="spellStart"/>
      <w:r w:rsidRPr="00D6695E">
        <w:rPr>
          <w:rFonts w:ascii="Consolas" w:hAnsi="Consolas" w:cs="Times New Roman"/>
          <w:sz w:val="24"/>
          <w:szCs w:val="24"/>
        </w:rPr>
        <w:t>Q_star</w:t>
      </w:r>
      <w:proofErr w:type="spellEnd"/>
      <w:r w:rsidRPr="00D6695E">
        <w:rPr>
          <w:rFonts w:ascii="Consolas" w:hAnsi="Consolas" w:cs="Times New Roman"/>
          <w:sz w:val="24"/>
          <w:szCs w:val="24"/>
        </w:rPr>
        <w:t xml:space="preserve">) and associated metrics in a dynamic inventory management are calculated. Input necessary parameters like demand, carrying cost, setup cost, </w:t>
      </w:r>
      <w:proofErr w:type="spellStart"/>
      <w:r w:rsidRPr="00D6695E">
        <w:rPr>
          <w:rFonts w:ascii="Consolas" w:hAnsi="Consolas" w:cs="Times New Roman"/>
          <w:sz w:val="24"/>
          <w:szCs w:val="24"/>
        </w:rPr>
        <w:t>d_prime</w:t>
      </w:r>
      <w:proofErr w:type="spellEnd"/>
      <w:r w:rsidRPr="00D6695E">
        <w:rPr>
          <w:rFonts w:ascii="Consolas" w:hAnsi="Consolas" w:cs="Times New Roman"/>
          <w:sz w:val="24"/>
          <w:szCs w:val="24"/>
        </w:rPr>
        <w:t xml:space="preserve">, </w:t>
      </w:r>
      <w:proofErr w:type="spellStart"/>
      <w:r w:rsidRPr="00D6695E">
        <w:rPr>
          <w:rFonts w:ascii="Consolas" w:hAnsi="Consolas" w:cs="Times New Roman"/>
          <w:sz w:val="24"/>
          <w:szCs w:val="24"/>
        </w:rPr>
        <w:t>sd_prime</w:t>
      </w:r>
      <w:proofErr w:type="spellEnd"/>
      <w:r w:rsidRPr="00D6695E">
        <w:rPr>
          <w:rFonts w:ascii="Consolas" w:hAnsi="Consolas" w:cs="Times New Roman"/>
          <w:sz w:val="24"/>
          <w:szCs w:val="24"/>
        </w:rPr>
        <w:t xml:space="preserve">, </w:t>
      </w:r>
      <w:r w:rsidRPr="00D6695E">
        <w:rPr>
          <w:rFonts w:ascii="Consolas" w:hAnsi="Consolas" w:cs="Times New Roman"/>
          <w:sz w:val="24"/>
          <w:szCs w:val="24"/>
        </w:rPr>
        <w:lastRenderedPageBreak/>
        <w:t>and the desired Unit Service Level (USL) optimal quantity is calculated. The iteration process follows a convergence-based approach, calculating the initial Q value and the Unit Service Level (UNL). The main loop iterates to refine the optimal order quantity by solving for the z-score, which is obtained from the UNL value. OSL and Order Service Out of Rate (OSOR) is calculated using the z-value. The backorder cost is calculated using the refined order quantity, and the formula is adjusted until the change in order quantity falls below a convergence threshold or the maximum iteration limit is reached. The code outputs the final optimal order quantity, excess probability, and backorder cost.</w:t>
      </w:r>
    </w:p>
    <w:p w14:paraId="3EE4E34F" w14:textId="4E49742F" w:rsidR="0039540F" w:rsidRPr="00D6695E" w:rsidRDefault="0039540F" w:rsidP="00D6695E">
      <w:pPr>
        <w:spacing w:line="276" w:lineRule="auto"/>
        <w:jc w:val="both"/>
        <w:rPr>
          <w:rFonts w:ascii="Consolas" w:hAnsi="Consolas" w:cs="Times New Roman"/>
          <w:sz w:val="24"/>
          <w:szCs w:val="24"/>
        </w:rPr>
      </w:pPr>
    </w:p>
    <w:p w14:paraId="403A6546" w14:textId="77777777" w:rsidR="00D727F1" w:rsidRDefault="00D727F1" w:rsidP="00D6695E">
      <w:pPr>
        <w:spacing w:line="276" w:lineRule="auto"/>
        <w:jc w:val="both"/>
        <w:rPr>
          <w:rFonts w:ascii="Consolas" w:hAnsi="Consolas" w:cs="Times New Roman"/>
          <w:sz w:val="24"/>
          <w:szCs w:val="24"/>
        </w:rPr>
      </w:pPr>
    </w:p>
    <w:p w14:paraId="4E36B8A0" w14:textId="77777777" w:rsidR="00D727F1" w:rsidRDefault="00D727F1" w:rsidP="00D6695E">
      <w:pPr>
        <w:spacing w:line="276" w:lineRule="auto"/>
        <w:jc w:val="both"/>
        <w:rPr>
          <w:rFonts w:ascii="Consolas" w:hAnsi="Consolas" w:cs="Times New Roman"/>
          <w:sz w:val="24"/>
          <w:szCs w:val="24"/>
        </w:rPr>
      </w:pPr>
    </w:p>
    <w:p w14:paraId="53D1FE75" w14:textId="7AB0B7D7" w:rsidR="00D727F1" w:rsidRDefault="00D727F1" w:rsidP="00D6695E">
      <w:pPr>
        <w:spacing w:line="276" w:lineRule="auto"/>
        <w:jc w:val="both"/>
        <w:rPr>
          <w:rFonts w:ascii="Consolas" w:hAnsi="Consolas" w:cs="Times New Roman"/>
          <w:sz w:val="24"/>
          <w:szCs w:val="24"/>
        </w:rPr>
      </w:pPr>
    </w:p>
    <w:p w14:paraId="5301BF09" w14:textId="7B70D8B3" w:rsidR="00D727F1" w:rsidRDefault="00D727F1" w:rsidP="00D6695E">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722752" behindDoc="0" locked="0" layoutInCell="1" allowOverlap="1" wp14:anchorId="78066F4F" wp14:editId="1508E4AD">
                <wp:simplePos x="0" y="0"/>
                <wp:positionH relativeFrom="margin">
                  <wp:align>right</wp:align>
                </wp:positionH>
                <wp:positionV relativeFrom="paragraph">
                  <wp:posOffset>8255</wp:posOffset>
                </wp:positionV>
                <wp:extent cx="5715000" cy="5613400"/>
                <wp:effectExtent l="0" t="0" r="19050" b="25400"/>
                <wp:wrapNone/>
                <wp:docPr id="1526558709" name="Text Box 1"/>
                <wp:cNvGraphicFramePr/>
                <a:graphic xmlns:a="http://schemas.openxmlformats.org/drawingml/2006/main">
                  <a:graphicData uri="http://schemas.microsoft.com/office/word/2010/wordprocessingShape">
                    <wps:wsp>
                      <wps:cNvSpPr txBox="1"/>
                      <wps:spPr>
                        <a:xfrm>
                          <a:off x="0" y="0"/>
                          <a:ext cx="5715000" cy="5613400"/>
                        </a:xfrm>
                        <a:prstGeom prst="rect">
                          <a:avLst/>
                        </a:prstGeom>
                        <a:solidFill>
                          <a:schemeClr val="lt1"/>
                        </a:solidFill>
                        <a:ln w="6350">
                          <a:solidFill>
                            <a:prstClr val="black"/>
                          </a:solidFill>
                        </a:ln>
                      </wps:spPr>
                      <wps:txbx>
                        <w:txbxContent>
                          <w:p w14:paraId="403BB1F4" w14:textId="3671EF8E" w:rsidR="00D727F1" w:rsidRPr="00D727F1" w:rsidRDefault="00D727F1">
                            <w:pPr>
                              <w:rPr>
                                <w:color w:val="5B9BD5" w:themeColor="accent5"/>
                              </w:rPr>
                            </w:pPr>
                            <w:r w:rsidRPr="00D727F1">
                              <w:rPr>
                                <w:rStyle w:val="NormalTok"/>
                                <w:color w:val="5B9BD5" w:themeColor="accent5"/>
                              </w:rPr>
                              <w:t xml:space="preserve">Q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math.sqrt</w:t>
                            </w:r>
                            <w:proofErr w:type="spellEnd"/>
                            <w:r w:rsidRPr="00D727F1">
                              <w:rPr>
                                <w:rStyle w:val="NormalTok"/>
                                <w:color w:val="5B9BD5" w:themeColor="accent5"/>
                              </w:rPr>
                              <w:t>((</w:t>
                            </w:r>
                            <w:r w:rsidRPr="00D727F1">
                              <w:rPr>
                                <w:rStyle w:val="DecValTok"/>
                                <w:color w:val="5B9BD5" w:themeColor="accent5"/>
                              </w:rPr>
                              <w:t>2</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D </w:t>
                            </w:r>
                            <w:r w:rsidRPr="00D727F1">
                              <w:rPr>
                                <w:rStyle w:val="OperatorTok"/>
                                <w:color w:val="5B9BD5" w:themeColor="accent5"/>
                              </w:rPr>
                              <w:t>*</w:t>
                            </w:r>
                            <w:r w:rsidRPr="00D727F1">
                              <w:rPr>
                                <w:rStyle w:val="NormalTok"/>
                                <w:color w:val="5B9BD5" w:themeColor="accent5"/>
                              </w:rPr>
                              <w:t xml:space="preserve"> S) </w:t>
                            </w:r>
                            <w:r w:rsidRPr="00D727F1">
                              <w:rPr>
                                <w:rStyle w:val="OperatorTok"/>
                                <w:color w:val="5B9BD5" w:themeColor="accent5"/>
                              </w:rPr>
                              <w:t>/</w:t>
                            </w:r>
                            <w:r w:rsidRPr="00D727F1">
                              <w:rPr>
                                <w:rStyle w:val="NormalTok"/>
                                <w:color w:val="5B9BD5" w:themeColor="accent5"/>
                              </w:rPr>
                              <w:t xml:space="preserve"> H)</w:t>
                            </w:r>
                            <w:r w:rsidRPr="00D727F1">
                              <w:rPr>
                                <w:color w:val="5B9BD5" w:themeColor="accent5"/>
                              </w:rPr>
                              <w:br/>
                            </w:r>
                            <w:r w:rsidRPr="00D727F1">
                              <w:rPr>
                                <w:color w:val="5B9BD5" w:themeColor="accent5"/>
                              </w:rPr>
                              <w:br/>
                            </w:r>
                            <w:r w:rsidRPr="00D727F1">
                              <w:rPr>
                                <w:rStyle w:val="CommentTok"/>
                                <w:color w:val="5B9BD5" w:themeColor="accent5"/>
                              </w:rPr>
                              <w:t xml:space="preserve"># Calculate USOR and </w:t>
                            </w:r>
                            <w:proofErr w:type="spellStart"/>
                            <w:r w:rsidRPr="00D727F1">
                              <w:rPr>
                                <w:rStyle w:val="CommentTok"/>
                                <w:color w:val="5B9BD5" w:themeColor="accent5"/>
                              </w:rPr>
                              <w:t>E_z</w:t>
                            </w:r>
                            <w:proofErr w:type="spellEnd"/>
                            <w:r w:rsidRPr="00D727F1">
                              <w:rPr>
                                <w:color w:val="5B9BD5" w:themeColor="accent5"/>
                              </w:rPr>
                              <w:br/>
                            </w:r>
                            <w:r w:rsidRPr="00D727F1">
                              <w:rPr>
                                <w:rStyle w:val="NormalTok"/>
                                <w:color w:val="5B9BD5" w:themeColor="accent5"/>
                              </w:rPr>
                              <w:t xml:space="preserve">USOR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USL</w:t>
                            </w:r>
                            <w:r w:rsidRPr="00D727F1">
                              <w:rPr>
                                <w:color w:val="5B9BD5" w:themeColor="accent5"/>
                              </w:rPr>
                              <w:br/>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USOR)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color w:val="5B9BD5" w:themeColor="accent5"/>
                              </w:rPr>
                              <w:br/>
                            </w:r>
                            <w:r w:rsidRPr="00D727F1">
                              <w:rPr>
                                <w:rStyle w:val="NormalTok"/>
                                <w:color w:val="5B9BD5" w:themeColor="accent5"/>
                              </w:rPr>
                              <w:t xml:space="preserve">iteration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0</w:t>
                            </w:r>
                            <w:r w:rsidRPr="00D727F1">
                              <w:rPr>
                                <w:color w:val="5B9BD5" w:themeColor="accent5"/>
                              </w:rPr>
                              <w:br/>
                            </w:r>
                            <w:r w:rsidRPr="00D727F1">
                              <w:rPr>
                                <w:color w:val="5B9BD5" w:themeColor="accent5"/>
                              </w:rPr>
                              <w:br/>
                            </w:r>
                            <w:r w:rsidRPr="00D727F1">
                              <w:rPr>
                                <w:rStyle w:val="CommentTok"/>
                                <w:color w:val="5B9BD5" w:themeColor="accent5"/>
                              </w:rPr>
                              <w:t># Convergence criterion</w:t>
                            </w:r>
                            <w:r w:rsidRPr="00D727F1">
                              <w:rPr>
                                <w:color w:val="5B9BD5" w:themeColor="accent5"/>
                              </w:rPr>
                              <w:br/>
                            </w:r>
                            <w:proofErr w:type="spellStart"/>
                            <w:r w:rsidRPr="00D727F1">
                              <w:rPr>
                                <w:rStyle w:val="NormalTok"/>
                                <w:color w:val="5B9BD5" w:themeColor="accent5"/>
                              </w:rPr>
                              <w:t>convergence_threshold</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r w:rsidRPr="00D727F1">
                              <w:rPr>
                                <w:rStyle w:val="FloatTok"/>
                                <w:color w:val="5B9BD5" w:themeColor="accent5"/>
                              </w:rPr>
                              <w:t>0.001</w:t>
                            </w:r>
                            <w:r w:rsidRPr="00D727F1">
                              <w:rPr>
                                <w:color w:val="5B9BD5" w:themeColor="accent5"/>
                              </w:rPr>
                              <w:br/>
                            </w:r>
                            <w:r w:rsidRPr="00D727F1">
                              <w:rPr>
                                <w:color w:val="5B9BD5" w:themeColor="accent5"/>
                              </w:rPr>
                              <w:br/>
                            </w:r>
                            <w:r w:rsidRPr="00D727F1">
                              <w:rPr>
                                <w:rStyle w:val="ControlFlowTok"/>
                                <w:b w:val="0"/>
                                <w:color w:val="5B9BD5" w:themeColor="accent5"/>
                              </w:rPr>
                              <w:t>while</w:t>
                            </w:r>
                            <w:r w:rsidRPr="00D727F1">
                              <w:rPr>
                                <w:rStyle w:val="NormalTok"/>
                                <w:color w:val="5B9BD5" w:themeColor="accent5"/>
                              </w:rPr>
                              <w:t xml:space="preserve"> </w:t>
                            </w:r>
                            <w:r w:rsidRPr="00D727F1">
                              <w:rPr>
                                <w:rStyle w:val="VariableTok"/>
                                <w:color w:val="5B9BD5" w:themeColor="accent5"/>
                              </w:rPr>
                              <w:t>True</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Step 3: Solve for z</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equation_to_solv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r w:rsidRPr="00D727F1">
                              <w:rPr>
                                <w:rStyle w:val="KeywordTok"/>
                                <w:b w:val="0"/>
                                <w:color w:val="5B9BD5" w:themeColor="accent5"/>
                              </w:rPr>
                              <w:t>lambda</w:t>
                            </w:r>
                            <w:r w:rsidRPr="00D727F1">
                              <w:rPr>
                                <w:rStyle w:val="NormalTok"/>
                                <w:color w:val="5B9BD5" w:themeColor="accent5"/>
                              </w:rPr>
                              <w:t xml:space="preserve"> z: stats.norm.pdf(z)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tats.norm.cdf</w:t>
                            </w:r>
                            <w:proofErr w:type="spellEnd"/>
                            <w:r w:rsidRPr="00D727F1">
                              <w:rPr>
                                <w:rStyle w:val="NormalTok"/>
                                <w:color w:val="5B9BD5" w:themeColor="accent5"/>
                              </w:rPr>
                              <w:t xml:space="preserve">(z))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color w:val="5B9BD5" w:themeColor="accent5"/>
                              </w:rPr>
                              <w:br/>
                            </w:r>
                            <w:r w:rsidRPr="00D727F1">
                              <w:rPr>
                                <w:rStyle w:val="NormalTok"/>
                                <w:color w:val="5B9BD5" w:themeColor="accent5"/>
                              </w:rPr>
                              <w:t xml:space="preserve">    result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optimize.root</w:t>
                            </w:r>
                            <w:proofErr w:type="spellEnd"/>
                            <w:r w:rsidRPr="00D727F1">
                              <w:rPr>
                                <w:rStyle w:val="NormalTok"/>
                                <w:color w:val="5B9BD5" w:themeColor="accent5"/>
                              </w:rPr>
                              <w:t>(</w:t>
                            </w:r>
                            <w:proofErr w:type="spellStart"/>
                            <w:r w:rsidRPr="00D727F1">
                              <w:rPr>
                                <w:rStyle w:val="NormalTok"/>
                                <w:color w:val="5B9BD5" w:themeColor="accent5"/>
                              </w:rPr>
                              <w:t>equation_to_solve</w:t>
                            </w:r>
                            <w:proofErr w:type="spellEnd"/>
                            <w:r w:rsidRPr="00D727F1">
                              <w:rPr>
                                <w:rStyle w:val="NormalTok"/>
                                <w:color w:val="5B9BD5" w:themeColor="accent5"/>
                              </w:rPr>
                              <w:t xml:space="preserve">, </w:t>
                            </w:r>
                            <w:r w:rsidRPr="00D727F1">
                              <w:rPr>
                                <w:rStyle w:val="FloatTok"/>
                                <w:color w:val="5B9BD5" w:themeColor="accent5"/>
                              </w:rPr>
                              <w:t>0.0</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z_valu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result.x</w:t>
                            </w:r>
                            <w:proofErr w:type="spellEnd"/>
                            <w:r w:rsidRPr="00D727F1">
                              <w:rPr>
                                <w:rStyle w:val="NormalTok"/>
                                <w:color w:val="5B9BD5" w:themeColor="accent5"/>
                              </w:rPr>
                              <w:t>[</w:t>
                            </w:r>
                            <w:r w:rsidRPr="00D727F1">
                              <w:rPr>
                                <w:rStyle w:val="DecValTok"/>
                                <w:color w:val="5B9BD5" w:themeColor="accent5"/>
                              </w:rPr>
                              <w:t>0</w:t>
                            </w:r>
                            <w:r w:rsidRPr="00D727F1">
                              <w:rPr>
                                <w:rStyle w:val="NormalTok"/>
                                <w:color w:val="5B9BD5" w:themeColor="accent5"/>
                              </w:rPr>
                              <w:t>]</w:t>
                            </w:r>
                            <w:r w:rsidRPr="00D727F1">
                              <w:rPr>
                                <w:color w:val="5B9BD5" w:themeColor="accent5"/>
                              </w:rPr>
                              <w:br/>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Step 4: Calculate new Q and back order cost</w:t>
                            </w:r>
                            <w:r w:rsidRPr="00D727F1">
                              <w:rPr>
                                <w:color w:val="5B9BD5" w:themeColor="accent5"/>
                              </w:rPr>
                              <w:br/>
                            </w:r>
                            <w:r w:rsidRPr="00D727F1">
                              <w:rPr>
                                <w:rStyle w:val="NormalTok"/>
                                <w:color w:val="5B9BD5" w:themeColor="accent5"/>
                              </w:rPr>
                              <w:t xml:space="preserve">    OSL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tats.norm.cdf</w:t>
                            </w:r>
                            <w:proofErr w:type="spellEnd"/>
                            <w:r w:rsidRPr="00D727F1">
                              <w:rPr>
                                <w:rStyle w:val="NormalTok"/>
                                <w:color w:val="5B9BD5" w:themeColor="accent5"/>
                              </w:rPr>
                              <w:t>(</w:t>
                            </w:r>
                            <w:proofErr w:type="spellStart"/>
                            <w:r w:rsidRPr="00D727F1">
                              <w:rPr>
                                <w:rStyle w:val="NormalTok"/>
                                <w:color w:val="5B9BD5" w:themeColor="accent5"/>
                              </w:rPr>
                              <w:t>z_value</w:t>
                            </w:r>
                            <w:proofErr w:type="spellEnd"/>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OSOR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OSL</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back_ordercost</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H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OSOR </w:t>
                            </w:r>
                            <w:r w:rsidRPr="00D727F1">
                              <w:rPr>
                                <w:rStyle w:val="OperatorTok"/>
                                <w:color w:val="5B9BD5" w:themeColor="accent5"/>
                              </w:rPr>
                              <w:t>*</w:t>
                            </w:r>
                            <w:r w:rsidRPr="00D727F1">
                              <w:rPr>
                                <w:rStyle w:val="NormalTok"/>
                                <w:color w:val="5B9BD5" w:themeColor="accent5"/>
                              </w:rPr>
                              <w:t xml:space="preserve"> D)</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Q_star</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math.sqrt</w:t>
                            </w:r>
                            <w:proofErr w:type="spellEnd"/>
                            <w:r w:rsidRPr="00D727F1">
                              <w:rPr>
                                <w:rStyle w:val="NormalTok"/>
                                <w:color w:val="5B9BD5" w:themeColor="accent5"/>
                              </w:rPr>
                              <w:t>((</w:t>
                            </w:r>
                            <w:r w:rsidRPr="00D727F1">
                              <w:rPr>
                                <w:rStyle w:val="DecValTok"/>
                                <w:color w:val="5B9BD5" w:themeColor="accent5"/>
                              </w:rPr>
                              <w:t>2</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D </w:t>
                            </w:r>
                            <w:r w:rsidRPr="00D727F1">
                              <w:rPr>
                                <w:rStyle w:val="OperatorTok"/>
                                <w:color w:val="5B9BD5" w:themeColor="accent5"/>
                              </w:rPr>
                              <w:t>*</w:t>
                            </w:r>
                            <w:r w:rsidRPr="00D727F1">
                              <w:rPr>
                                <w:rStyle w:val="NormalTok"/>
                                <w:color w:val="5B9BD5" w:themeColor="accent5"/>
                              </w:rPr>
                              <w:t xml:space="preserve"> (S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back_ordercost</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H)</w:t>
                            </w:r>
                            <w:r w:rsidRPr="00D727F1">
                              <w:rPr>
                                <w:color w:val="5B9BD5" w:themeColor="accent5"/>
                              </w:rPr>
                              <w:br/>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Check for convergence</w:t>
                            </w:r>
                            <w:r w:rsidRPr="00D727F1">
                              <w:rPr>
                                <w:color w:val="5B9BD5" w:themeColor="accent5"/>
                              </w:rPr>
                              <w:br/>
                            </w:r>
                            <w:r w:rsidRPr="00D727F1">
                              <w:rPr>
                                <w:rStyle w:val="NormalTok"/>
                                <w:color w:val="5B9BD5" w:themeColor="accent5"/>
                              </w:rPr>
                              <w:t xml:space="preserve">    </w:t>
                            </w:r>
                            <w:r w:rsidRPr="00D727F1">
                              <w:rPr>
                                <w:rStyle w:val="ControlFlowTok"/>
                                <w:b w:val="0"/>
                                <w:color w:val="5B9BD5" w:themeColor="accent5"/>
                              </w:rPr>
                              <w:t>if</w:t>
                            </w:r>
                            <w:r w:rsidRPr="00D727F1">
                              <w:rPr>
                                <w:rStyle w:val="NormalTok"/>
                                <w:color w:val="5B9BD5" w:themeColor="accent5"/>
                              </w:rPr>
                              <w:t xml:space="preserve"> </w:t>
                            </w:r>
                            <w:r w:rsidRPr="00D727F1">
                              <w:rPr>
                                <w:rStyle w:val="BuiltInTok"/>
                                <w:color w:val="5B9BD5" w:themeColor="accent5"/>
                              </w:rPr>
                              <w:t>abs</w:t>
                            </w:r>
                            <w:r w:rsidRPr="00D727F1">
                              <w:rPr>
                                <w:rStyle w:val="NormalTok"/>
                                <w:color w:val="5B9BD5" w:themeColor="accent5"/>
                              </w:rPr>
                              <w:t xml:space="preserve">(Q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Q_star</w:t>
                            </w:r>
                            <w:proofErr w:type="spellEnd"/>
                            <w:r w:rsidRPr="00D727F1">
                              <w:rPr>
                                <w:rStyle w:val="NormalTok"/>
                                <w:color w:val="5B9BD5" w:themeColor="accent5"/>
                              </w:rPr>
                              <w:t xml:space="preserve">) </w:t>
                            </w:r>
                            <w:r w:rsidRPr="00D727F1">
                              <w:rPr>
                                <w:rStyle w:val="OperatorTok"/>
                                <w:color w:val="5B9BD5" w:themeColor="accent5"/>
                              </w:rPr>
                              <w:t>&lt;</w:t>
                            </w:r>
                            <w:r w:rsidRPr="00D727F1">
                              <w:rPr>
                                <w:rStyle w:val="NormalTok"/>
                                <w:color w:val="5B9BD5" w:themeColor="accent5"/>
                              </w:rPr>
                              <w:t xml:space="preserve"> </w:t>
                            </w:r>
                            <w:proofErr w:type="spellStart"/>
                            <w:r w:rsidRPr="00D727F1">
                              <w:rPr>
                                <w:rStyle w:val="NormalTok"/>
                                <w:color w:val="5B9BD5" w:themeColor="accent5"/>
                              </w:rPr>
                              <w:t>convergence_threshold</w:t>
                            </w:r>
                            <w:proofErr w:type="spellEnd"/>
                            <w:r w:rsidRPr="00D727F1">
                              <w:rPr>
                                <w:rStyle w:val="NormalTok"/>
                                <w:color w:val="5B9BD5" w:themeColor="accent5"/>
                              </w:rPr>
                              <w:t xml:space="preserve"> </w:t>
                            </w:r>
                            <w:r w:rsidRPr="00D727F1">
                              <w:rPr>
                                <w:rStyle w:val="KeywordTok"/>
                                <w:b w:val="0"/>
                                <w:color w:val="5B9BD5" w:themeColor="accent5"/>
                              </w:rPr>
                              <w:t>or</w:t>
                            </w:r>
                            <w:r w:rsidRPr="00D727F1">
                              <w:rPr>
                                <w:rStyle w:val="NormalTok"/>
                                <w:color w:val="5B9BD5" w:themeColor="accent5"/>
                              </w:rPr>
                              <w:t xml:space="preserve"> iteration </w:t>
                            </w:r>
                            <w:r w:rsidRPr="00D727F1">
                              <w:rPr>
                                <w:rStyle w:val="OperatorTok"/>
                                <w:color w:val="5B9BD5" w:themeColor="accent5"/>
                              </w:rPr>
                              <w:t>&gt;=</w:t>
                            </w:r>
                            <w:r w:rsidRPr="00D727F1">
                              <w:rPr>
                                <w:rStyle w:val="NormalTok"/>
                                <w:color w:val="5B9BD5" w:themeColor="accent5"/>
                              </w:rPr>
                              <w:t xml:space="preserve"> </w:t>
                            </w:r>
                            <w:r w:rsidRPr="00D727F1">
                              <w:rPr>
                                <w:rStyle w:val="DecValTok"/>
                                <w:color w:val="5B9BD5" w:themeColor="accent5"/>
                              </w:rPr>
                              <w:t>100</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w:t>
                            </w:r>
                            <w:r w:rsidRPr="00D727F1">
                              <w:rPr>
                                <w:rStyle w:val="ControlFlowTok"/>
                                <w:b w:val="0"/>
                                <w:color w:val="5B9BD5" w:themeColor="accent5"/>
                              </w:rPr>
                              <w:t>break</w:t>
                            </w:r>
                            <w:r w:rsidRPr="00D727F1">
                              <w:rPr>
                                <w:color w:val="5B9BD5" w:themeColor="accent5"/>
                              </w:rPr>
                              <w:br/>
                            </w:r>
                            <w:r w:rsidRPr="00D727F1">
                              <w:rPr>
                                <w:color w:val="5B9BD5" w:themeColor="accent5"/>
                              </w:rPr>
                              <w:br/>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Q_star</w:t>
                            </w:r>
                            <w:proofErr w:type="spellEnd"/>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USOR)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color w:val="5B9BD5" w:themeColor="accent5"/>
                              </w:rPr>
                              <w:br/>
                            </w:r>
                            <w:r w:rsidRPr="00D727F1">
                              <w:rPr>
                                <w:rStyle w:val="NormalTok"/>
                                <w:color w:val="5B9BD5" w:themeColor="accent5"/>
                              </w:rPr>
                              <w:t xml:space="preserve">    iteration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66F4F" id="_x0000_s1057" type="#_x0000_t202" style="position:absolute;left:0;text-align:left;margin-left:398.8pt;margin-top:.65pt;width:450pt;height:442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" fillcolor="white [3201]" strokeweight=".5pt">
                <v:textbox>
                  <w:txbxContent>
                    <w:p w14:paraId="403BB1F4" w14:textId="3671EF8E" w:rsidR="00D727F1" w:rsidRPr="00D727F1" w:rsidRDefault="00D727F1">
                      <w:pPr>
                        <w:rPr>
                          <w:color w:val="5B9BD5" w:themeColor="accent5"/>
                        </w:rPr>
                      </w:pPr>
                      <w:r w:rsidRPr="00D727F1">
                        <w:rPr>
                          <w:rStyle w:val="NormalTok"/>
                          <w:color w:val="5B9BD5" w:themeColor="accent5"/>
                        </w:rPr>
                        <w:t xml:space="preserve">Q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math.sqrt</w:t>
                      </w:r>
                      <w:proofErr w:type="spellEnd"/>
                      <w:r w:rsidRPr="00D727F1">
                        <w:rPr>
                          <w:rStyle w:val="NormalTok"/>
                          <w:color w:val="5B9BD5" w:themeColor="accent5"/>
                        </w:rPr>
                        <w:t>((</w:t>
                      </w:r>
                      <w:r w:rsidRPr="00D727F1">
                        <w:rPr>
                          <w:rStyle w:val="DecValTok"/>
                          <w:color w:val="5B9BD5" w:themeColor="accent5"/>
                        </w:rPr>
                        <w:t>2</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D </w:t>
                      </w:r>
                      <w:r w:rsidRPr="00D727F1">
                        <w:rPr>
                          <w:rStyle w:val="OperatorTok"/>
                          <w:color w:val="5B9BD5" w:themeColor="accent5"/>
                        </w:rPr>
                        <w:t>*</w:t>
                      </w:r>
                      <w:r w:rsidRPr="00D727F1">
                        <w:rPr>
                          <w:rStyle w:val="NormalTok"/>
                          <w:color w:val="5B9BD5" w:themeColor="accent5"/>
                        </w:rPr>
                        <w:t xml:space="preserve"> S) </w:t>
                      </w:r>
                      <w:r w:rsidRPr="00D727F1">
                        <w:rPr>
                          <w:rStyle w:val="OperatorTok"/>
                          <w:color w:val="5B9BD5" w:themeColor="accent5"/>
                        </w:rPr>
                        <w:t>/</w:t>
                      </w:r>
                      <w:r w:rsidRPr="00D727F1">
                        <w:rPr>
                          <w:rStyle w:val="NormalTok"/>
                          <w:color w:val="5B9BD5" w:themeColor="accent5"/>
                        </w:rPr>
                        <w:t xml:space="preserve"> H)</w:t>
                      </w:r>
                      <w:r w:rsidRPr="00D727F1">
                        <w:rPr>
                          <w:color w:val="5B9BD5" w:themeColor="accent5"/>
                        </w:rPr>
                        <w:br/>
                      </w:r>
                      <w:r w:rsidRPr="00D727F1">
                        <w:rPr>
                          <w:color w:val="5B9BD5" w:themeColor="accent5"/>
                        </w:rPr>
                        <w:br/>
                      </w:r>
                      <w:r w:rsidRPr="00D727F1">
                        <w:rPr>
                          <w:rStyle w:val="CommentTok"/>
                          <w:color w:val="5B9BD5" w:themeColor="accent5"/>
                        </w:rPr>
                        <w:t xml:space="preserve"># Calculate USOR and </w:t>
                      </w:r>
                      <w:proofErr w:type="spellStart"/>
                      <w:r w:rsidRPr="00D727F1">
                        <w:rPr>
                          <w:rStyle w:val="CommentTok"/>
                          <w:color w:val="5B9BD5" w:themeColor="accent5"/>
                        </w:rPr>
                        <w:t>E_z</w:t>
                      </w:r>
                      <w:proofErr w:type="spellEnd"/>
                      <w:r w:rsidRPr="00D727F1">
                        <w:rPr>
                          <w:color w:val="5B9BD5" w:themeColor="accent5"/>
                        </w:rPr>
                        <w:br/>
                      </w:r>
                      <w:r w:rsidRPr="00D727F1">
                        <w:rPr>
                          <w:rStyle w:val="NormalTok"/>
                          <w:color w:val="5B9BD5" w:themeColor="accent5"/>
                        </w:rPr>
                        <w:t xml:space="preserve">USOR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USL</w:t>
                      </w:r>
                      <w:r w:rsidRPr="00D727F1">
                        <w:rPr>
                          <w:color w:val="5B9BD5" w:themeColor="accent5"/>
                        </w:rPr>
                        <w:br/>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USOR)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color w:val="5B9BD5" w:themeColor="accent5"/>
                        </w:rPr>
                        <w:br/>
                      </w:r>
                      <w:r w:rsidRPr="00D727F1">
                        <w:rPr>
                          <w:rStyle w:val="NormalTok"/>
                          <w:color w:val="5B9BD5" w:themeColor="accent5"/>
                        </w:rPr>
                        <w:t xml:space="preserve">iteration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0</w:t>
                      </w:r>
                      <w:r w:rsidRPr="00D727F1">
                        <w:rPr>
                          <w:color w:val="5B9BD5" w:themeColor="accent5"/>
                        </w:rPr>
                        <w:br/>
                      </w:r>
                      <w:r w:rsidRPr="00D727F1">
                        <w:rPr>
                          <w:color w:val="5B9BD5" w:themeColor="accent5"/>
                        </w:rPr>
                        <w:br/>
                      </w:r>
                      <w:r w:rsidRPr="00D727F1">
                        <w:rPr>
                          <w:rStyle w:val="CommentTok"/>
                          <w:color w:val="5B9BD5" w:themeColor="accent5"/>
                        </w:rPr>
                        <w:t># Convergence criterion</w:t>
                      </w:r>
                      <w:r w:rsidRPr="00D727F1">
                        <w:rPr>
                          <w:color w:val="5B9BD5" w:themeColor="accent5"/>
                        </w:rPr>
                        <w:br/>
                      </w:r>
                      <w:proofErr w:type="spellStart"/>
                      <w:r w:rsidRPr="00D727F1">
                        <w:rPr>
                          <w:rStyle w:val="NormalTok"/>
                          <w:color w:val="5B9BD5" w:themeColor="accent5"/>
                        </w:rPr>
                        <w:t>convergence_threshold</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r w:rsidRPr="00D727F1">
                        <w:rPr>
                          <w:rStyle w:val="FloatTok"/>
                          <w:color w:val="5B9BD5" w:themeColor="accent5"/>
                        </w:rPr>
                        <w:t>0.001</w:t>
                      </w:r>
                      <w:r w:rsidRPr="00D727F1">
                        <w:rPr>
                          <w:color w:val="5B9BD5" w:themeColor="accent5"/>
                        </w:rPr>
                        <w:br/>
                      </w:r>
                      <w:r w:rsidRPr="00D727F1">
                        <w:rPr>
                          <w:color w:val="5B9BD5" w:themeColor="accent5"/>
                        </w:rPr>
                        <w:br/>
                      </w:r>
                      <w:r w:rsidRPr="00D727F1">
                        <w:rPr>
                          <w:rStyle w:val="ControlFlowTok"/>
                          <w:b w:val="0"/>
                          <w:color w:val="5B9BD5" w:themeColor="accent5"/>
                        </w:rPr>
                        <w:t>while</w:t>
                      </w:r>
                      <w:r w:rsidRPr="00D727F1">
                        <w:rPr>
                          <w:rStyle w:val="NormalTok"/>
                          <w:color w:val="5B9BD5" w:themeColor="accent5"/>
                        </w:rPr>
                        <w:t xml:space="preserve"> </w:t>
                      </w:r>
                      <w:r w:rsidRPr="00D727F1">
                        <w:rPr>
                          <w:rStyle w:val="VariableTok"/>
                          <w:color w:val="5B9BD5" w:themeColor="accent5"/>
                        </w:rPr>
                        <w:t>True</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Step 3: Solve for z</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equation_to_solv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r w:rsidRPr="00D727F1">
                        <w:rPr>
                          <w:rStyle w:val="KeywordTok"/>
                          <w:b w:val="0"/>
                          <w:color w:val="5B9BD5" w:themeColor="accent5"/>
                        </w:rPr>
                        <w:t>lambda</w:t>
                      </w:r>
                      <w:r w:rsidRPr="00D727F1">
                        <w:rPr>
                          <w:rStyle w:val="NormalTok"/>
                          <w:color w:val="5B9BD5" w:themeColor="accent5"/>
                        </w:rPr>
                        <w:t xml:space="preserve"> z: stats.norm.pdf(z) </w:t>
                      </w:r>
                      <w:r w:rsidRPr="00D727F1">
                        <w:rPr>
                          <w:rStyle w:val="OperatorTok"/>
                          <w:color w:val="5B9BD5" w:themeColor="accent5"/>
                        </w:rPr>
                        <w:t>-</w:t>
                      </w:r>
                      <w:r w:rsidRPr="00D727F1">
                        <w:rPr>
                          <w:rStyle w:val="NormalTok"/>
                          <w:color w:val="5B9BD5" w:themeColor="accent5"/>
                        </w:rPr>
                        <w:t xml:space="preserve"> z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tats.norm.cdf</w:t>
                      </w:r>
                      <w:proofErr w:type="spellEnd"/>
                      <w:r w:rsidRPr="00D727F1">
                        <w:rPr>
                          <w:rStyle w:val="NormalTok"/>
                          <w:color w:val="5B9BD5" w:themeColor="accent5"/>
                        </w:rPr>
                        <w:t xml:space="preserve">(z))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color w:val="5B9BD5" w:themeColor="accent5"/>
                        </w:rPr>
                        <w:br/>
                      </w:r>
                      <w:r w:rsidRPr="00D727F1">
                        <w:rPr>
                          <w:rStyle w:val="NormalTok"/>
                          <w:color w:val="5B9BD5" w:themeColor="accent5"/>
                        </w:rPr>
                        <w:t xml:space="preserve">    result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optimize.root</w:t>
                      </w:r>
                      <w:proofErr w:type="spellEnd"/>
                      <w:r w:rsidRPr="00D727F1">
                        <w:rPr>
                          <w:rStyle w:val="NormalTok"/>
                          <w:color w:val="5B9BD5" w:themeColor="accent5"/>
                        </w:rPr>
                        <w:t>(</w:t>
                      </w:r>
                      <w:proofErr w:type="spellStart"/>
                      <w:r w:rsidRPr="00D727F1">
                        <w:rPr>
                          <w:rStyle w:val="NormalTok"/>
                          <w:color w:val="5B9BD5" w:themeColor="accent5"/>
                        </w:rPr>
                        <w:t>equation_to_solve</w:t>
                      </w:r>
                      <w:proofErr w:type="spellEnd"/>
                      <w:r w:rsidRPr="00D727F1">
                        <w:rPr>
                          <w:rStyle w:val="NormalTok"/>
                          <w:color w:val="5B9BD5" w:themeColor="accent5"/>
                        </w:rPr>
                        <w:t xml:space="preserve">, </w:t>
                      </w:r>
                      <w:r w:rsidRPr="00D727F1">
                        <w:rPr>
                          <w:rStyle w:val="FloatTok"/>
                          <w:color w:val="5B9BD5" w:themeColor="accent5"/>
                        </w:rPr>
                        <w:t>0.0</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z_valu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result.x</w:t>
                      </w:r>
                      <w:proofErr w:type="spellEnd"/>
                      <w:r w:rsidRPr="00D727F1">
                        <w:rPr>
                          <w:rStyle w:val="NormalTok"/>
                          <w:color w:val="5B9BD5" w:themeColor="accent5"/>
                        </w:rPr>
                        <w:t>[</w:t>
                      </w:r>
                      <w:r w:rsidRPr="00D727F1">
                        <w:rPr>
                          <w:rStyle w:val="DecValTok"/>
                          <w:color w:val="5B9BD5" w:themeColor="accent5"/>
                        </w:rPr>
                        <w:t>0</w:t>
                      </w:r>
                      <w:r w:rsidRPr="00D727F1">
                        <w:rPr>
                          <w:rStyle w:val="NormalTok"/>
                          <w:color w:val="5B9BD5" w:themeColor="accent5"/>
                        </w:rPr>
                        <w:t>]</w:t>
                      </w:r>
                      <w:r w:rsidRPr="00D727F1">
                        <w:rPr>
                          <w:color w:val="5B9BD5" w:themeColor="accent5"/>
                        </w:rPr>
                        <w:br/>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Step 4: Calculate new Q and back order cost</w:t>
                      </w:r>
                      <w:r w:rsidRPr="00D727F1">
                        <w:rPr>
                          <w:color w:val="5B9BD5" w:themeColor="accent5"/>
                        </w:rPr>
                        <w:br/>
                      </w:r>
                      <w:r w:rsidRPr="00D727F1">
                        <w:rPr>
                          <w:rStyle w:val="NormalTok"/>
                          <w:color w:val="5B9BD5" w:themeColor="accent5"/>
                        </w:rPr>
                        <w:t xml:space="preserve">    OSL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tats.norm.cdf</w:t>
                      </w:r>
                      <w:proofErr w:type="spellEnd"/>
                      <w:r w:rsidRPr="00D727F1">
                        <w:rPr>
                          <w:rStyle w:val="NormalTok"/>
                          <w:color w:val="5B9BD5" w:themeColor="accent5"/>
                        </w:rPr>
                        <w:t>(</w:t>
                      </w:r>
                      <w:proofErr w:type="spellStart"/>
                      <w:r w:rsidRPr="00D727F1">
                        <w:rPr>
                          <w:rStyle w:val="NormalTok"/>
                          <w:color w:val="5B9BD5" w:themeColor="accent5"/>
                        </w:rPr>
                        <w:t>z_value</w:t>
                      </w:r>
                      <w:proofErr w:type="spellEnd"/>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OSOR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OSL</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back_ordercost</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H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OSOR </w:t>
                      </w:r>
                      <w:r w:rsidRPr="00D727F1">
                        <w:rPr>
                          <w:rStyle w:val="OperatorTok"/>
                          <w:color w:val="5B9BD5" w:themeColor="accent5"/>
                        </w:rPr>
                        <w:t>*</w:t>
                      </w:r>
                      <w:r w:rsidRPr="00D727F1">
                        <w:rPr>
                          <w:rStyle w:val="NormalTok"/>
                          <w:color w:val="5B9BD5" w:themeColor="accent5"/>
                        </w:rPr>
                        <w:t xml:space="preserve"> D)</w:t>
                      </w:r>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Q_star</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math.sqrt</w:t>
                      </w:r>
                      <w:proofErr w:type="spellEnd"/>
                      <w:r w:rsidRPr="00D727F1">
                        <w:rPr>
                          <w:rStyle w:val="NormalTok"/>
                          <w:color w:val="5B9BD5" w:themeColor="accent5"/>
                        </w:rPr>
                        <w:t>((</w:t>
                      </w:r>
                      <w:r w:rsidRPr="00D727F1">
                        <w:rPr>
                          <w:rStyle w:val="DecValTok"/>
                          <w:color w:val="5B9BD5" w:themeColor="accent5"/>
                        </w:rPr>
                        <w:t>2</w:t>
                      </w:r>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D </w:t>
                      </w:r>
                      <w:r w:rsidRPr="00D727F1">
                        <w:rPr>
                          <w:rStyle w:val="OperatorTok"/>
                          <w:color w:val="5B9BD5" w:themeColor="accent5"/>
                        </w:rPr>
                        <w:t>*</w:t>
                      </w:r>
                      <w:r w:rsidRPr="00D727F1">
                        <w:rPr>
                          <w:rStyle w:val="NormalTok"/>
                          <w:color w:val="5B9BD5" w:themeColor="accent5"/>
                        </w:rPr>
                        <w:t xml:space="preserve"> (S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back_ordercost</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H)</w:t>
                      </w:r>
                      <w:r w:rsidRPr="00D727F1">
                        <w:rPr>
                          <w:color w:val="5B9BD5" w:themeColor="accent5"/>
                        </w:rPr>
                        <w:br/>
                      </w:r>
                      <w:r w:rsidRPr="00D727F1">
                        <w:rPr>
                          <w:color w:val="5B9BD5" w:themeColor="accent5"/>
                        </w:rPr>
                        <w:br/>
                      </w:r>
                      <w:r w:rsidRPr="00D727F1">
                        <w:rPr>
                          <w:rStyle w:val="NormalTok"/>
                          <w:color w:val="5B9BD5" w:themeColor="accent5"/>
                        </w:rPr>
                        <w:t xml:space="preserve">    </w:t>
                      </w:r>
                      <w:r w:rsidRPr="00D727F1">
                        <w:rPr>
                          <w:rStyle w:val="CommentTok"/>
                          <w:color w:val="5B9BD5" w:themeColor="accent5"/>
                        </w:rPr>
                        <w:t># Check for convergence</w:t>
                      </w:r>
                      <w:r w:rsidRPr="00D727F1">
                        <w:rPr>
                          <w:color w:val="5B9BD5" w:themeColor="accent5"/>
                        </w:rPr>
                        <w:br/>
                      </w:r>
                      <w:r w:rsidRPr="00D727F1">
                        <w:rPr>
                          <w:rStyle w:val="NormalTok"/>
                          <w:color w:val="5B9BD5" w:themeColor="accent5"/>
                        </w:rPr>
                        <w:t xml:space="preserve">    </w:t>
                      </w:r>
                      <w:r w:rsidRPr="00D727F1">
                        <w:rPr>
                          <w:rStyle w:val="ControlFlowTok"/>
                          <w:b w:val="0"/>
                          <w:color w:val="5B9BD5" w:themeColor="accent5"/>
                        </w:rPr>
                        <w:t>if</w:t>
                      </w:r>
                      <w:r w:rsidRPr="00D727F1">
                        <w:rPr>
                          <w:rStyle w:val="NormalTok"/>
                          <w:color w:val="5B9BD5" w:themeColor="accent5"/>
                        </w:rPr>
                        <w:t xml:space="preserve"> </w:t>
                      </w:r>
                      <w:r w:rsidRPr="00D727F1">
                        <w:rPr>
                          <w:rStyle w:val="BuiltInTok"/>
                          <w:color w:val="5B9BD5" w:themeColor="accent5"/>
                        </w:rPr>
                        <w:t>abs</w:t>
                      </w:r>
                      <w:r w:rsidRPr="00D727F1">
                        <w:rPr>
                          <w:rStyle w:val="NormalTok"/>
                          <w:color w:val="5B9BD5" w:themeColor="accent5"/>
                        </w:rPr>
                        <w:t xml:space="preserve">(Q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Q_star</w:t>
                      </w:r>
                      <w:proofErr w:type="spellEnd"/>
                      <w:r w:rsidRPr="00D727F1">
                        <w:rPr>
                          <w:rStyle w:val="NormalTok"/>
                          <w:color w:val="5B9BD5" w:themeColor="accent5"/>
                        </w:rPr>
                        <w:t xml:space="preserve">) </w:t>
                      </w:r>
                      <w:r w:rsidRPr="00D727F1">
                        <w:rPr>
                          <w:rStyle w:val="OperatorTok"/>
                          <w:color w:val="5B9BD5" w:themeColor="accent5"/>
                        </w:rPr>
                        <w:t>&lt;</w:t>
                      </w:r>
                      <w:r w:rsidRPr="00D727F1">
                        <w:rPr>
                          <w:rStyle w:val="NormalTok"/>
                          <w:color w:val="5B9BD5" w:themeColor="accent5"/>
                        </w:rPr>
                        <w:t xml:space="preserve"> </w:t>
                      </w:r>
                      <w:proofErr w:type="spellStart"/>
                      <w:r w:rsidRPr="00D727F1">
                        <w:rPr>
                          <w:rStyle w:val="NormalTok"/>
                          <w:color w:val="5B9BD5" w:themeColor="accent5"/>
                        </w:rPr>
                        <w:t>convergence_threshold</w:t>
                      </w:r>
                      <w:proofErr w:type="spellEnd"/>
                      <w:r w:rsidRPr="00D727F1">
                        <w:rPr>
                          <w:rStyle w:val="NormalTok"/>
                          <w:color w:val="5B9BD5" w:themeColor="accent5"/>
                        </w:rPr>
                        <w:t xml:space="preserve"> </w:t>
                      </w:r>
                      <w:r w:rsidRPr="00D727F1">
                        <w:rPr>
                          <w:rStyle w:val="KeywordTok"/>
                          <w:b w:val="0"/>
                          <w:color w:val="5B9BD5" w:themeColor="accent5"/>
                        </w:rPr>
                        <w:t>or</w:t>
                      </w:r>
                      <w:r w:rsidRPr="00D727F1">
                        <w:rPr>
                          <w:rStyle w:val="NormalTok"/>
                          <w:color w:val="5B9BD5" w:themeColor="accent5"/>
                        </w:rPr>
                        <w:t xml:space="preserve"> iteration </w:t>
                      </w:r>
                      <w:r w:rsidRPr="00D727F1">
                        <w:rPr>
                          <w:rStyle w:val="OperatorTok"/>
                          <w:color w:val="5B9BD5" w:themeColor="accent5"/>
                        </w:rPr>
                        <w:t>&gt;=</w:t>
                      </w:r>
                      <w:r w:rsidRPr="00D727F1">
                        <w:rPr>
                          <w:rStyle w:val="NormalTok"/>
                          <w:color w:val="5B9BD5" w:themeColor="accent5"/>
                        </w:rPr>
                        <w:t xml:space="preserve"> </w:t>
                      </w:r>
                      <w:r w:rsidRPr="00D727F1">
                        <w:rPr>
                          <w:rStyle w:val="DecValTok"/>
                          <w:color w:val="5B9BD5" w:themeColor="accent5"/>
                        </w:rPr>
                        <w:t>100</w:t>
                      </w:r>
                      <w:r w:rsidRPr="00D727F1">
                        <w:rPr>
                          <w:rStyle w:val="NormalTok"/>
                          <w:color w:val="5B9BD5" w:themeColor="accent5"/>
                        </w:rPr>
                        <w:t>:</w:t>
                      </w:r>
                      <w:r w:rsidRPr="00D727F1">
                        <w:rPr>
                          <w:color w:val="5B9BD5" w:themeColor="accent5"/>
                        </w:rPr>
                        <w:br/>
                      </w:r>
                      <w:r w:rsidRPr="00D727F1">
                        <w:rPr>
                          <w:rStyle w:val="NormalTok"/>
                          <w:color w:val="5B9BD5" w:themeColor="accent5"/>
                        </w:rPr>
                        <w:t xml:space="preserve">        </w:t>
                      </w:r>
                      <w:r w:rsidRPr="00D727F1">
                        <w:rPr>
                          <w:rStyle w:val="ControlFlowTok"/>
                          <w:b w:val="0"/>
                          <w:color w:val="5B9BD5" w:themeColor="accent5"/>
                        </w:rPr>
                        <w:t>break</w:t>
                      </w:r>
                      <w:r w:rsidRPr="00D727F1">
                        <w:rPr>
                          <w:color w:val="5B9BD5" w:themeColor="accent5"/>
                        </w:rPr>
                        <w:br/>
                      </w:r>
                      <w:r w:rsidRPr="00D727F1">
                        <w:rPr>
                          <w:color w:val="5B9BD5" w:themeColor="accent5"/>
                        </w:rPr>
                        <w:br/>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Q_star</w:t>
                      </w:r>
                      <w:proofErr w:type="spellEnd"/>
                      <w:r w:rsidRPr="00D727F1">
                        <w:rPr>
                          <w:color w:val="5B9BD5" w:themeColor="accent5"/>
                        </w:rPr>
                        <w:br/>
                      </w:r>
                      <w:r w:rsidRPr="00D727F1">
                        <w:rPr>
                          <w:rStyle w:val="NormalTok"/>
                          <w:color w:val="5B9BD5" w:themeColor="accent5"/>
                        </w:rPr>
                        <w:t xml:space="preserve">    </w:t>
                      </w:r>
                      <w:proofErr w:type="spellStart"/>
                      <w:r w:rsidRPr="00D727F1">
                        <w:rPr>
                          <w:rStyle w:val="NormalTok"/>
                          <w:color w:val="5B9BD5" w:themeColor="accent5"/>
                        </w:rPr>
                        <w:t>E_z</w:t>
                      </w:r>
                      <w:proofErr w:type="spellEnd"/>
                      <w:r w:rsidRPr="00D727F1">
                        <w:rPr>
                          <w:rStyle w:val="NormalTok"/>
                          <w:color w:val="5B9BD5" w:themeColor="accent5"/>
                        </w:rPr>
                        <w:t xml:space="preserve"> </w:t>
                      </w:r>
                      <w:r w:rsidRPr="00D727F1">
                        <w:rPr>
                          <w:rStyle w:val="OperatorTok"/>
                          <w:color w:val="5B9BD5" w:themeColor="accent5"/>
                        </w:rPr>
                        <w:t>=</w:t>
                      </w:r>
                      <w:r w:rsidRPr="00D727F1">
                        <w:rPr>
                          <w:rStyle w:val="NormalTok"/>
                          <w:color w:val="5B9BD5" w:themeColor="accent5"/>
                        </w:rPr>
                        <w:t xml:space="preserve"> (Q </w:t>
                      </w:r>
                      <w:r w:rsidRPr="00D727F1">
                        <w:rPr>
                          <w:rStyle w:val="OperatorTok"/>
                          <w:color w:val="5B9BD5" w:themeColor="accent5"/>
                        </w:rPr>
                        <w:t>*</w:t>
                      </w:r>
                      <w:r w:rsidRPr="00D727F1">
                        <w:rPr>
                          <w:rStyle w:val="NormalTok"/>
                          <w:color w:val="5B9BD5" w:themeColor="accent5"/>
                        </w:rPr>
                        <w:t xml:space="preserve"> USOR) </w:t>
                      </w:r>
                      <w:r w:rsidRPr="00D727F1">
                        <w:rPr>
                          <w:rStyle w:val="OperatorTok"/>
                          <w:color w:val="5B9BD5" w:themeColor="accent5"/>
                        </w:rPr>
                        <w:t>/</w:t>
                      </w:r>
                      <w:r w:rsidRPr="00D727F1">
                        <w:rPr>
                          <w:rStyle w:val="NormalTok"/>
                          <w:color w:val="5B9BD5" w:themeColor="accent5"/>
                        </w:rPr>
                        <w:t xml:space="preserve"> </w:t>
                      </w:r>
                      <w:proofErr w:type="spellStart"/>
                      <w:r w:rsidRPr="00D727F1">
                        <w:rPr>
                          <w:rStyle w:val="NormalTok"/>
                          <w:color w:val="5B9BD5" w:themeColor="accent5"/>
                        </w:rPr>
                        <w:t>sd_prime</w:t>
                      </w:r>
                      <w:proofErr w:type="spellEnd"/>
                      <w:r w:rsidRPr="00D727F1">
                        <w:rPr>
                          <w:color w:val="5B9BD5" w:themeColor="accent5"/>
                        </w:rPr>
                        <w:br/>
                      </w:r>
                      <w:r w:rsidRPr="00D727F1">
                        <w:rPr>
                          <w:rStyle w:val="NormalTok"/>
                          <w:color w:val="5B9BD5" w:themeColor="accent5"/>
                        </w:rPr>
                        <w:t xml:space="preserve">    iteration </w:t>
                      </w:r>
                      <w:r w:rsidRPr="00D727F1">
                        <w:rPr>
                          <w:rStyle w:val="OperatorTok"/>
                          <w:color w:val="5B9BD5" w:themeColor="accent5"/>
                        </w:rPr>
                        <w:t>+=</w:t>
                      </w:r>
                      <w:r w:rsidRPr="00D727F1">
                        <w:rPr>
                          <w:rStyle w:val="NormalTok"/>
                          <w:color w:val="5B9BD5" w:themeColor="accent5"/>
                        </w:rPr>
                        <w:t xml:space="preserve"> </w:t>
                      </w:r>
                      <w:r w:rsidRPr="00D727F1">
                        <w:rPr>
                          <w:rStyle w:val="DecValTok"/>
                          <w:color w:val="5B9BD5" w:themeColor="accent5"/>
                        </w:rPr>
                        <w:t>1</w:t>
                      </w:r>
                      <w:r w:rsidRPr="00D727F1">
                        <w:rPr>
                          <w:color w:val="5B9BD5" w:themeColor="accent5"/>
                        </w:rPr>
                        <w:br/>
                      </w:r>
                    </w:p>
                  </w:txbxContent>
                </v:textbox>
                <w10:wrap anchorx="margin"/>
              </v:shape>
            </w:pict>
          </mc:Fallback>
        </mc:AlternateContent>
      </w:r>
    </w:p>
    <w:p w14:paraId="0335F5F3" w14:textId="77777777" w:rsidR="00D727F1" w:rsidRDefault="00D727F1" w:rsidP="00D6695E">
      <w:pPr>
        <w:spacing w:line="276" w:lineRule="auto"/>
        <w:jc w:val="both"/>
        <w:rPr>
          <w:rFonts w:ascii="Consolas" w:hAnsi="Consolas" w:cs="Times New Roman"/>
          <w:sz w:val="24"/>
          <w:szCs w:val="24"/>
        </w:rPr>
      </w:pPr>
    </w:p>
    <w:p w14:paraId="6D28DCCD" w14:textId="77777777" w:rsidR="00D727F1" w:rsidRDefault="00D727F1" w:rsidP="00D6695E">
      <w:pPr>
        <w:spacing w:line="276" w:lineRule="auto"/>
        <w:jc w:val="both"/>
        <w:rPr>
          <w:rFonts w:ascii="Consolas" w:hAnsi="Consolas" w:cs="Times New Roman"/>
          <w:sz w:val="24"/>
          <w:szCs w:val="24"/>
        </w:rPr>
      </w:pPr>
    </w:p>
    <w:p w14:paraId="79A000C3" w14:textId="77777777" w:rsidR="00D727F1" w:rsidRDefault="00D727F1" w:rsidP="00D6695E">
      <w:pPr>
        <w:spacing w:line="276" w:lineRule="auto"/>
        <w:jc w:val="both"/>
        <w:rPr>
          <w:rFonts w:ascii="Consolas" w:hAnsi="Consolas" w:cs="Times New Roman"/>
          <w:sz w:val="24"/>
          <w:szCs w:val="24"/>
        </w:rPr>
      </w:pPr>
    </w:p>
    <w:p w14:paraId="5CD448CF" w14:textId="77777777" w:rsidR="00D727F1" w:rsidRDefault="00D727F1" w:rsidP="00D6695E">
      <w:pPr>
        <w:spacing w:line="276" w:lineRule="auto"/>
        <w:jc w:val="both"/>
        <w:rPr>
          <w:rFonts w:ascii="Consolas" w:hAnsi="Consolas" w:cs="Times New Roman"/>
          <w:sz w:val="24"/>
          <w:szCs w:val="24"/>
        </w:rPr>
      </w:pPr>
    </w:p>
    <w:p w14:paraId="510C7AE2" w14:textId="77777777" w:rsidR="00D727F1" w:rsidRDefault="00D727F1" w:rsidP="00D6695E">
      <w:pPr>
        <w:spacing w:line="276" w:lineRule="auto"/>
        <w:jc w:val="both"/>
        <w:rPr>
          <w:rFonts w:ascii="Consolas" w:hAnsi="Consolas" w:cs="Times New Roman"/>
          <w:sz w:val="24"/>
          <w:szCs w:val="24"/>
        </w:rPr>
      </w:pPr>
    </w:p>
    <w:p w14:paraId="4814A107" w14:textId="77777777" w:rsidR="00D727F1" w:rsidRDefault="00D727F1" w:rsidP="00D6695E">
      <w:pPr>
        <w:spacing w:line="276" w:lineRule="auto"/>
        <w:jc w:val="both"/>
        <w:rPr>
          <w:rFonts w:ascii="Consolas" w:hAnsi="Consolas" w:cs="Times New Roman"/>
          <w:sz w:val="24"/>
          <w:szCs w:val="24"/>
        </w:rPr>
      </w:pPr>
    </w:p>
    <w:p w14:paraId="6F30B13B" w14:textId="77777777" w:rsidR="00D727F1" w:rsidRDefault="00D727F1" w:rsidP="00D6695E">
      <w:pPr>
        <w:spacing w:line="276" w:lineRule="auto"/>
        <w:jc w:val="both"/>
        <w:rPr>
          <w:rFonts w:ascii="Consolas" w:hAnsi="Consolas" w:cs="Times New Roman"/>
          <w:sz w:val="24"/>
          <w:szCs w:val="24"/>
        </w:rPr>
      </w:pPr>
    </w:p>
    <w:p w14:paraId="7D4B4560" w14:textId="77777777" w:rsidR="00D727F1" w:rsidRDefault="00D727F1" w:rsidP="00D6695E">
      <w:pPr>
        <w:spacing w:line="276" w:lineRule="auto"/>
        <w:jc w:val="both"/>
        <w:rPr>
          <w:rFonts w:ascii="Consolas" w:hAnsi="Consolas" w:cs="Times New Roman"/>
          <w:sz w:val="24"/>
          <w:szCs w:val="24"/>
        </w:rPr>
      </w:pPr>
    </w:p>
    <w:p w14:paraId="73C17DEF" w14:textId="77777777" w:rsidR="00D727F1" w:rsidRDefault="00D727F1" w:rsidP="00D6695E">
      <w:pPr>
        <w:spacing w:line="276" w:lineRule="auto"/>
        <w:jc w:val="both"/>
        <w:rPr>
          <w:rFonts w:ascii="Consolas" w:hAnsi="Consolas" w:cs="Times New Roman"/>
          <w:sz w:val="24"/>
          <w:szCs w:val="24"/>
        </w:rPr>
      </w:pPr>
    </w:p>
    <w:p w14:paraId="3AB90838" w14:textId="77777777" w:rsidR="00D727F1" w:rsidRDefault="00D727F1" w:rsidP="00D6695E">
      <w:pPr>
        <w:spacing w:line="276" w:lineRule="auto"/>
        <w:jc w:val="both"/>
        <w:rPr>
          <w:rFonts w:ascii="Consolas" w:hAnsi="Consolas" w:cs="Times New Roman"/>
          <w:sz w:val="24"/>
          <w:szCs w:val="24"/>
        </w:rPr>
      </w:pPr>
    </w:p>
    <w:p w14:paraId="44CA664B" w14:textId="77777777" w:rsidR="00D727F1" w:rsidRDefault="00D727F1" w:rsidP="00D6695E">
      <w:pPr>
        <w:spacing w:line="276" w:lineRule="auto"/>
        <w:jc w:val="both"/>
        <w:rPr>
          <w:rFonts w:ascii="Consolas" w:hAnsi="Consolas" w:cs="Times New Roman"/>
          <w:sz w:val="24"/>
          <w:szCs w:val="24"/>
        </w:rPr>
      </w:pPr>
    </w:p>
    <w:p w14:paraId="0FB1F755" w14:textId="77777777" w:rsidR="00D727F1" w:rsidRDefault="00D727F1" w:rsidP="00D6695E">
      <w:pPr>
        <w:spacing w:line="276" w:lineRule="auto"/>
        <w:jc w:val="both"/>
        <w:rPr>
          <w:rFonts w:ascii="Consolas" w:hAnsi="Consolas" w:cs="Times New Roman"/>
          <w:sz w:val="24"/>
          <w:szCs w:val="24"/>
        </w:rPr>
      </w:pPr>
    </w:p>
    <w:p w14:paraId="3A1F2772" w14:textId="77777777" w:rsidR="00D727F1" w:rsidRDefault="00D727F1" w:rsidP="00D6695E">
      <w:pPr>
        <w:spacing w:line="276" w:lineRule="auto"/>
        <w:jc w:val="both"/>
        <w:rPr>
          <w:rFonts w:ascii="Consolas" w:hAnsi="Consolas" w:cs="Times New Roman"/>
          <w:sz w:val="24"/>
          <w:szCs w:val="24"/>
        </w:rPr>
      </w:pPr>
    </w:p>
    <w:p w14:paraId="2071EFA4" w14:textId="77777777" w:rsidR="00D727F1" w:rsidRDefault="00D727F1" w:rsidP="00D6695E">
      <w:pPr>
        <w:spacing w:line="276" w:lineRule="auto"/>
        <w:jc w:val="both"/>
        <w:rPr>
          <w:rFonts w:ascii="Consolas" w:hAnsi="Consolas" w:cs="Times New Roman"/>
          <w:sz w:val="24"/>
          <w:szCs w:val="24"/>
        </w:rPr>
      </w:pPr>
    </w:p>
    <w:p w14:paraId="6D49C05C" w14:textId="77777777" w:rsidR="00D727F1" w:rsidRDefault="00D727F1" w:rsidP="00D6695E">
      <w:pPr>
        <w:spacing w:line="276" w:lineRule="auto"/>
        <w:jc w:val="both"/>
        <w:rPr>
          <w:rFonts w:ascii="Consolas" w:hAnsi="Consolas" w:cs="Times New Roman"/>
          <w:sz w:val="24"/>
          <w:szCs w:val="24"/>
        </w:rPr>
      </w:pPr>
    </w:p>
    <w:p w14:paraId="6E57FC90" w14:textId="77777777" w:rsidR="00D727F1" w:rsidRDefault="00D727F1" w:rsidP="00D6695E">
      <w:pPr>
        <w:spacing w:line="276" w:lineRule="auto"/>
        <w:jc w:val="both"/>
        <w:rPr>
          <w:rFonts w:ascii="Consolas" w:hAnsi="Consolas" w:cs="Times New Roman"/>
          <w:sz w:val="24"/>
          <w:szCs w:val="24"/>
        </w:rPr>
      </w:pPr>
    </w:p>
    <w:p w14:paraId="430C24CC" w14:textId="77777777" w:rsidR="00D727F1" w:rsidRDefault="00D727F1" w:rsidP="00D6695E">
      <w:pPr>
        <w:spacing w:line="276" w:lineRule="auto"/>
        <w:jc w:val="both"/>
        <w:rPr>
          <w:rFonts w:ascii="Consolas" w:hAnsi="Consolas" w:cs="Times New Roman"/>
          <w:sz w:val="24"/>
          <w:szCs w:val="24"/>
        </w:rPr>
      </w:pPr>
    </w:p>
    <w:p w14:paraId="6231E7BE" w14:textId="77777777" w:rsidR="00D727F1" w:rsidRDefault="00D727F1" w:rsidP="00D6695E">
      <w:pPr>
        <w:spacing w:line="276" w:lineRule="auto"/>
        <w:jc w:val="both"/>
        <w:rPr>
          <w:rFonts w:ascii="Consolas" w:hAnsi="Consolas" w:cs="Times New Roman"/>
          <w:sz w:val="24"/>
          <w:szCs w:val="24"/>
        </w:rPr>
      </w:pPr>
    </w:p>
    <w:p w14:paraId="10FEE292" w14:textId="45F43211" w:rsidR="002D58D2" w:rsidRPr="00D6695E" w:rsidRDefault="002D58D2" w:rsidP="00D6695E">
      <w:pPr>
        <w:spacing w:line="276" w:lineRule="auto"/>
        <w:jc w:val="both"/>
        <w:rPr>
          <w:rFonts w:ascii="Consolas" w:hAnsi="Consolas" w:cs="Times New Roman"/>
          <w:sz w:val="24"/>
          <w:szCs w:val="24"/>
        </w:rPr>
      </w:pPr>
      <w:r w:rsidRPr="00D6695E">
        <w:rPr>
          <w:rFonts w:ascii="Consolas" w:hAnsi="Consolas" w:cs="Times New Roman"/>
          <w:sz w:val="24"/>
          <w:szCs w:val="24"/>
        </w:rPr>
        <w:t>From the output it is clear that for a USL of 0.95 the optimal quantity will be 1065 units. Similarly, the optimal quantity for any USL value can be calculated using the code used here.</w:t>
      </w:r>
    </w:p>
    <w:p w14:paraId="048A68F7" w14:textId="44319DF4" w:rsidR="0039540F" w:rsidRDefault="00D727F1" w:rsidP="00D6695E">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723776" behindDoc="0" locked="0" layoutInCell="1" allowOverlap="1" wp14:anchorId="2A9F8B36" wp14:editId="3E856312">
                <wp:simplePos x="0" y="0"/>
                <wp:positionH relativeFrom="margin">
                  <wp:align>right</wp:align>
                </wp:positionH>
                <wp:positionV relativeFrom="paragraph">
                  <wp:posOffset>226060</wp:posOffset>
                </wp:positionV>
                <wp:extent cx="5714577" cy="1752600"/>
                <wp:effectExtent l="0" t="0" r="19685" b="19050"/>
                <wp:wrapNone/>
                <wp:docPr id="1775265654" name="Text Box 2"/>
                <wp:cNvGraphicFramePr/>
                <a:graphic xmlns:a="http://schemas.openxmlformats.org/drawingml/2006/main">
                  <a:graphicData uri="http://schemas.microsoft.com/office/word/2010/wordprocessingShape">
                    <wps:wsp>
                      <wps:cNvSpPr txBox="1"/>
                      <wps:spPr>
                        <a:xfrm>
                          <a:off x="0" y="0"/>
                          <a:ext cx="5714577" cy="1752600"/>
                        </a:xfrm>
                        <a:prstGeom prst="rect">
                          <a:avLst/>
                        </a:prstGeom>
                        <a:solidFill>
                          <a:schemeClr val="lt1"/>
                        </a:solidFill>
                        <a:ln w="6350">
                          <a:solidFill>
                            <a:prstClr val="black"/>
                          </a:solidFill>
                        </a:ln>
                      </wps:spPr>
                      <wps:txbx>
                        <w:txbxContent>
                          <w:p w14:paraId="27419139" w14:textId="77777777" w:rsidR="00D727F1" w:rsidRPr="00D727F1" w:rsidRDefault="00D727F1" w:rsidP="00D727F1">
                            <w:pPr>
                              <w:pStyle w:val="SourceCode"/>
                              <w:rPr>
                                <w:color w:val="C00000"/>
                              </w:rPr>
                            </w:pPr>
                            <w:r w:rsidRPr="00D727F1">
                              <w:rPr>
                                <w:rStyle w:val="VerbatimChar"/>
                                <w:color w:val="C00000"/>
                              </w:rPr>
                              <w:t>Enter the demand (D): 15000</w:t>
                            </w:r>
                            <w:r w:rsidRPr="00D727F1">
                              <w:rPr>
                                <w:color w:val="C00000"/>
                              </w:rPr>
                              <w:br/>
                            </w:r>
                            <w:r w:rsidRPr="00D727F1">
                              <w:rPr>
                                <w:rStyle w:val="VerbatimChar"/>
                                <w:color w:val="C00000"/>
                              </w:rPr>
                              <w:t>Enter the carrying cost (H-whole number): 30</w:t>
                            </w:r>
                            <w:r w:rsidRPr="00D727F1">
                              <w:rPr>
                                <w:color w:val="C00000"/>
                              </w:rPr>
                              <w:br/>
                            </w:r>
                            <w:r w:rsidRPr="00D727F1">
                              <w:rPr>
                                <w:rStyle w:val="VerbatimChar"/>
                                <w:color w:val="C00000"/>
                              </w:rPr>
                              <w:t>Enter the setup cost (S-whole number): 1000</w:t>
                            </w:r>
                            <w:r w:rsidRPr="00D727F1">
                              <w:rPr>
                                <w:color w:val="C00000"/>
                              </w:rPr>
                              <w:br/>
                            </w:r>
                            <w:r w:rsidRPr="00D727F1">
                              <w:rPr>
                                <w:rStyle w:val="VerbatimChar"/>
                                <w:color w:val="C00000"/>
                              </w:rPr>
                              <w:t xml:space="preserve">Enter </w:t>
                            </w:r>
                            <w:proofErr w:type="spellStart"/>
                            <w:r w:rsidRPr="00D727F1">
                              <w:rPr>
                                <w:rStyle w:val="VerbatimChar"/>
                                <w:color w:val="C00000"/>
                              </w:rPr>
                              <w:t>d_prime</w:t>
                            </w:r>
                            <w:proofErr w:type="spellEnd"/>
                            <w:r w:rsidRPr="00D727F1">
                              <w:rPr>
                                <w:rStyle w:val="VerbatimChar"/>
                                <w:color w:val="C00000"/>
                              </w:rPr>
                              <w:t xml:space="preserve"> (whole number): 300</w:t>
                            </w:r>
                            <w:r w:rsidRPr="00D727F1">
                              <w:rPr>
                                <w:color w:val="C00000"/>
                              </w:rPr>
                              <w:br/>
                            </w:r>
                            <w:r w:rsidRPr="00D727F1">
                              <w:rPr>
                                <w:rStyle w:val="VerbatimChar"/>
                                <w:color w:val="C00000"/>
                              </w:rPr>
                              <w:t xml:space="preserve">Enter </w:t>
                            </w:r>
                            <w:proofErr w:type="spellStart"/>
                            <w:r w:rsidRPr="00D727F1">
                              <w:rPr>
                                <w:rStyle w:val="VerbatimChar"/>
                                <w:color w:val="C00000"/>
                              </w:rPr>
                              <w:t>sd_</w:t>
                            </w:r>
                            <w:proofErr w:type="gramStart"/>
                            <w:r w:rsidRPr="00D727F1">
                              <w:rPr>
                                <w:rStyle w:val="VerbatimChar"/>
                                <w:color w:val="C00000"/>
                              </w:rPr>
                              <w:t>prime</w:t>
                            </w:r>
                            <w:proofErr w:type="spellEnd"/>
                            <w:r w:rsidRPr="00D727F1">
                              <w:rPr>
                                <w:rStyle w:val="VerbatimChar"/>
                                <w:color w:val="C00000"/>
                              </w:rPr>
                              <w:t>(</w:t>
                            </w:r>
                            <w:proofErr w:type="gramEnd"/>
                            <w:r w:rsidRPr="00D727F1">
                              <w:rPr>
                                <w:rStyle w:val="VerbatimChar"/>
                                <w:color w:val="C00000"/>
                              </w:rPr>
                              <w:t>whole number): 50</w:t>
                            </w:r>
                            <w:r w:rsidRPr="00D727F1">
                              <w:rPr>
                                <w:color w:val="C00000"/>
                              </w:rPr>
                              <w:br/>
                            </w:r>
                            <w:r w:rsidRPr="00D727F1">
                              <w:rPr>
                                <w:rStyle w:val="VerbatimChar"/>
                                <w:color w:val="C00000"/>
                              </w:rPr>
                              <w:t>Enter the USL(in decimal): 0.70</w:t>
                            </w:r>
                            <w:r w:rsidRPr="00D727F1">
                              <w:rPr>
                                <w:color w:val="C00000"/>
                              </w:rPr>
                              <w:br/>
                            </w:r>
                            <w:r w:rsidRPr="00D727F1">
                              <w:rPr>
                                <w:rStyle w:val="VerbatimChar"/>
                                <w:color w:val="C00000"/>
                              </w:rPr>
                              <w:t xml:space="preserve">Final </w:t>
                            </w:r>
                            <w:proofErr w:type="spellStart"/>
                            <w:r w:rsidRPr="00D727F1">
                              <w:rPr>
                                <w:rStyle w:val="VerbatimChar"/>
                                <w:color w:val="C00000"/>
                              </w:rPr>
                              <w:t>Q_star</w:t>
                            </w:r>
                            <w:proofErr w:type="spellEnd"/>
                            <w:r w:rsidRPr="00D727F1">
                              <w:rPr>
                                <w:rStyle w:val="VerbatimChar"/>
                                <w:color w:val="C00000"/>
                              </w:rPr>
                              <w:t>: 1581.137481516645</w:t>
                            </w:r>
                            <w:r w:rsidRPr="00D727F1">
                              <w:rPr>
                                <w:color w:val="C00000"/>
                              </w:rPr>
                              <w:br/>
                            </w:r>
                            <w:r w:rsidRPr="00D727F1">
                              <w:rPr>
                                <w:rStyle w:val="VerbatimChar"/>
                                <w:color w:val="C00000"/>
                              </w:rPr>
                              <w:t xml:space="preserve">Final </w:t>
                            </w:r>
                            <w:proofErr w:type="spellStart"/>
                            <w:r w:rsidRPr="00D727F1">
                              <w:rPr>
                                <w:rStyle w:val="VerbatimChar"/>
                                <w:color w:val="C00000"/>
                              </w:rPr>
                              <w:t>E_z</w:t>
                            </w:r>
                            <w:proofErr w:type="spellEnd"/>
                            <w:r w:rsidRPr="00D727F1">
                              <w:rPr>
                                <w:rStyle w:val="VerbatimChar"/>
                                <w:color w:val="C00000"/>
                              </w:rPr>
                              <w:t>: 9.486819494825857</w:t>
                            </w:r>
                            <w:r w:rsidRPr="00D727F1">
                              <w:rPr>
                                <w:color w:val="C00000"/>
                              </w:rPr>
                              <w:br/>
                            </w:r>
                            <w:r w:rsidRPr="00D727F1">
                              <w:rPr>
                                <w:rStyle w:val="VerbatimChar"/>
                                <w:color w:val="C00000"/>
                              </w:rPr>
                              <w:t>Final Back Order Cost: 3.162273164941952</w:t>
                            </w:r>
                          </w:p>
                          <w:p w14:paraId="786C3529" w14:textId="77777777" w:rsidR="00D727F1" w:rsidRPr="00D727F1" w:rsidRDefault="00D727F1">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F8B36" id="_x0000_s1058" type="#_x0000_t202" style="position:absolute;left:0;text-align:left;margin-left:398.75pt;margin-top:17.8pt;width:449.95pt;height:138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" fillcolor="white [3201]" strokeweight=".5pt">
                <v:textbox>
                  <w:txbxContent>
                    <w:p w14:paraId="27419139" w14:textId="77777777" w:rsidR="00D727F1" w:rsidRPr="00D727F1" w:rsidRDefault="00D727F1" w:rsidP="00D727F1">
                      <w:pPr>
                        <w:pStyle w:val="SourceCode"/>
                        <w:rPr>
                          <w:color w:val="C00000"/>
                        </w:rPr>
                      </w:pPr>
                      <w:r w:rsidRPr="00D727F1">
                        <w:rPr>
                          <w:rStyle w:val="VerbatimChar"/>
                          <w:color w:val="C00000"/>
                        </w:rPr>
                        <w:t>Enter the demand (D): 15000</w:t>
                      </w:r>
                      <w:r w:rsidRPr="00D727F1">
                        <w:rPr>
                          <w:color w:val="C00000"/>
                        </w:rPr>
                        <w:br/>
                      </w:r>
                      <w:r w:rsidRPr="00D727F1">
                        <w:rPr>
                          <w:rStyle w:val="VerbatimChar"/>
                          <w:color w:val="C00000"/>
                        </w:rPr>
                        <w:t>Enter the carrying cost (H-whole number): 30</w:t>
                      </w:r>
                      <w:r w:rsidRPr="00D727F1">
                        <w:rPr>
                          <w:color w:val="C00000"/>
                        </w:rPr>
                        <w:br/>
                      </w:r>
                      <w:r w:rsidRPr="00D727F1">
                        <w:rPr>
                          <w:rStyle w:val="VerbatimChar"/>
                          <w:color w:val="C00000"/>
                        </w:rPr>
                        <w:t>Enter the setup cost (S-whole number): 1000</w:t>
                      </w:r>
                      <w:r w:rsidRPr="00D727F1">
                        <w:rPr>
                          <w:color w:val="C00000"/>
                        </w:rPr>
                        <w:br/>
                      </w:r>
                      <w:r w:rsidRPr="00D727F1">
                        <w:rPr>
                          <w:rStyle w:val="VerbatimChar"/>
                          <w:color w:val="C00000"/>
                        </w:rPr>
                        <w:t xml:space="preserve">Enter </w:t>
                      </w:r>
                      <w:proofErr w:type="spellStart"/>
                      <w:r w:rsidRPr="00D727F1">
                        <w:rPr>
                          <w:rStyle w:val="VerbatimChar"/>
                          <w:color w:val="C00000"/>
                        </w:rPr>
                        <w:t>d_prime</w:t>
                      </w:r>
                      <w:proofErr w:type="spellEnd"/>
                      <w:r w:rsidRPr="00D727F1">
                        <w:rPr>
                          <w:rStyle w:val="VerbatimChar"/>
                          <w:color w:val="C00000"/>
                        </w:rPr>
                        <w:t xml:space="preserve"> (whole number): 300</w:t>
                      </w:r>
                      <w:r w:rsidRPr="00D727F1">
                        <w:rPr>
                          <w:color w:val="C00000"/>
                        </w:rPr>
                        <w:br/>
                      </w:r>
                      <w:r w:rsidRPr="00D727F1">
                        <w:rPr>
                          <w:rStyle w:val="VerbatimChar"/>
                          <w:color w:val="C00000"/>
                        </w:rPr>
                        <w:t xml:space="preserve">Enter </w:t>
                      </w:r>
                      <w:proofErr w:type="spellStart"/>
                      <w:r w:rsidRPr="00D727F1">
                        <w:rPr>
                          <w:rStyle w:val="VerbatimChar"/>
                          <w:color w:val="C00000"/>
                        </w:rPr>
                        <w:t>sd_</w:t>
                      </w:r>
                      <w:proofErr w:type="gramStart"/>
                      <w:r w:rsidRPr="00D727F1">
                        <w:rPr>
                          <w:rStyle w:val="VerbatimChar"/>
                          <w:color w:val="C00000"/>
                        </w:rPr>
                        <w:t>prime</w:t>
                      </w:r>
                      <w:proofErr w:type="spellEnd"/>
                      <w:r w:rsidRPr="00D727F1">
                        <w:rPr>
                          <w:rStyle w:val="VerbatimChar"/>
                          <w:color w:val="C00000"/>
                        </w:rPr>
                        <w:t>(</w:t>
                      </w:r>
                      <w:proofErr w:type="gramEnd"/>
                      <w:r w:rsidRPr="00D727F1">
                        <w:rPr>
                          <w:rStyle w:val="VerbatimChar"/>
                          <w:color w:val="C00000"/>
                        </w:rPr>
                        <w:t>whole number): 50</w:t>
                      </w:r>
                      <w:r w:rsidRPr="00D727F1">
                        <w:rPr>
                          <w:color w:val="C00000"/>
                        </w:rPr>
                        <w:br/>
                      </w:r>
                      <w:r w:rsidRPr="00D727F1">
                        <w:rPr>
                          <w:rStyle w:val="VerbatimChar"/>
                          <w:color w:val="C00000"/>
                        </w:rPr>
                        <w:t>Enter the USL(in decimal): 0.70</w:t>
                      </w:r>
                      <w:r w:rsidRPr="00D727F1">
                        <w:rPr>
                          <w:color w:val="C00000"/>
                        </w:rPr>
                        <w:br/>
                      </w:r>
                      <w:r w:rsidRPr="00D727F1">
                        <w:rPr>
                          <w:rStyle w:val="VerbatimChar"/>
                          <w:color w:val="C00000"/>
                        </w:rPr>
                        <w:t xml:space="preserve">Final </w:t>
                      </w:r>
                      <w:proofErr w:type="spellStart"/>
                      <w:r w:rsidRPr="00D727F1">
                        <w:rPr>
                          <w:rStyle w:val="VerbatimChar"/>
                          <w:color w:val="C00000"/>
                        </w:rPr>
                        <w:t>Q_star</w:t>
                      </w:r>
                      <w:proofErr w:type="spellEnd"/>
                      <w:r w:rsidRPr="00D727F1">
                        <w:rPr>
                          <w:rStyle w:val="VerbatimChar"/>
                          <w:color w:val="C00000"/>
                        </w:rPr>
                        <w:t>: 1581.137481516645</w:t>
                      </w:r>
                      <w:r w:rsidRPr="00D727F1">
                        <w:rPr>
                          <w:color w:val="C00000"/>
                        </w:rPr>
                        <w:br/>
                      </w:r>
                      <w:r w:rsidRPr="00D727F1">
                        <w:rPr>
                          <w:rStyle w:val="VerbatimChar"/>
                          <w:color w:val="C00000"/>
                        </w:rPr>
                        <w:t xml:space="preserve">Final </w:t>
                      </w:r>
                      <w:proofErr w:type="spellStart"/>
                      <w:r w:rsidRPr="00D727F1">
                        <w:rPr>
                          <w:rStyle w:val="VerbatimChar"/>
                          <w:color w:val="C00000"/>
                        </w:rPr>
                        <w:t>E_z</w:t>
                      </w:r>
                      <w:proofErr w:type="spellEnd"/>
                      <w:r w:rsidRPr="00D727F1">
                        <w:rPr>
                          <w:rStyle w:val="VerbatimChar"/>
                          <w:color w:val="C00000"/>
                        </w:rPr>
                        <w:t>: 9.486819494825857</w:t>
                      </w:r>
                      <w:r w:rsidRPr="00D727F1">
                        <w:rPr>
                          <w:color w:val="C00000"/>
                        </w:rPr>
                        <w:br/>
                      </w:r>
                      <w:r w:rsidRPr="00D727F1">
                        <w:rPr>
                          <w:rStyle w:val="VerbatimChar"/>
                          <w:color w:val="C00000"/>
                        </w:rPr>
                        <w:t>Final Back Order Cost: 3.162273164941952</w:t>
                      </w:r>
                    </w:p>
                    <w:p w14:paraId="786C3529" w14:textId="77777777" w:rsidR="00D727F1" w:rsidRPr="00D727F1" w:rsidRDefault="00D727F1">
                      <w:pPr>
                        <w:rPr>
                          <w:color w:val="C00000"/>
                        </w:rPr>
                      </w:pPr>
                    </w:p>
                  </w:txbxContent>
                </v:textbox>
                <w10:wrap anchorx="margin"/>
              </v:shape>
            </w:pict>
          </mc:Fallback>
        </mc:AlternateContent>
      </w:r>
    </w:p>
    <w:p w14:paraId="338CF12C" w14:textId="77777777" w:rsidR="00D727F1" w:rsidRDefault="00D727F1" w:rsidP="00D6695E">
      <w:pPr>
        <w:spacing w:line="276" w:lineRule="auto"/>
        <w:jc w:val="both"/>
        <w:rPr>
          <w:rFonts w:ascii="Consolas" w:hAnsi="Consolas" w:cs="Times New Roman"/>
          <w:noProof/>
          <w:sz w:val="24"/>
          <w:szCs w:val="24"/>
        </w:rPr>
      </w:pPr>
    </w:p>
    <w:p w14:paraId="0F74F7AF" w14:textId="77777777" w:rsidR="00D727F1" w:rsidRDefault="00D727F1" w:rsidP="00D6695E">
      <w:pPr>
        <w:spacing w:line="276" w:lineRule="auto"/>
        <w:jc w:val="both"/>
        <w:rPr>
          <w:rFonts w:ascii="Consolas" w:hAnsi="Consolas" w:cs="Times New Roman"/>
          <w:noProof/>
          <w:sz w:val="24"/>
          <w:szCs w:val="24"/>
        </w:rPr>
      </w:pPr>
    </w:p>
    <w:p w14:paraId="0497B7A6" w14:textId="77777777" w:rsidR="00D727F1" w:rsidRPr="00D6695E" w:rsidRDefault="00D727F1" w:rsidP="00D6695E">
      <w:pPr>
        <w:spacing w:line="276" w:lineRule="auto"/>
        <w:jc w:val="both"/>
        <w:rPr>
          <w:rFonts w:ascii="Consolas" w:hAnsi="Consolas" w:cs="Times New Roman"/>
          <w:sz w:val="24"/>
          <w:szCs w:val="24"/>
        </w:rPr>
      </w:pPr>
    </w:p>
    <w:p w14:paraId="4A15067D" w14:textId="77777777" w:rsidR="00D727F1" w:rsidRDefault="00D727F1" w:rsidP="00D6695E">
      <w:pPr>
        <w:spacing w:line="276" w:lineRule="auto"/>
        <w:jc w:val="both"/>
        <w:rPr>
          <w:rFonts w:ascii="Consolas" w:hAnsi="Consolas" w:cs="Times New Roman"/>
          <w:b/>
          <w:bCs/>
          <w:sz w:val="24"/>
          <w:szCs w:val="24"/>
        </w:rPr>
      </w:pPr>
    </w:p>
    <w:p w14:paraId="28D8982D" w14:textId="77777777" w:rsidR="00D727F1" w:rsidRDefault="00D727F1" w:rsidP="00D6695E">
      <w:pPr>
        <w:spacing w:line="276" w:lineRule="auto"/>
        <w:jc w:val="both"/>
        <w:rPr>
          <w:rFonts w:ascii="Consolas" w:hAnsi="Consolas" w:cs="Times New Roman"/>
          <w:b/>
          <w:bCs/>
          <w:sz w:val="24"/>
          <w:szCs w:val="24"/>
        </w:rPr>
      </w:pPr>
    </w:p>
    <w:p w14:paraId="7C0352B6" w14:textId="77777777" w:rsidR="00D727F1" w:rsidRDefault="00D727F1" w:rsidP="00D6695E">
      <w:pPr>
        <w:spacing w:line="276" w:lineRule="auto"/>
        <w:jc w:val="both"/>
        <w:rPr>
          <w:rFonts w:ascii="Consolas" w:hAnsi="Consolas" w:cs="Times New Roman"/>
          <w:b/>
          <w:bCs/>
          <w:sz w:val="24"/>
          <w:szCs w:val="24"/>
        </w:rPr>
      </w:pPr>
    </w:p>
    <w:p w14:paraId="0337A00A" w14:textId="5B663B71" w:rsidR="00962636" w:rsidRPr="00D727F1" w:rsidRDefault="00962636"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Conclusion</w:t>
      </w:r>
    </w:p>
    <w:p w14:paraId="1A1F9119" w14:textId="17A6E6D1" w:rsidR="00531A70" w:rsidRPr="00D6695E" w:rsidRDefault="002D58D2" w:rsidP="00D6695E">
      <w:pPr>
        <w:spacing w:line="276" w:lineRule="auto"/>
        <w:jc w:val="both"/>
        <w:rPr>
          <w:rFonts w:ascii="Consolas" w:hAnsi="Consolas" w:cs="Times New Roman"/>
          <w:sz w:val="24"/>
          <w:szCs w:val="24"/>
        </w:rPr>
      </w:pPr>
      <w:r w:rsidRPr="00D6695E">
        <w:rPr>
          <w:rFonts w:ascii="Consolas" w:hAnsi="Consolas" w:cs="Times New Roman"/>
          <w:sz w:val="24"/>
          <w:szCs w:val="24"/>
        </w:rPr>
        <w:t>In this dynamic inventory management scenario, the optimization process yielded a final optimal order quantity (</w:t>
      </w:r>
      <w:proofErr w:type="spellStart"/>
      <w:r w:rsidRPr="00D6695E">
        <w:rPr>
          <w:rFonts w:ascii="Consolas" w:hAnsi="Consolas" w:cs="Times New Roman"/>
          <w:sz w:val="24"/>
          <w:szCs w:val="24"/>
        </w:rPr>
        <w:t>Q_star</w:t>
      </w:r>
      <w:proofErr w:type="spellEnd"/>
      <w:r w:rsidRPr="00D6695E">
        <w:rPr>
          <w:rFonts w:ascii="Consolas" w:hAnsi="Consolas" w:cs="Times New Roman"/>
          <w:sz w:val="24"/>
          <w:szCs w:val="24"/>
        </w:rPr>
        <w:t>) of approximately 1066 units. The associated excess probability (</w:t>
      </w:r>
      <w:proofErr w:type="spellStart"/>
      <w:r w:rsidRPr="00D6695E">
        <w:rPr>
          <w:rFonts w:ascii="Consolas" w:hAnsi="Consolas" w:cs="Times New Roman"/>
          <w:sz w:val="24"/>
          <w:szCs w:val="24"/>
        </w:rPr>
        <w:t>E_z</w:t>
      </w:r>
      <w:proofErr w:type="spellEnd"/>
      <w:r w:rsidRPr="00D6695E">
        <w:rPr>
          <w:rFonts w:ascii="Consolas" w:hAnsi="Consolas" w:cs="Times New Roman"/>
          <w:sz w:val="24"/>
          <w:szCs w:val="24"/>
        </w:rPr>
        <w:t xml:space="preserve">) was determined to be around 1.066, reflecting a refined estimate based on the desired Unit Service Level (USL) of 0.95. Additionally, the calculated backorder cost was found to be approximately 2.55. This analysis underscores the dynamic nature of inventory optimization, where iterative adjustments to order quantities are made to align with desired service levels and minimize costs. The refined </w:t>
      </w:r>
      <w:proofErr w:type="spellStart"/>
      <w:r w:rsidRPr="00D6695E">
        <w:rPr>
          <w:rFonts w:ascii="Consolas" w:hAnsi="Consolas" w:cs="Times New Roman"/>
          <w:sz w:val="24"/>
          <w:szCs w:val="24"/>
        </w:rPr>
        <w:t>Q_star</w:t>
      </w:r>
      <w:proofErr w:type="spellEnd"/>
      <w:r w:rsidRPr="00D6695E">
        <w:rPr>
          <w:rFonts w:ascii="Consolas" w:hAnsi="Consolas" w:cs="Times New Roman"/>
          <w:sz w:val="24"/>
          <w:szCs w:val="24"/>
        </w:rPr>
        <w:t xml:space="preserve"> and associated metrics provide insights into achieving a balance between inventory management and operational efficiency while meeting customer service expectations.</w:t>
      </w:r>
    </w:p>
    <w:p w14:paraId="5DBD4CBF" w14:textId="4A96E6C3" w:rsidR="005A6F79" w:rsidRPr="00D727F1" w:rsidRDefault="005A6F79" w:rsidP="00D6695E">
      <w:pPr>
        <w:spacing w:line="276" w:lineRule="auto"/>
        <w:jc w:val="both"/>
        <w:rPr>
          <w:rFonts w:ascii="Consolas" w:hAnsi="Consolas" w:cs="Times New Roman"/>
          <w:b/>
          <w:bCs/>
          <w:sz w:val="28"/>
          <w:szCs w:val="28"/>
        </w:rPr>
      </w:pPr>
      <w:r w:rsidRPr="00D727F1">
        <w:rPr>
          <w:rFonts w:ascii="Consolas" w:hAnsi="Consolas" w:cs="Times New Roman"/>
          <w:b/>
          <w:bCs/>
          <w:sz w:val="28"/>
          <w:szCs w:val="28"/>
        </w:rPr>
        <w:t>Reference</w:t>
      </w:r>
    </w:p>
    <w:p w14:paraId="77C167EF" w14:textId="6D6975C4" w:rsidR="006941D1" w:rsidRPr="00D6695E" w:rsidRDefault="006941D1" w:rsidP="00D6695E">
      <w:pPr>
        <w:spacing w:line="276" w:lineRule="auto"/>
        <w:jc w:val="both"/>
        <w:rPr>
          <w:rFonts w:ascii="Consolas" w:hAnsi="Consolas" w:cs="Times New Roman"/>
          <w:sz w:val="24"/>
          <w:szCs w:val="24"/>
        </w:rPr>
      </w:pPr>
      <w:r w:rsidRPr="00D6695E">
        <w:rPr>
          <w:rFonts w:ascii="Consolas" w:hAnsi="Consolas" w:cs="Times New Roman"/>
          <w:sz w:val="24"/>
          <w:szCs w:val="24"/>
        </w:rPr>
        <w:t xml:space="preserve">Supply Chain Analytics, T.A.S </w:t>
      </w:r>
      <w:proofErr w:type="spellStart"/>
      <w:r w:rsidRPr="00D6695E">
        <w:rPr>
          <w:rFonts w:ascii="Consolas" w:hAnsi="Consolas" w:cs="Times New Roman"/>
          <w:sz w:val="24"/>
          <w:szCs w:val="24"/>
        </w:rPr>
        <w:t>Vijayraghavan</w:t>
      </w:r>
      <w:proofErr w:type="spellEnd"/>
      <w:r w:rsidRPr="00D6695E">
        <w:rPr>
          <w:rFonts w:ascii="Consolas" w:hAnsi="Consolas" w:cs="Times New Roman"/>
          <w:sz w:val="24"/>
          <w:szCs w:val="24"/>
        </w:rPr>
        <w:t>, Chapter 7- Inventory under Uncertainty and Service Levels – 7.</w:t>
      </w:r>
      <w:r w:rsidR="00531A70" w:rsidRPr="00D6695E">
        <w:rPr>
          <w:rFonts w:ascii="Consolas" w:hAnsi="Consolas" w:cs="Times New Roman"/>
          <w:sz w:val="24"/>
          <w:szCs w:val="24"/>
        </w:rPr>
        <w:t>9 – Lost Sales Case (</w:t>
      </w:r>
      <w:r w:rsidRPr="00D6695E">
        <w:rPr>
          <w:rFonts w:ascii="Consolas" w:hAnsi="Consolas" w:cs="Times New Roman"/>
          <w:sz w:val="24"/>
          <w:szCs w:val="24"/>
        </w:rPr>
        <w:t>Page no: 250)</w:t>
      </w:r>
    </w:p>
    <w:p w14:paraId="04AED2CC" w14:textId="77777777" w:rsidR="00962636" w:rsidRPr="00D6695E" w:rsidRDefault="00962636" w:rsidP="00D6695E">
      <w:pPr>
        <w:spacing w:line="276" w:lineRule="auto"/>
        <w:jc w:val="both"/>
        <w:rPr>
          <w:rFonts w:ascii="Consolas" w:hAnsi="Consolas" w:cs="Times New Roman"/>
          <w:b/>
          <w:bCs/>
          <w:sz w:val="24"/>
          <w:szCs w:val="24"/>
        </w:rPr>
      </w:pPr>
    </w:p>
    <w:p w14:paraId="4CF4968A" w14:textId="77777777" w:rsidR="00434CD6" w:rsidRPr="00D6695E" w:rsidRDefault="00434CD6" w:rsidP="00D6695E">
      <w:pPr>
        <w:spacing w:line="276" w:lineRule="auto"/>
        <w:jc w:val="both"/>
        <w:rPr>
          <w:rFonts w:ascii="Consolas" w:hAnsi="Consolas" w:cs="Times New Roman"/>
          <w:b/>
          <w:bCs/>
          <w:sz w:val="24"/>
          <w:szCs w:val="24"/>
        </w:rPr>
      </w:pPr>
    </w:p>
    <w:bookmarkEnd w:id="0"/>
    <w:p w14:paraId="65FDFCBC" w14:textId="77777777" w:rsidR="00434CD6" w:rsidRPr="00D6695E" w:rsidRDefault="00434CD6" w:rsidP="00D6695E">
      <w:pPr>
        <w:spacing w:line="276" w:lineRule="auto"/>
        <w:jc w:val="both"/>
        <w:rPr>
          <w:rFonts w:ascii="Consolas" w:hAnsi="Consolas" w:cs="Times New Roman"/>
          <w:b/>
          <w:bCs/>
          <w:sz w:val="24"/>
          <w:szCs w:val="24"/>
        </w:rPr>
      </w:pPr>
    </w:p>
    <w:sectPr w:rsidR="00434CD6" w:rsidRPr="00D6695E" w:rsidSect="005C697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E51C43"/>
    <w:multiLevelType w:val="hybridMultilevel"/>
    <w:tmpl w:val="340C0AD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23D68E6"/>
    <w:multiLevelType w:val="hybridMultilevel"/>
    <w:tmpl w:val="340C0AD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63B75DB"/>
    <w:multiLevelType w:val="hybridMultilevel"/>
    <w:tmpl w:val="566282F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4215446">
    <w:abstractNumId w:val="2"/>
  </w:num>
  <w:num w:numId="2" w16cid:durableId="121508982">
    <w:abstractNumId w:val="0"/>
  </w:num>
  <w:num w:numId="3" w16cid:durableId="3939663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970"/>
    <w:rsid w:val="0006306C"/>
    <w:rsid w:val="000D3BD1"/>
    <w:rsid w:val="001A1924"/>
    <w:rsid w:val="001B217C"/>
    <w:rsid w:val="001B32D8"/>
    <w:rsid w:val="001E6580"/>
    <w:rsid w:val="001F673C"/>
    <w:rsid w:val="00211EBE"/>
    <w:rsid w:val="00217335"/>
    <w:rsid w:val="002476D5"/>
    <w:rsid w:val="00272A39"/>
    <w:rsid w:val="002D58D2"/>
    <w:rsid w:val="002F19CB"/>
    <w:rsid w:val="0036246A"/>
    <w:rsid w:val="00373F03"/>
    <w:rsid w:val="00392118"/>
    <w:rsid w:val="0039540F"/>
    <w:rsid w:val="003A59C4"/>
    <w:rsid w:val="003A5B15"/>
    <w:rsid w:val="003C5E5C"/>
    <w:rsid w:val="00434CD6"/>
    <w:rsid w:val="004A3477"/>
    <w:rsid w:val="004A681F"/>
    <w:rsid w:val="00506FAD"/>
    <w:rsid w:val="00514D8E"/>
    <w:rsid w:val="00531A70"/>
    <w:rsid w:val="005A6F79"/>
    <w:rsid w:val="005C6970"/>
    <w:rsid w:val="00607212"/>
    <w:rsid w:val="0065626A"/>
    <w:rsid w:val="006941D1"/>
    <w:rsid w:val="006A42EF"/>
    <w:rsid w:val="006A7571"/>
    <w:rsid w:val="006B2962"/>
    <w:rsid w:val="006D52F3"/>
    <w:rsid w:val="006E2134"/>
    <w:rsid w:val="007245F0"/>
    <w:rsid w:val="00792636"/>
    <w:rsid w:val="008F5C50"/>
    <w:rsid w:val="00962636"/>
    <w:rsid w:val="00992F11"/>
    <w:rsid w:val="009B1B76"/>
    <w:rsid w:val="009B467B"/>
    <w:rsid w:val="009D388B"/>
    <w:rsid w:val="00A4367B"/>
    <w:rsid w:val="00A713C8"/>
    <w:rsid w:val="00A80884"/>
    <w:rsid w:val="00AE16A4"/>
    <w:rsid w:val="00B13C1A"/>
    <w:rsid w:val="00B228E2"/>
    <w:rsid w:val="00B307EB"/>
    <w:rsid w:val="00B66023"/>
    <w:rsid w:val="00B820BC"/>
    <w:rsid w:val="00B94CA6"/>
    <w:rsid w:val="00C20BF5"/>
    <w:rsid w:val="00C23DF1"/>
    <w:rsid w:val="00C40422"/>
    <w:rsid w:val="00C858AC"/>
    <w:rsid w:val="00CC36F6"/>
    <w:rsid w:val="00CE0DBA"/>
    <w:rsid w:val="00CE5C01"/>
    <w:rsid w:val="00D6695E"/>
    <w:rsid w:val="00D727F1"/>
    <w:rsid w:val="00D9576F"/>
    <w:rsid w:val="00DA233D"/>
    <w:rsid w:val="00E0673B"/>
    <w:rsid w:val="00E122B7"/>
    <w:rsid w:val="00EC7CAE"/>
    <w:rsid w:val="00F92680"/>
    <w:rsid w:val="00FE26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97C5F"/>
  <w15:chartTrackingRefBased/>
  <w15:docId w15:val="{2CD68AA9-C56D-4090-A3DC-C5C32833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970"/>
    <w:pPr>
      <w:spacing w:line="256" w:lineRule="auto"/>
    </w:pPr>
  </w:style>
  <w:style w:type="paragraph" w:styleId="Heading2">
    <w:name w:val="heading 2"/>
    <w:basedOn w:val="Normal"/>
    <w:next w:val="Normal"/>
    <w:link w:val="Heading2Char"/>
    <w:uiPriority w:val="9"/>
    <w:unhideWhenUsed/>
    <w:qFormat/>
    <w:rsid w:val="006562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4D8E"/>
    <w:rPr>
      <w:color w:val="808080"/>
    </w:rPr>
  </w:style>
  <w:style w:type="paragraph" w:styleId="ListParagraph">
    <w:name w:val="List Paragraph"/>
    <w:basedOn w:val="Normal"/>
    <w:uiPriority w:val="34"/>
    <w:qFormat/>
    <w:rsid w:val="00B13C1A"/>
    <w:pPr>
      <w:ind w:left="720"/>
      <w:contextualSpacing/>
    </w:pPr>
  </w:style>
  <w:style w:type="table" w:styleId="TableGrid">
    <w:name w:val="Table Grid"/>
    <w:basedOn w:val="TableNormal"/>
    <w:uiPriority w:val="39"/>
    <w:rsid w:val="00C40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5626A"/>
    <w:rPr>
      <w:rFonts w:asciiTheme="majorHAnsi" w:eastAsiaTheme="majorEastAsia" w:hAnsiTheme="majorHAnsi" w:cstheme="majorBidi"/>
      <w:color w:val="2F5496" w:themeColor="accent1" w:themeShade="BF"/>
      <w:sz w:val="26"/>
      <w:szCs w:val="26"/>
    </w:rPr>
  </w:style>
  <w:style w:type="character" w:customStyle="1" w:styleId="VerbatimChar">
    <w:name w:val="Verbatim Char"/>
    <w:basedOn w:val="DefaultParagraphFont"/>
    <w:link w:val="SourceCode"/>
    <w:rsid w:val="00D6695E"/>
    <w:rPr>
      <w:rFonts w:ascii="Consolas" w:hAnsi="Consolas"/>
    </w:rPr>
  </w:style>
  <w:style w:type="paragraph" w:customStyle="1" w:styleId="SourceCode">
    <w:name w:val="Source Code"/>
    <w:basedOn w:val="Normal"/>
    <w:link w:val="VerbatimChar"/>
    <w:rsid w:val="00D6695E"/>
    <w:pPr>
      <w:wordWrap w:val="0"/>
      <w:spacing w:after="200" w:line="240" w:lineRule="auto"/>
    </w:pPr>
    <w:rPr>
      <w:rFonts w:ascii="Consolas" w:hAnsi="Consolas"/>
    </w:rPr>
  </w:style>
  <w:style w:type="character" w:customStyle="1" w:styleId="KeywordTok">
    <w:name w:val="KeywordTok"/>
    <w:basedOn w:val="VerbatimChar"/>
    <w:rsid w:val="00D6695E"/>
    <w:rPr>
      <w:rFonts w:ascii="Consolas" w:hAnsi="Consolas"/>
      <w:b/>
      <w:color w:val="007020"/>
    </w:rPr>
  </w:style>
  <w:style w:type="character" w:customStyle="1" w:styleId="StringTok">
    <w:name w:val="StringTok"/>
    <w:basedOn w:val="VerbatimChar"/>
    <w:rsid w:val="00D6695E"/>
    <w:rPr>
      <w:rFonts w:ascii="Consolas" w:hAnsi="Consolas"/>
      <w:color w:val="4070A0"/>
    </w:rPr>
  </w:style>
  <w:style w:type="character" w:customStyle="1" w:styleId="CommentTok">
    <w:name w:val="CommentTok"/>
    <w:basedOn w:val="VerbatimChar"/>
    <w:rsid w:val="00D6695E"/>
    <w:rPr>
      <w:rFonts w:ascii="Consolas" w:hAnsi="Consolas"/>
      <w:i/>
      <w:color w:val="60A0B0"/>
    </w:rPr>
  </w:style>
  <w:style w:type="character" w:customStyle="1" w:styleId="ControlFlowTok">
    <w:name w:val="ControlFlowTok"/>
    <w:basedOn w:val="VerbatimChar"/>
    <w:rsid w:val="00D6695E"/>
    <w:rPr>
      <w:rFonts w:ascii="Consolas" w:hAnsi="Consolas"/>
      <w:b/>
      <w:color w:val="007020"/>
    </w:rPr>
  </w:style>
  <w:style w:type="character" w:customStyle="1" w:styleId="OperatorTok">
    <w:name w:val="OperatorTok"/>
    <w:basedOn w:val="VerbatimChar"/>
    <w:rsid w:val="00D6695E"/>
    <w:rPr>
      <w:rFonts w:ascii="Consolas" w:hAnsi="Consolas"/>
      <w:color w:val="666666"/>
    </w:rPr>
  </w:style>
  <w:style w:type="character" w:customStyle="1" w:styleId="BuiltInTok">
    <w:name w:val="BuiltInTok"/>
    <w:basedOn w:val="VerbatimChar"/>
    <w:rsid w:val="00D6695E"/>
    <w:rPr>
      <w:rFonts w:ascii="Consolas" w:hAnsi="Consolas"/>
      <w:color w:val="008000"/>
    </w:rPr>
  </w:style>
  <w:style w:type="character" w:customStyle="1" w:styleId="NormalTok">
    <w:name w:val="NormalTok"/>
    <w:basedOn w:val="VerbatimChar"/>
    <w:rsid w:val="00D6695E"/>
    <w:rPr>
      <w:rFonts w:ascii="Consolas" w:hAnsi="Consolas"/>
    </w:rPr>
  </w:style>
  <w:style w:type="character" w:customStyle="1" w:styleId="DecValTok">
    <w:name w:val="DecValTok"/>
    <w:basedOn w:val="VerbatimChar"/>
    <w:rsid w:val="00D6695E"/>
    <w:rPr>
      <w:rFonts w:ascii="Consolas" w:hAnsi="Consolas"/>
      <w:color w:val="40A070"/>
      <w:sz w:val="22"/>
    </w:rPr>
  </w:style>
  <w:style w:type="character" w:customStyle="1" w:styleId="SpecialCharTok">
    <w:name w:val="SpecialCharTok"/>
    <w:basedOn w:val="VerbatimChar"/>
    <w:rsid w:val="00D9576F"/>
    <w:rPr>
      <w:rFonts w:ascii="Consolas" w:hAnsi="Consolas"/>
      <w:color w:val="4070A0"/>
      <w:sz w:val="22"/>
    </w:rPr>
  </w:style>
  <w:style w:type="character" w:customStyle="1" w:styleId="SpecialStringTok">
    <w:name w:val="SpecialStringTok"/>
    <w:basedOn w:val="VerbatimChar"/>
    <w:rsid w:val="00D9576F"/>
    <w:rPr>
      <w:rFonts w:ascii="Consolas" w:hAnsi="Consolas"/>
      <w:color w:val="BB6688"/>
      <w:sz w:val="22"/>
    </w:rPr>
  </w:style>
  <w:style w:type="character" w:customStyle="1" w:styleId="FloatTok">
    <w:name w:val="FloatTok"/>
    <w:basedOn w:val="VerbatimChar"/>
    <w:rsid w:val="00D727F1"/>
    <w:rPr>
      <w:rFonts w:ascii="Consolas" w:hAnsi="Consolas"/>
      <w:color w:val="40A070"/>
      <w:sz w:val="22"/>
    </w:rPr>
  </w:style>
  <w:style w:type="character" w:customStyle="1" w:styleId="VariableTok">
    <w:name w:val="VariableTok"/>
    <w:basedOn w:val="VerbatimChar"/>
    <w:rsid w:val="00D727F1"/>
    <w:rPr>
      <w:rFonts w:ascii="Consolas" w:hAnsi="Consolas"/>
      <w:color w:val="19177C"/>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859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10A77-E4BE-4770-8CAA-17779C47D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2</Pages>
  <Words>6850</Words>
  <Characters>3905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ary Jose</dc:creator>
  <cp:keywords/>
  <dc:description/>
  <cp:lastModifiedBy>rosemayjose152@gmail.com</cp:lastModifiedBy>
  <cp:revision>2</cp:revision>
  <dcterms:created xsi:type="dcterms:W3CDTF">2023-10-12T07:32:00Z</dcterms:created>
  <dcterms:modified xsi:type="dcterms:W3CDTF">2023-10-12T07:32:00Z</dcterms:modified>
</cp:coreProperties>
</file>